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DC516" w14:textId="136A7D90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1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A0B2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BEEAA04" w14:textId="77777777" w:rsidR="00DE7DCD" w:rsidRPr="00FD46C3" w:rsidRDefault="00DE7DCD" w:rsidP="00DE7DC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TOPOGRAFIA-EQUIPAMENTOS E SERVIÇOS</w:t>
      </w:r>
    </w:p>
    <w:p w14:paraId="1BCD2C6B" w14:textId="77777777" w:rsidR="00DE7DCD" w:rsidRPr="00FD46C3" w:rsidRDefault="00DE7DCD">
      <w:pPr>
        <w:pStyle w:val="FirstParagraph"/>
        <w:rPr>
          <w:lang w:val="pt-BR"/>
        </w:rPr>
      </w:pPr>
    </w:p>
    <w:p w14:paraId="0219477B" w14:textId="4E408222" w:rsidR="00186709" w:rsidRPr="00FD46C3" w:rsidRDefault="002B3567">
      <w:pPr>
        <w:pStyle w:val="FirstParagraph"/>
        <w:rPr>
          <w:lang w:val="pt-BR"/>
        </w:rPr>
      </w:pPr>
      <w:r w:rsidRPr="00FD46C3">
        <w:rPr>
          <w:lang w:val="pt-BR"/>
        </w:rPr>
        <w:t>01-009-000</w:t>
      </w:r>
    </w:p>
    <w:p w14:paraId="1ED7F4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CADASTRAL</w:t>
      </w:r>
    </w:p>
    <w:p w14:paraId="1380E4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42A422DF" w14:textId="7777777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 acrescido da determinação planimétrica da posição de certos detalhes visíveis ao nível e acima do solo e de interesse à sua finalidade, tais como: limites de vegetação, edificações, benfeitorias, valas, drenagem natural e artificial etc. Estão inclusos os custos com o respectivo deslocamento da equipe e equipamentos. </w:t>
      </w:r>
    </w:p>
    <w:p w14:paraId="5DC60327" w14:textId="2DDA8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073D393" w14:textId="683C3DDF" w:rsidR="00186709" w:rsidRPr="00FD46C3" w:rsidRDefault="00186709">
      <w:pPr>
        <w:pStyle w:val="Corpodetexto"/>
        <w:rPr>
          <w:lang w:val="pt-BR"/>
        </w:rPr>
      </w:pPr>
    </w:p>
    <w:p w14:paraId="468871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0-000</w:t>
      </w:r>
    </w:p>
    <w:p w14:paraId="7B6A2C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ALTIMÉTRICO CADASTRAL</w:t>
      </w:r>
    </w:p>
    <w:p w14:paraId="43889F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evantada. </w:t>
      </w:r>
    </w:p>
    <w:p w14:paraId="7125152F" w14:textId="6B5022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compreendendo o detalhamento de: divisas de gleba principal, sistema viário, quadras, áreas livres e institucionais, lotes, edificações, postes da rede pública de eletrificação, tampões com as respectivas identificações (exceto o cadastro interno), bocas de lobo (exceto o cadastro interno), guias, sarjetas, muros de arrimo, </w:t>
      </w:r>
      <w:r w:rsidR="00B674B2" w:rsidRPr="00FD46C3">
        <w:rPr>
          <w:lang w:val="pt-BR"/>
        </w:rPr>
        <w:t>taludes etc.</w:t>
      </w:r>
      <w:r w:rsidR="002B3567" w:rsidRPr="00FD46C3">
        <w:rPr>
          <w:lang w:val="pt-BR"/>
        </w:rPr>
        <w:t xml:space="preserve"> Estão inclusos os custos com o respectivo deslocamento da equipe e equipamentos. </w:t>
      </w:r>
    </w:p>
    <w:p w14:paraId="3327E53B" w14:textId="36AA97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</w:t>
      </w:r>
      <w:proofErr w:type="gramStart"/>
      <w:r w:rsidR="002B3567" w:rsidRPr="00FD46C3">
        <w:rPr>
          <w:lang w:val="pt-BR"/>
        </w:rPr>
        <w:t>aplicáveis</w:t>
      </w:r>
      <w:proofErr w:type="gramEnd"/>
      <w:r w:rsidR="002B3567" w:rsidRPr="00FD46C3">
        <w:rPr>
          <w:lang w:val="pt-BR"/>
        </w:rPr>
        <w:t>. Incluindo, mas não se limitando à NBR 13133, NBR 15777, NBR 16752 e NBR 16861.</w:t>
      </w:r>
    </w:p>
    <w:p w14:paraId="1C91D670" w14:textId="6A1E9243" w:rsidR="00186709" w:rsidRPr="00FD46C3" w:rsidRDefault="00186709">
      <w:pPr>
        <w:pStyle w:val="Corpodetexto"/>
        <w:rPr>
          <w:lang w:val="pt-BR"/>
        </w:rPr>
      </w:pPr>
    </w:p>
    <w:p w14:paraId="21DC3D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1-000</w:t>
      </w:r>
    </w:p>
    <w:p w14:paraId="193189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EIXO DE REFERÊNCIA PARA PROJETO DE VIA PÚBLICA</w:t>
      </w:r>
    </w:p>
    <w:p w14:paraId="0F9056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ocação de eixo de referência para projeto de via pública. </w:t>
      </w:r>
    </w:p>
    <w:p w14:paraId="23BAC016" w14:textId="2F42C0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1C65D6EF" w14:textId="4E67D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9F3478C" w14:textId="31DE1704" w:rsidR="00186709" w:rsidRPr="00FD46C3" w:rsidRDefault="00186709">
      <w:pPr>
        <w:pStyle w:val="Corpodetexto"/>
        <w:rPr>
          <w:lang w:val="pt-BR"/>
        </w:rPr>
      </w:pPr>
    </w:p>
    <w:p w14:paraId="550C8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3-000</w:t>
      </w:r>
    </w:p>
    <w:p w14:paraId="5D7A68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E SEÇÕES TRANSVERSAIS</w:t>
      </w:r>
    </w:p>
    <w:p w14:paraId="0EA5CE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de seção transversal nivelada (m/</w:t>
      </w:r>
      <w:proofErr w:type="spellStart"/>
      <w:r w:rsidRPr="00FD46C3">
        <w:rPr>
          <w:lang w:val="pt-BR"/>
        </w:rPr>
        <w:t>sec</w:t>
      </w:r>
      <w:proofErr w:type="spellEnd"/>
      <w:r w:rsidRPr="00FD46C3">
        <w:rPr>
          <w:lang w:val="pt-BR"/>
        </w:rPr>
        <w:t xml:space="preserve">). </w:t>
      </w:r>
    </w:p>
    <w:p w14:paraId="0425D4C4" w14:textId="09FF5B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3C0E9D4C" w14:textId="3A6025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17B54E65" w14:textId="3025C5E7" w:rsidR="00186709" w:rsidRPr="00FD46C3" w:rsidRDefault="00186709">
      <w:pPr>
        <w:pStyle w:val="Corpodetexto"/>
        <w:rPr>
          <w:lang w:val="pt-BR"/>
        </w:rPr>
      </w:pPr>
    </w:p>
    <w:p w14:paraId="218D2D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4-000</w:t>
      </w:r>
    </w:p>
    <w:p w14:paraId="40209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EVANTAMENTO PLANIMÉTRICO DE VIA PÚBLICA E SEMI-CADASTRO DE IMÓVEIS</w:t>
      </w:r>
    </w:p>
    <w:p w14:paraId="636B0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levantamento planimétrico de via pública realizado. </w:t>
      </w:r>
    </w:p>
    <w:p w14:paraId="284C2FEA" w14:textId="1B2686B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23A957" w14:textId="0DD6F2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260383C" w14:textId="77777777" w:rsidR="00D07200" w:rsidRPr="00FD46C3" w:rsidRDefault="00D07200">
      <w:pPr>
        <w:pStyle w:val="Corpodetexto"/>
        <w:rPr>
          <w:lang w:val="pt-BR"/>
        </w:rPr>
      </w:pPr>
    </w:p>
    <w:p w14:paraId="7F6C558C" w14:textId="3150588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5-000</w:t>
      </w:r>
    </w:p>
    <w:p w14:paraId="7A1AE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DO EIXO DE VIA PÚBLICA INCLUSIVE SOLEIRAS, GUIAS E TAMPÕES</w:t>
      </w:r>
    </w:p>
    <w:p w14:paraId="2B2CCEE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do eixo de via pública inclusive soleiras, guias e tampões. </w:t>
      </w:r>
    </w:p>
    <w:p w14:paraId="2AC9AD38" w14:textId="710B1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. Também estão inclusos os custos com o respectivo deslocamento da equipe e equipamentos. </w:t>
      </w:r>
    </w:p>
    <w:p w14:paraId="758A0BC3" w14:textId="1606FB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BF22143" w14:textId="78F30810" w:rsidR="00186709" w:rsidRPr="00FD46C3" w:rsidRDefault="00186709">
      <w:pPr>
        <w:pStyle w:val="Corpodetexto"/>
        <w:rPr>
          <w:lang w:val="pt-BR"/>
        </w:rPr>
      </w:pPr>
    </w:p>
    <w:p w14:paraId="22F2F7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6-000</w:t>
      </w:r>
    </w:p>
    <w:p w14:paraId="5DFCC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GALERIA EXISTENTE</w:t>
      </w:r>
    </w:p>
    <w:p w14:paraId="243E03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poço de visita (PV) cadastrado. </w:t>
      </w:r>
    </w:p>
    <w:p w14:paraId="67FC2A8F" w14:textId="7A1152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46691811" w14:textId="4FF98B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CD0CB5" w14:textId="1E893AD6" w:rsidR="00186709" w:rsidRPr="00FD46C3" w:rsidRDefault="00186709">
      <w:pPr>
        <w:pStyle w:val="Corpodetexto"/>
        <w:rPr>
          <w:lang w:val="pt-BR"/>
        </w:rPr>
      </w:pPr>
    </w:p>
    <w:p w14:paraId="7D6D4E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7-000</w:t>
      </w:r>
    </w:p>
    <w:p w14:paraId="657C8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MENTOS PARA LOCAÇÃO DE OBRA DE ARTE</w:t>
      </w:r>
    </w:p>
    <w:p w14:paraId="5F0EEF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eixo (m/eixo) de elementos para locação de obra de arte. </w:t>
      </w:r>
    </w:p>
    <w:p w14:paraId="2AE5736A" w14:textId="5B0BE3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51192FC" w14:textId="3F8982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E40D578" w14:textId="11A2E24F" w:rsidR="00186709" w:rsidRPr="00FD46C3" w:rsidRDefault="00186709">
      <w:pPr>
        <w:pStyle w:val="Corpodetexto"/>
        <w:rPr>
          <w:lang w:val="pt-BR"/>
        </w:rPr>
      </w:pPr>
    </w:p>
    <w:p w14:paraId="584A23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8-000</w:t>
      </w:r>
    </w:p>
    <w:p w14:paraId="2F3733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TA DE REFERÊNCIA DE NÍVEL</w:t>
      </w:r>
    </w:p>
    <w:p w14:paraId="717FC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ta de referência de nível transportada. </w:t>
      </w:r>
    </w:p>
    <w:p w14:paraId="050C2E66" w14:textId="4EFE4A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3B05903" w14:textId="3F5CA1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F53CFDC" w14:textId="30D0BDE0" w:rsidR="00186709" w:rsidRPr="00FD46C3" w:rsidRDefault="00186709">
      <w:pPr>
        <w:pStyle w:val="Corpodetexto"/>
        <w:rPr>
          <w:lang w:val="pt-BR"/>
        </w:rPr>
      </w:pPr>
    </w:p>
    <w:p w14:paraId="5D5A09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19-000</w:t>
      </w:r>
    </w:p>
    <w:p w14:paraId="6238F5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NO INTERIOR DA GALERIA</w:t>
      </w:r>
    </w:p>
    <w:p w14:paraId="2304B5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no interior da galeria realizado. </w:t>
      </w:r>
    </w:p>
    <w:p w14:paraId="4D9FFECD" w14:textId="06A22CE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3E37618B" w14:textId="0DFEE9A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6DA5F932" w14:textId="531117A9" w:rsidR="00186709" w:rsidRPr="00FD46C3" w:rsidRDefault="00186709">
      <w:pPr>
        <w:pStyle w:val="Corpodetexto"/>
        <w:rPr>
          <w:lang w:val="pt-BR"/>
        </w:rPr>
      </w:pPr>
    </w:p>
    <w:p w14:paraId="1355D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0-000</w:t>
      </w:r>
    </w:p>
    <w:p w14:paraId="5FE557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SPECIAL DE GALERIA MOLDADA (1:500)</w:t>
      </w:r>
    </w:p>
    <w:p w14:paraId="4D976B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cadastrada na escala 1:500. </w:t>
      </w:r>
    </w:p>
    <w:p w14:paraId="6DD9006D" w14:textId="451659D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C50D9A9" w14:textId="38F254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4BB1710" w14:textId="51C58DB4" w:rsidR="00186709" w:rsidRPr="00FD46C3" w:rsidRDefault="00186709">
      <w:pPr>
        <w:pStyle w:val="Corpodetexto"/>
        <w:rPr>
          <w:lang w:val="pt-BR"/>
        </w:rPr>
      </w:pPr>
    </w:p>
    <w:p w14:paraId="5870A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1-000</w:t>
      </w:r>
    </w:p>
    <w:p w14:paraId="748D77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IVELAMENTO GEOMÉTRICO DE FUNDO DO CANAL OU CÓRREGO</w:t>
      </w:r>
    </w:p>
    <w:p w14:paraId="56619E0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nivelamento geométrico de fundo do canal ou córrego realizado. </w:t>
      </w:r>
    </w:p>
    <w:p w14:paraId="23CE3654" w14:textId="79F794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722CA907" w14:textId="3906F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5D768B" w14:textId="22DA0E08" w:rsidR="00186709" w:rsidRPr="00FD46C3" w:rsidRDefault="00186709">
      <w:pPr>
        <w:pStyle w:val="Corpodetexto"/>
        <w:rPr>
          <w:lang w:val="pt-BR"/>
        </w:rPr>
      </w:pPr>
    </w:p>
    <w:p w14:paraId="3A9975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2-000</w:t>
      </w:r>
    </w:p>
    <w:p w14:paraId="2C4B37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TÉCNICO</w:t>
      </w:r>
    </w:p>
    <w:p w14:paraId="24A954F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 da obra indicada no relatório de técnico em metros (m). </w:t>
      </w:r>
    </w:p>
    <w:p w14:paraId="28188168" w14:textId="0F2C56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CA52332" w14:textId="4F2938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6442C73" w14:textId="22590201" w:rsidR="00186709" w:rsidRPr="00FD46C3" w:rsidRDefault="00186709">
      <w:pPr>
        <w:pStyle w:val="Corpodetexto"/>
        <w:rPr>
          <w:lang w:val="pt-BR"/>
        </w:rPr>
      </w:pPr>
    </w:p>
    <w:p w14:paraId="406A1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3-000</w:t>
      </w:r>
    </w:p>
    <w:p w14:paraId="412FA0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DE CANALIZAÇÕES CIRCULARES</w:t>
      </w:r>
    </w:p>
    <w:p w14:paraId="3CDC56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circular cadastrada. </w:t>
      </w:r>
    </w:p>
    <w:p w14:paraId="6076D420" w14:textId="6BE750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B346E4E" w14:textId="49B4AC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5789589" w14:textId="4BAEA393" w:rsidR="00186709" w:rsidRPr="00FD46C3" w:rsidRDefault="00186709">
      <w:pPr>
        <w:pStyle w:val="Corpodetexto"/>
        <w:rPr>
          <w:lang w:val="pt-BR"/>
        </w:rPr>
      </w:pPr>
    </w:p>
    <w:p w14:paraId="7E0D4B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4-000</w:t>
      </w:r>
    </w:p>
    <w:p w14:paraId="5F094C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CAIXA DE INSPEÇÃO, OU CAIXA DE CONCORDÂNCIA, OU CAIXA MORTA</w:t>
      </w:r>
    </w:p>
    <w:p w14:paraId="6930C7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ixa de inspeção, concordância ou morta cadastrada e amarrada. </w:t>
      </w:r>
    </w:p>
    <w:p w14:paraId="5A7A5A5F" w14:textId="0F7008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02B72E6C" w14:textId="22E9CA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487C9257" w14:textId="05C6159F" w:rsidR="00186709" w:rsidRPr="00FD46C3" w:rsidRDefault="00186709">
      <w:pPr>
        <w:pStyle w:val="Corpodetexto"/>
        <w:rPr>
          <w:lang w:val="pt-BR"/>
        </w:rPr>
      </w:pPr>
    </w:p>
    <w:p w14:paraId="6E06FA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5-000</w:t>
      </w:r>
    </w:p>
    <w:p w14:paraId="1CCFC0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ÂO DE BOCA DE LOBO OU LEÃO</w:t>
      </w:r>
    </w:p>
    <w:p w14:paraId="1E96D4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ou de leão cadastrada e amarrada. </w:t>
      </w:r>
    </w:p>
    <w:p w14:paraId="5A53A4CE" w14:textId="1B5EDCD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69083E4A" w14:textId="55E64A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E62D9F4" w14:textId="77777777" w:rsidR="00D07200" w:rsidRPr="00FD46C3" w:rsidRDefault="00D07200">
      <w:pPr>
        <w:pStyle w:val="Corpodetexto"/>
        <w:rPr>
          <w:lang w:val="pt-BR"/>
        </w:rPr>
      </w:pPr>
    </w:p>
    <w:p w14:paraId="53655E97" w14:textId="2978124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6-000</w:t>
      </w:r>
    </w:p>
    <w:p w14:paraId="72EA9B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</w:t>
      </w:r>
    </w:p>
    <w:p w14:paraId="795B7B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cadastrado e amarrado. </w:t>
      </w:r>
    </w:p>
    <w:p w14:paraId="54A1E4C4" w14:textId="45A55D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5A6764" w14:textId="61D21D6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003D2E4A" w14:textId="56E4E161" w:rsidR="00186709" w:rsidRPr="00FD46C3" w:rsidRDefault="00186709">
      <w:pPr>
        <w:pStyle w:val="Corpodetexto"/>
        <w:rPr>
          <w:lang w:val="pt-BR"/>
        </w:rPr>
      </w:pPr>
    </w:p>
    <w:p w14:paraId="462580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7-000</w:t>
      </w:r>
    </w:p>
    <w:p w14:paraId="27CE3A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O E AMARRAÇÃO DE PV RECOBERTO</w:t>
      </w:r>
    </w:p>
    <w:p w14:paraId="3EFEE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recoberto cadastrado e amarrado. </w:t>
      </w:r>
    </w:p>
    <w:p w14:paraId="118D15AE" w14:textId="549B4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2D9B34BB" w14:textId="6C85610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3642B5FD" w14:textId="25A72DB7" w:rsidR="00186709" w:rsidRPr="00FD46C3" w:rsidRDefault="00186709">
      <w:pPr>
        <w:pStyle w:val="Corpodetexto"/>
        <w:rPr>
          <w:lang w:val="pt-BR"/>
        </w:rPr>
      </w:pPr>
    </w:p>
    <w:p w14:paraId="384C6C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28-000</w:t>
      </w:r>
    </w:p>
    <w:p w14:paraId="66E75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ORDENADAS</w:t>
      </w:r>
    </w:p>
    <w:p w14:paraId="045665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oordenada transportada. </w:t>
      </w:r>
    </w:p>
    <w:p w14:paraId="7DF515DD" w14:textId="0192C5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bem como a apresentação gráfica e descritiva do trabalho efetuado. Estão inclusos os custos com o respectivo deslocamento da equipe e equipamentos. </w:t>
      </w:r>
    </w:p>
    <w:p w14:paraId="53C61928" w14:textId="3E54BF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, NBR 15777, NBR 16752 e NBR 16861.</w:t>
      </w:r>
    </w:p>
    <w:p w14:paraId="71C00173" w14:textId="19919967" w:rsidR="00186709" w:rsidRPr="00FD46C3" w:rsidRDefault="00186709">
      <w:pPr>
        <w:pStyle w:val="Corpodetexto"/>
        <w:rPr>
          <w:lang w:val="pt-BR"/>
        </w:rPr>
      </w:pPr>
    </w:p>
    <w:p w14:paraId="6E0484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1-000</w:t>
      </w:r>
    </w:p>
    <w:p w14:paraId="3E5CEA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5”, TIPO “LEICA” TC-705 OU SIMILAR, INCLUSIVE ACESSÓRIOS</w:t>
      </w:r>
    </w:p>
    <w:p w14:paraId="0499D1C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4E614079" w14:textId="1C1283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D95CC9E" w14:textId="03F332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6D77CCD" w14:textId="01B6C8AF" w:rsidR="00186709" w:rsidRPr="00FD46C3" w:rsidRDefault="00186709">
      <w:pPr>
        <w:pStyle w:val="Corpodetexto"/>
        <w:rPr>
          <w:lang w:val="pt-BR"/>
        </w:rPr>
      </w:pPr>
    </w:p>
    <w:p w14:paraId="53DB8F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2-000</w:t>
      </w:r>
    </w:p>
    <w:p w14:paraId="29108E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ÇÃO TOTAL PRECISÃO 3”, TIPO “LEICA” TC-1103 OU SIMILAR, INCLUSIVE ACESSÓRIOS</w:t>
      </w:r>
    </w:p>
    <w:p w14:paraId="6D8964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1C665643" w14:textId="4AD304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B455BC5" w14:textId="1D080C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EDE8A35" w14:textId="5C3D80E5" w:rsidR="00186709" w:rsidRPr="00FD46C3" w:rsidRDefault="00186709">
      <w:pPr>
        <w:pStyle w:val="Corpodetexto"/>
        <w:rPr>
          <w:lang w:val="pt-BR"/>
        </w:rPr>
      </w:pPr>
    </w:p>
    <w:p w14:paraId="2A68CD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3-000</w:t>
      </w:r>
    </w:p>
    <w:p w14:paraId="11A539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AÇÃO TOTAL PRECISÃO 1,5”, TIPO “LEICA” TC 1101 OU SIMILAR, INCLUSIVE ACESSÓRIOS</w:t>
      </w:r>
    </w:p>
    <w:p w14:paraId="405240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stação total disponível para utilização. </w:t>
      </w:r>
    </w:p>
    <w:p w14:paraId="522E2707" w14:textId="2E7F80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0AA3B2A5" w14:textId="4F9C0B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450907E8" w14:textId="3E86A830" w:rsidR="00186709" w:rsidRPr="00FD46C3" w:rsidRDefault="00186709">
      <w:pPr>
        <w:pStyle w:val="Corpodetexto"/>
        <w:rPr>
          <w:lang w:val="pt-BR"/>
        </w:rPr>
      </w:pPr>
    </w:p>
    <w:p w14:paraId="068130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4-000</w:t>
      </w:r>
    </w:p>
    <w:p w14:paraId="25274F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ODOLITO DE PRECISÃO 10”, TIPO “LEICA” TC 110 OU SIMILAR, INCLUSIVE ACESSÓRIOS</w:t>
      </w:r>
    </w:p>
    <w:p w14:paraId="59AE31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teodolito disponível para utilização. </w:t>
      </w:r>
    </w:p>
    <w:p w14:paraId="4336CE01" w14:textId="0AB1EB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0226EB7" w14:textId="2889D1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73FE54AB" w14:textId="4EEEFF7F" w:rsidR="00186709" w:rsidRPr="00FD46C3" w:rsidRDefault="00186709">
      <w:pPr>
        <w:pStyle w:val="Corpodetexto"/>
        <w:rPr>
          <w:lang w:val="pt-BR"/>
        </w:rPr>
      </w:pPr>
    </w:p>
    <w:p w14:paraId="7F031D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5-000</w:t>
      </w:r>
    </w:p>
    <w:p w14:paraId="358CE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1,5 MM/KM, TIPO “LEICA” NA2 OU SIMILAR</w:t>
      </w:r>
    </w:p>
    <w:p w14:paraId="5D79A2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EAA1098" w14:textId="1E68EC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8BF2B0B" w14:textId="7D4B4D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58E34054" w14:textId="41CC7E9B" w:rsidR="00186709" w:rsidRPr="00FD46C3" w:rsidRDefault="00186709">
      <w:pPr>
        <w:pStyle w:val="Corpodetexto"/>
        <w:rPr>
          <w:lang w:val="pt-BR"/>
        </w:rPr>
      </w:pPr>
    </w:p>
    <w:p w14:paraId="2127AF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6-000</w:t>
      </w:r>
    </w:p>
    <w:p w14:paraId="0A8E65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7 MM/KM, TIPO “LEICA” NA2 OU SIMILAR, INCLUSIVE ACESSÓRIOS</w:t>
      </w:r>
    </w:p>
    <w:p w14:paraId="0988D87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1872FC0B" w14:textId="61E4F9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13E2E433" w14:textId="0E3BE9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025943C2" w14:textId="5D21E77C" w:rsidR="00186709" w:rsidRPr="00FD46C3" w:rsidRDefault="00186709">
      <w:pPr>
        <w:pStyle w:val="Corpodetexto"/>
        <w:rPr>
          <w:lang w:val="pt-BR"/>
        </w:rPr>
      </w:pPr>
    </w:p>
    <w:p w14:paraId="35892B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1-037-000</w:t>
      </w:r>
    </w:p>
    <w:p w14:paraId="6A44F6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NÍVEL PRECISÃO 0,3 MM/KM, TIPO “LEICA” NA2, ACOPLADO COM GPM3 OU SIMILAR, INCLUSIVE ACESSÓRIOS</w:t>
      </w:r>
    </w:p>
    <w:p w14:paraId="0F7181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nível de precisão disponível para utilização. </w:t>
      </w:r>
    </w:p>
    <w:p w14:paraId="7EADCDDC" w14:textId="108E7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equipamento, contemplando os itens demonstrados na Tabela de Especificações, Valores e Parâmetros para cálculo do custo unitário dos Equipamentos. </w:t>
      </w:r>
    </w:p>
    <w:p w14:paraId="729E46E6" w14:textId="6CBF7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133 e NBR 15777.</w:t>
      </w:r>
    </w:p>
    <w:p w14:paraId="2574F14B" w14:textId="77777777" w:rsidR="00C94881" w:rsidRPr="00FD46C3" w:rsidRDefault="00C94881">
      <w:pPr>
        <w:pStyle w:val="Corpodetexto"/>
        <w:rPr>
          <w:lang w:val="pt-BR"/>
        </w:rPr>
      </w:pPr>
    </w:p>
    <w:p w14:paraId="3B5E476D" w14:textId="24A86A2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2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0200A2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2AE6FC50" w14:textId="77777777" w:rsidR="00391681" w:rsidRPr="00FD46C3" w:rsidRDefault="00391681" w:rsidP="0039168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ONDAGENS E ENSAIOS</w:t>
      </w:r>
    </w:p>
    <w:p w14:paraId="3D12CAC9" w14:textId="78BA5E74" w:rsidR="00186709" w:rsidRPr="00FD46C3" w:rsidRDefault="00186709">
      <w:pPr>
        <w:pStyle w:val="Corpodetexto"/>
        <w:rPr>
          <w:lang w:val="pt-BR"/>
        </w:rPr>
      </w:pPr>
    </w:p>
    <w:p w14:paraId="14FA43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1</w:t>
      </w:r>
    </w:p>
    <w:p w14:paraId="60072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A TRADO MANUAL</w:t>
      </w:r>
    </w:p>
    <w:p w14:paraId="26F502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nsiderando a profundidade efetivamente perfurada. </w:t>
      </w:r>
    </w:p>
    <w:p w14:paraId="468D81D3" w14:textId="2080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sendo considerado a investigação de subsolo por meio de sondagem com trado manual, </w:t>
      </w:r>
      <w:r w:rsidR="002B3567" w:rsidRPr="00FD46C3">
        <w:rPr>
          <w:lang w:val="pt-BR"/>
        </w:rPr>
        <w:lastRenderedPageBreak/>
        <w:t xml:space="preserve">executada em qualquer ponto do município de São Paulo. Está incluso o deslocamento de mão de obra e equipamentos, bem como a análise técnica das amostras obtidas. As perdas já estão sendo consideradas nos coeficientes unitários de cada insumo. </w:t>
      </w:r>
    </w:p>
    <w:p w14:paraId="0CE6E94A" w14:textId="3DBA53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3.</w:t>
      </w:r>
    </w:p>
    <w:p w14:paraId="1797F680" w14:textId="77777777" w:rsidR="00391681" w:rsidRPr="00FD46C3" w:rsidRDefault="00391681">
      <w:pPr>
        <w:pStyle w:val="Corpodetexto"/>
        <w:rPr>
          <w:lang w:val="pt-BR"/>
        </w:rPr>
      </w:pPr>
    </w:p>
    <w:p w14:paraId="6B43E2A7" w14:textId="419BF8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1-002</w:t>
      </w:r>
    </w:p>
    <w:p w14:paraId="265B23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ONDAGEM COM EXTRAÇÃO DE AMOSTRAS NAS CONDIÇÕES NATURAIS</w:t>
      </w:r>
    </w:p>
    <w:p w14:paraId="50ED24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ondagem com extração de amostras nas condições naturais executada. </w:t>
      </w:r>
    </w:p>
    <w:p w14:paraId="1F47B3FA" w14:textId="349C42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116D784F" w14:textId="1CD041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DER ET-DE B00/001.</w:t>
      </w:r>
    </w:p>
    <w:p w14:paraId="2FAD38E1" w14:textId="7AA5F282" w:rsidR="00186709" w:rsidRPr="00FD46C3" w:rsidRDefault="00186709">
      <w:pPr>
        <w:pStyle w:val="Corpodetexto"/>
        <w:rPr>
          <w:lang w:val="pt-BR"/>
        </w:rPr>
      </w:pPr>
    </w:p>
    <w:p w14:paraId="236BE2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2</w:t>
      </w:r>
    </w:p>
    <w:p w14:paraId="7CE9F0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</w:t>
      </w:r>
    </w:p>
    <w:p w14:paraId="4C42C2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3FB40E5E" w14:textId="381FD7A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, instalações da equipe e equipamentos no local da obra e seu posterior retorno. </w:t>
      </w:r>
    </w:p>
    <w:p w14:paraId="35ABFBEB" w14:textId="7997FD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1EC3952" w14:textId="4B555146" w:rsidR="00186709" w:rsidRPr="00FD46C3" w:rsidRDefault="00186709">
      <w:pPr>
        <w:pStyle w:val="Corpodetexto"/>
        <w:rPr>
          <w:lang w:val="pt-BR"/>
        </w:rPr>
      </w:pPr>
    </w:p>
    <w:p w14:paraId="7E5FB5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4</w:t>
      </w:r>
    </w:p>
    <w:p w14:paraId="38B6C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296F37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EEB3A6C" w14:textId="2AC26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5709DA13" w14:textId="412D09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FFFEEB5" w14:textId="231BC193" w:rsidR="00186709" w:rsidRPr="00FD46C3" w:rsidRDefault="00186709">
      <w:pPr>
        <w:pStyle w:val="Corpodetexto"/>
        <w:rPr>
          <w:lang w:val="pt-BR"/>
        </w:rPr>
      </w:pPr>
    </w:p>
    <w:p w14:paraId="08756D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5</w:t>
      </w:r>
    </w:p>
    <w:p w14:paraId="1BF66F84" w14:textId="59039B3A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0D0DE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3527545" w14:textId="6A5D96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5820CE47" w14:textId="0D699B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D9663E3" w14:textId="7ADDE164" w:rsidR="00186709" w:rsidRPr="00FD46C3" w:rsidRDefault="00186709">
      <w:pPr>
        <w:pStyle w:val="Corpodetexto"/>
        <w:rPr>
          <w:lang w:val="pt-BR"/>
        </w:rPr>
      </w:pPr>
    </w:p>
    <w:p w14:paraId="0D830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6</w:t>
      </w:r>
    </w:p>
    <w:p w14:paraId="76289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CIMA DE 200M</w:t>
      </w:r>
    </w:p>
    <w:p w14:paraId="071C0E6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28D72B66" w14:textId="5A6137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0DAC49A3" w14:textId="61A8B1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591BD12" w14:textId="2D1CB3FD" w:rsidR="00186709" w:rsidRPr="00FD46C3" w:rsidRDefault="00186709">
      <w:pPr>
        <w:pStyle w:val="Corpodetexto"/>
        <w:rPr>
          <w:lang w:val="pt-BR"/>
        </w:rPr>
      </w:pPr>
    </w:p>
    <w:p w14:paraId="630F20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7</w:t>
      </w:r>
    </w:p>
    <w:p w14:paraId="56635F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TÉ 50M</w:t>
      </w:r>
    </w:p>
    <w:p w14:paraId="3A25F2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78D2DABA" w14:textId="5CD16B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3D5C7F52" w14:textId="4C1E00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08D4655" w14:textId="4131B1B9" w:rsidR="00186709" w:rsidRPr="00FD46C3" w:rsidRDefault="00186709">
      <w:pPr>
        <w:pStyle w:val="Corpodetexto"/>
        <w:rPr>
          <w:lang w:val="pt-BR"/>
        </w:rPr>
      </w:pPr>
    </w:p>
    <w:p w14:paraId="66CFE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8</w:t>
      </w:r>
    </w:p>
    <w:p w14:paraId="4FEB36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M TERRENO ACIDENTADO, CONSIDERANDO A DISTÂNCIA ACIMA DE 50M</w:t>
      </w:r>
    </w:p>
    <w:p w14:paraId="2DCF4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6BC02297" w14:textId="037DE2C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0D9F23F0" w14:textId="44FBE5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D3261AA" w14:textId="2A7BE49E" w:rsidR="00186709" w:rsidRPr="00FD46C3" w:rsidRDefault="00186709">
      <w:pPr>
        <w:pStyle w:val="Corpodetexto"/>
        <w:rPr>
          <w:lang w:val="pt-BR"/>
        </w:rPr>
      </w:pPr>
    </w:p>
    <w:p w14:paraId="00D988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09</w:t>
      </w:r>
    </w:p>
    <w:p w14:paraId="3453B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6EBB53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709051CA" w14:textId="237F1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0B93F3ED" w14:textId="6B9EAA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017BFD" w14:textId="6DFE5624" w:rsidR="00186709" w:rsidRPr="00FD46C3" w:rsidRDefault="00186709">
      <w:pPr>
        <w:pStyle w:val="Corpodetexto"/>
        <w:rPr>
          <w:lang w:val="pt-BR"/>
        </w:rPr>
      </w:pPr>
    </w:p>
    <w:p w14:paraId="41FE7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2-010</w:t>
      </w:r>
    </w:p>
    <w:p w14:paraId="59A33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 EXECUÇÃO DE ENSAIO PENETOMÉTRICO OU DE LAVAGEM POR TEMPO</w:t>
      </w:r>
    </w:p>
    <w:p w14:paraId="6ECC6A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5E995DF6" w14:textId="331A37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à percussão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64764D8A" w14:textId="3CB69D3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 e NBR 8036</w:t>
      </w:r>
    </w:p>
    <w:p w14:paraId="29898E89" w14:textId="513B8DA0" w:rsidR="00186709" w:rsidRPr="00FD46C3" w:rsidRDefault="00186709">
      <w:pPr>
        <w:pStyle w:val="Corpodetexto"/>
        <w:rPr>
          <w:lang w:val="pt-BR"/>
        </w:rPr>
      </w:pPr>
    </w:p>
    <w:p w14:paraId="1D2DEA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1</w:t>
      </w:r>
    </w:p>
    <w:p w14:paraId="059283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MOBILIZAÇÃO E INSTALAÇÃO DE 1 EQUIPAMENTO, CONSIDERANDO A DISTÂNCIA ATÉ 10KM</w:t>
      </w:r>
    </w:p>
    <w:p w14:paraId="37C70D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2C36B2D" w14:textId="6A515D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até 10KM, instalações da equipe e equipamentos no local da obra e seu posterior retorno. </w:t>
      </w:r>
    </w:p>
    <w:p w14:paraId="60CEFD2A" w14:textId="3DF363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7FD30EC5" w14:textId="74B5185A" w:rsidR="00186709" w:rsidRPr="00FD46C3" w:rsidRDefault="00186709">
      <w:pPr>
        <w:pStyle w:val="Corpodetexto"/>
        <w:rPr>
          <w:lang w:val="pt-BR"/>
        </w:rPr>
      </w:pPr>
    </w:p>
    <w:p w14:paraId="5EEA85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2</w:t>
      </w:r>
    </w:p>
    <w:p w14:paraId="6613C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DE 10 À 20KM</w:t>
      </w:r>
    </w:p>
    <w:p w14:paraId="16300C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2414B6DE" w14:textId="4C6E94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de 10KM a 20KM, instalações da equipe e equipamentos no local da obra e seu posterior retorno. </w:t>
      </w:r>
    </w:p>
    <w:p w14:paraId="209CBBC9" w14:textId="49B81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37DCDC52" w14:textId="62741DBE" w:rsidR="00186709" w:rsidRPr="00FD46C3" w:rsidRDefault="00186709">
      <w:pPr>
        <w:pStyle w:val="Corpodetexto"/>
        <w:rPr>
          <w:lang w:val="pt-BR"/>
        </w:rPr>
      </w:pPr>
    </w:p>
    <w:p w14:paraId="2EFD08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3</w:t>
      </w:r>
    </w:p>
    <w:p w14:paraId="3C3C51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BILIZAÇÃO E INSTALAÇÃO DE 1 EQUIPAMENTO, CONSIDERANDO A DISTÂNCIA ACIMA DE 20KM</w:t>
      </w:r>
    </w:p>
    <w:p w14:paraId="74CBCC8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mobilizado e instalado. </w:t>
      </w:r>
    </w:p>
    <w:p w14:paraId="6ADA8184" w14:textId="497290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aminhão com carroceria, sendo considerado o manuseio, transporte acima de 20KM, instalações da equipe e equipamentos no local da obra e seu posterior retorno. </w:t>
      </w:r>
    </w:p>
    <w:p w14:paraId="710D63AB" w14:textId="5BA782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29B58E7C" w14:textId="1BA5F557" w:rsidR="00186709" w:rsidRPr="00FD46C3" w:rsidRDefault="00186709">
      <w:pPr>
        <w:pStyle w:val="Corpodetexto"/>
        <w:rPr>
          <w:lang w:val="pt-BR"/>
        </w:rPr>
      </w:pPr>
    </w:p>
    <w:p w14:paraId="3527EC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5</w:t>
      </w:r>
    </w:p>
    <w:p w14:paraId="579BB4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PLANO, CONSIDERANDO A DISTÂNCIA ATÉ 100M</w:t>
      </w:r>
    </w:p>
    <w:p w14:paraId="1F12CD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F2B87AB" w14:textId="2F53ABD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até 100M entre furos. </w:t>
      </w:r>
    </w:p>
    <w:p w14:paraId="0B747A30" w14:textId="140061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E804920" w14:textId="48C1D2FC" w:rsidR="00186709" w:rsidRPr="00FD46C3" w:rsidRDefault="00186709">
      <w:pPr>
        <w:pStyle w:val="Corpodetexto"/>
        <w:rPr>
          <w:lang w:val="pt-BR"/>
        </w:rPr>
      </w:pPr>
    </w:p>
    <w:p w14:paraId="6A8201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6</w:t>
      </w:r>
    </w:p>
    <w:p w14:paraId="1876F009" w14:textId="588B9CC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DESLOCAMENTO DE EQUIPAMENTO ENTRE FUROS EM TERRENO PLANO, CONSIDERANDO A DISTÂNCIA DE 100 </w:t>
      </w:r>
      <w:r w:rsidR="00807163" w:rsidRPr="00FD46C3">
        <w:rPr>
          <w:lang w:val="pt-BR"/>
        </w:rPr>
        <w:t>A</w:t>
      </w:r>
      <w:r w:rsidRPr="00FD46C3">
        <w:rPr>
          <w:lang w:val="pt-BR"/>
        </w:rPr>
        <w:t xml:space="preserve"> 200M</w:t>
      </w:r>
    </w:p>
    <w:p w14:paraId="165276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1C1D53A2" w14:textId="749C75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de 100M a 200M entre furos. </w:t>
      </w:r>
    </w:p>
    <w:p w14:paraId="25E33F72" w14:textId="2C1E24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1A05B868" w14:textId="4EC7F938" w:rsidR="00186709" w:rsidRPr="00FD46C3" w:rsidRDefault="00186709">
      <w:pPr>
        <w:pStyle w:val="Corpodetexto"/>
        <w:rPr>
          <w:lang w:val="pt-BR"/>
        </w:rPr>
      </w:pPr>
    </w:p>
    <w:p w14:paraId="688025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7</w:t>
      </w:r>
    </w:p>
    <w:p w14:paraId="173AE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DESLOCAMENTO DE EQUIPAMENTO ENTRE FUROS EM TERRENO PLANO, CONSIDERANDO A DISTÂNCIA ACIMA DE 200M</w:t>
      </w:r>
    </w:p>
    <w:p w14:paraId="2D51AE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0A6AC2CD" w14:textId="319C25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plano e uma distância acima de 200M entre furos. </w:t>
      </w:r>
    </w:p>
    <w:p w14:paraId="4A4808EA" w14:textId="3CBFE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488ADE76" w14:textId="68B0B3DB" w:rsidR="00186709" w:rsidRPr="00FD46C3" w:rsidRDefault="00186709">
      <w:pPr>
        <w:pStyle w:val="Corpodetexto"/>
        <w:rPr>
          <w:lang w:val="pt-BR"/>
        </w:rPr>
      </w:pPr>
    </w:p>
    <w:p w14:paraId="12852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8</w:t>
      </w:r>
    </w:p>
    <w:p w14:paraId="1A076B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TÉ 50M</w:t>
      </w:r>
    </w:p>
    <w:p w14:paraId="141C3E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53328577" w14:textId="1AA1A4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de até 50M entre furos. </w:t>
      </w:r>
    </w:p>
    <w:p w14:paraId="29AC7145" w14:textId="5437108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5782270D" w14:textId="5DF0C295" w:rsidR="00186709" w:rsidRPr="00FD46C3" w:rsidRDefault="00186709">
      <w:pPr>
        <w:pStyle w:val="Corpodetexto"/>
        <w:rPr>
          <w:lang w:val="pt-BR"/>
        </w:rPr>
      </w:pPr>
    </w:p>
    <w:p w14:paraId="37210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09</w:t>
      </w:r>
    </w:p>
    <w:p w14:paraId="08FF4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LOCAMENTO DE EQUIPAMENTO ENTRE FUROS EM TERRENO ACIDENTADO, CONSIDERANDO A DISTÂNCIA ACIMA DE 50M</w:t>
      </w:r>
    </w:p>
    <w:p w14:paraId="629AE0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quipamento de sondagem deslocado. </w:t>
      </w:r>
    </w:p>
    <w:p w14:paraId="3C01E4F4" w14:textId="6A9B1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desmontagem, transporte e a montagem (posicionamento) dos equipamentos no local do novo furo onde será executada a sondagem, considerando o terreno acidentado e uma distância acima de 50M entre furos. </w:t>
      </w:r>
    </w:p>
    <w:p w14:paraId="4462234A" w14:textId="2FB938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84.</w:t>
      </w:r>
    </w:p>
    <w:p w14:paraId="03F09990" w14:textId="7865A8CA" w:rsidR="00186709" w:rsidRPr="00FD46C3" w:rsidRDefault="00186709">
      <w:pPr>
        <w:pStyle w:val="Corpodetexto"/>
        <w:rPr>
          <w:lang w:val="pt-BR"/>
        </w:rPr>
      </w:pPr>
    </w:p>
    <w:p w14:paraId="403FEE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0</w:t>
      </w:r>
    </w:p>
    <w:p w14:paraId="6FA6A4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LATAFORMA EM TERRENO ALAGADIÇO OU ACIDENTADO</w:t>
      </w:r>
    </w:p>
    <w:p w14:paraId="4DB035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taforma executada. </w:t>
      </w:r>
    </w:p>
    <w:p w14:paraId="0E71BD17" w14:textId="7BFAF9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sarrafo, tábua e pregos, considerando a plataforma em plenas condições para execução da sondagem. Está incluso a posterior desmontagem e remoção da mesma. As perdas já estão sendo consideradas nos coeficientes unitários de cada insumo. </w:t>
      </w:r>
    </w:p>
    <w:p w14:paraId="670CD3E3" w14:textId="3C6FC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29AB11" w14:textId="6F094557" w:rsidR="00186709" w:rsidRPr="00FD46C3" w:rsidRDefault="00186709">
      <w:pPr>
        <w:pStyle w:val="Corpodetexto"/>
        <w:rPr>
          <w:lang w:val="pt-BR"/>
        </w:rPr>
      </w:pPr>
    </w:p>
    <w:p w14:paraId="439491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1</w:t>
      </w:r>
    </w:p>
    <w:p w14:paraId="35AB4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HX</w:t>
      </w:r>
    </w:p>
    <w:p w14:paraId="56BF62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4D554F0C" w14:textId="0737CE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6AF6C10" w14:textId="5CC666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12D15B23" w14:textId="51B61377" w:rsidR="00186709" w:rsidRPr="00FD46C3" w:rsidRDefault="00186709">
      <w:pPr>
        <w:pStyle w:val="Corpodetexto"/>
        <w:rPr>
          <w:lang w:val="pt-BR"/>
        </w:rPr>
      </w:pPr>
    </w:p>
    <w:p w14:paraId="04A1FF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2</w:t>
      </w:r>
    </w:p>
    <w:p w14:paraId="55D269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NX</w:t>
      </w:r>
    </w:p>
    <w:p w14:paraId="2ED0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68277390" w14:textId="13678E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042425DD" w14:textId="4C8945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79CD54E4" w14:textId="5115959F" w:rsidR="00186709" w:rsidRPr="00FD46C3" w:rsidRDefault="00186709">
      <w:pPr>
        <w:pStyle w:val="Corpodetexto"/>
        <w:rPr>
          <w:lang w:val="pt-BR"/>
        </w:rPr>
      </w:pPr>
    </w:p>
    <w:p w14:paraId="553EA5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3</w:t>
      </w:r>
    </w:p>
    <w:p w14:paraId="5F550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BX</w:t>
      </w:r>
    </w:p>
    <w:p w14:paraId="32DCFB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0CDC3FAA" w14:textId="62AB78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5C34B27A" w14:textId="788309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6CAFDC31" w14:textId="4419C2FD" w:rsidR="00186709" w:rsidRPr="00FD46C3" w:rsidRDefault="00186709">
      <w:pPr>
        <w:pStyle w:val="Corpodetexto"/>
        <w:rPr>
          <w:lang w:val="pt-BR"/>
        </w:rPr>
      </w:pPr>
    </w:p>
    <w:p w14:paraId="319F36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3-014</w:t>
      </w:r>
    </w:p>
    <w:p w14:paraId="4409A2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URAÇÃO EM SOLOS OU ROCHAS DECOMPOSTAS AX</w:t>
      </w:r>
    </w:p>
    <w:p w14:paraId="4E77E0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sondagem executada, com base na profundidade efetivamente perfurada. </w:t>
      </w:r>
    </w:p>
    <w:p w14:paraId="2A01C7CA" w14:textId="67F9E2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a sondagem rotativa, bem como a apresentação gráfica e descritiva do trabalho efetuado, sendo executado em qualquer ponto do município de São Paulo de acordo com o padrão técnico determinado por SIURB. As perdas já estão sendo consideradas nos coeficientes unitários de cada insumo. </w:t>
      </w:r>
    </w:p>
    <w:p w14:paraId="40B24BCB" w14:textId="215A6A99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02, NBR 6484 e NBR 9603.</w:t>
      </w:r>
    </w:p>
    <w:p w14:paraId="5A008337" w14:textId="77777777" w:rsidR="00577ED6" w:rsidRPr="002E5B38" w:rsidRDefault="00577ED6" w:rsidP="00577ED6">
      <w:pPr>
        <w:pStyle w:val="Corpodetexto"/>
        <w:rPr>
          <w:lang w:val="pt-BR"/>
        </w:rPr>
      </w:pPr>
    </w:p>
    <w:p w14:paraId="486400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1</w:t>
      </w:r>
    </w:p>
    <w:p w14:paraId="3F84E9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COM 1M2 DE ÁREA</w:t>
      </w:r>
    </w:p>
    <w:p w14:paraId="72378B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xecutado com 1M2 de área para inspeção em solos. </w:t>
      </w:r>
    </w:p>
    <w:p w14:paraId="4B251A15" w14:textId="57F9C5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poço, bem como a apresentação gráfica e descritiva do trabalho efetuado, sendo executado em qualquer ponto do município de São Paulo de acordo com o padrão técnico determinado por SIURB. Está excluso o </w:t>
      </w:r>
      <w:proofErr w:type="spellStart"/>
      <w:r w:rsidR="002B3567" w:rsidRPr="00FD46C3">
        <w:rPr>
          <w:lang w:val="pt-BR"/>
        </w:rPr>
        <w:t>reaterro</w:t>
      </w:r>
      <w:proofErr w:type="spellEnd"/>
      <w:r w:rsidR="002B3567" w:rsidRPr="00FD46C3">
        <w:rPr>
          <w:lang w:val="pt-BR"/>
        </w:rPr>
        <w:t xml:space="preserve"> do poço. </w:t>
      </w:r>
    </w:p>
    <w:p w14:paraId="68F72150" w14:textId="696667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604 e DER ET-DE B00/001.</w:t>
      </w:r>
    </w:p>
    <w:p w14:paraId="6BC5DAF1" w14:textId="3DE358BC" w:rsidR="00186709" w:rsidRPr="00FD46C3" w:rsidRDefault="00186709">
      <w:pPr>
        <w:pStyle w:val="Corpodetexto"/>
        <w:rPr>
          <w:lang w:val="pt-BR"/>
        </w:rPr>
      </w:pPr>
    </w:p>
    <w:p w14:paraId="206D4A6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2</w:t>
      </w:r>
    </w:p>
    <w:p w14:paraId="1BCD59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E MATERIAL PARA ESCORAMENTO</w:t>
      </w:r>
    </w:p>
    <w:p w14:paraId="0F9A28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poço escorado com 1M2 de área. </w:t>
      </w:r>
    </w:p>
    <w:p w14:paraId="39CF764F" w14:textId="28077B0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escoramento lateral com pranchas e vigamento de peroba, ou com estroncas de eucalipto de diâmetro igual ou superior a 15CM, inclusive o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. As perdas já estão sendo consideradas nos coeficientes unitários de cada insumo. </w:t>
      </w:r>
    </w:p>
    <w:p w14:paraId="30014A2C" w14:textId="66FA78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753F9" w14:textId="55D0052E" w:rsidR="00186709" w:rsidRPr="00FD46C3" w:rsidRDefault="00186709">
      <w:pPr>
        <w:pStyle w:val="Corpodetexto"/>
        <w:rPr>
          <w:lang w:val="pt-BR"/>
        </w:rPr>
      </w:pPr>
    </w:p>
    <w:p w14:paraId="2EAD57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4-003</w:t>
      </w:r>
    </w:p>
    <w:p w14:paraId="4AF1F8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DO POÇO</w:t>
      </w:r>
    </w:p>
    <w:p w14:paraId="254E5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rofundidade de aterro executado com 1M2 de área. </w:t>
      </w:r>
    </w:p>
    <w:p w14:paraId="00292744" w14:textId="49C650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executado em camadas de 20CM devidamente apiloadas, inclusive o espalhamento das sobras. </w:t>
      </w:r>
    </w:p>
    <w:p w14:paraId="3FD05721" w14:textId="45D408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AB51B3" w14:textId="28638A3B" w:rsidR="00186709" w:rsidRPr="00FD46C3" w:rsidRDefault="00186709">
      <w:pPr>
        <w:pStyle w:val="Corpodetexto"/>
        <w:rPr>
          <w:lang w:val="pt-BR"/>
        </w:rPr>
      </w:pPr>
    </w:p>
    <w:p w14:paraId="656A09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3</w:t>
      </w:r>
    </w:p>
    <w:p w14:paraId="2FEE28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MEDIDOR DE NÍVEL D’ÁGUA</w:t>
      </w:r>
    </w:p>
    <w:p w14:paraId="1408A3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medidor de nível d’água executado. </w:t>
      </w:r>
    </w:p>
    <w:p w14:paraId="42C0BD90" w14:textId="2A6497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 e os materiais e equipamentos para sondagem. As perdas já estão sendo consideradas nos coeficientes unitários de cada insumo. </w:t>
      </w:r>
    </w:p>
    <w:p w14:paraId="5E87848F" w14:textId="77350D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0FF54FB9" w14:textId="0DBACF14" w:rsidR="00186709" w:rsidRPr="00FD46C3" w:rsidRDefault="00186709">
      <w:pPr>
        <w:pStyle w:val="Corpodetexto"/>
        <w:rPr>
          <w:lang w:val="pt-BR"/>
        </w:rPr>
      </w:pPr>
    </w:p>
    <w:p w14:paraId="51002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5-004</w:t>
      </w:r>
    </w:p>
    <w:p w14:paraId="0D64A7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NSTALAÇÃO DE PIEZOMETRO</w:t>
      </w:r>
    </w:p>
    <w:p w14:paraId="63D459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iezômetro executado. </w:t>
      </w:r>
    </w:p>
    <w:p w14:paraId="630C6745" w14:textId="64739D5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de 50MM, manta geotêxtil, caixa de concreto pronta, areia lavada, </w:t>
      </w:r>
      <w:proofErr w:type="spellStart"/>
      <w:r w:rsidR="002B3567" w:rsidRPr="00FD46C3">
        <w:rPr>
          <w:lang w:val="pt-BR"/>
        </w:rPr>
        <w:t>bentonita</w:t>
      </w:r>
      <w:proofErr w:type="spellEnd"/>
      <w:r w:rsidR="002B3567" w:rsidRPr="00FD46C3">
        <w:rPr>
          <w:lang w:val="pt-BR"/>
        </w:rPr>
        <w:t xml:space="preserve"> e os materiais e equipamentos para sondagem. As perdas já estão sendo consideradas nos coeficientes unitários de cada insumo. </w:t>
      </w:r>
    </w:p>
    <w:p w14:paraId="69768C7B" w14:textId="6DE2AD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538.</w:t>
      </w:r>
    </w:p>
    <w:p w14:paraId="356E8357" w14:textId="77777777" w:rsidR="00621515" w:rsidRPr="00FD46C3" w:rsidRDefault="00621515">
      <w:pPr>
        <w:pStyle w:val="Corpodetexto"/>
        <w:rPr>
          <w:lang w:val="pt-BR"/>
        </w:rPr>
      </w:pPr>
    </w:p>
    <w:p w14:paraId="62DA2C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1</w:t>
      </w:r>
    </w:p>
    <w:p w14:paraId="66DBA8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UMIDADE NATURAL</w:t>
      </w:r>
    </w:p>
    <w:p w14:paraId="12E5B4F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umidade natural executado. </w:t>
      </w:r>
    </w:p>
    <w:p w14:paraId="3F6BFA14" w14:textId="115C8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3CB1886" w14:textId="2C659F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7 e DER ET-DE G00/001.</w:t>
      </w:r>
    </w:p>
    <w:p w14:paraId="717894AF" w14:textId="6B51F2F5" w:rsidR="00186709" w:rsidRPr="00FD46C3" w:rsidRDefault="00186709">
      <w:pPr>
        <w:pStyle w:val="Corpodetexto"/>
        <w:rPr>
          <w:lang w:val="pt-BR"/>
        </w:rPr>
      </w:pPr>
    </w:p>
    <w:p w14:paraId="39ECE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2</w:t>
      </w:r>
    </w:p>
    <w:p w14:paraId="51440A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IMITE DE LIQUIDEZ</w:t>
      </w:r>
    </w:p>
    <w:p w14:paraId="031514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imite de liquidez executado. </w:t>
      </w:r>
    </w:p>
    <w:p w14:paraId="3E374D21" w14:textId="5AC3CB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A4CD3F1" w14:textId="6A96CB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59 e DER ET-DE G00/001.</w:t>
      </w:r>
    </w:p>
    <w:p w14:paraId="306B8A76" w14:textId="41E2809D" w:rsidR="00186709" w:rsidRPr="00FD46C3" w:rsidRDefault="00186709">
      <w:pPr>
        <w:pStyle w:val="Corpodetexto"/>
        <w:rPr>
          <w:lang w:val="pt-BR"/>
        </w:rPr>
      </w:pPr>
    </w:p>
    <w:p w14:paraId="28AB96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3</w:t>
      </w:r>
    </w:p>
    <w:p w14:paraId="59B5B6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LASTICIDADE</w:t>
      </w:r>
    </w:p>
    <w:p w14:paraId="756BEC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lasticidade executado. </w:t>
      </w:r>
    </w:p>
    <w:p w14:paraId="2A2C6B99" w14:textId="486960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261D9E" w14:textId="05289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0 e DER ET-DE G00/001.</w:t>
      </w:r>
    </w:p>
    <w:p w14:paraId="704B122F" w14:textId="296CD82F" w:rsidR="00186709" w:rsidRPr="00FD46C3" w:rsidRDefault="00186709">
      <w:pPr>
        <w:pStyle w:val="Corpodetexto"/>
        <w:rPr>
          <w:lang w:val="pt-BR"/>
        </w:rPr>
      </w:pPr>
    </w:p>
    <w:p w14:paraId="0B0582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4</w:t>
      </w:r>
    </w:p>
    <w:p w14:paraId="6D6B1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OMPACTAÇÃO</w:t>
      </w:r>
    </w:p>
    <w:p w14:paraId="0CD639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ompactação executado. </w:t>
      </w:r>
    </w:p>
    <w:p w14:paraId="0B211FF2" w14:textId="117512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5B5A10" w14:textId="10D34E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0B9AFB3F" w14:textId="4FAE520C" w:rsidR="00186709" w:rsidRPr="00FD46C3" w:rsidRDefault="00186709">
      <w:pPr>
        <w:pStyle w:val="Corpodetexto"/>
        <w:rPr>
          <w:lang w:val="pt-BR"/>
        </w:rPr>
      </w:pPr>
    </w:p>
    <w:p w14:paraId="53A554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5</w:t>
      </w:r>
    </w:p>
    <w:p w14:paraId="08B286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GRANULOMETRIA</w:t>
      </w:r>
    </w:p>
    <w:p w14:paraId="04DB8E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granulometria executado. </w:t>
      </w:r>
    </w:p>
    <w:p w14:paraId="40A88DE8" w14:textId="75F225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3CB85D1" w14:textId="1D58E4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1 e DER ET-DE G00/001.</w:t>
      </w:r>
    </w:p>
    <w:p w14:paraId="71D97844" w14:textId="6D8E816E" w:rsidR="00186709" w:rsidRPr="00FD46C3" w:rsidRDefault="00186709">
      <w:pPr>
        <w:pStyle w:val="Corpodetexto"/>
        <w:rPr>
          <w:lang w:val="pt-BR"/>
        </w:rPr>
      </w:pPr>
    </w:p>
    <w:p w14:paraId="3EE7C4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6</w:t>
      </w:r>
    </w:p>
    <w:p w14:paraId="5C6F65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ROCTOR SIMPLES</w:t>
      </w:r>
    </w:p>
    <w:p w14:paraId="1D48FE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</w:t>
      </w:r>
      <w:proofErr w:type="spellStart"/>
      <w:r w:rsidRPr="00FD46C3">
        <w:rPr>
          <w:lang w:val="pt-BR"/>
        </w:rPr>
        <w:t>Proctor</w:t>
      </w:r>
      <w:proofErr w:type="spellEnd"/>
      <w:r w:rsidRPr="00FD46C3">
        <w:rPr>
          <w:lang w:val="pt-BR"/>
        </w:rPr>
        <w:t xml:space="preserve"> simples executado. </w:t>
      </w:r>
    </w:p>
    <w:p w14:paraId="4175DA4E" w14:textId="145C0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894BF01" w14:textId="6144B9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182 e DER ET-DE G00/001.</w:t>
      </w:r>
    </w:p>
    <w:p w14:paraId="3D70605B" w14:textId="0F084875" w:rsidR="00186709" w:rsidRPr="00FD46C3" w:rsidRDefault="00186709">
      <w:pPr>
        <w:pStyle w:val="Corpodetexto"/>
        <w:rPr>
          <w:lang w:val="pt-BR"/>
        </w:rPr>
      </w:pPr>
    </w:p>
    <w:p w14:paraId="1B2D58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7</w:t>
      </w:r>
    </w:p>
    <w:p w14:paraId="35A81C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 MOLDADO</w:t>
      </w:r>
    </w:p>
    <w:p w14:paraId="69DC0E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 moldado executado. </w:t>
      </w:r>
    </w:p>
    <w:p w14:paraId="22BF25CD" w14:textId="3A140E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0D67E3EA" w14:textId="1A19E7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659F4021" w14:textId="4BD06EC5" w:rsidR="00186709" w:rsidRPr="00FD46C3" w:rsidRDefault="00186709">
      <w:pPr>
        <w:pStyle w:val="Corpodetexto"/>
        <w:rPr>
          <w:lang w:val="pt-BR"/>
        </w:rPr>
      </w:pPr>
    </w:p>
    <w:p w14:paraId="296C0D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8</w:t>
      </w:r>
    </w:p>
    <w:p w14:paraId="315672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ENSAIO DE CBR INDEFORMADO</w:t>
      </w:r>
    </w:p>
    <w:p w14:paraId="645423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ensaio de CBR indeformado executado. </w:t>
      </w:r>
    </w:p>
    <w:p w14:paraId="56FE3C98" w14:textId="0AF0BF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C71B198" w14:textId="726772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B6EBD0" w14:textId="1636533C" w:rsidR="00186709" w:rsidRPr="00FD46C3" w:rsidRDefault="00186709">
      <w:pPr>
        <w:pStyle w:val="Corpodetexto"/>
        <w:rPr>
          <w:lang w:val="pt-BR"/>
        </w:rPr>
      </w:pPr>
    </w:p>
    <w:p w14:paraId="54814B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09</w:t>
      </w:r>
    </w:p>
    <w:p w14:paraId="7F2720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MOLDADO)</w:t>
      </w:r>
    </w:p>
    <w:p w14:paraId="041B9B7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moldado) executado. </w:t>
      </w:r>
    </w:p>
    <w:p w14:paraId="7872615D" w14:textId="322902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1B2733D0" w14:textId="570E22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49FB7506" w14:textId="3D23EC34" w:rsidR="00186709" w:rsidRPr="00FD46C3" w:rsidRDefault="00186709">
      <w:pPr>
        <w:pStyle w:val="Corpodetexto"/>
        <w:rPr>
          <w:lang w:val="pt-BR"/>
        </w:rPr>
      </w:pPr>
    </w:p>
    <w:p w14:paraId="4EC545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0</w:t>
      </w:r>
    </w:p>
    <w:p w14:paraId="0105C6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CBR-5 PONTOS (INDEFORMADO)</w:t>
      </w:r>
    </w:p>
    <w:p w14:paraId="346BC6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CBR-5 pontos (indeformado) executado. </w:t>
      </w:r>
    </w:p>
    <w:p w14:paraId="6C2D15AD" w14:textId="25AB83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55AAB259" w14:textId="18A56BB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895 e DER ET-DE G00/001.</w:t>
      </w:r>
    </w:p>
    <w:p w14:paraId="1088E4AA" w14:textId="262964B4" w:rsidR="00186709" w:rsidRPr="00FD46C3" w:rsidRDefault="00186709">
      <w:pPr>
        <w:pStyle w:val="Corpodetexto"/>
        <w:rPr>
          <w:lang w:val="pt-BR"/>
        </w:rPr>
      </w:pPr>
    </w:p>
    <w:p w14:paraId="6EB91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1</w:t>
      </w:r>
    </w:p>
    <w:p w14:paraId="4D680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LOS ANGELES</w:t>
      </w:r>
    </w:p>
    <w:p w14:paraId="1B50E6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Los Angeles executado. </w:t>
      </w:r>
    </w:p>
    <w:p w14:paraId="5C6D1C07" w14:textId="0997918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B610445" w14:textId="60D916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65 e DER ET-DE G00/001.</w:t>
      </w:r>
    </w:p>
    <w:p w14:paraId="43ED970B" w14:textId="1D0910C1" w:rsidR="00186709" w:rsidRPr="00FD46C3" w:rsidRDefault="00186709">
      <w:pPr>
        <w:pStyle w:val="Corpodetexto"/>
        <w:rPr>
          <w:lang w:val="pt-BR"/>
        </w:rPr>
      </w:pPr>
    </w:p>
    <w:p w14:paraId="0CC861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3</w:t>
      </w:r>
    </w:p>
    <w:p w14:paraId="7E5FC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URABILIDADE</w:t>
      </w:r>
    </w:p>
    <w:p w14:paraId="68A68E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urabilidade executado. </w:t>
      </w:r>
    </w:p>
    <w:p w14:paraId="1C752743" w14:textId="58A9A9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BB8BE9F" w14:textId="556FF3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/IEC 17025 e DER ET-DE G00/001.</w:t>
      </w:r>
    </w:p>
    <w:p w14:paraId="3975A4EA" w14:textId="7FD47AE6" w:rsidR="00186709" w:rsidRPr="00FD46C3" w:rsidRDefault="00186709">
      <w:pPr>
        <w:pStyle w:val="Corpodetexto"/>
        <w:rPr>
          <w:lang w:val="pt-BR"/>
        </w:rPr>
      </w:pPr>
    </w:p>
    <w:p w14:paraId="714485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4</w:t>
      </w:r>
    </w:p>
    <w:p w14:paraId="6CD430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ADESIVIDADE</w:t>
      </w:r>
    </w:p>
    <w:p w14:paraId="6FB02A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</w:t>
      </w:r>
      <w:proofErr w:type="spellStart"/>
      <w:r w:rsidRPr="00FD46C3">
        <w:rPr>
          <w:lang w:val="pt-BR"/>
        </w:rPr>
        <w:t>adesividade</w:t>
      </w:r>
      <w:proofErr w:type="spellEnd"/>
      <w:r w:rsidRPr="00FD46C3">
        <w:rPr>
          <w:lang w:val="pt-BR"/>
        </w:rPr>
        <w:t xml:space="preserve"> executado. </w:t>
      </w:r>
    </w:p>
    <w:p w14:paraId="4BD8186A" w14:textId="5449E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34AA5F1" w14:textId="3C2D7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584, NBR 12583 e DER ET-DE G00/001.</w:t>
      </w:r>
    </w:p>
    <w:p w14:paraId="01CCE10D" w14:textId="157BD201" w:rsidR="00186709" w:rsidRPr="00FD46C3" w:rsidRDefault="00186709">
      <w:pPr>
        <w:pStyle w:val="Corpodetexto"/>
        <w:rPr>
          <w:lang w:val="pt-BR"/>
        </w:rPr>
      </w:pPr>
    </w:p>
    <w:p w14:paraId="2BE262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5</w:t>
      </w:r>
    </w:p>
    <w:p w14:paraId="26F04E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VISCOSIDADE</w:t>
      </w:r>
    </w:p>
    <w:p w14:paraId="300B55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viscosidade executado. </w:t>
      </w:r>
    </w:p>
    <w:p w14:paraId="68CC2635" w14:textId="3DE933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BF148AF" w14:textId="7AE2A7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50 e DER ET-DE G00/001.</w:t>
      </w:r>
    </w:p>
    <w:p w14:paraId="227E4A7A" w14:textId="4A341AFF" w:rsidR="00186709" w:rsidRPr="00FD46C3" w:rsidRDefault="00186709">
      <w:pPr>
        <w:pStyle w:val="Corpodetexto"/>
        <w:rPr>
          <w:lang w:val="pt-BR"/>
        </w:rPr>
      </w:pPr>
    </w:p>
    <w:p w14:paraId="61FBE9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7</w:t>
      </w:r>
    </w:p>
    <w:p w14:paraId="182D99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FULGOR</w:t>
      </w:r>
    </w:p>
    <w:p w14:paraId="73D82C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fulgor executado. </w:t>
      </w:r>
    </w:p>
    <w:p w14:paraId="25F00FF2" w14:textId="472459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28582D6E" w14:textId="05A07F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765 e DER ET-DE G00/001.</w:t>
      </w:r>
    </w:p>
    <w:p w14:paraId="59D38F67" w14:textId="4BFC900A" w:rsidR="00186709" w:rsidRPr="00FD46C3" w:rsidRDefault="00186709">
      <w:pPr>
        <w:pStyle w:val="Corpodetexto"/>
        <w:rPr>
          <w:lang w:val="pt-BR"/>
        </w:rPr>
      </w:pPr>
    </w:p>
    <w:p w14:paraId="243156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8</w:t>
      </w:r>
    </w:p>
    <w:p w14:paraId="13C9D4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ENETRAÇÃO</w:t>
      </w:r>
    </w:p>
    <w:p w14:paraId="3CDEAB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enetração executado. </w:t>
      </w:r>
    </w:p>
    <w:p w14:paraId="6BC6F872" w14:textId="45703B6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40EF88A5" w14:textId="360427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155 e DER ET-DE G00/001.</w:t>
      </w:r>
    </w:p>
    <w:p w14:paraId="4059FF74" w14:textId="332E9C96" w:rsidR="00186709" w:rsidRPr="00FD46C3" w:rsidRDefault="00186709">
      <w:pPr>
        <w:pStyle w:val="Corpodetexto"/>
        <w:rPr>
          <w:lang w:val="pt-BR"/>
        </w:rPr>
      </w:pPr>
    </w:p>
    <w:p w14:paraId="57A9D2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19</w:t>
      </w:r>
    </w:p>
    <w:p w14:paraId="291029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PONTO DE AMOLECIMENTO</w:t>
      </w:r>
    </w:p>
    <w:p w14:paraId="262CC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ponto de amolecimento executado. </w:t>
      </w:r>
    </w:p>
    <w:p w14:paraId="1E06B9FB" w14:textId="1F58D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6C16C071" w14:textId="03198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560 e DER ET-DE G00/001.</w:t>
      </w:r>
    </w:p>
    <w:p w14:paraId="3FE18E0F" w14:textId="1E39EEE0" w:rsidR="00186709" w:rsidRPr="00FD46C3" w:rsidRDefault="00186709">
      <w:pPr>
        <w:pStyle w:val="Corpodetexto"/>
        <w:rPr>
          <w:lang w:val="pt-BR"/>
        </w:rPr>
      </w:pPr>
    </w:p>
    <w:p w14:paraId="4B13BB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2-006-021</w:t>
      </w:r>
    </w:p>
    <w:p w14:paraId="4F0FE6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AIOS DE LABORATÓRIO - DOSAGEM MARSHALL, GRANULOMETRIA, TEOR DE ASFALTO, ESTABILIDADE E FLUÊNCIA</w:t>
      </w:r>
    </w:p>
    <w:p w14:paraId="2F2E1E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de dosagem Marshall, granulometria, teor de asfalto, estabilidade e fluência executado. </w:t>
      </w:r>
    </w:p>
    <w:p w14:paraId="3C55C141" w14:textId="176126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 e equipamentos necessários para execução do ensaio, bem como a apresentação gráfica e descritiva do trabalho efetuado, sendo executado em qualquer ponto do município de São Paulo de acordo com o padrão técnico determinado por SIURB. </w:t>
      </w:r>
    </w:p>
    <w:p w14:paraId="3004A60C" w14:textId="585D1B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ER ET-DE G00/001.</w:t>
      </w:r>
    </w:p>
    <w:p w14:paraId="3D62D94D" w14:textId="2F8DCCAF" w:rsidR="00186709" w:rsidRPr="00FD46C3" w:rsidRDefault="00186709">
      <w:pPr>
        <w:pStyle w:val="Corpodetexto"/>
        <w:rPr>
          <w:lang w:val="pt-BR"/>
        </w:rPr>
      </w:pPr>
    </w:p>
    <w:p w14:paraId="143728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2-006-022</w:t>
      </w:r>
    </w:p>
    <w:p w14:paraId="231E71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TROLE TECNOLÓGICO DE CONCRETO - ENSAIO DE ESCLEROMETRIA EM 10 PONTOS COM 16 TIROS POR PONTO</w:t>
      </w:r>
    </w:p>
    <w:p w14:paraId="4295C7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ensaio </w:t>
      </w:r>
      <w:r w:rsidR="00EB0EFE">
        <w:rPr>
          <w:lang w:val="pt-BR"/>
        </w:rPr>
        <w:t xml:space="preserve">(ens.) </w:t>
      </w:r>
      <w:r w:rsidRPr="00FD46C3">
        <w:rPr>
          <w:lang w:val="pt-BR"/>
        </w:rPr>
        <w:t xml:space="preserve">de </w:t>
      </w:r>
      <w:proofErr w:type="spellStart"/>
      <w:r w:rsidRPr="00FD46C3">
        <w:rPr>
          <w:lang w:val="pt-BR"/>
        </w:rPr>
        <w:t>esclerometria</w:t>
      </w:r>
      <w:proofErr w:type="spellEnd"/>
      <w:r w:rsidRPr="00FD46C3">
        <w:rPr>
          <w:lang w:val="pt-BR"/>
        </w:rPr>
        <w:t xml:space="preserve"> executado. </w:t>
      </w:r>
    </w:p>
    <w:p w14:paraId="37E45293" w14:textId="07127C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obilização e equipamentos necessários para execução do ensaio, bem como a apresentação gráfica e descritiva do trabalho efetuado, sendo executado em qualquer ponto do município de São Paulo de acordo com o padrão técnico determinado por SIURB. O ensaio deve ser composto por 10 pontos com 16 tiros por ponto. </w:t>
      </w:r>
    </w:p>
    <w:p w14:paraId="61E85FCD" w14:textId="4D409A4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584.</w:t>
      </w:r>
    </w:p>
    <w:p w14:paraId="04C15CB5" w14:textId="77777777" w:rsidR="007E07E1" w:rsidRPr="00FD46C3" w:rsidRDefault="007E07E1">
      <w:pPr>
        <w:pStyle w:val="Corpodetexto"/>
        <w:rPr>
          <w:lang w:val="pt-BR"/>
        </w:rPr>
      </w:pPr>
    </w:p>
    <w:p w14:paraId="78DD5020" w14:textId="349CEC9C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3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BF175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57E51E" w14:textId="77777777" w:rsidR="000A7632" w:rsidRPr="00FD46C3" w:rsidRDefault="000A7632" w:rsidP="000A7632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ROJETOS, ESTUDOS E SERVIÇOS</w:t>
      </w:r>
    </w:p>
    <w:p w14:paraId="2AB02BDE" w14:textId="6DF23016" w:rsidR="00186709" w:rsidRPr="00FD46C3" w:rsidRDefault="00186709">
      <w:pPr>
        <w:pStyle w:val="Corpodetexto"/>
        <w:rPr>
          <w:lang w:val="pt-BR"/>
        </w:rPr>
      </w:pPr>
    </w:p>
    <w:p w14:paraId="438FA8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1-000</w:t>
      </w:r>
    </w:p>
    <w:p w14:paraId="794BD9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MENSIONAMENTO DE PAVIMENTO</w:t>
      </w:r>
    </w:p>
    <w:p w14:paraId="6A198E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furo para dimensionamento de pavimento especificado. </w:t>
      </w:r>
    </w:p>
    <w:p w14:paraId="6324ABE8" w14:textId="7180F6A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DEE7331" w14:textId="10E3E2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FC61F26" w14:textId="7F2BA603" w:rsidR="00186709" w:rsidRPr="00FD46C3" w:rsidRDefault="00186709">
      <w:pPr>
        <w:pStyle w:val="Corpodetexto"/>
        <w:rPr>
          <w:lang w:val="pt-BR"/>
        </w:rPr>
      </w:pPr>
    </w:p>
    <w:p w14:paraId="1EA5FA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2-000</w:t>
      </w:r>
    </w:p>
    <w:p w14:paraId="60955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LANTA PARA PAVIMENTAÇÃO DE VIA PÚBLICA COM UMA PISTA</w:t>
      </w:r>
    </w:p>
    <w:p w14:paraId="70A685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4DFED94F" w14:textId="3F4EFD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5BF988C9" w14:textId="44E399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F016E59" w14:textId="488CC231" w:rsidR="00186709" w:rsidRPr="00FD46C3" w:rsidRDefault="00186709">
      <w:pPr>
        <w:pStyle w:val="Corpodetexto"/>
        <w:rPr>
          <w:lang w:val="pt-BR"/>
        </w:rPr>
      </w:pPr>
    </w:p>
    <w:p w14:paraId="44F312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3-000</w:t>
      </w:r>
    </w:p>
    <w:p w14:paraId="3C1279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M PERFIL DE PAVIMENTAÇÃO DE VIA PÚBLICA COM UMA PISTA</w:t>
      </w:r>
    </w:p>
    <w:p w14:paraId="6BAF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ia projetada. </w:t>
      </w:r>
    </w:p>
    <w:p w14:paraId="1615A795" w14:textId="535675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BDC6466" w14:textId="57CABC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10454BA" w14:textId="5B02AA71" w:rsidR="00186709" w:rsidRPr="00FD46C3" w:rsidRDefault="00186709">
      <w:pPr>
        <w:pStyle w:val="Corpodetexto"/>
        <w:rPr>
          <w:lang w:val="pt-BR"/>
        </w:rPr>
      </w:pPr>
    </w:p>
    <w:p w14:paraId="5E333B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04-000</w:t>
      </w:r>
    </w:p>
    <w:p w14:paraId="6E8B59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EM TUBOS</w:t>
      </w:r>
    </w:p>
    <w:p w14:paraId="155B10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20846741" w14:textId="618994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2F6999C" w14:textId="1279DB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96FE264" w14:textId="10518653" w:rsidR="00186709" w:rsidRPr="00FD46C3" w:rsidRDefault="00186709">
      <w:pPr>
        <w:pStyle w:val="Corpodetexto"/>
        <w:rPr>
          <w:lang w:val="pt-BR"/>
        </w:rPr>
      </w:pPr>
    </w:p>
    <w:p w14:paraId="544D05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5-000</w:t>
      </w:r>
    </w:p>
    <w:p w14:paraId="29E24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GALERIA PLUVIAL MOLDADA EXCLUINDO O PROJETO ESTRUTURAL</w:t>
      </w:r>
    </w:p>
    <w:p w14:paraId="4913A4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4BDB5F3E" w14:textId="119471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9DBDE04" w14:textId="39E1BD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32E128BA" w14:textId="229AC664" w:rsidR="00186709" w:rsidRPr="00FD46C3" w:rsidRDefault="00186709">
      <w:pPr>
        <w:pStyle w:val="Corpodetexto"/>
        <w:rPr>
          <w:lang w:val="pt-BR"/>
        </w:rPr>
      </w:pPr>
    </w:p>
    <w:p w14:paraId="02E449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6-000</w:t>
      </w:r>
    </w:p>
    <w:p w14:paraId="0ADBFD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HIDRÁULICO DE REFORÇO DE GALERIA EXISTENTE, EM TUBOS</w:t>
      </w:r>
    </w:p>
    <w:p w14:paraId="451594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aleria projetada. </w:t>
      </w:r>
    </w:p>
    <w:p w14:paraId="7FA4776B" w14:textId="67E8F03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48EDBD7" w14:textId="638634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486EF" w14:textId="26B9B290" w:rsidR="00186709" w:rsidRPr="00FD46C3" w:rsidRDefault="00186709">
      <w:pPr>
        <w:pStyle w:val="Corpodetexto"/>
        <w:rPr>
          <w:lang w:val="pt-BR"/>
        </w:rPr>
      </w:pPr>
    </w:p>
    <w:p w14:paraId="480966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7-000</w:t>
      </w:r>
    </w:p>
    <w:p w14:paraId="2BAD9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, QUE VIER A DISPENSAR GALERIA OU EXIGÍ-LA MOLDADA</w:t>
      </w:r>
    </w:p>
    <w:p w14:paraId="1C40D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0708B131" w14:textId="7DF3C5B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E348D3E" w14:textId="738248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11B5F64" w14:textId="3D03F5AF" w:rsidR="00186709" w:rsidRPr="00FD46C3" w:rsidRDefault="00186709">
      <w:pPr>
        <w:pStyle w:val="Corpodetexto"/>
        <w:rPr>
          <w:lang w:val="pt-BR"/>
        </w:rPr>
      </w:pPr>
    </w:p>
    <w:p w14:paraId="122726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08-000</w:t>
      </w:r>
    </w:p>
    <w:p w14:paraId="030EAE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VIA PÚBLICA INTEGRANTE DE PROGRAMA DE PAVIMENTAÇÃO E PROJETO HIDRÁULICO, SE NECESSÁRIA GALERIA EM TUBOS</w:t>
      </w:r>
    </w:p>
    <w:p w14:paraId="481277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6E7EF62" w14:textId="078C9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55A3764" w14:textId="3AD78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510BE5BD" w14:textId="5BF51D54" w:rsidR="00186709" w:rsidRPr="00FD46C3" w:rsidRDefault="00186709">
      <w:pPr>
        <w:pStyle w:val="Corpodetexto"/>
        <w:rPr>
          <w:lang w:val="pt-BR"/>
        </w:rPr>
      </w:pPr>
    </w:p>
    <w:p w14:paraId="50795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09-000</w:t>
      </w:r>
    </w:p>
    <w:p w14:paraId="598F1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ARRUADA</w:t>
      </w:r>
    </w:p>
    <w:p w14:paraId="083A8138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7D73BF16" w14:textId="477C07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1E4B096" w14:textId="5C76B8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D5754BE" w14:textId="657308CA" w:rsidR="00186709" w:rsidRPr="00FD46C3" w:rsidRDefault="00186709">
      <w:pPr>
        <w:pStyle w:val="Corpodetexto"/>
        <w:rPr>
          <w:lang w:val="pt-BR"/>
        </w:rPr>
      </w:pPr>
    </w:p>
    <w:p w14:paraId="3A5AC6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0-000</w:t>
      </w:r>
    </w:p>
    <w:p w14:paraId="47738A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OLÓGICO DE ÁREA NÃO ARRUADA</w:t>
      </w:r>
    </w:p>
    <w:p w14:paraId="49E50C34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 xml:space="preserve">O serviço será medido por quilômetro quadrado </w:t>
      </w:r>
      <w:r w:rsidR="002B3567" w:rsidRPr="00FD46C3">
        <w:rPr>
          <w:lang w:val="pt-BR"/>
        </w:rPr>
        <w:t xml:space="preserve">(km2) de estudo realizado. </w:t>
      </w:r>
    </w:p>
    <w:p w14:paraId="28C82F72" w14:textId="731206D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369B95AB" w14:textId="22D0FA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9C988E8" w14:textId="09250F18" w:rsidR="00186709" w:rsidRPr="00FD46C3" w:rsidRDefault="00186709">
      <w:pPr>
        <w:pStyle w:val="Corpodetexto"/>
        <w:rPr>
          <w:lang w:val="pt-BR"/>
        </w:rPr>
      </w:pPr>
    </w:p>
    <w:p w14:paraId="1395E0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1-000</w:t>
      </w:r>
    </w:p>
    <w:p w14:paraId="77C72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HIDRÁULICO DE VIA SITUADA EM ÁREA, OBJETO DE ESTUDO HIDROLÓGICO</w:t>
      </w:r>
    </w:p>
    <w:p w14:paraId="7E9419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7E0A1E0F" w14:textId="12AC0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E17F18A" w14:textId="65301A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79A0BAE" w14:textId="6DC0B9CC" w:rsidR="00186709" w:rsidRPr="00FD46C3" w:rsidRDefault="00186709">
      <w:pPr>
        <w:pStyle w:val="Corpodetexto"/>
        <w:rPr>
          <w:lang w:val="pt-BR"/>
        </w:rPr>
      </w:pPr>
    </w:p>
    <w:p w14:paraId="1BBEF6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2-000</w:t>
      </w:r>
    </w:p>
    <w:p w14:paraId="07F68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UDO HIDROLÓGICO E VERIFICAÇÃO DA SUFICIÊNCIA DE GALERIA EXISTENTE, EM TUBOS</w:t>
      </w:r>
    </w:p>
    <w:p w14:paraId="487124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udo realizado. </w:t>
      </w:r>
    </w:p>
    <w:p w14:paraId="46F7DE77" w14:textId="37866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18D65353" w14:textId="2E1E54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71474B3A" w14:textId="15A4BC26" w:rsidR="00186709" w:rsidRPr="00FD46C3" w:rsidRDefault="00186709">
      <w:pPr>
        <w:pStyle w:val="Corpodetexto"/>
        <w:rPr>
          <w:lang w:val="pt-BR"/>
        </w:rPr>
      </w:pPr>
    </w:p>
    <w:p w14:paraId="571DD3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3-000</w:t>
      </w:r>
    </w:p>
    <w:p w14:paraId="2E3951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ERIFICAÇÃO NO PROJETO DE SISTEMA DE DRENAGEM, DE VIAS QUE DISPENSAM GALERIA DE ÁGUAS PLUVIAIS</w:t>
      </w:r>
    </w:p>
    <w:p w14:paraId="1A8E1F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erificação realizada. </w:t>
      </w:r>
    </w:p>
    <w:p w14:paraId="2EF2F2E1" w14:textId="596D5D2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67FABA1B" w14:textId="395C5D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18C291E0" w14:textId="6BD2CD27" w:rsidR="00186709" w:rsidRPr="00FD46C3" w:rsidRDefault="00186709">
      <w:pPr>
        <w:pStyle w:val="Corpodetexto"/>
        <w:rPr>
          <w:lang w:val="pt-BR"/>
        </w:rPr>
      </w:pPr>
    </w:p>
    <w:p w14:paraId="7B62F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4-000</w:t>
      </w:r>
    </w:p>
    <w:p w14:paraId="1FF8D1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CRIÇÃO E ADAPTAÇÃO DE SISTEMAS DE DRENAGEM PROJETADOS EM VIAS PÚBLICAS</w:t>
      </w:r>
    </w:p>
    <w:p w14:paraId="41018B0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ranscrição e adaptação realizada. </w:t>
      </w:r>
    </w:p>
    <w:p w14:paraId="7DE114AF" w14:textId="73406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279AE8E3" w14:textId="3EE372C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6EB9DBF4" w14:textId="77777777" w:rsidR="00F976AF" w:rsidRPr="002E5B38" w:rsidRDefault="00F976AF" w:rsidP="00F976AF">
      <w:pPr>
        <w:pStyle w:val="Corpodetexto"/>
        <w:rPr>
          <w:lang w:val="pt-BR"/>
        </w:rPr>
      </w:pPr>
    </w:p>
    <w:p w14:paraId="7C2C8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18-000</w:t>
      </w:r>
    </w:p>
    <w:p w14:paraId="52F09D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STORIA TÉCNICA DE VIAS DE PROGRAMA DE PAVIMENTAÇÃO</w:t>
      </w:r>
    </w:p>
    <w:p w14:paraId="4BB3C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vistoria realizada. </w:t>
      </w:r>
    </w:p>
    <w:p w14:paraId="12586B32" w14:textId="4A5F13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73E25A6C" w14:textId="65151A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4DB3CDBB" w14:textId="762DC5E1" w:rsidR="00186709" w:rsidRPr="00FD46C3" w:rsidRDefault="00186709">
      <w:pPr>
        <w:pStyle w:val="Corpodetexto"/>
        <w:rPr>
          <w:lang w:val="pt-BR"/>
        </w:rPr>
      </w:pPr>
    </w:p>
    <w:p w14:paraId="05E859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3-019-000</w:t>
      </w:r>
    </w:p>
    <w:p w14:paraId="3DB97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ILHA DE QUANTIDADE DE SERVIÇOS DE VIAS DO PROGRAMA DE PAVIMENTAÇÃO</w:t>
      </w:r>
    </w:p>
    <w:p w14:paraId="3D7BA2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por via (m/via) de planilha de quantidade de serviços realizados. </w:t>
      </w:r>
    </w:p>
    <w:p w14:paraId="17DF1EFE" w14:textId="4B1D189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presentação gráfica e descritiva dos trabalhos efetuados, estritamente de acordo com o padrão técnico determinado pela SIURB. O projeto deve contemplar desenho, memorial de cálculo, especificações, quantitativos e as premissas adotadas presente no memorial de cálculo quando necessário. </w:t>
      </w:r>
    </w:p>
    <w:p w14:paraId="0EB9BD77" w14:textId="65B4AA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.</w:t>
      </w:r>
    </w:p>
    <w:p w14:paraId="06A62918" w14:textId="550D3D2D" w:rsidR="00186709" w:rsidRPr="00FD46C3" w:rsidRDefault="00186709">
      <w:pPr>
        <w:pStyle w:val="Corpodetexto"/>
        <w:rPr>
          <w:lang w:val="pt-BR"/>
        </w:rPr>
      </w:pPr>
    </w:p>
    <w:p w14:paraId="2F832D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0</w:t>
      </w:r>
    </w:p>
    <w:p w14:paraId="566DA3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EM TAMANHO OFÍCIO, UMA FACE, PRETO E BRANCO</w:t>
      </w:r>
    </w:p>
    <w:p w14:paraId="7D567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72894D1" w14:textId="794B237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7AE1F708" w14:textId="77F0CBAC" w:rsidR="00186709" w:rsidRPr="00FD46C3" w:rsidRDefault="00186709">
      <w:pPr>
        <w:pStyle w:val="Corpodetexto"/>
        <w:rPr>
          <w:lang w:val="pt-BR"/>
        </w:rPr>
      </w:pPr>
    </w:p>
    <w:p w14:paraId="49CED7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1</w:t>
      </w:r>
    </w:p>
    <w:p w14:paraId="1F27A1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OFÍCIO UMA FACE COLORIDA</w:t>
      </w:r>
    </w:p>
    <w:p w14:paraId="53A022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4E614DF7" w14:textId="415190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5F8EE67" w14:textId="6BC28E00" w:rsidR="00186709" w:rsidRPr="00FD46C3" w:rsidRDefault="00186709">
      <w:pPr>
        <w:pStyle w:val="Corpodetexto"/>
        <w:rPr>
          <w:lang w:val="pt-BR"/>
        </w:rPr>
      </w:pPr>
    </w:p>
    <w:p w14:paraId="39DE8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2</w:t>
      </w:r>
    </w:p>
    <w:p w14:paraId="290458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-PRETO E BRANCO</w:t>
      </w:r>
    </w:p>
    <w:p w14:paraId="47B8DF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26CD1CEF" w14:textId="1A701A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5DBC13C" w14:textId="21CE9468" w:rsidR="00186709" w:rsidRPr="00FD46C3" w:rsidRDefault="00186709">
      <w:pPr>
        <w:pStyle w:val="Corpodetexto"/>
        <w:rPr>
          <w:lang w:val="pt-BR"/>
        </w:rPr>
      </w:pPr>
    </w:p>
    <w:p w14:paraId="7A90EE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3</w:t>
      </w:r>
    </w:p>
    <w:p w14:paraId="25174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TAMANHO A3 UMA FACE COLORIDA</w:t>
      </w:r>
    </w:p>
    <w:p w14:paraId="6EC118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ópia adquirida, incluindo todas as despesas para a sua aquisição. </w:t>
      </w:r>
    </w:p>
    <w:p w14:paraId="0A09A302" w14:textId="00D883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EBF39D4" w14:textId="0D201DBF" w:rsidR="00186709" w:rsidRPr="00FD46C3" w:rsidRDefault="00186709">
      <w:pPr>
        <w:pStyle w:val="Corpodetexto"/>
        <w:rPr>
          <w:lang w:val="pt-BR"/>
        </w:rPr>
      </w:pPr>
    </w:p>
    <w:p w14:paraId="791A33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0-004</w:t>
      </w:r>
    </w:p>
    <w:p w14:paraId="7D24C2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ÓPIA XEROX PRETO E BRANCO</w:t>
      </w:r>
    </w:p>
    <w:p w14:paraId="5358EDE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ópia adquirida, incluindo todas as despesas para a sua aquisição. </w:t>
      </w:r>
    </w:p>
    <w:p w14:paraId="0654E6B7" w14:textId="15ACCB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0223BE25" w14:textId="2421D233" w:rsidR="00186709" w:rsidRPr="00FD46C3" w:rsidRDefault="00186709">
      <w:pPr>
        <w:pStyle w:val="Corpodetexto"/>
        <w:rPr>
          <w:lang w:val="pt-BR"/>
        </w:rPr>
      </w:pPr>
    </w:p>
    <w:p w14:paraId="304245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2-000</w:t>
      </w:r>
    </w:p>
    <w:p w14:paraId="797A5B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OCAÇÃO DE VEÍCULO DE PASSAGEIRO TIPO VW GOL OU SIMILAR, COM MOTORISTA, INCLUINDO MANUTENÇÃO E COMBUSTÍVEL (MÍNIMO 200 H/MÊS)</w:t>
      </w:r>
    </w:p>
    <w:p w14:paraId="112447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 locação. </w:t>
      </w:r>
    </w:p>
    <w:p w14:paraId="6619CC2F" w14:textId="37D43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utilização do veículo, motorista, manutenção e combustível para o veículo conforme os itens demonstrados na Tabela de Especificações, Valores e Parâmetros para cálculo do custo unitário dos Equipamentos.</w:t>
      </w:r>
    </w:p>
    <w:p w14:paraId="06BB16CC" w14:textId="4089AFA4" w:rsidR="00186709" w:rsidRPr="00FD46C3" w:rsidRDefault="00186709">
      <w:pPr>
        <w:pStyle w:val="Corpodetexto"/>
        <w:rPr>
          <w:lang w:val="pt-BR"/>
        </w:rPr>
      </w:pPr>
    </w:p>
    <w:p w14:paraId="52663C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3-000</w:t>
      </w:r>
    </w:p>
    <w:p w14:paraId="373BCEAD" w14:textId="122F8F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TO COLORIDA 10 X 15CM (REVELAÇÃO)</w:t>
      </w:r>
    </w:p>
    <w:p w14:paraId="1C995E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oto adquirida, incluindo todas as despesas para a sua aquisição. </w:t>
      </w:r>
    </w:p>
    <w:p w14:paraId="0C748B62" w14:textId="42C214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foto no tamanho e na cor especificada.</w:t>
      </w:r>
    </w:p>
    <w:p w14:paraId="6E13DB7B" w14:textId="7D23FA7F" w:rsidR="00186709" w:rsidRPr="00FD46C3" w:rsidRDefault="00186709">
      <w:pPr>
        <w:pStyle w:val="Corpodetexto"/>
        <w:rPr>
          <w:lang w:val="pt-BR"/>
        </w:rPr>
      </w:pPr>
    </w:p>
    <w:p w14:paraId="0AD7F6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4-000</w:t>
      </w:r>
    </w:p>
    <w:p w14:paraId="1A116C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NSULTOR</w:t>
      </w:r>
    </w:p>
    <w:p w14:paraId="4E8669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73E4" w14:textId="15913A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048B856" w14:textId="684DC4C2" w:rsidR="00186709" w:rsidRPr="00FD46C3" w:rsidRDefault="00186709">
      <w:pPr>
        <w:pStyle w:val="Corpodetexto"/>
        <w:rPr>
          <w:lang w:val="pt-BR"/>
        </w:rPr>
      </w:pPr>
    </w:p>
    <w:p w14:paraId="40D492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5-000</w:t>
      </w:r>
    </w:p>
    <w:p w14:paraId="35F7F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GERAL</w:t>
      </w:r>
    </w:p>
    <w:p w14:paraId="5BA9C0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5BEF9A1" w14:textId="1A4A7C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A7B551B" w14:textId="0A82329A" w:rsidR="00186709" w:rsidRPr="00FD46C3" w:rsidRDefault="00186709">
      <w:pPr>
        <w:pStyle w:val="Corpodetexto"/>
        <w:rPr>
          <w:lang w:val="pt-BR"/>
        </w:rPr>
      </w:pPr>
    </w:p>
    <w:p w14:paraId="387CA8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6-000</w:t>
      </w:r>
    </w:p>
    <w:p w14:paraId="215734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ORDENADOR SETORIAL</w:t>
      </w:r>
    </w:p>
    <w:p w14:paraId="6E027A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9766146" w14:textId="702F10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D7E8B21" w14:textId="3FDBF58B" w:rsidR="00186709" w:rsidRPr="00FD46C3" w:rsidRDefault="00186709">
      <w:pPr>
        <w:pStyle w:val="Corpodetexto"/>
        <w:rPr>
          <w:lang w:val="pt-BR"/>
        </w:rPr>
      </w:pPr>
    </w:p>
    <w:p w14:paraId="3AAC3C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7-000</w:t>
      </w:r>
    </w:p>
    <w:p w14:paraId="7C9A71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SÊNIOR</w:t>
      </w:r>
    </w:p>
    <w:p w14:paraId="2D98D4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BFCD036" w14:textId="5B158C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CCC7B2A" w14:textId="7467A6CA" w:rsidR="00186709" w:rsidRPr="00FD46C3" w:rsidRDefault="00186709">
      <w:pPr>
        <w:pStyle w:val="Corpodetexto"/>
        <w:rPr>
          <w:lang w:val="pt-BR"/>
        </w:rPr>
      </w:pPr>
    </w:p>
    <w:p w14:paraId="0B9DC2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29-000</w:t>
      </w:r>
    </w:p>
    <w:p w14:paraId="3E29D3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PLENO</w:t>
      </w:r>
    </w:p>
    <w:p w14:paraId="736B0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5B3D9DA" w14:textId="6D4F55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B96739" w14:textId="477696A8" w:rsidR="00186709" w:rsidRPr="00FD46C3" w:rsidRDefault="00186709">
      <w:pPr>
        <w:pStyle w:val="Corpodetexto"/>
        <w:rPr>
          <w:lang w:val="pt-BR"/>
        </w:rPr>
      </w:pPr>
    </w:p>
    <w:p w14:paraId="46B9C6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0-000</w:t>
      </w:r>
    </w:p>
    <w:p w14:paraId="5FF4AF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/ ARQUITETO JUNIOR</w:t>
      </w:r>
    </w:p>
    <w:p w14:paraId="0255F7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9052976" w14:textId="3716008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6147FFD" w14:textId="2B7E8DDD" w:rsidR="00186709" w:rsidRPr="00FD46C3" w:rsidRDefault="00186709">
      <w:pPr>
        <w:pStyle w:val="Corpodetexto"/>
        <w:rPr>
          <w:lang w:val="pt-BR"/>
        </w:rPr>
      </w:pPr>
    </w:p>
    <w:p w14:paraId="3B7EE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1-000</w:t>
      </w:r>
    </w:p>
    <w:p w14:paraId="0F053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LABORATÓRIO</w:t>
      </w:r>
    </w:p>
    <w:p w14:paraId="700EF45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5734399C" w14:textId="08C113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992F882" w14:textId="3115212A" w:rsidR="00186709" w:rsidRPr="00FD46C3" w:rsidRDefault="00186709">
      <w:pPr>
        <w:pStyle w:val="Corpodetexto"/>
        <w:rPr>
          <w:lang w:val="pt-BR"/>
        </w:rPr>
      </w:pPr>
    </w:p>
    <w:p w14:paraId="665436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2-000</w:t>
      </w:r>
    </w:p>
    <w:p w14:paraId="47C4F4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XILIAR DE TOPOGRAFIA</w:t>
      </w:r>
    </w:p>
    <w:p w14:paraId="5C9810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8D97D" w14:textId="50D0AF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4EC81EE" w14:textId="12A625D9" w:rsidR="00186709" w:rsidRPr="00FD46C3" w:rsidRDefault="00186709">
      <w:pPr>
        <w:pStyle w:val="Corpodetexto"/>
        <w:rPr>
          <w:lang w:val="pt-BR"/>
        </w:rPr>
      </w:pPr>
    </w:p>
    <w:p w14:paraId="204142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3-000</w:t>
      </w:r>
    </w:p>
    <w:p w14:paraId="028FEE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ECNÓLOGO - 5 À 10 ANOS DE EXPERIÊNCIA COM FORMAÇÃO EM EDIFICAÇÕES</w:t>
      </w:r>
    </w:p>
    <w:p w14:paraId="482586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6C04EEC" w14:textId="62A169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AA0A58D" w14:textId="0B06A44B" w:rsidR="00186709" w:rsidRPr="00FD46C3" w:rsidRDefault="00186709">
      <w:pPr>
        <w:pStyle w:val="Corpodetexto"/>
        <w:rPr>
          <w:lang w:val="pt-BR"/>
        </w:rPr>
      </w:pPr>
    </w:p>
    <w:p w14:paraId="7FFBFF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5-000</w:t>
      </w:r>
    </w:p>
    <w:p w14:paraId="018D11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- CADISTA</w:t>
      </w:r>
    </w:p>
    <w:p w14:paraId="08BC55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EBF4BD" w14:textId="3C1DFF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618B6CD" w14:textId="18D9760A" w:rsidR="00186709" w:rsidRPr="00FD46C3" w:rsidRDefault="00186709">
      <w:pPr>
        <w:pStyle w:val="Corpodetexto"/>
        <w:rPr>
          <w:lang w:val="pt-BR"/>
        </w:rPr>
      </w:pPr>
    </w:p>
    <w:p w14:paraId="3D29A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6-000</w:t>
      </w:r>
    </w:p>
    <w:p w14:paraId="02201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PROJETISTA</w:t>
      </w:r>
    </w:p>
    <w:p w14:paraId="299248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507C6B5" w14:textId="6BFB28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5EC3B5" w14:textId="69921839" w:rsidR="00186709" w:rsidRPr="00FD46C3" w:rsidRDefault="00186709">
      <w:pPr>
        <w:pStyle w:val="Corpodetexto"/>
        <w:rPr>
          <w:lang w:val="pt-BR"/>
        </w:rPr>
      </w:pPr>
    </w:p>
    <w:p w14:paraId="6C86B8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8-000</w:t>
      </w:r>
    </w:p>
    <w:p w14:paraId="076DF1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BORATORISTA DE SOLO/PAVIMENTAÇÃO</w:t>
      </w:r>
    </w:p>
    <w:p w14:paraId="71B938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FE56CF4" w14:textId="69C501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F919E2A" w14:textId="24B8448F" w:rsidR="00186709" w:rsidRPr="00FD46C3" w:rsidRDefault="00186709">
      <w:pPr>
        <w:pStyle w:val="Corpodetexto"/>
        <w:rPr>
          <w:lang w:val="pt-BR"/>
        </w:rPr>
      </w:pPr>
    </w:p>
    <w:p w14:paraId="506D7C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39-000</w:t>
      </w:r>
    </w:p>
    <w:p w14:paraId="13562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ISTA</w:t>
      </w:r>
    </w:p>
    <w:p w14:paraId="629451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B5FCD7E" w14:textId="6F1551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55B5428" w14:textId="4C2AF379" w:rsidR="00186709" w:rsidRPr="00FD46C3" w:rsidRDefault="00186709">
      <w:pPr>
        <w:pStyle w:val="Corpodetexto"/>
        <w:rPr>
          <w:lang w:val="pt-BR"/>
        </w:rPr>
      </w:pPr>
    </w:p>
    <w:p w14:paraId="2BB866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0-000</w:t>
      </w:r>
    </w:p>
    <w:p w14:paraId="5C37E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OPÓGRAFO</w:t>
      </w:r>
    </w:p>
    <w:p w14:paraId="56FF8C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F6D007" w14:textId="24ADDF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2979C3A" w14:textId="26CB3469" w:rsidR="00186709" w:rsidRPr="00FD46C3" w:rsidRDefault="00186709">
      <w:pPr>
        <w:pStyle w:val="Corpodetexto"/>
        <w:rPr>
          <w:lang w:val="pt-BR"/>
        </w:rPr>
      </w:pPr>
    </w:p>
    <w:p w14:paraId="0D50F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1-000</w:t>
      </w:r>
    </w:p>
    <w:p w14:paraId="772BB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JUDANTE GERAL</w:t>
      </w:r>
    </w:p>
    <w:p w14:paraId="0BEC8E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3EF68E7" w14:textId="0D243F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7298587B" w14:textId="5CA6769C" w:rsidR="00186709" w:rsidRPr="00FD46C3" w:rsidRDefault="00186709">
      <w:pPr>
        <w:pStyle w:val="Corpodetexto"/>
        <w:rPr>
          <w:lang w:val="pt-BR"/>
        </w:rPr>
      </w:pPr>
    </w:p>
    <w:p w14:paraId="59875C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3-000</w:t>
      </w:r>
    </w:p>
    <w:p w14:paraId="38F35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IGITADOR</w:t>
      </w:r>
    </w:p>
    <w:p w14:paraId="0F6B97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A3B6D4D" w14:textId="2D993E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4DD09DA" w14:textId="79213009" w:rsidR="00186709" w:rsidRPr="00FD46C3" w:rsidRDefault="00186709">
      <w:pPr>
        <w:pStyle w:val="Corpodetexto"/>
        <w:rPr>
          <w:lang w:val="pt-BR"/>
        </w:rPr>
      </w:pPr>
    </w:p>
    <w:p w14:paraId="2ECFB2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4-000</w:t>
      </w:r>
    </w:p>
    <w:p w14:paraId="710895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ENSAGEIRO</w:t>
      </w:r>
    </w:p>
    <w:p w14:paraId="5FC8D2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14F2EF1" w14:textId="36437A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5C8C6DF" w14:textId="093CC2A8" w:rsidR="00186709" w:rsidRPr="00FD46C3" w:rsidRDefault="00186709">
      <w:pPr>
        <w:pStyle w:val="Corpodetexto"/>
        <w:rPr>
          <w:lang w:val="pt-BR"/>
        </w:rPr>
      </w:pPr>
    </w:p>
    <w:p w14:paraId="0281FB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6-000</w:t>
      </w:r>
    </w:p>
    <w:p w14:paraId="4F8B07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</w:t>
      </w:r>
    </w:p>
    <w:p w14:paraId="1C4EBA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39BAD64" w14:textId="135B9A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6578A01" w14:textId="7B046465" w:rsidR="00186709" w:rsidRPr="00FD46C3" w:rsidRDefault="00186709">
      <w:pPr>
        <w:pStyle w:val="Corpodetexto"/>
        <w:rPr>
          <w:lang w:val="pt-BR"/>
        </w:rPr>
      </w:pPr>
    </w:p>
    <w:p w14:paraId="075616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47-000</w:t>
      </w:r>
    </w:p>
    <w:p w14:paraId="0CA7A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CRETÁRIA EXECUTIVA</w:t>
      </w:r>
    </w:p>
    <w:p w14:paraId="56DD8E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752DADF" w14:textId="0CA645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0A356C8" w14:textId="728C6DD3" w:rsidR="00186709" w:rsidRPr="00FD46C3" w:rsidRDefault="00186709">
      <w:pPr>
        <w:pStyle w:val="Corpodetexto"/>
        <w:rPr>
          <w:lang w:val="pt-BR"/>
        </w:rPr>
      </w:pPr>
    </w:p>
    <w:p w14:paraId="75451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0-000</w:t>
      </w:r>
    </w:p>
    <w:p w14:paraId="75D8C6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ENHISTA DE TOPOGRAFIA</w:t>
      </w:r>
    </w:p>
    <w:p w14:paraId="25FAC8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850C727" w14:textId="20DBE9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DF4DAB0" w14:textId="105E30AA" w:rsidR="00186709" w:rsidRPr="00FD46C3" w:rsidRDefault="00186709">
      <w:pPr>
        <w:pStyle w:val="Corpodetexto"/>
        <w:rPr>
          <w:lang w:val="pt-BR"/>
        </w:rPr>
      </w:pPr>
    </w:p>
    <w:p w14:paraId="657682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1-000</w:t>
      </w:r>
    </w:p>
    <w:p w14:paraId="0E7E3B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ÉCNICO - NÍVEL MÉDIO</w:t>
      </w:r>
    </w:p>
    <w:p w14:paraId="6B3B8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BBE3FC6" w14:textId="64E859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CA15C54" w14:textId="087DAAB9" w:rsidR="00186709" w:rsidRPr="00FD46C3" w:rsidRDefault="00186709">
      <w:pPr>
        <w:pStyle w:val="Corpodetexto"/>
        <w:rPr>
          <w:lang w:val="pt-BR"/>
        </w:rPr>
      </w:pPr>
    </w:p>
    <w:p w14:paraId="055FF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0</w:t>
      </w:r>
    </w:p>
    <w:p w14:paraId="4D3B96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IÇO DE PLOTAGEM EM PAPEL SULFITE, TAMANHO A1, PRETO E BRANCO</w:t>
      </w:r>
    </w:p>
    <w:p w14:paraId="15369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2112DCB" w14:textId="6AA725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68167346" w14:textId="580B4130" w:rsidR="00186709" w:rsidRPr="00FD46C3" w:rsidRDefault="00186709">
      <w:pPr>
        <w:pStyle w:val="Corpodetexto"/>
        <w:rPr>
          <w:lang w:val="pt-BR"/>
        </w:rPr>
      </w:pPr>
    </w:p>
    <w:p w14:paraId="40513CE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1</w:t>
      </w:r>
    </w:p>
    <w:p w14:paraId="079AD0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1, COLORIDA (ARQUIVO ORIGINAL COM EXTENSÃO “PLT”)</w:t>
      </w:r>
    </w:p>
    <w:p w14:paraId="5DAEC25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594AE7A0" w14:textId="14618E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A4DA51" w14:textId="42D0C14D" w:rsidR="00186709" w:rsidRPr="00FD46C3" w:rsidRDefault="00186709">
      <w:pPr>
        <w:pStyle w:val="Corpodetexto"/>
        <w:rPr>
          <w:lang w:val="pt-BR"/>
        </w:rPr>
      </w:pPr>
    </w:p>
    <w:p w14:paraId="34580C3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2</w:t>
      </w:r>
    </w:p>
    <w:p w14:paraId="30D8D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 TAMANHO A0, PRETO E BRANCO (ARQUIVO ORIGINAL COM EXTENSÃO “PLT”)</w:t>
      </w:r>
    </w:p>
    <w:p w14:paraId="4BC8B0D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08F94870" w14:textId="6D345F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5E5CA908" w14:textId="5D949245" w:rsidR="00186709" w:rsidRPr="00FD46C3" w:rsidRDefault="00186709">
      <w:pPr>
        <w:pStyle w:val="Corpodetexto"/>
        <w:rPr>
          <w:lang w:val="pt-BR"/>
        </w:rPr>
      </w:pPr>
    </w:p>
    <w:p w14:paraId="23CD88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2-003</w:t>
      </w:r>
    </w:p>
    <w:p w14:paraId="1EFB56BF" w14:textId="636093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OTAGEM EM PAPEL SULFITE,</w:t>
      </w:r>
      <w:r w:rsidR="00625D12" w:rsidRPr="00FD46C3">
        <w:rPr>
          <w:lang w:val="pt-BR"/>
        </w:rPr>
        <w:t xml:space="preserve"> </w:t>
      </w:r>
      <w:r w:rsidRPr="00FD46C3">
        <w:rPr>
          <w:lang w:val="pt-BR"/>
        </w:rPr>
        <w:t>TAMANHO A0, COLORIDA (ARQUIVO ORIGINAL COM EXTENSÃO “PLT”)</w:t>
      </w:r>
    </w:p>
    <w:p w14:paraId="3939A2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otagem adquirida, incluindo todas as despesas para a sua aquisição. </w:t>
      </w:r>
    </w:p>
    <w:p w14:paraId="2B3B9D9A" w14:textId="73211E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a aquisição da cópia no tamanho e na cor especificada.</w:t>
      </w:r>
    </w:p>
    <w:p w14:paraId="2919E9F9" w14:textId="27BC3F1A" w:rsidR="00186709" w:rsidRPr="00FD46C3" w:rsidRDefault="00186709">
      <w:pPr>
        <w:pStyle w:val="Corpodetexto"/>
        <w:rPr>
          <w:lang w:val="pt-BR"/>
        </w:rPr>
      </w:pPr>
    </w:p>
    <w:p w14:paraId="6231C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7</w:t>
      </w:r>
    </w:p>
    <w:p w14:paraId="2A57FA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BÁSICO (PRANCHA A1)</w:t>
      </w:r>
    </w:p>
    <w:p w14:paraId="2F8388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ancha de projeto básico desenvolvido em formato A1. </w:t>
      </w:r>
    </w:p>
    <w:p w14:paraId="315A3C30" w14:textId="642B19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incluindo salários e encargos sociais e trabalhistas do pessoal diretamente envolvido, equipamentos e os materiais necessários para apresentação gráfica e descritiva dos trabalhos efetuados, estritamente de acordo com o padrão técnico determinado pela SIURB, além de serviço técnico de plotagens e mídia eletrônica. O projeto deve contemplar desenho, </w:t>
      </w:r>
      <w:r w:rsidR="002B3567" w:rsidRPr="00FD46C3">
        <w:rPr>
          <w:lang w:val="pt-BR"/>
        </w:rPr>
        <w:lastRenderedPageBreak/>
        <w:t xml:space="preserve">memorial de cálculo, especificações, quantitativos e as premissas adotadas presente no memorial de cálculo quando necessário de modo a atender as recomendações das normas técnicas e em estrita observância às legislações Federal, Estadual e Municipal e a quaisquer ordens ou determinações do poder público, de modo que os desenhos representem o objeto contratado. </w:t>
      </w:r>
    </w:p>
    <w:p w14:paraId="0C2D82DB" w14:textId="6DC3CD2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Técnica do Instituto de Engenharia IE – Nº 01 / 2011 e outras específicas para cada tipo de projeto.</w:t>
      </w:r>
    </w:p>
    <w:p w14:paraId="4901CBB2" w14:textId="7BCDA0B5" w:rsidR="00186709" w:rsidRPr="00FD46C3" w:rsidRDefault="00186709">
      <w:pPr>
        <w:pStyle w:val="Corpodetexto"/>
        <w:rPr>
          <w:lang w:val="pt-BR"/>
        </w:rPr>
      </w:pPr>
    </w:p>
    <w:p w14:paraId="64F058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3-018</w:t>
      </w:r>
    </w:p>
    <w:p w14:paraId="737017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XECUTIVO (PRANCHA A1)</w:t>
      </w:r>
    </w:p>
    <w:p w14:paraId="59567BA1" w14:textId="77777777" w:rsidR="001526E2" w:rsidRDefault="002E54B7" w:rsidP="002E54B7">
      <w:pPr>
        <w:pStyle w:val="Corpodetexto"/>
        <w:rPr>
          <w:lang w:val="pt-BR"/>
        </w:rPr>
      </w:pPr>
      <w:r w:rsidRPr="001763DC">
        <w:rPr>
          <w:lang w:val="pt-BR"/>
        </w:rPr>
        <w:t>O serviço será medido por unidade (</w:t>
      </w:r>
      <w:proofErr w:type="spellStart"/>
      <w:r w:rsidRPr="001763DC">
        <w:rPr>
          <w:lang w:val="pt-BR"/>
        </w:rPr>
        <w:t>un</w:t>
      </w:r>
      <w:proofErr w:type="spellEnd"/>
      <w:r w:rsidRPr="001763DC">
        <w:rPr>
          <w:lang w:val="pt-BR"/>
        </w:rPr>
        <w:t>) de projeto executivo desenvolvido em formato A1, atendendo as recomendações das normas técnicas e em estrita observância às legislações Federal, Estadual e Municipal e a quaisquer ordens ou determinações do poder público, de modo que os desenhos representem o objeto contratado. Os projetos desenvolvidos deverão ainda seguir o disposto nos memoriais específicos fornecidos pelo contratante</w:t>
      </w:r>
      <w:r>
        <w:rPr>
          <w:lang w:val="pt-BR"/>
        </w:rPr>
        <w:t xml:space="preserve">. </w:t>
      </w:r>
    </w:p>
    <w:p w14:paraId="745F2774" w14:textId="65D1B444" w:rsidR="001526E2" w:rsidRDefault="001526E2" w:rsidP="002E54B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E54B7" w:rsidRPr="001763DC">
        <w:rPr>
          <w:lang w:val="pt-BR"/>
        </w:rPr>
        <w:t xml:space="preserve"> a mão de obra necessária para execução do serviço, incluindo a apresentação de desenhos técnicos, memórias de cálculo, tabelas de quantitativos, especificações, serviços de plotagem e a disponibilização do arquivo em meio digital. </w:t>
      </w:r>
      <w:bookmarkStart w:id="0" w:name="_Hlk140744310"/>
    </w:p>
    <w:p w14:paraId="66CF9D5F" w14:textId="01797C7D" w:rsidR="002E54B7" w:rsidRPr="001763DC" w:rsidRDefault="001526E2" w:rsidP="002E54B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E54B7" w:rsidRPr="001763DC">
        <w:rPr>
          <w:lang w:val="pt-BR"/>
        </w:rPr>
        <w:t xml:space="preserve"> contempladas todas as normas e melhores práticas de engenharia aplicáveis. Incluindo, mas não se limitando à NBR 6492, NBR 16636, NBR 16752 e NBR 16861</w:t>
      </w:r>
      <w:bookmarkEnd w:id="0"/>
      <w:r w:rsidR="002E54B7">
        <w:rPr>
          <w:lang w:val="pt-BR"/>
        </w:rPr>
        <w:t>.</w:t>
      </w:r>
    </w:p>
    <w:p w14:paraId="0C6C117C" w14:textId="1A9B3EE9" w:rsidR="00186709" w:rsidRPr="00FD46C3" w:rsidRDefault="00186709">
      <w:pPr>
        <w:pStyle w:val="Corpodetexto"/>
        <w:rPr>
          <w:lang w:val="pt-BR"/>
        </w:rPr>
      </w:pPr>
    </w:p>
    <w:p w14:paraId="28E77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1</w:t>
      </w:r>
    </w:p>
    <w:p w14:paraId="52DC44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JÚNIOR</w:t>
      </w:r>
    </w:p>
    <w:p w14:paraId="6F49E7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72E1859" w14:textId="0150E7D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E690C49" w14:textId="50C92D8F" w:rsidR="00186709" w:rsidRPr="00FD46C3" w:rsidRDefault="00186709">
      <w:pPr>
        <w:pStyle w:val="Corpodetexto"/>
        <w:rPr>
          <w:lang w:val="pt-BR"/>
        </w:rPr>
      </w:pPr>
    </w:p>
    <w:p w14:paraId="4F0933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2</w:t>
      </w:r>
    </w:p>
    <w:p w14:paraId="2F02B2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PLENO</w:t>
      </w:r>
    </w:p>
    <w:p w14:paraId="4E3F4F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58F2632" w14:textId="6DE747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2FB90E7A" w14:textId="50E5BAA3" w:rsidR="00186709" w:rsidRPr="00FD46C3" w:rsidRDefault="00186709">
      <w:pPr>
        <w:pStyle w:val="Corpodetexto"/>
        <w:rPr>
          <w:lang w:val="pt-BR"/>
        </w:rPr>
      </w:pPr>
    </w:p>
    <w:p w14:paraId="696D2E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3</w:t>
      </w:r>
    </w:p>
    <w:p w14:paraId="1CA33E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DVOGADO SÊNIOR</w:t>
      </w:r>
    </w:p>
    <w:p w14:paraId="796FCD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DB461F4" w14:textId="513051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4C1E92A6" w14:textId="1835EA71" w:rsidR="00186709" w:rsidRPr="00FD46C3" w:rsidRDefault="00186709">
      <w:pPr>
        <w:pStyle w:val="Corpodetexto"/>
        <w:rPr>
          <w:lang w:val="pt-BR"/>
        </w:rPr>
      </w:pPr>
    </w:p>
    <w:p w14:paraId="4BECCF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4</w:t>
      </w:r>
    </w:p>
    <w:p w14:paraId="56D9DD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JÚNIOR</w:t>
      </w:r>
    </w:p>
    <w:p w14:paraId="594FC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F2080A1" w14:textId="655A85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CF3A68A" w14:textId="676FA1C1" w:rsidR="00186709" w:rsidRPr="00FD46C3" w:rsidRDefault="00186709">
      <w:pPr>
        <w:pStyle w:val="Corpodetexto"/>
        <w:rPr>
          <w:lang w:val="pt-BR"/>
        </w:rPr>
      </w:pPr>
    </w:p>
    <w:p w14:paraId="4A48AD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5</w:t>
      </w:r>
    </w:p>
    <w:p w14:paraId="614688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GEÓLOGO PLENO</w:t>
      </w:r>
    </w:p>
    <w:p w14:paraId="067FCB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69E380C3" w14:textId="6FA10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7CFA52F" w14:textId="409D4580" w:rsidR="00186709" w:rsidRPr="00FD46C3" w:rsidRDefault="00186709">
      <w:pPr>
        <w:pStyle w:val="Corpodetexto"/>
        <w:rPr>
          <w:lang w:val="pt-BR"/>
        </w:rPr>
      </w:pPr>
    </w:p>
    <w:p w14:paraId="5400EE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6</w:t>
      </w:r>
    </w:p>
    <w:p w14:paraId="42DB5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LOGO SÊNIOR</w:t>
      </w:r>
    </w:p>
    <w:p w14:paraId="5FAA12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73DE6B14" w14:textId="1A86C0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36BEDCE5" w14:textId="6C8017EA" w:rsidR="00186709" w:rsidRPr="00FD46C3" w:rsidRDefault="00186709">
      <w:pPr>
        <w:pStyle w:val="Corpodetexto"/>
        <w:rPr>
          <w:lang w:val="pt-BR"/>
        </w:rPr>
      </w:pPr>
    </w:p>
    <w:p w14:paraId="532D1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7</w:t>
      </w:r>
    </w:p>
    <w:p w14:paraId="03B6E1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JÚNIOR</w:t>
      </w:r>
    </w:p>
    <w:p w14:paraId="59CAE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19E79378" w14:textId="5760F9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4112C52" w14:textId="092252BD" w:rsidR="00186709" w:rsidRPr="00FD46C3" w:rsidRDefault="00186709">
      <w:pPr>
        <w:pStyle w:val="Corpodetexto"/>
        <w:rPr>
          <w:lang w:val="pt-BR"/>
        </w:rPr>
      </w:pPr>
    </w:p>
    <w:p w14:paraId="01DE3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8</w:t>
      </w:r>
    </w:p>
    <w:p w14:paraId="45A904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PLENO</w:t>
      </w:r>
    </w:p>
    <w:p w14:paraId="3E1387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001FC62E" w14:textId="0E5346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5E0284FC" w14:textId="04CCD157" w:rsidR="00186709" w:rsidRPr="00FD46C3" w:rsidRDefault="00186709">
      <w:pPr>
        <w:pStyle w:val="Corpodetexto"/>
        <w:rPr>
          <w:lang w:val="pt-BR"/>
        </w:rPr>
      </w:pPr>
    </w:p>
    <w:p w14:paraId="21B4B3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09</w:t>
      </w:r>
    </w:p>
    <w:p w14:paraId="2C4AC8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EÓGRAFO SÊNIOR</w:t>
      </w:r>
    </w:p>
    <w:p w14:paraId="14C0C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4C023E76" w14:textId="42454E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0D2320FE" w14:textId="40879E51" w:rsidR="00186709" w:rsidRPr="00FD46C3" w:rsidRDefault="00186709">
      <w:pPr>
        <w:pStyle w:val="Corpodetexto"/>
        <w:rPr>
          <w:lang w:val="pt-BR"/>
        </w:rPr>
      </w:pPr>
    </w:p>
    <w:p w14:paraId="17B56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0</w:t>
      </w:r>
    </w:p>
    <w:p w14:paraId="255EA7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JÚNIOR</w:t>
      </w:r>
    </w:p>
    <w:p w14:paraId="7AA49C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B455E9C" w14:textId="18054F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F4B6980" w14:textId="2DD16D9B" w:rsidR="00186709" w:rsidRPr="00FD46C3" w:rsidRDefault="00186709">
      <w:pPr>
        <w:pStyle w:val="Corpodetexto"/>
        <w:rPr>
          <w:lang w:val="pt-BR"/>
        </w:rPr>
      </w:pPr>
    </w:p>
    <w:p w14:paraId="3B1B43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1</w:t>
      </w:r>
    </w:p>
    <w:p w14:paraId="2002AD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PLENO</w:t>
      </w:r>
    </w:p>
    <w:p w14:paraId="48FF82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21D0CE3C" w14:textId="0D3EDA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628496B5" w14:textId="5666A787" w:rsidR="00186709" w:rsidRPr="00FD46C3" w:rsidRDefault="00186709">
      <w:pPr>
        <w:pStyle w:val="Corpodetexto"/>
        <w:rPr>
          <w:lang w:val="pt-BR"/>
        </w:rPr>
      </w:pPr>
    </w:p>
    <w:p w14:paraId="13967F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3-054-012</w:t>
      </w:r>
    </w:p>
    <w:p w14:paraId="0FA4A6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ISTENTE SOCIAL SÊNIOR</w:t>
      </w:r>
    </w:p>
    <w:p w14:paraId="6C9C07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spendida na elaboração de atividades correlatas ao cargo profissional especificado na composição. Devendo o profissional comprovar as atribuições necessárias para o cargo. </w:t>
      </w:r>
    </w:p>
    <w:p w14:paraId="3A8D19BD" w14:textId="38DB5C2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os encargos sociais e trabalhistas.</w:t>
      </w:r>
    </w:p>
    <w:p w14:paraId="17A63CB1" w14:textId="77777777" w:rsidR="00AC5A30" w:rsidRPr="00FD46C3" w:rsidRDefault="00AC5A30">
      <w:pPr>
        <w:pStyle w:val="Corpodetexto"/>
        <w:rPr>
          <w:lang w:val="pt-BR"/>
        </w:rPr>
      </w:pPr>
    </w:p>
    <w:p w14:paraId="6077A775" w14:textId="0F1017A8" w:rsidR="00AC5A30" w:rsidRPr="00FD46C3" w:rsidRDefault="00AC5A30" w:rsidP="00AC5A3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4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8A2F3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88B43E" w14:textId="696013C9" w:rsidR="00AC5A30" w:rsidRPr="00FD46C3" w:rsidRDefault="00AC5A30" w:rsidP="00AC5A30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MOVIMENTO DE TERRA</w:t>
      </w:r>
    </w:p>
    <w:p w14:paraId="522136DC" w14:textId="3B35C62D" w:rsidR="00186709" w:rsidRPr="00FD46C3" w:rsidRDefault="00186709">
      <w:pPr>
        <w:pStyle w:val="Corpodetexto"/>
        <w:rPr>
          <w:lang w:val="pt-BR"/>
        </w:rPr>
      </w:pPr>
    </w:p>
    <w:p w14:paraId="5F426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1-000</w:t>
      </w:r>
    </w:p>
    <w:p w14:paraId="12BDBD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ENOR OU IGUAL À 1,50M</w:t>
      </w:r>
    </w:p>
    <w:p w14:paraId="542561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0863AE30" w14:textId="39096D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até 1,50m, preparo do fundo da escavação e os acertos das paredes. </w:t>
      </w:r>
    </w:p>
    <w:p w14:paraId="142B064F" w14:textId="731E1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519DD1CD" w14:textId="190087EA" w:rsidR="00186709" w:rsidRPr="00FD46C3" w:rsidRDefault="00186709">
      <w:pPr>
        <w:pStyle w:val="Corpodetexto"/>
        <w:rPr>
          <w:lang w:val="pt-BR"/>
        </w:rPr>
      </w:pPr>
    </w:p>
    <w:p w14:paraId="2E867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2-000</w:t>
      </w:r>
    </w:p>
    <w:p w14:paraId="7847D7C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1,5M E MENOR OU IGUAL À 3,0M</w:t>
      </w:r>
    </w:p>
    <w:p w14:paraId="263E81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B4D0DC0" w14:textId="46FB99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de 1,50m até 3,00m, preparo do fundo da escavação e os acertos das paredes. </w:t>
      </w:r>
    </w:p>
    <w:p w14:paraId="772F21D2" w14:textId="56158B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6317EC8" w14:textId="446ACE23" w:rsidR="00186709" w:rsidRPr="00FD46C3" w:rsidRDefault="00186709">
      <w:pPr>
        <w:pStyle w:val="Corpodetexto"/>
        <w:rPr>
          <w:lang w:val="pt-BR"/>
        </w:rPr>
      </w:pPr>
    </w:p>
    <w:p w14:paraId="13D9A4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3-000</w:t>
      </w:r>
    </w:p>
    <w:p w14:paraId="1F87F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PARA FUNDAÇÕES E VALAS COM PROFUNDIDADE MÉDIA MAIOR QUE 3,00M</w:t>
      </w:r>
    </w:p>
    <w:p w14:paraId="00E728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o no corte. </w:t>
      </w:r>
    </w:p>
    <w:p w14:paraId="7E568A5E" w14:textId="3F1844B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a escavação manual com profundidade maior que 3,00m, preparo do fundo da escavação e os acertos das paredes. </w:t>
      </w:r>
    </w:p>
    <w:p w14:paraId="3F063A18" w14:textId="59073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CEF8E85" w14:textId="5072DC0C" w:rsidR="00186709" w:rsidRPr="00FD46C3" w:rsidRDefault="00186709">
      <w:pPr>
        <w:pStyle w:val="Corpodetexto"/>
        <w:rPr>
          <w:lang w:val="pt-BR"/>
        </w:rPr>
      </w:pPr>
    </w:p>
    <w:p w14:paraId="3D3B8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4-000</w:t>
      </w:r>
    </w:p>
    <w:p w14:paraId="2F0737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ENOR OU IGUAL À 4,0M</w:t>
      </w:r>
    </w:p>
    <w:p w14:paraId="427D3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3CB6D541" w14:textId="58099C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até 4,00m, preparo do fundo da escavação e os acertos das paredes. Está incluso o escoramento e a sustentação das tubulações que cruzam as escavações. </w:t>
      </w:r>
    </w:p>
    <w:p w14:paraId="42F0153B" w14:textId="4D1FF6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F6B5E6A" w14:textId="61708F33" w:rsidR="00186709" w:rsidRPr="00FD46C3" w:rsidRDefault="00186709">
      <w:pPr>
        <w:pStyle w:val="Corpodetexto"/>
        <w:rPr>
          <w:lang w:val="pt-BR"/>
        </w:rPr>
      </w:pPr>
    </w:p>
    <w:p w14:paraId="2511C4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5-000</w:t>
      </w:r>
    </w:p>
    <w:p w14:paraId="359ED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PARA FUNDAÇÕES E VALAS COM PROFUNDIDADE MAIOR QUE 4,0M</w:t>
      </w:r>
    </w:p>
    <w:p w14:paraId="4EBECC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0367FE25" w14:textId="08AAD820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escavação mecânica com profundidade maior que 4,00m, preparo do fundo da escavação e os acertos das paredes. Está incluso o escoramento e a sustentação das tubulações que cruzam as escavações. </w:t>
      </w:r>
    </w:p>
    <w:p w14:paraId="298947D1" w14:textId="478D71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1294EDA0" w14:textId="36328560" w:rsidR="00186709" w:rsidRPr="00FD46C3" w:rsidRDefault="00186709">
      <w:pPr>
        <w:pStyle w:val="Corpodetexto"/>
        <w:rPr>
          <w:lang w:val="pt-BR"/>
        </w:rPr>
      </w:pPr>
    </w:p>
    <w:p w14:paraId="766CDE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6-000</w:t>
      </w:r>
    </w:p>
    <w:p w14:paraId="49A68A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DE CÓRREGO</w:t>
      </w:r>
    </w:p>
    <w:p w14:paraId="22A79D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944EE44" w14:textId="13591D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necessária para execução do serviço, sendo a escavação manual e os acertos de talude. </w:t>
      </w:r>
    </w:p>
    <w:p w14:paraId="150CF4C5" w14:textId="147588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D16DD91" w14:textId="4B33724A" w:rsidR="00186709" w:rsidRPr="00FD46C3" w:rsidRDefault="00186709">
      <w:pPr>
        <w:pStyle w:val="Corpodetexto"/>
        <w:rPr>
          <w:lang w:val="pt-BR"/>
        </w:rPr>
      </w:pPr>
    </w:p>
    <w:p w14:paraId="613EDF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7-000</w:t>
      </w:r>
    </w:p>
    <w:p w14:paraId="441B1E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ECÂNICA DE CÓRREGO</w:t>
      </w:r>
    </w:p>
    <w:p w14:paraId="080F6D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executada, medida no corte. </w:t>
      </w:r>
    </w:p>
    <w:p w14:paraId="6DD9F16B" w14:textId="52DE1B4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execução do serviço, sendo a escavação mecânica, acertos de talude e a carga do material escavado. </w:t>
      </w:r>
    </w:p>
    <w:p w14:paraId="5F77563C" w14:textId="5D0F8B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0341544" w14:textId="0FB4667D" w:rsidR="00186709" w:rsidRPr="00FD46C3" w:rsidRDefault="00186709">
      <w:pPr>
        <w:pStyle w:val="Corpodetexto"/>
        <w:rPr>
          <w:lang w:val="pt-BR"/>
        </w:rPr>
      </w:pPr>
    </w:p>
    <w:p w14:paraId="692080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8-000</w:t>
      </w:r>
    </w:p>
    <w:p w14:paraId="1EEFC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ATERRO COMPACTADO DE FUNDAÇÃO</w:t>
      </w:r>
    </w:p>
    <w:p w14:paraId="34F732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terro executado. </w:t>
      </w:r>
    </w:p>
    <w:p w14:paraId="2AA50789" w14:textId="0A54EF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70F47D27" w14:textId="181ED0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724018" w14:textId="16CC8894" w:rsidR="00186709" w:rsidRPr="00FD46C3" w:rsidRDefault="00186709">
      <w:pPr>
        <w:pStyle w:val="Corpodetexto"/>
        <w:rPr>
          <w:lang w:val="pt-BR"/>
        </w:rPr>
      </w:pPr>
    </w:p>
    <w:p w14:paraId="3011CD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09-000</w:t>
      </w:r>
    </w:p>
    <w:p w14:paraId="3606BB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ENCHIMENTO DE VALA COM COMPACTAÇÃO, SEM FORNECIMENTO DE TERRA</w:t>
      </w:r>
    </w:p>
    <w:p w14:paraId="42D0417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preenchimento de vala executado conforme indicação do projeto. </w:t>
      </w:r>
    </w:p>
    <w:p w14:paraId="5B3724B0" w14:textId="4A6C885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compactador manual para execução do serviço, sendo o espalhamento e a compactação da terra. Está excluso eventuais fornecimentos e transportes de terra. </w:t>
      </w:r>
    </w:p>
    <w:p w14:paraId="3B461AA9" w14:textId="6D874E13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922A6" w14:textId="77777777" w:rsidR="00820F86" w:rsidRDefault="00820F86">
      <w:pPr>
        <w:pStyle w:val="Corpodetexto"/>
        <w:rPr>
          <w:lang w:val="pt-BR"/>
        </w:rPr>
      </w:pPr>
    </w:p>
    <w:p w14:paraId="0758E7B0" w14:textId="72229801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  <w:r w:rsidRPr="00FC6BC2">
        <w:rPr>
          <w:rFonts w:ascii="Arial" w:hAnsi="Arial" w:cs="Arial"/>
          <w:sz w:val="20"/>
          <w:szCs w:val="20"/>
        </w:rPr>
        <w:t>04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br/>
      </w:r>
      <w:r w:rsidRPr="00FC6BC2">
        <w:rPr>
          <w:rFonts w:ascii="Arial" w:hAnsi="Arial" w:cs="Arial"/>
          <w:sz w:val="20"/>
          <w:szCs w:val="20"/>
        </w:rPr>
        <w:t>ESCAVAÇÃO MECÂNICA, CARGA E REMOÇÃO DE TERRA ATÉ A DISTÂNCIA MÉDIA DE 1,0KM</w:t>
      </w:r>
      <w:r>
        <w:rPr>
          <w:rFonts w:ascii="Arial" w:hAnsi="Arial" w:cs="Arial"/>
          <w:sz w:val="20"/>
          <w:szCs w:val="20"/>
        </w:rPr>
        <w:t xml:space="preserve">, </w:t>
      </w:r>
      <w:r w:rsidRPr="00E205C5">
        <w:rPr>
          <w:rFonts w:ascii="Arial" w:hAnsi="Arial" w:cs="Arial"/>
          <w:sz w:val="20"/>
          <w:szCs w:val="20"/>
        </w:rPr>
        <w:t>COM CAMINHÃO BASCULANTE DE 1</w:t>
      </w:r>
      <w:r>
        <w:rPr>
          <w:rFonts w:ascii="Arial" w:hAnsi="Arial" w:cs="Arial"/>
          <w:sz w:val="20"/>
          <w:szCs w:val="20"/>
        </w:rPr>
        <w:t>0</w:t>
      </w:r>
      <w:r w:rsidRPr="00E205C5">
        <w:rPr>
          <w:rFonts w:ascii="Arial" w:hAnsi="Arial" w:cs="Arial"/>
          <w:sz w:val="20"/>
          <w:szCs w:val="20"/>
        </w:rPr>
        <w:t>M3</w:t>
      </w:r>
      <w:r>
        <w:rPr>
          <w:rFonts w:ascii="Arial" w:hAnsi="Arial" w:cs="Arial"/>
          <w:sz w:val="20"/>
          <w:szCs w:val="20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serviço será medido por metro cúbico (m3) de escavação executada, medida no corte. </w:t>
      </w:r>
      <w:r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lastRenderedPageBreak/>
        <w:t>Para este serviço deverão ser contempladas todas as normas e melhores práticas de engenharia aplicáveis. Incluindo, mas não se limitando à NBR 9061.</w:t>
      </w:r>
    </w:p>
    <w:p w14:paraId="7910722A" w14:textId="07EE0715" w:rsidR="00820F86" w:rsidRPr="00820F86" w:rsidRDefault="00820F86" w:rsidP="00820F86">
      <w:pPr>
        <w:rPr>
          <w:rFonts w:ascii="Arial" w:hAnsi="Arial" w:cs="Arial"/>
          <w:sz w:val="20"/>
          <w:szCs w:val="20"/>
        </w:rPr>
      </w:pPr>
    </w:p>
    <w:p w14:paraId="4BCDF58C" w14:textId="1ABEFCBE" w:rsidR="00820F86" w:rsidRPr="00820F86" w:rsidRDefault="00820F86" w:rsidP="00820F86">
      <w:pPr>
        <w:rPr>
          <w:rFonts w:ascii="Arial" w:hAnsi="Arial" w:cs="Arial"/>
          <w:sz w:val="20"/>
          <w:szCs w:val="20"/>
          <w:lang w:val="pt-BR"/>
        </w:rPr>
      </w:pPr>
      <w:r w:rsidRPr="00FC6BC2">
        <w:rPr>
          <w:rFonts w:ascii="Arial" w:hAnsi="Arial" w:cs="Arial"/>
          <w:sz w:val="20"/>
          <w:szCs w:val="20"/>
        </w:rPr>
        <w:t>04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11-</w:t>
      </w:r>
      <w:r>
        <w:rPr>
          <w:rFonts w:ascii="Arial" w:hAnsi="Arial" w:cs="Arial"/>
          <w:sz w:val="20"/>
          <w:szCs w:val="20"/>
        </w:rPr>
        <w:t>0</w:t>
      </w:r>
      <w:r w:rsidRPr="00FC6BC2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br/>
      </w:r>
      <w:r w:rsidRPr="00FC6BC2">
        <w:rPr>
          <w:rFonts w:ascii="Arial" w:hAnsi="Arial" w:cs="Arial"/>
          <w:sz w:val="20"/>
          <w:szCs w:val="20"/>
        </w:rPr>
        <w:t>ESCAVAÇÃO MECÂNICA, CARGA E REMOÇÃO DE TERRA ATÉ A DISTÂNCIA MÉDIA DE 1,0KM</w:t>
      </w:r>
      <w:r>
        <w:rPr>
          <w:rFonts w:ascii="Arial" w:hAnsi="Arial" w:cs="Arial"/>
          <w:sz w:val="20"/>
          <w:szCs w:val="20"/>
        </w:rPr>
        <w:t xml:space="preserve">, </w:t>
      </w:r>
      <w:r w:rsidRPr="00E205C5">
        <w:rPr>
          <w:rFonts w:ascii="Arial" w:hAnsi="Arial" w:cs="Arial"/>
          <w:sz w:val="20"/>
          <w:szCs w:val="20"/>
        </w:rPr>
        <w:t>COM CAMINHÃO BASCULANTE DE 14M3</w:t>
      </w:r>
      <w:r>
        <w:rPr>
          <w:rFonts w:ascii="Arial" w:hAnsi="Arial" w:cs="Arial"/>
          <w:sz w:val="20"/>
          <w:szCs w:val="20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serviço será medido por metro cúbico (m3) de escavação executada, medida no corte. </w:t>
      </w:r>
      <w:r w:rsidRPr="00820F86"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ascii="Arial" w:hAnsi="Arial" w:cs="Arial"/>
          <w:sz w:val="20"/>
          <w:szCs w:val="20"/>
          <w:lang w:val="pt-BR"/>
        </w:rPr>
        <w:t xml:space="preserve">O custo unitário remunera os equipamentos necessários para execução do serviço, sendo a escavação mecânica, acertos de talude, carga do material escavado, transporte até a distância de 1,00 km e a descarga. </w:t>
      </w:r>
      <w:r w:rsidRPr="00820F86">
        <w:rPr>
          <w:rFonts w:ascii="Arial" w:hAnsi="Arial" w:cs="Arial"/>
          <w:sz w:val="20"/>
          <w:szCs w:val="20"/>
          <w:lang w:val="pt-BR"/>
        </w:rPr>
        <w:br/>
      </w:r>
      <w:r w:rsidRPr="00820F86">
        <w:rPr>
          <w:rFonts w:cs="Arial"/>
          <w:sz w:val="20"/>
          <w:szCs w:val="20"/>
          <w:lang w:val="pt-BR"/>
        </w:rPr>
        <w:t>P</w:t>
      </w:r>
      <w:r w:rsidRPr="00820F86">
        <w:rPr>
          <w:rFonts w:ascii="Arial" w:hAnsi="Arial" w:cs="Arial"/>
          <w:sz w:val="20"/>
          <w:szCs w:val="20"/>
          <w:lang w:val="pt-BR"/>
        </w:rPr>
        <w:t>ara este serviço deverão ser contempladas todas as normas e melhores práticas de engenharia aplicáveis. Incluindo, mas não se limitando à NBR 9061.</w:t>
      </w:r>
    </w:p>
    <w:p w14:paraId="0B79A349" w14:textId="3FA04DF6" w:rsidR="00186709" w:rsidRPr="00FD46C3" w:rsidRDefault="00186709">
      <w:pPr>
        <w:pStyle w:val="Corpodetexto"/>
        <w:rPr>
          <w:lang w:val="pt-BR"/>
        </w:rPr>
      </w:pPr>
    </w:p>
    <w:p w14:paraId="68CFE7DE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2-</w:t>
      </w:r>
      <w:r>
        <w:rPr>
          <w:lang w:val="pt-BR"/>
        </w:rPr>
        <w:t>0</w:t>
      </w:r>
      <w:r w:rsidRPr="002E5B38">
        <w:rPr>
          <w:lang w:val="pt-BR"/>
        </w:rPr>
        <w:t>00</w:t>
      </w:r>
    </w:p>
    <w:p w14:paraId="0AFF122F" w14:textId="77777777" w:rsidR="0007726B" w:rsidRPr="002E5B38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ESCAVAÇÃO MECÂNICA, CARGA E REMOÇÃO DE TERRA ATÉ A DISTÂNCIA MÉDIA DE 1,0KM, COM CAMINHÃO BASCULANTE DE 17M3</w:t>
      </w:r>
    </w:p>
    <w:p w14:paraId="76694314" w14:textId="77777777" w:rsidR="0007726B" w:rsidRDefault="0007726B" w:rsidP="0007726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escavação executada, medida no corte. O custo unitário remunera os equipamentos necessários para execução do serviço, sendo a escavação mecânica, acertos de talude, carga do material escavado, transporte até a distância de 1,00 km e a descarga. Para este serviço deverão ser contempladas todas as normas e melhores práticas de engenharia aplicáveis. Incluindo, mas não se limitando à NBR 9061.</w:t>
      </w:r>
    </w:p>
    <w:p w14:paraId="2FDEC8AF" w14:textId="77777777" w:rsidR="00820F86" w:rsidRDefault="00820F86" w:rsidP="0007726B">
      <w:pPr>
        <w:pStyle w:val="Corpodetexto"/>
        <w:rPr>
          <w:lang w:val="pt-BR"/>
        </w:rPr>
      </w:pPr>
    </w:p>
    <w:p w14:paraId="5322CE40" w14:textId="7F2E084C" w:rsidR="00820F86" w:rsidRPr="00FD46C3" w:rsidRDefault="00820F86" w:rsidP="00820F86">
      <w:pPr>
        <w:pStyle w:val="Corpodetexto"/>
        <w:rPr>
          <w:lang w:val="pt-BR"/>
        </w:rPr>
      </w:pPr>
      <w:r>
        <w:rPr>
          <w:lang w:val="pt-BR"/>
        </w:rPr>
        <w:t>04-014</w:t>
      </w:r>
      <w:r w:rsidRPr="00FD46C3">
        <w:rPr>
          <w:lang w:val="pt-BR"/>
        </w:rPr>
        <w:t>-000</w:t>
      </w:r>
    </w:p>
    <w:p w14:paraId="794F60C9" w14:textId="5FEBC623" w:rsidR="00820F86" w:rsidRPr="00FD46C3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>
        <w:rPr>
          <w:lang w:val="pt-BR"/>
        </w:rPr>
        <w:t xml:space="preserve"> </w:t>
      </w:r>
      <w:r w:rsidRPr="00820F86">
        <w:rPr>
          <w:lang w:val="pt-BR"/>
        </w:rPr>
        <w:t>COM CAMINHÃO BASCULANTE DE 1</w:t>
      </w:r>
      <w:r>
        <w:rPr>
          <w:lang w:val="pt-BR"/>
        </w:rPr>
        <w:t>0</w:t>
      </w:r>
      <w:r w:rsidRPr="00820F86">
        <w:rPr>
          <w:lang w:val="pt-BR"/>
        </w:rPr>
        <w:t xml:space="preserve"> M3</w:t>
      </w:r>
    </w:p>
    <w:p w14:paraId="754102AA" w14:textId="77777777" w:rsidR="00820F86" w:rsidRDefault="00820F86" w:rsidP="00820F8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5A103981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3B7AEC8B" w14:textId="77777777" w:rsidR="00820F86" w:rsidRDefault="00820F86" w:rsidP="00820F8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10C5BA5E" w14:textId="77777777" w:rsidR="00820F86" w:rsidRPr="002E5B38" w:rsidRDefault="00820F86" w:rsidP="0007726B">
      <w:pPr>
        <w:pStyle w:val="Corpodetexto"/>
        <w:rPr>
          <w:lang w:val="pt-BR"/>
        </w:rPr>
      </w:pPr>
    </w:p>
    <w:p w14:paraId="791DE09B" w14:textId="03DBB90D" w:rsidR="00186709" w:rsidRPr="00FD46C3" w:rsidRDefault="00186709">
      <w:pPr>
        <w:pStyle w:val="Corpodetexto"/>
        <w:rPr>
          <w:lang w:val="pt-BR"/>
        </w:rPr>
      </w:pPr>
    </w:p>
    <w:p w14:paraId="0A3E8C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15-000</w:t>
      </w:r>
    </w:p>
    <w:p w14:paraId="1CA0DD73" w14:textId="2882756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TERRA ATÉ A DISTÂNCIA MÉDIA DE 1,0KM</w:t>
      </w:r>
      <w:r w:rsidR="00820F86">
        <w:rPr>
          <w:lang w:val="pt-BR"/>
        </w:rPr>
        <w:t xml:space="preserve"> </w:t>
      </w:r>
      <w:r w:rsidR="00820F86" w:rsidRPr="00820F86">
        <w:rPr>
          <w:lang w:val="pt-BR"/>
        </w:rPr>
        <w:t>COM CAMINHÃO BASCULANTE DE 14 M3</w:t>
      </w:r>
    </w:p>
    <w:p w14:paraId="72E1BA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removida, medida no corte e/ou no aterro, obedecidas as geometrias de projeto. </w:t>
      </w:r>
    </w:p>
    <w:p w14:paraId="1B773029" w14:textId="58BA92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</w:t>
      </w:r>
    </w:p>
    <w:p w14:paraId="625C3B2C" w14:textId="467F503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95307C" w14:textId="77777777" w:rsidR="0080357E" w:rsidRPr="002E5B38" w:rsidRDefault="0080357E" w:rsidP="0080357E">
      <w:pPr>
        <w:pStyle w:val="Corpodetexto"/>
        <w:rPr>
          <w:lang w:val="pt-BR"/>
        </w:rPr>
      </w:pPr>
    </w:p>
    <w:p w14:paraId="7271C87B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16-00</w:t>
      </w:r>
      <w:r>
        <w:rPr>
          <w:lang w:val="pt-BR"/>
        </w:rPr>
        <w:t>0</w:t>
      </w:r>
    </w:p>
    <w:p w14:paraId="122502C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lastRenderedPageBreak/>
        <w:t>CARGA E REMOÇÃO DE TERRA ATÉ A DISTÂNCIA MÉDIA DE 1,0KM, COM CAMINHÃO BASCULANTE DE 17M3</w:t>
      </w:r>
    </w:p>
    <w:p w14:paraId="30E976DF" w14:textId="77777777" w:rsidR="0080357E" w:rsidRPr="002E5B38" w:rsidRDefault="0080357E" w:rsidP="0080357E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(m3) de terra removida, medida no corte e/ou no aterro, obedecidas as geometrias de projeto. O custo unitário remunera os equipamentos necessários para realizar a carga, transporte até a distância média de 1,00km e descarga. O custo unitário somente será aplicado no caso da impossibilidade, comprada pela fiscalização, de efetuar a carga no ato da escavação com mesmo equipamento de escavação. Para este serviço deverão ser contempladas todas as normas e melhores práticas de engenharia aplicáveis.</w:t>
      </w:r>
    </w:p>
    <w:p w14:paraId="633EA7D9" w14:textId="77777777" w:rsidR="00625D12" w:rsidRPr="00FD46C3" w:rsidRDefault="00625D12">
      <w:pPr>
        <w:pStyle w:val="Corpodetexto"/>
        <w:rPr>
          <w:lang w:val="pt-BR"/>
        </w:rPr>
      </w:pPr>
    </w:p>
    <w:p w14:paraId="2FFDD6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1-000</w:t>
      </w:r>
    </w:p>
    <w:p w14:paraId="382054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ERRA, INCLUINDO ESCAVAÇÃO, CARGA E TRANSPORTE ATÉ A DISTÂNCIA MÉDIA DE 1,0KM, MEDIDO NO ATERRO COMPACTADO</w:t>
      </w:r>
    </w:p>
    <w:p w14:paraId="3148B15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fornecida, medida no aterro compactado, obedecidas as geometrias de projeto. </w:t>
      </w:r>
    </w:p>
    <w:p w14:paraId="1BDB2A22" w14:textId="4CC76D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equipamentos necessários para realizar a escavação, carga, transporte até a distância média de 1,00km e descarga da terra. O material deve ser previamente aprovado pela fiscalização. </w:t>
      </w:r>
    </w:p>
    <w:p w14:paraId="4B613228" w14:textId="41EC19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CDF688" w14:textId="6368D695" w:rsidR="00186709" w:rsidRPr="00FD46C3" w:rsidRDefault="00186709">
      <w:pPr>
        <w:pStyle w:val="Corpodetexto"/>
        <w:rPr>
          <w:lang w:val="pt-BR"/>
        </w:rPr>
      </w:pPr>
    </w:p>
    <w:p w14:paraId="7A779C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2-000</w:t>
      </w:r>
    </w:p>
    <w:p w14:paraId="59C031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ACTAÇÃO DE TERRA, MEDIDA NO ATERRO</w:t>
      </w:r>
    </w:p>
    <w:p w14:paraId="2B3E20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terra compactada medida no aterro, obedecida à geometria de projeto. </w:t>
      </w:r>
    </w:p>
    <w:p w14:paraId="5148B0F1" w14:textId="096F4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todos os equipamentos necessários para execução do serviço, como o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grade </w:t>
      </w:r>
      <w:proofErr w:type="spellStart"/>
      <w:r w:rsidR="002B3567" w:rsidRPr="00FD46C3">
        <w:rPr>
          <w:lang w:val="pt-BR"/>
        </w:rPr>
        <w:t>aradora</w:t>
      </w:r>
      <w:proofErr w:type="spellEnd"/>
      <w:r w:rsidR="002B3567" w:rsidRPr="00FD46C3">
        <w:rPr>
          <w:lang w:val="pt-BR"/>
        </w:rPr>
        <w:t xml:space="preserve">, </w:t>
      </w:r>
      <w:proofErr w:type="spellStart"/>
      <w:r w:rsidR="002B3567" w:rsidRPr="00FD46C3">
        <w:rPr>
          <w:lang w:val="pt-BR"/>
        </w:rPr>
        <w:t>motoniveladora</w:t>
      </w:r>
      <w:proofErr w:type="spellEnd"/>
      <w:r w:rsidR="002B3567" w:rsidRPr="00FD46C3">
        <w:rPr>
          <w:lang w:val="pt-BR"/>
        </w:rPr>
        <w:t xml:space="preserve">, rolo compactador, rolo compactador pé de carneiro e o trator de tração agrícola. Está incluso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umidificação, gradeamento do solo, espalhamento, compactação da terra em camadas e acertos de talude. </w:t>
      </w:r>
    </w:p>
    <w:p w14:paraId="3D40FF7E" w14:textId="6CB8F0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01966AD4" w14:textId="47FD0C90" w:rsidR="00186709" w:rsidRPr="00FD46C3" w:rsidRDefault="00186709">
      <w:pPr>
        <w:pStyle w:val="Corpodetexto"/>
        <w:rPr>
          <w:lang w:val="pt-BR"/>
        </w:rPr>
      </w:pPr>
    </w:p>
    <w:p w14:paraId="028D09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00</w:t>
      </w:r>
    </w:p>
    <w:p w14:paraId="77B72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MPEZA MECANIZADA DE TERRENO, INCLUSIVE DE CAMADA VEGETAL ATÉ 30CM DE PROFUNDIDADE, SEM TRANSPORTE</w:t>
      </w:r>
    </w:p>
    <w:p w14:paraId="17F587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mpeza executada, medido no local, mediante “croquis” previamente aprovado pela Fiscalização. </w:t>
      </w:r>
    </w:p>
    <w:p w14:paraId="70A8008B" w14:textId="416052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sendo a limpeza mecanizada do terreno, remoção de árvores, escavação, carga e a descarga. </w:t>
      </w:r>
    </w:p>
    <w:p w14:paraId="4905D937" w14:textId="7829BA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06AFE35" w14:textId="51D7C282" w:rsidR="00186709" w:rsidRPr="00FD46C3" w:rsidRDefault="00186709">
      <w:pPr>
        <w:pStyle w:val="Corpodetexto"/>
        <w:rPr>
          <w:lang w:val="pt-BR"/>
        </w:rPr>
      </w:pPr>
    </w:p>
    <w:p w14:paraId="23A6E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0</w:t>
      </w:r>
    </w:p>
    <w:p w14:paraId="551D7E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5 E &lt; 15CM</w:t>
      </w:r>
    </w:p>
    <w:p w14:paraId="07AF555D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322F70D5" w14:textId="6C6A9139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72DAF1CE" w14:textId="6108573F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33A48DDD" w14:textId="5D4DD908" w:rsidR="00186709" w:rsidRPr="00FD46C3" w:rsidRDefault="00186709">
      <w:pPr>
        <w:pStyle w:val="Corpodetexto"/>
        <w:rPr>
          <w:lang w:val="pt-BR"/>
        </w:rPr>
      </w:pPr>
    </w:p>
    <w:p w14:paraId="4AE31B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1</w:t>
      </w:r>
    </w:p>
    <w:p w14:paraId="05B5C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15 E &lt; 30CM</w:t>
      </w:r>
    </w:p>
    <w:p w14:paraId="1BAE6BA4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2C57995" w14:textId="0D643BDD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20931B27" w14:textId="6CD5F496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264DD80C" w14:textId="0E8BDFA7" w:rsidR="00186709" w:rsidRPr="00FD46C3" w:rsidRDefault="00186709">
      <w:pPr>
        <w:pStyle w:val="Corpodetexto"/>
        <w:rPr>
          <w:lang w:val="pt-BR"/>
        </w:rPr>
      </w:pPr>
    </w:p>
    <w:p w14:paraId="13660B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2</w:t>
      </w:r>
    </w:p>
    <w:p w14:paraId="4CDE3C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30 E &lt; 60CM</w:t>
      </w:r>
    </w:p>
    <w:p w14:paraId="4E0B220C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2C8D2647" w14:textId="1C2614E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C3BCAB" w14:textId="3E02353B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B7798B8" w14:textId="270FB1AE" w:rsidR="00186709" w:rsidRPr="00FD46C3" w:rsidRDefault="00186709">
      <w:pPr>
        <w:pStyle w:val="Corpodetexto"/>
        <w:rPr>
          <w:lang w:val="pt-BR"/>
        </w:rPr>
      </w:pPr>
    </w:p>
    <w:p w14:paraId="562A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3</w:t>
      </w:r>
    </w:p>
    <w:p w14:paraId="38791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60 E &lt; 90 CM</w:t>
      </w:r>
    </w:p>
    <w:p w14:paraId="06C785BE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0318DBC4" w14:textId="2F628CA3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583B0586" w14:textId="6BB39949" w:rsidR="00716D5E" w:rsidRPr="0088182F" w:rsidRDefault="001526E2" w:rsidP="00716D5E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8123982" w14:textId="202039E7" w:rsidR="00186709" w:rsidRPr="00FD46C3" w:rsidRDefault="00186709">
      <w:pPr>
        <w:pStyle w:val="Corpodetexto"/>
        <w:rPr>
          <w:lang w:val="pt-BR"/>
        </w:rPr>
      </w:pPr>
    </w:p>
    <w:p w14:paraId="0E34F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3-014</w:t>
      </w:r>
    </w:p>
    <w:p w14:paraId="2123DE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, RECORTE E REMOÇÃO DE ÁRVORES INCLUSIVE RAIZES DIÂM. &gt; 90CM</w:t>
      </w:r>
    </w:p>
    <w:p w14:paraId="66E02449" w14:textId="77777777" w:rsidR="001526E2" w:rsidRDefault="00716D5E" w:rsidP="00716D5E">
      <w:pPr>
        <w:pStyle w:val="Corpodetexto"/>
        <w:rPr>
          <w:lang w:val="pt-BR"/>
        </w:rPr>
      </w:pPr>
      <w:r w:rsidRPr="0088182F">
        <w:rPr>
          <w:lang w:val="pt-BR"/>
        </w:rPr>
        <w:t>O serviço será medido por unidade (</w:t>
      </w:r>
      <w:proofErr w:type="spellStart"/>
      <w:r w:rsidRPr="0088182F">
        <w:rPr>
          <w:lang w:val="pt-BR"/>
        </w:rPr>
        <w:t>un</w:t>
      </w:r>
      <w:proofErr w:type="spellEnd"/>
      <w:r w:rsidRPr="0088182F">
        <w:rPr>
          <w:lang w:val="pt-BR"/>
        </w:rPr>
        <w:t xml:space="preserve">) de árvore removida, seguindo as características prescritas no título da composição. </w:t>
      </w:r>
    </w:p>
    <w:p w14:paraId="4C3FB7D0" w14:textId="3FDCF822" w:rsidR="001526E2" w:rsidRDefault="001526E2" w:rsidP="00716D5E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16D5E" w:rsidRPr="0088182F">
        <w:rPr>
          <w:lang w:val="pt-BR"/>
        </w:rPr>
        <w:t xml:space="preserve"> a mão de obra, materiais, equipamentos e acessórios necessários para o serviço de remoção de árvores, incluindo suas raízes. O serviço inclui ainda as atividades de carga e descarga dos resíduos derivados do processo de remoção, exceto o serviço de transporte, que deve ser considerado e quantificado em uma composição específica. </w:t>
      </w:r>
    </w:p>
    <w:p w14:paraId="1C285939" w14:textId="437B9575" w:rsidR="00716D5E" w:rsidRDefault="001526E2" w:rsidP="00716D5E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716D5E" w:rsidRPr="0088182F">
        <w:rPr>
          <w:lang w:val="pt-BR"/>
        </w:rPr>
        <w:t xml:space="preserve"> contempladas todas as normas e melhores práticas de engenharia aplicáveis. Incluindo, mas não se limitando aos requisitos e recomendações prescritas no Manual Técnico de Podas de Árvores da PMSP e NBR 16246.</w:t>
      </w:r>
    </w:p>
    <w:p w14:paraId="142425AD" w14:textId="0F5A16A8" w:rsidR="00186709" w:rsidRPr="00FD46C3" w:rsidRDefault="00186709">
      <w:pPr>
        <w:pStyle w:val="Corpodetexto"/>
        <w:rPr>
          <w:lang w:val="pt-BR"/>
        </w:rPr>
      </w:pPr>
    </w:p>
    <w:p w14:paraId="49C62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4-035-000</w:t>
      </w:r>
    </w:p>
    <w:p w14:paraId="515C4E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ILOAMENTO MANUAL DE CAVA DE FUNDAÇÃO</w:t>
      </w:r>
    </w:p>
    <w:p w14:paraId="6BAB59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apiloamento</w:t>
      </w:r>
      <w:proofErr w:type="spellEnd"/>
      <w:r w:rsidRPr="00FD46C3">
        <w:rPr>
          <w:lang w:val="pt-BR"/>
        </w:rPr>
        <w:t xml:space="preserve"> manual executado, medido no local. </w:t>
      </w:r>
    </w:p>
    <w:p w14:paraId="5ABBA405" w14:textId="279539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para execução do serviço, sendo o acerto do fundo da vala, </w:t>
      </w:r>
      <w:proofErr w:type="spellStart"/>
      <w:r w:rsidR="002B3567" w:rsidRPr="00FD46C3">
        <w:rPr>
          <w:lang w:val="pt-BR"/>
        </w:rPr>
        <w:t>apiloamento</w:t>
      </w:r>
      <w:proofErr w:type="spellEnd"/>
      <w:r w:rsidR="002B3567" w:rsidRPr="00FD46C3">
        <w:rPr>
          <w:lang w:val="pt-BR"/>
        </w:rPr>
        <w:t xml:space="preserve"> e remoção de excesso de material. </w:t>
      </w:r>
    </w:p>
    <w:p w14:paraId="5D4602ED" w14:textId="6B903EBD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102 e NBR 17091.</w:t>
      </w:r>
    </w:p>
    <w:p w14:paraId="7AA82EB6" w14:textId="77777777" w:rsidR="00D77E2B" w:rsidRPr="00FD46C3" w:rsidRDefault="00D77E2B" w:rsidP="00D77E2B">
      <w:pPr>
        <w:pStyle w:val="Corpodetexto"/>
        <w:rPr>
          <w:lang w:val="pt-BR"/>
        </w:rPr>
      </w:pPr>
    </w:p>
    <w:p w14:paraId="2114EDDC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04-060-000</w:t>
      </w:r>
    </w:p>
    <w:p w14:paraId="3AF5E092" w14:textId="77777777" w:rsidR="00D77E2B" w:rsidRPr="00FD46C3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>REMOÇÃO DE TERRA ALÉM DO PRIMEIRO KM</w:t>
      </w:r>
    </w:p>
    <w:p w14:paraId="05B51E1B" w14:textId="77777777" w:rsidR="00D77E2B" w:rsidRDefault="00D77E2B" w:rsidP="00D77E2B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quilômetro (m3xkm) de terra removida, sendo a quantidade de material medida no corte ou no aterro compactado, obedecidas às geometrias do projeto. </w:t>
      </w:r>
    </w:p>
    <w:p w14:paraId="105095DA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caminhão basculante especificado para execução do serviço, sendo o transporte de terra, considerando como distância de transporte, a distância média entre os percursos de ida e volta, com trajetos aprovados pela Fiscalização. Está excluso a carga do material. </w:t>
      </w:r>
    </w:p>
    <w:p w14:paraId="7E918DD4" w14:textId="77777777" w:rsidR="00D77E2B" w:rsidRDefault="00D77E2B" w:rsidP="00D77E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541C2557" w14:textId="77777777" w:rsidR="00306BF2" w:rsidRDefault="00306BF2" w:rsidP="00D77E2B">
      <w:pPr>
        <w:pStyle w:val="Corpodetexto"/>
        <w:rPr>
          <w:lang w:val="pt-BR"/>
        </w:rPr>
      </w:pPr>
    </w:p>
    <w:p w14:paraId="4E6FCEDA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1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325F54AB" w14:textId="77777777" w:rsidR="00306BF2" w:rsidRPr="002E5B38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7M3</w:t>
      </w:r>
    </w:p>
    <w:p w14:paraId="0E3FE4F0" w14:textId="77777777" w:rsidR="00306BF2" w:rsidRDefault="00306BF2" w:rsidP="00306BF2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7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</w:p>
    <w:p w14:paraId="4FDD51CF" w14:textId="77777777" w:rsidR="00577B15" w:rsidRDefault="00577B15" w:rsidP="00306BF2">
      <w:pPr>
        <w:pStyle w:val="Corpodetexto"/>
        <w:rPr>
          <w:lang w:val="pt-BR"/>
        </w:rPr>
      </w:pPr>
    </w:p>
    <w:p w14:paraId="05B28CEC" w14:textId="6F7CCB2F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04-</w:t>
      </w:r>
      <w:r>
        <w:rPr>
          <w:lang w:val="pt-BR"/>
        </w:rPr>
        <w:t>0</w:t>
      </w:r>
      <w:r w:rsidRPr="002E5B38">
        <w:rPr>
          <w:lang w:val="pt-BR"/>
        </w:rPr>
        <w:t>6</w:t>
      </w:r>
      <w:r>
        <w:rPr>
          <w:lang w:val="pt-BR"/>
        </w:rPr>
        <w:t>2</w:t>
      </w:r>
      <w:r w:rsidRPr="002E5B38">
        <w:rPr>
          <w:lang w:val="pt-BR"/>
        </w:rPr>
        <w:t>-0</w:t>
      </w:r>
      <w:r>
        <w:rPr>
          <w:lang w:val="pt-BR"/>
        </w:rPr>
        <w:t>0</w:t>
      </w:r>
      <w:r w:rsidRPr="002E5B38">
        <w:rPr>
          <w:lang w:val="pt-BR"/>
        </w:rPr>
        <w:t>0</w:t>
      </w:r>
    </w:p>
    <w:p w14:paraId="2DD4E079" w14:textId="067AC9FB" w:rsidR="00577B15" w:rsidRPr="002E5B38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REMOÇÃO DE TERRA ALÉM DO PRIMEIRO KM, COM CAMINHÃO DE 1</w:t>
      </w:r>
      <w:r>
        <w:rPr>
          <w:lang w:val="pt-BR"/>
        </w:rPr>
        <w:t>0</w:t>
      </w:r>
      <w:r w:rsidRPr="002E5B38">
        <w:rPr>
          <w:lang w:val="pt-BR"/>
        </w:rPr>
        <w:t>M3</w:t>
      </w:r>
    </w:p>
    <w:p w14:paraId="5AB45846" w14:textId="2878E1CD" w:rsidR="00577B15" w:rsidRDefault="00577B15" w:rsidP="00577B15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etro cúbico x quilômetro (m3xkm) de terra removida, sendo a quantidade de material medida no corte ou no aterro compactado, obedecidas às geometrias do projeto. O custo unitário remunera o caminhão basculante de 1</w:t>
      </w:r>
      <w:r>
        <w:rPr>
          <w:lang w:val="pt-BR"/>
        </w:rPr>
        <w:t>0</w:t>
      </w:r>
      <w:r w:rsidRPr="002E5B38">
        <w:rPr>
          <w:lang w:val="pt-BR"/>
        </w:rPr>
        <w:t xml:space="preserve"> m3 para execução do serviço, sendo o transporte de terra, considerando como distância de transporte, a distância média entre os percursos de ida e volta, com trajetos aprovados pela Fiscalização. Está excluso a carga do material. Para este serviço deverão ser contempladas todas as normas e melhores práticas de engenharia aplicáveis.</w:t>
      </w:r>
    </w:p>
    <w:p w14:paraId="78984C43" w14:textId="77777777" w:rsidR="00577B15" w:rsidRDefault="00577B15" w:rsidP="00306BF2">
      <w:pPr>
        <w:pStyle w:val="Corpodetexto"/>
        <w:rPr>
          <w:lang w:val="pt-BR"/>
        </w:rPr>
      </w:pPr>
    </w:p>
    <w:p w14:paraId="37BC8A47" w14:textId="77777777" w:rsidR="00FF025A" w:rsidRPr="00FD46C3" w:rsidRDefault="00FF025A" w:rsidP="00AF0C6F">
      <w:pPr>
        <w:pStyle w:val="Corpodetexto"/>
        <w:rPr>
          <w:lang w:val="pt-BR"/>
        </w:rPr>
      </w:pPr>
    </w:p>
    <w:p w14:paraId="6D32B5DB" w14:textId="74DAFCC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5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26E70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D777EAE" w14:textId="77777777" w:rsidR="00357AA7" w:rsidRPr="00FD46C3" w:rsidRDefault="00357AA7" w:rsidP="00357AA7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AVIMENTAÇÃO</w:t>
      </w:r>
    </w:p>
    <w:p w14:paraId="3237BB25" w14:textId="1246E574" w:rsidR="00186709" w:rsidRPr="00FD46C3" w:rsidRDefault="00186709">
      <w:pPr>
        <w:pStyle w:val="Corpodetexto"/>
        <w:rPr>
          <w:lang w:val="pt-BR"/>
        </w:rPr>
      </w:pPr>
    </w:p>
    <w:p w14:paraId="1F134F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1-000</w:t>
      </w:r>
    </w:p>
    <w:p w14:paraId="42DD2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GUIAS, INCLUI CARGA EM CAMINHÃO</w:t>
      </w:r>
    </w:p>
    <w:p w14:paraId="7AE483A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rrancada e carregada em caminhão, medida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a pela fiscalização. </w:t>
      </w:r>
    </w:p>
    <w:p w14:paraId="58EF0669" w14:textId="2B9CB2E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carga, transporte até 1 km e descarga do material no local indicado pela Fiscalização. </w:t>
      </w:r>
    </w:p>
    <w:p w14:paraId="39586867" w14:textId="64D5E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0FAA1408" w14:textId="44DD3F93" w:rsidR="00186709" w:rsidRPr="00FD46C3" w:rsidRDefault="00186709">
      <w:pPr>
        <w:pStyle w:val="Corpodetexto"/>
        <w:rPr>
          <w:lang w:val="pt-BR"/>
        </w:rPr>
      </w:pPr>
    </w:p>
    <w:p w14:paraId="0ACF3D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2-000</w:t>
      </w:r>
    </w:p>
    <w:p w14:paraId="4B8521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DE PARALELEPÍPEDOS, INCLUI CARGA EM CAMINHÃO</w:t>
      </w:r>
    </w:p>
    <w:p w14:paraId="21D159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rrancado e carregado em caminhã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11392BAC" w14:textId="776CC6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regularização, carga, transporte até 1 km e descarga do material no local indicado pela Fiscalização. </w:t>
      </w:r>
    </w:p>
    <w:p w14:paraId="4D68B964" w14:textId="594D31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59D143C" w14:textId="76DCB939" w:rsidR="00186709" w:rsidRPr="00FD46C3" w:rsidRDefault="00186709">
      <w:pPr>
        <w:pStyle w:val="Corpodetexto"/>
        <w:rPr>
          <w:lang w:val="pt-BR"/>
        </w:rPr>
      </w:pPr>
    </w:p>
    <w:p w14:paraId="361E12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3-000</w:t>
      </w:r>
    </w:p>
    <w:p w14:paraId="3ABE1D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DE CONCRETO, SARJETA OU SARJETÃO, INCLUI CARGA EM CAMINHÃO</w:t>
      </w:r>
    </w:p>
    <w:p w14:paraId="7DBB19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5D72C898" w14:textId="0DD09E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2A7AF3FA" w14:textId="17866A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9EE8574" w14:textId="0CBAC336" w:rsidR="00186709" w:rsidRPr="00FD46C3" w:rsidRDefault="00186709">
      <w:pPr>
        <w:pStyle w:val="Corpodetexto"/>
        <w:rPr>
          <w:lang w:val="pt-BR"/>
        </w:rPr>
      </w:pPr>
    </w:p>
    <w:p w14:paraId="5E827F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4-000</w:t>
      </w:r>
    </w:p>
    <w:p w14:paraId="4F61E2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PAVIMENTO ASFÁLTICO, INCLUSIVE CAPA, INCLUI CARGA NO CAMINHÃO</w:t>
      </w:r>
    </w:p>
    <w:p w14:paraId="613C8F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386932A6" w14:textId="6B6C8FE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792D18A0" w14:textId="36C8D3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5216B001" w14:textId="73DF99B3" w:rsidR="00186709" w:rsidRPr="00FD46C3" w:rsidRDefault="00186709">
      <w:pPr>
        <w:pStyle w:val="Corpodetexto"/>
        <w:rPr>
          <w:lang w:val="pt-BR"/>
        </w:rPr>
      </w:pPr>
    </w:p>
    <w:p w14:paraId="4B6AF6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5-000</w:t>
      </w:r>
    </w:p>
    <w:p w14:paraId="6173C2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APA ASFÁLTICA, INCLUI CARGA NO CAMINHÃO</w:t>
      </w:r>
    </w:p>
    <w:p w14:paraId="67E1864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demolição executada, medida in loco e aprovada pela Fiscalização. </w:t>
      </w:r>
    </w:p>
    <w:p w14:paraId="67D09516" w14:textId="51E884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a demolição, regularização, carga, transporte até 1 km e descarga dos materiais demolidos. </w:t>
      </w:r>
    </w:p>
    <w:p w14:paraId="30EEA0F5" w14:textId="47F45B8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DA19CD6" w14:textId="641852E0" w:rsidR="00186709" w:rsidRPr="00FD46C3" w:rsidRDefault="00186709">
      <w:pPr>
        <w:pStyle w:val="Corpodetexto"/>
        <w:rPr>
          <w:lang w:val="pt-BR"/>
        </w:rPr>
      </w:pPr>
    </w:p>
    <w:p w14:paraId="4C0AA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6-000</w:t>
      </w:r>
    </w:p>
    <w:p w14:paraId="4F0F6D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ROCHA E CARGA NO CAMINHÃO (COM EMPREGO DE EXPLOSIVO)</w:t>
      </w:r>
    </w:p>
    <w:p w14:paraId="1ECAC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</w:t>
      </w:r>
      <w:r w:rsidR="00D07200" w:rsidRPr="00FD46C3">
        <w:rPr>
          <w:lang w:val="pt-BR"/>
        </w:rPr>
        <w:t>cúbico</w:t>
      </w:r>
      <w:r w:rsidRPr="00FD46C3">
        <w:rPr>
          <w:lang w:val="pt-BR"/>
        </w:rPr>
        <w:t xml:space="preserve"> (m3) de demolição executada, com volume determinado topograficamente no corte. </w:t>
      </w:r>
    </w:p>
    <w:p w14:paraId="12C094F0" w14:textId="63B010F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diretas e indiretas inerentes a este tipo de serviço, tais como: regulamentação junto a órgãos competentes da mão-de-obra e sistemas de segurança, </w:t>
      </w:r>
      <w:r w:rsidR="002B3567" w:rsidRPr="00FD46C3">
        <w:rPr>
          <w:lang w:val="pt-BR"/>
        </w:rPr>
        <w:lastRenderedPageBreak/>
        <w:t xml:space="preserve">transportes de explosivos, detonação, carregamento do material detonado, descarregamento, espalhamento e regularização da superfície detonada, excetuando o transporte. </w:t>
      </w:r>
    </w:p>
    <w:p w14:paraId="1DEEC9AF" w14:textId="011E7D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BR 9653.</w:t>
      </w:r>
    </w:p>
    <w:p w14:paraId="6CBBF784" w14:textId="1430361E" w:rsidR="00186709" w:rsidRPr="00FD46C3" w:rsidRDefault="00186709">
      <w:pPr>
        <w:pStyle w:val="Corpodetexto"/>
        <w:rPr>
          <w:lang w:val="pt-BR"/>
        </w:rPr>
      </w:pPr>
    </w:p>
    <w:p w14:paraId="021384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7-000</w:t>
      </w:r>
    </w:p>
    <w:p w14:paraId="41E064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GULARIZAÇÃO E COMPACTAÇÃO DE RUAS DE TERRA (IE-5)</w:t>
      </w:r>
    </w:p>
    <w:p w14:paraId="3462B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ua de terra regularizada e compactada. </w:t>
      </w:r>
    </w:p>
    <w:p w14:paraId="268C1660" w14:textId="4A35D2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scarificar, regularizar, umedecer e compactar camadas de até 15 cm. Para altura de terrenos escavados superiores a 15 cm, os serviços deverão ser remunerados em itens específicos. </w:t>
      </w:r>
    </w:p>
    <w:p w14:paraId="586FDC87" w14:textId="674339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566C1124" w14:textId="1898CF1A" w:rsidR="00186709" w:rsidRPr="00FD46C3" w:rsidRDefault="00186709">
      <w:pPr>
        <w:pStyle w:val="Corpodetexto"/>
        <w:rPr>
          <w:lang w:val="pt-BR"/>
        </w:rPr>
      </w:pPr>
    </w:p>
    <w:p w14:paraId="0ADA73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8-000</w:t>
      </w:r>
    </w:p>
    <w:p w14:paraId="7995DA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RAMAL DOMICILIAR DE ÁGUA, INCLUSIVE ABERTURA E FECHAMENTO DE VALA</w:t>
      </w:r>
    </w:p>
    <w:p w14:paraId="63C7DC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18DC46C4" w14:textId="05689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4EFCC05" w14:textId="55937D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7E728459" w14:textId="394DE6BF" w:rsidR="00186709" w:rsidRPr="00FD46C3" w:rsidRDefault="00186709">
      <w:pPr>
        <w:pStyle w:val="Corpodetexto"/>
        <w:rPr>
          <w:lang w:val="pt-BR"/>
        </w:rPr>
      </w:pPr>
    </w:p>
    <w:p w14:paraId="0A4C54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09-000</w:t>
      </w:r>
    </w:p>
    <w:p w14:paraId="2D5E09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GERAL DE ÁGUA ATÉ 4”, INCLUSIVE ABERTURA E FECHAMENTO DE VALA</w:t>
      </w:r>
    </w:p>
    <w:p w14:paraId="3412BD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 ou aprovação da fiscalização. </w:t>
      </w:r>
    </w:p>
    <w:p w14:paraId="274330BE" w14:textId="4DF19A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s despesas de fornecimento de material aprovado pela Fiscalização para execução de remanejamento, mão-de-obra e equipamento de apoio, considerando abertura e fechamento de vala. </w:t>
      </w:r>
    </w:p>
    <w:p w14:paraId="0BA7E277" w14:textId="57B1A5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 e NBR 5626.</w:t>
      </w:r>
    </w:p>
    <w:p w14:paraId="42A7A40E" w14:textId="7C9A001B" w:rsidR="00186709" w:rsidRPr="00FD46C3" w:rsidRDefault="00186709">
      <w:pPr>
        <w:pStyle w:val="Corpodetexto"/>
        <w:rPr>
          <w:lang w:val="pt-BR"/>
        </w:rPr>
      </w:pPr>
    </w:p>
    <w:p w14:paraId="344D89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0-000</w:t>
      </w:r>
    </w:p>
    <w:p w14:paraId="1D916005" w14:textId="02B80EA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40CM, INCLUI ESCAVAÇÃO, COMPACTAÇÃO, TRANSPORTE E PREPARO DO </w:t>
      </w:r>
      <w:r w:rsidR="0061091F">
        <w:rPr>
          <w:lang w:val="pt-BR"/>
        </w:rPr>
        <w:t>SUBLEITO</w:t>
      </w:r>
    </w:p>
    <w:p w14:paraId="34C08C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A815294" w14:textId="59CE67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40 cm e sua remoção até o primeiro quilometro; o transporte do material de bota-fora, até 5 km, além do primeiro quilometro; a execução do preparo do subleito compreendendo a regularização,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 e a compactação de camada de 15 cm, abaixo dos 40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40 cm os serviços remunerados por itens específicos. Se a altura for até 25 cm, deverá ser remunerado através do item de abertura de caixa até 25 cm. </w:t>
      </w:r>
    </w:p>
    <w:p w14:paraId="6D1D74C8" w14:textId="4E49F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1E161C1D" w14:textId="3B02FA07" w:rsidR="00186709" w:rsidRPr="00FD46C3" w:rsidRDefault="00186709">
      <w:pPr>
        <w:pStyle w:val="Corpodetexto"/>
        <w:rPr>
          <w:lang w:val="pt-BR"/>
        </w:rPr>
      </w:pPr>
    </w:p>
    <w:p w14:paraId="514136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1-000</w:t>
      </w:r>
    </w:p>
    <w:p w14:paraId="4DE65E92" w14:textId="0BEAC2B3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BERTURA DE CAIXA ATÉ 25CM, INCLUI ESCAVAÇÃO, COMPACTAÇÃO, TRANSPORTE E PREPARO DO </w:t>
      </w:r>
      <w:r w:rsidR="0061091F">
        <w:rPr>
          <w:lang w:val="pt-BR"/>
        </w:rPr>
        <w:t>SUBLEITO</w:t>
      </w:r>
    </w:p>
    <w:p w14:paraId="0262D3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bertura de caixa, medido no projeto. </w:t>
      </w:r>
    </w:p>
    <w:p w14:paraId="71774B6D" w14:textId="24602D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execução da abertura de caixa com escavação até 25 cm e sua remoção até o primeiro quilometro; o transporte do material de bota-fora, até 5 km, além do primeiro quilometro; a execução do preparo do subleito compreendendo a regularização,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 e a compactação de camada de 15 cm, abaixo dos 25 cm escavados; o fornecimento de terra, caso não haja troca de solo, ou solo reforçado com aditivos químicos, brita, cal ou cimento. Entende-se, para fornecimento de terra, que o material escavado e não transportado além do primeiro quilômetro, passe a ser utilizado para a regularização da caixa. Para alturas de terreno escavado superiores a 25 cm os serviços remunerados por itens específicos, sendo que se a altura for até 40 cm, deverá ser remunerado através do item de abertura de caixa até 40 cm. </w:t>
      </w:r>
    </w:p>
    <w:p w14:paraId="19C6F3C3" w14:textId="08958C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9061, NBR 7182 e DNER M162.</w:t>
      </w:r>
    </w:p>
    <w:p w14:paraId="008248D3" w14:textId="7C3EBFDF" w:rsidR="00186709" w:rsidRPr="00FD46C3" w:rsidRDefault="00186709">
      <w:pPr>
        <w:pStyle w:val="Corpodetexto"/>
        <w:rPr>
          <w:lang w:val="pt-BR"/>
        </w:rPr>
      </w:pPr>
    </w:p>
    <w:p w14:paraId="213076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3-000</w:t>
      </w:r>
    </w:p>
    <w:p w14:paraId="20B74CCB" w14:textId="77777777" w:rsidR="0065589A" w:rsidRDefault="0065589A">
      <w:pPr>
        <w:pStyle w:val="Corpodetexto"/>
        <w:rPr>
          <w:lang w:val="pt-BR"/>
        </w:rPr>
      </w:pPr>
      <w:r w:rsidRPr="0065589A">
        <w:rPr>
          <w:lang w:val="pt-BR"/>
        </w:rPr>
        <w:t>INC.27 - BASE DE CONCRETO FCK=15,00MPA PARA GUIAS, SARJETAS OU SARJETÕES</w:t>
      </w:r>
    </w:p>
    <w:p w14:paraId="49891FD1" w14:textId="42D5D7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concreto, medida no projeto. </w:t>
      </w:r>
    </w:p>
    <w:p w14:paraId="0262EE84" w14:textId="6C04F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preparo do terreno de fundação, mão de obra, equipamentos, fornecimento de materiais como concreto e forma (inclusive perdas), colocação e retirada da forma de contenção lateral, adensamento e acabamento do elemento de concreto. </w:t>
      </w:r>
      <w:r w:rsidR="00395BB2" w:rsidRPr="00395BB2">
        <w:rPr>
          <w:lang w:val="pt-BR"/>
        </w:rPr>
        <w:t>Para maior detalhamento, verificar projeto de referência INC.27.</w:t>
      </w:r>
    </w:p>
    <w:p w14:paraId="5B2079E0" w14:textId="2864DF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7F079EB" w14:textId="0E53CC58" w:rsidR="00186709" w:rsidRPr="00FD46C3" w:rsidRDefault="00186709">
      <w:pPr>
        <w:pStyle w:val="Corpodetexto"/>
        <w:rPr>
          <w:lang w:val="pt-BR"/>
        </w:rPr>
      </w:pPr>
    </w:p>
    <w:p w14:paraId="2F81E3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1</w:t>
      </w:r>
    </w:p>
    <w:p w14:paraId="28B9BE3F" w14:textId="77777777" w:rsidR="00395BB2" w:rsidRDefault="00395BB2">
      <w:pPr>
        <w:pStyle w:val="Corpodetexto"/>
        <w:rPr>
          <w:lang w:val="pt-BR"/>
        </w:rPr>
      </w:pPr>
      <w:r w:rsidRPr="00395BB2">
        <w:rPr>
          <w:lang w:val="pt-BR"/>
        </w:rPr>
        <w:t>INC.27 - FORNECIMENTO E ASSENTAMENTO DE GUIAS TIPO PMSP 100, INCLUSIVE ENCOSTAMENTO DE TERRA - FCK=20,0MPA</w:t>
      </w:r>
    </w:p>
    <w:p w14:paraId="1C9D6E3E" w14:textId="4989060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17CCB0C" w14:textId="7519F2D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  <w:r w:rsidR="00874E25" w:rsidRPr="00874E25">
        <w:rPr>
          <w:lang w:val="pt-BR"/>
        </w:rPr>
        <w:t>Para maior detalhamento, verificar projeto de referência INC.27.</w:t>
      </w:r>
    </w:p>
    <w:p w14:paraId="159E8A3A" w14:textId="1B866B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7E298C2A" w14:textId="3FD30909" w:rsidR="00186709" w:rsidRPr="00FD46C3" w:rsidRDefault="00186709">
      <w:pPr>
        <w:pStyle w:val="Corpodetexto"/>
        <w:rPr>
          <w:lang w:val="pt-BR"/>
        </w:rPr>
      </w:pPr>
    </w:p>
    <w:p w14:paraId="1AF31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2</w:t>
      </w:r>
    </w:p>
    <w:p w14:paraId="26D098AA" w14:textId="77777777" w:rsidR="00C77B12" w:rsidRDefault="00C77B12">
      <w:pPr>
        <w:pStyle w:val="Corpodetexto"/>
        <w:rPr>
          <w:lang w:val="pt-BR"/>
        </w:rPr>
      </w:pPr>
      <w:r w:rsidRPr="00C77B12">
        <w:rPr>
          <w:lang w:val="pt-BR"/>
        </w:rPr>
        <w:t>INC.27 - FORNECIMENTO E ASSENTAMENTO DE GUIAS TIPO PMSP 100, INCLUSIVE ENCOSTAMENTO DE TERRA - FCK=25,0MPA</w:t>
      </w:r>
    </w:p>
    <w:p w14:paraId="6D7A472F" w14:textId="47EB3EA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211EC02C" w14:textId="4E52CA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  <w:r w:rsidR="00C77B12">
        <w:rPr>
          <w:lang w:val="pt-BR"/>
        </w:rPr>
        <w:t xml:space="preserve"> </w:t>
      </w:r>
      <w:r w:rsidR="00C77B12" w:rsidRPr="00C77B12">
        <w:rPr>
          <w:lang w:val="pt-BR"/>
        </w:rPr>
        <w:t>Para maior detalhamento, verificar projeto de referência INC.27.</w:t>
      </w:r>
    </w:p>
    <w:p w14:paraId="2ADC9B6A" w14:textId="33BF1DD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6C42FD8F" w14:textId="1E0E7989" w:rsidR="00186709" w:rsidRPr="00FD46C3" w:rsidRDefault="00186709">
      <w:pPr>
        <w:pStyle w:val="Corpodetexto"/>
        <w:rPr>
          <w:lang w:val="pt-BR"/>
        </w:rPr>
      </w:pPr>
    </w:p>
    <w:p w14:paraId="61063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3</w:t>
      </w:r>
    </w:p>
    <w:p w14:paraId="2205AACF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FORNECIMENTO E ASSENTAMENTO DE GUIAS TIPO PMSP 100, INCLUSIVE ENCOSTAMENTO DE TERRA - FCK=30,0MPA</w:t>
      </w:r>
    </w:p>
    <w:p w14:paraId="3F0397EA" w14:textId="5C07604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66B801BC" w14:textId="37AC95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</w:t>
      </w:r>
    </w:p>
    <w:p w14:paraId="3757B674" w14:textId="5EA3CD9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7BE116C4" w14:textId="3C2766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533693F" w14:textId="2C593963" w:rsidR="00186709" w:rsidRPr="00FD46C3" w:rsidRDefault="00186709">
      <w:pPr>
        <w:pStyle w:val="Corpodetexto"/>
        <w:rPr>
          <w:lang w:val="pt-BR"/>
        </w:rPr>
      </w:pPr>
    </w:p>
    <w:p w14:paraId="20595C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4</w:t>
      </w:r>
    </w:p>
    <w:p w14:paraId="1F2EE6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NATURAL)</w:t>
      </w:r>
    </w:p>
    <w:p w14:paraId="11B8E8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BB64154" w14:textId="7DB8AC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653F388F" w14:textId="39F4EC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4569A51C" w14:textId="75FB62C7" w:rsidR="00186709" w:rsidRPr="00FD46C3" w:rsidRDefault="00186709">
      <w:pPr>
        <w:pStyle w:val="Corpodetexto"/>
        <w:rPr>
          <w:lang w:val="pt-BR"/>
        </w:rPr>
      </w:pPr>
    </w:p>
    <w:p w14:paraId="00EFF0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5</w:t>
      </w:r>
    </w:p>
    <w:p w14:paraId="0FF882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GRAFITE)</w:t>
      </w:r>
    </w:p>
    <w:p w14:paraId="1DF8D2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41CA761A" w14:textId="6DB0FA8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4BBB68F1" w14:textId="0F21AD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FB5CF4F" w14:textId="48096800" w:rsidR="00186709" w:rsidRPr="00FD46C3" w:rsidRDefault="00186709">
      <w:pPr>
        <w:pStyle w:val="Corpodetexto"/>
        <w:rPr>
          <w:lang w:val="pt-BR"/>
        </w:rPr>
      </w:pPr>
    </w:p>
    <w:p w14:paraId="2CDF05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4-006</w:t>
      </w:r>
    </w:p>
    <w:p w14:paraId="02E21C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, PARA REVITALIZAÇÃO DE CALÇADÕES, DIMENSÃO 200 X 400 X 160MM (COR CINZA)</w:t>
      </w:r>
    </w:p>
    <w:p w14:paraId="53770A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alçada acabada, medida no projeto. </w:t>
      </w:r>
    </w:p>
    <w:p w14:paraId="1351F024" w14:textId="18E60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a fundação; fornecimento, espalhamento e compactação da base de areia; fornecimento, preparo e assentamento dos blocos de concreto e rejuntamento. </w:t>
      </w:r>
    </w:p>
    <w:p w14:paraId="376176B2" w14:textId="497642A2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62A04FA7" w14:textId="77777777" w:rsidR="008F78E6" w:rsidRDefault="008F78E6">
      <w:pPr>
        <w:pStyle w:val="Corpodetexto"/>
        <w:rPr>
          <w:lang w:val="pt-BR"/>
        </w:rPr>
      </w:pPr>
    </w:p>
    <w:p w14:paraId="50B5C9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6-000</w:t>
      </w:r>
    </w:p>
    <w:p w14:paraId="6900D0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GUIAS PARA JARDIM 7 X 11 X 100CM (IE-3)</w:t>
      </w:r>
    </w:p>
    <w:p w14:paraId="604720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uia assentada, medida no projeto. </w:t>
      </w:r>
    </w:p>
    <w:p w14:paraId="377BAD01" w14:textId="23BEB4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assentamento e o escoramento das guias inclusive o material de escoramento (concreto com a mesma resistência do concreto utilizado para a base das guias), a execução de juntas e o aterro lateral (encostamento de terra). </w:t>
      </w:r>
    </w:p>
    <w:p w14:paraId="5F526320" w14:textId="1EA8D65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7182.</w:t>
      </w:r>
    </w:p>
    <w:p w14:paraId="76B19A23" w14:textId="6F978E04" w:rsidR="00186709" w:rsidRPr="00FD46C3" w:rsidRDefault="00186709">
      <w:pPr>
        <w:pStyle w:val="Corpodetexto"/>
        <w:rPr>
          <w:lang w:val="pt-BR"/>
        </w:rPr>
      </w:pPr>
    </w:p>
    <w:p w14:paraId="167336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7-000</w:t>
      </w:r>
    </w:p>
    <w:p w14:paraId="5D0E6E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GUIAS SOBRE CONCRETO</w:t>
      </w:r>
    </w:p>
    <w:p w14:paraId="7A66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guias arrancadas e reassentadas, liberadas pela fiscalização. </w:t>
      </w:r>
    </w:p>
    <w:p w14:paraId="441AC2DB" w14:textId="59AF05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 e reassentamento, qualquer que seja o padrão. </w:t>
      </w:r>
    </w:p>
    <w:p w14:paraId="0DBC6B83" w14:textId="51B231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075424E" w14:textId="24302FCF" w:rsidR="00186709" w:rsidRPr="00FD46C3" w:rsidRDefault="00186709">
      <w:pPr>
        <w:pStyle w:val="Corpodetexto"/>
        <w:rPr>
          <w:lang w:val="pt-BR"/>
        </w:rPr>
      </w:pPr>
    </w:p>
    <w:p w14:paraId="7D7D69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8-000</w:t>
      </w:r>
    </w:p>
    <w:p w14:paraId="4F3C92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BERTURA DE GARGULA COM RECONSTRUÇÃO DE TRECHO DA CANALIZAÇÃO</w:t>
      </w:r>
    </w:p>
    <w:p w14:paraId="5C52E8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árgula executada e liberada pela fiscalização. </w:t>
      </w:r>
    </w:p>
    <w:p w14:paraId="55594BB3" w14:textId="73B4C0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materiais e equipamento necessários para a abertura da gárgula e reconstrução da rede, quando necessária. </w:t>
      </w:r>
    </w:p>
    <w:p w14:paraId="61CB0E88" w14:textId="5DB9F87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-18 e NBR 6118.</w:t>
      </w:r>
    </w:p>
    <w:p w14:paraId="45F95F8E" w14:textId="67A6D184" w:rsidR="00186709" w:rsidRPr="00FD46C3" w:rsidRDefault="00186709">
      <w:pPr>
        <w:pStyle w:val="Corpodetexto"/>
        <w:rPr>
          <w:lang w:val="pt-BR"/>
        </w:rPr>
      </w:pPr>
    </w:p>
    <w:p w14:paraId="0AD3B6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1</w:t>
      </w:r>
    </w:p>
    <w:p w14:paraId="077F949D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25,0MPA</w:t>
      </w:r>
    </w:p>
    <w:p w14:paraId="2C705B6E" w14:textId="1223EE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EC921CF" w14:textId="72E545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54F074CF" w14:textId="6C4B9B0C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5C61E08F" w14:textId="6522E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1F0ABB0" w14:textId="05C0B370" w:rsidR="00186709" w:rsidRPr="00FD46C3" w:rsidRDefault="00186709">
      <w:pPr>
        <w:pStyle w:val="Corpodetexto"/>
        <w:rPr>
          <w:lang w:val="pt-BR"/>
        </w:rPr>
      </w:pPr>
    </w:p>
    <w:p w14:paraId="78F73B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19-002</w:t>
      </w:r>
    </w:p>
    <w:p w14:paraId="3CA89195" w14:textId="77777777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INC.27 - CONSTRUÇÃO DE SARJETA OU SARJETÃO DE CONCRETO - FCK= 20,0MPA</w:t>
      </w:r>
    </w:p>
    <w:p w14:paraId="3AD4D7D9" w14:textId="33E393C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sarjeta ou </w:t>
      </w:r>
      <w:proofErr w:type="spellStart"/>
      <w:r w:rsidRPr="00FD46C3">
        <w:rPr>
          <w:lang w:val="pt-BR"/>
        </w:rPr>
        <w:t>sarjetão</w:t>
      </w:r>
      <w:proofErr w:type="spellEnd"/>
      <w:r w:rsidRPr="00FD46C3">
        <w:rPr>
          <w:lang w:val="pt-BR"/>
        </w:rPr>
        <w:t xml:space="preserve"> de concreto executado, medido no projeto. </w:t>
      </w:r>
    </w:p>
    <w:p w14:paraId="5DB241CF" w14:textId="60AD2B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acabamento do concreto; fornecimento, colocação e retirada da forma; a execução das juntas. </w:t>
      </w:r>
    </w:p>
    <w:p w14:paraId="70817F9C" w14:textId="5864A21D" w:rsidR="00C05478" w:rsidRDefault="00C05478">
      <w:pPr>
        <w:pStyle w:val="Corpodetexto"/>
        <w:rPr>
          <w:lang w:val="pt-BR"/>
        </w:rPr>
      </w:pPr>
      <w:r w:rsidRPr="00C05478">
        <w:rPr>
          <w:lang w:val="pt-BR"/>
        </w:rPr>
        <w:t>Para maior detalhamento, verificar projeto de referência INC.27.</w:t>
      </w:r>
    </w:p>
    <w:p w14:paraId="41F49D2A" w14:textId="1A938A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IE-04/R, NBR 6118 e NBR 14931.</w:t>
      </w:r>
    </w:p>
    <w:p w14:paraId="382FF99D" w14:textId="77777777" w:rsidR="00D72B70" w:rsidRPr="00FD46C3" w:rsidRDefault="00D72B70">
      <w:pPr>
        <w:pStyle w:val="Corpodetexto"/>
        <w:rPr>
          <w:lang w:val="pt-BR"/>
        </w:rPr>
      </w:pPr>
    </w:p>
    <w:p w14:paraId="4CB7A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0-000</w:t>
      </w:r>
    </w:p>
    <w:p w14:paraId="430317DC" w14:textId="77777777" w:rsidR="007F2F29" w:rsidRPr="00FD46C3" w:rsidRDefault="007F2F29" w:rsidP="007F2F29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B68A708" w14:textId="77777777" w:rsidR="001526E2" w:rsidRDefault="007F2F29" w:rsidP="007F2F29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Pr="00FD46C3">
        <w:rPr>
          <w:lang w:val="pt-BR"/>
        </w:rPr>
        <w:t xml:space="preserve"> executado. </w:t>
      </w:r>
    </w:p>
    <w:p w14:paraId="1EE0E1BD" w14:textId="08DCC11D" w:rsidR="001526E2" w:rsidRDefault="001526E2" w:rsidP="007F2F2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7F2F29" w:rsidRPr="00FD46C3">
        <w:rPr>
          <w:lang w:val="pt-BR"/>
        </w:rPr>
        <w:t xml:space="preserve"> mão de obra, equipamentos</w:t>
      </w:r>
      <w:r w:rsidR="007F2F29">
        <w:rPr>
          <w:lang w:val="pt-BR"/>
        </w:rPr>
        <w:t>,</w:t>
      </w:r>
      <w:r w:rsidR="007F2F29" w:rsidRPr="00FD46C3">
        <w:rPr>
          <w:lang w:val="pt-BR"/>
        </w:rPr>
        <w:t xml:space="preserve"> fornecimento, lançamento, espalhamento e a compactação em camadas do material. Os locais de aplicação deverão seguir determinações de projeto ou da Fiscalização, devidamente registradas. </w:t>
      </w:r>
    </w:p>
    <w:p w14:paraId="68B725A4" w14:textId="3440E3CE" w:rsidR="007F2F29" w:rsidRPr="00FD46C3" w:rsidRDefault="001526E2" w:rsidP="007F2F2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7F2F29" w:rsidRPr="00FD46C3">
        <w:rPr>
          <w:lang w:val="pt-BR"/>
        </w:rPr>
        <w:t xml:space="preserve"> contempladas todas as normas e melhores práticas de engenharia aplicáveis. Incluindo, mas não se limitando à NBR ISO 20474</w:t>
      </w:r>
      <w:r w:rsidR="007F2F29">
        <w:rPr>
          <w:lang w:val="pt-BR"/>
        </w:rPr>
        <w:t xml:space="preserve">, </w:t>
      </w:r>
      <w:r w:rsidR="007F2F29" w:rsidRPr="00FD46C3">
        <w:rPr>
          <w:lang w:val="pt-BR"/>
        </w:rPr>
        <w:t>NBR 15115 e NBR 15116.</w:t>
      </w:r>
    </w:p>
    <w:p w14:paraId="6A75AADB" w14:textId="2865CDCC" w:rsidR="00186709" w:rsidRPr="00FD46C3" w:rsidRDefault="00186709">
      <w:pPr>
        <w:pStyle w:val="Corpodetexto"/>
        <w:rPr>
          <w:lang w:val="pt-BR"/>
        </w:rPr>
      </w:pPr>
    </w:p>
    <w:p w14:paraId="3F287B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1</w:t>
      </w:r>
    </w:p>
    <w:p w14:paraId="0F0A9B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HIDRÁULICO</w:t>
      </w:r>
    </w:p>
    <w:p w14:paraId="69AB89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hidráulico acabada, medida no projeto. </w:t>
      </w:r>
    </w:p>
    <w:p w14:paraId="42C7F2AF" w14:textId="74BA33AC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250CDBD8" w14:textId="0BB5FBB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DER-ET-DE-P00/012 e NBR 7181.</w:t>
      </w:r>
    </w:p>
    <w:p w14:paraId="795AB3E6" w14:textId="6494D0B7" w:rsidR="00186709" w:rsidRPr="00FD46C3" w:rsidRDefault="00186709">
      <w:pPr>
        <w:pStyle w:val="Corpodetexto"/>
        <w:rPr>
          <w:lang w:val="pt-BR"/>
        </w:rPr>
      </w:pPr>
    </w:p>
    <w:p w14:paraId="27B474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1-002</w:t>
      </w:r>
    </w:p>
    <w:p w14:paraId="50F43B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ADA DE ISOLAMENTO SOB O MACADAME HIDRÁULICO CONFORME IE-8</w:t>
      </w:r>
    </w:p>
    <w:p w14:paraId="656300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isolamento sob o macadame hidráulico acabada, medida no projeto. </w:t>
      </w:r>
    </w:p>
    <w:p w14:paraId="1F92439E" w14:textId="2208FD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do agregado graúdo; fornecimento, espalhamento, compressão e varredura do material de enchimento; irrigação e compactação final da base. </w:t>
      </w:r>
    </w:p>
    <w:p w14:paraId="4493937F" w14:textId="4938CA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ET-DE-P00/012.</w:t>
      </w:r>
    </w:p>
    <w:p w14:paraId="6C8E5483" w14:textId="3C17F2DE" w:rsidR="00186709" w:rsidRPr="00FD46C3" w:rsidRDefault="00186709">
      <w:pPr>
        <w:pStyle w:val="Corpodetexto"/>
        <w:rPr>
          <w:lang w:val="pt-BR"/>
        </w:rPr>
      </w:pPr>
    </w:p>
    <w:p w14:paraId="2B4D1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2-000</w:t>
      </w:r>
    </w:p>
    <w:p w14:paraId="484E1E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XIM DE AREIA</w:t>
      </w:r>
    </w:p>
    <w:p w14:paraId="23A6B0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de coxim de areia executada, medida no projeto ou mediante determinação documentada pela Fiscalização. </w:t>
      </w:r>
    </w:p>
    <w:p w14:paraId="01CD654B" w14:textId="4CC54C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carga, descarga, transporte, espalhamento e compactação do material, e acertos manuais do terreno e da base. </w:t>
      </w:r>
    </w:p>
    <w:p w14:paraId="77EE37B5" w14:textId="3FB3A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BR 7181.</w:t>
      </w:r>
    </w:p>
    <w:p w14:paraId="08DC07A1" w14:textId="7DCD082F" w:rsidR="00186709" w:rsidRPr="00FD46C3" w:rsidRDefault="00186709">
      <w:pPr>
        <w:pStyle w:val="Corpodetexto"/>
        <w:rPr>
          <w:lang w:val="pt-BR"/>
        </w:rPr>
      </w:pPr>
    </w:p>
    <w:p w14:paraId="7C1D5C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3-000</w:t>
      </w:r>
    </w:p>
    <w:p w14:paraId="0D63C0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CONCRETO FCK=15,0MPA, PARA PAVIMENTO</w:t>
      </w:r>
    </w:p>
    <w:p w14:paraId="128693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18D205BE" w14:textId="364A762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lançamento, adensamento e cura do concreto.</w:t>
      </w:r>
    </w:p>
    <w:p w14:paraId="46D5BFF6" w14:textId="4C331AC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13226B9" w14:textId="3DBFF59A" w:rsidR="00186709" w:rsidRPr="00FD46C3" w:rsidRDefault="00186709">
      <w:pPr>
        <w:pStyle w:val="Corpodetexto"/>
        <w:rPr>
          <w:lang w:val="pt-BR"/>
        </w:rPr>
      </w:pPr>
    </w:p>
    <w:p w14:paraId="4C043F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1</w:t>
      </w:r>
    </w:p>
    <w:p w14:paraId="59FE55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</w:t>
      </w:r>
    </w:p>
    <w:p w14:paraId="016561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acabada, medida no projeto. </w:t>
      </w:r>
    </w:p>
    <w:p w14:paraId="5F10D19F" w14:textId="295B18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0D187880" w14:textId="2346A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7ED38596" w14:textId="083DD89C" w:rsidR="00186709" w:rsidRPr="00FD46C3" w:rsidRDefault="00186709">
      <w:pPr>
        <w:pStyle w:val="Corpodetexto"/>
        <w:rPr>
          <w:lang w:val="pt-BR"/>
        </w:rPr>
      </w:pPr>
    </w:p>
    <w:p w14:paraId="13B8C9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4-002</w:t>
      </w:r>
    </w:p>
    <w:p w14:paraId="331501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MACADAME BETUMINOSO COM EMULSÃO ASFÁLTICA CATIÔNICA</w:t>
      </w:r>
    </w:p>
    <w:p w14:paraId="2175B85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macadame betuminoso com emulsão asfáltica catiônica acabada, medida no projeto. </w:t>
      </w:r>
    </w:p>
    <w:p w14:paraId="3BEAD4EC" w14:textId="3C2E46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espalhamento e compactação por rolagem do agregado graúdo; fornecimento e distribuição material betuminoso; fornecimento, espalhamento e compactação por rolagem do agregado miúdo; compactação final. </w:t>
      </w:r>
    </w:p>
    <w:p w14:paraId="47DF5CC8" w14:textId="3AF746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, NBR 7181 e NBR 12559.</w:t>
      </w:r>
    </w:p>
    <w:p w14:paraId="5EF749E2" w14:textId="47AB8CF9" w:rsidR="00186709" w:rsidRPr="00FD46C3" w:rsidRDefault="00186709">
      <w:pPr>
        <w:pStyle w:val="Corpodetexto"/>
        <w:rPr>
          <w:lang w:val="pt-BR"/>
        </w:rPr>
      </w:pPr>
    </w:p>
    <w:p w14:paraId="4FDA4C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1</w:t>
      </w:r>
    </w:p>
    <w:p w14:paraId="551BB883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ABERTO (SEM TRANSPORTE)</w:t>
      </w:r>
    </w:p>
    <w:p w14:paraId="69B725DF" w14:textId="48D95842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7632CE0" w14:textId="6B591E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45D14AE7" w14:textId="72BD6A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09334D79" w14:textId="1B4BFE0E" w:rsidR="00186709" w:rsidRPr="00FD46C3" w:rsidRDefault="00186709">
      <w:pPr>
        <w:pStyle w:val="Corpodetexto"/>
        <w:rPr>
          <w:lang w:val="pt-BR"/>
        </w:rPr>
      </w:pPr>
    </w:p>
    <w:p w14:paraId="102FCE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5-002</w:t>
      </w:r>
    </w:p>
    <w:p w14:paraId="49D92FE4" w14:textId="77777777" w:rsidR="00E547BC" w:rsidRDefault="00E547BC">
      <w:pPr>
        <w:pStyle w:val="Corpodetexto"/>
        <w:rPr>
          <w:lang w:val="pt-BR"/>
        </w:rPr>
      </w:pPr>
      <w:r w:rsidRPr="00E547BC">
        <w:rPr>
          <w:lang w:val="pt-BR"/>
        </w:rPr>
        <w:t>INA.01 - BASE DE BINDER DENSO (SEM TRANSPORTE)</w:t>
      </w:r>
    </w:p>
    <w:p w14:paraId="2C7B85D4" w14:textId="28B8852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medido por metro cúbico (m3) de camada de base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acabada, medida no projeto. </w:t>
      </w:r>
    </w:p>
    <w:p w14:paraId="353AE9E7" w14:textId="4E4D7F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, preparo da mistura betuminosa, espalhamento, compactação e acabamento da mistura betuminosa.</w:t>
      </w:r>
      <w:r w:rsidR="00E547BC" w:rsidRPr="00E547BC">
        <w:t xml:space="preserve"> </w:t>
      </w:r>
      <w:r w:rsidR="00E547BC" w:rsidRPr="00E547BC">
        <w:rPr>
          <w:lang w:val="pt-BR"/>
        </w:rPr>
        <w:t>Para maior detalhamento, verificar projeto de referência INA.01.</w:t>
      </w:r>
    </w:p>
    <w:p w14:paraId="18502B23" w14:textId="302C1F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5693AB90" w14:textId="4D5E3182" w:rsidR="00186709" w:rsidRPr="00FD46C3" w:rsidRDefault="00186709">
      <w:pPr>
        <w:pStyle w:val="Corpodetexto"/>
        <w:rPr>
          <w:lang w:val="pt-BR"/>
        </w:rPr>
      </w:pPr>
    </w:p>
    <w:p w14:paraId="7A29A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6-000</w:t>
      </w:r>
    </w:p>
    <w:p w14:paraId="73C08159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IMPRIMAÇÃO BETUMINOSA LIGANTE</w:t>
      </w:r>
    </w:p>
    <w:p w14:paraId="5F5F1BAC" w14:textId="77B8487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C10D55F" w14:textId="255C6E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</w:t>
      </w:r>
      <w:r w:rsidR="009A180F" w:rsidRPr="009A180F">
        <w:t xml:space="preserve"> </w:t>
      </w:r>
      <w:r w:rsidR="009A180F" w:rsidRPr="009A180F">
        <w:rPr>
          <w:lang w:val="pt-BR"/>
        </w:rPr>
        <w:t>Para maior detalhamento, verificar projeto de referência INA.01.</w:t>
      </w:r>
    </w:p>
    <w:p w14:paraId="50CEA101" w14:textId="7CD6527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1.</w:t>
      </w:r>
    </w:p>
    <w:p w14:paraId="22039076" w14:textId="319E1A93" w:rsidR="00186709" w:rsidRPr="00FD46C3" w:rsidRDefault="00186709">
      <w:pPr>
        <w:pStyle w:val="Corpodetexto"/>
        <w:rPr>
          <w:lang w:val="pt-BR"/>
        </w:rPr>
      </w:pPr>
    </w:p>
    <w:p w14:paraId="7DC9C4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7-000</w:t>
      </w:r>
    </w:p>
    <w:p w14:paraId="407D8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RIMAÇÃO BETUMINOSA IMPERMEABILIZANTE</w:t>
      </w:r>
    </w:p>
    <w:p w14:paraId="0FD137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imprimação executada, medida no projeto. </w:t>
      </w:r>
    </w:p>
    <w:p w14:paraId="0F28327C" w14:textId="684384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varredura, limpeza e secagem da superfície de aplicação; fornecimento e distribuição do material betuminoso. </w:t>
      </w:r>
    </w:p>
    <w:p w14:paraId="2B87D1E1" w14:textId="14257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50.</w:t>
      </w:r>
    </w:p>
    <w:p w14:paraId="148B67BA" w14:textId="196E44C8" w:rsidR="00186709" w:rsidRPr="00FD46C3" w:rsidRDefault="00186709">
      <w:pPr>
        <w:pStyle w:val="Corpodetexto"/>
        <w:rPr>
          <w:lang w:val="pt-BR"/>
        </w:rPr>
      </w:pPr>
    </w:p>
    <w:p w14:paraId="43170CE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0</w:t>
      </w:r>
    </w:p>
    <w:p w14:paraId="6572DB50" w14:textId="77777777" w:rsidR="009A180F" w:rsidRDefault="009A180F">
      <w:pPr>
        <w:pStyle w:val="Corpodetexto"/>
        <w:rPr>
          <w:lang w:val="pt-BR"/>
        </w:rPr>
      </w:pPr>
      <w:r w:rsidRPr="009A180F">
        <w:rPr>
          <w:lang w:val="pt-BR"/>
        </w:rPr>
        <w:t>INA.01 - REVESTIMENTO DE CONCRETO ASFÁLTICO (SEM TRANSPORTE)</w:t>
      </w:r>
    </w:p>
    <w:p w14:paraId="7AFD334C" w14:textId="4A0CBB1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4ACA95C3" w14:textId="39E6F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 </w:t>
      </w:r>
      <w:r w:rsidR="009A180F" w:rsidRPr="009A180F">
        <w:rPr>
          <w:lang w:val="pt-BR"/>
        </w:rPr>
        <w:t>Para maior detalhamento, verificar projeto de referência INA.01.</w:t>
      </w:r>
    </w:p>
    <w:p w14:paraId="0DDAC6A7" w14:textId="58E032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1D0399FC" w14:textId="36517C28" w:rsidR="00186709" w:rsidRPr="00FD46C3" w:rsidRDefault="00186709">
      <w:pPr>
        <w:pStyle w:val="Corpodetexto"/>
        <w:rPr>
          <w:lang w:val="pt-BR"/>
        </w:rPr>
      </w:pPr>
    </w:p>
    <w:p w14:paraId="2E371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8-001</w:t>
      </w:r>
    </w:p>
    <w:p w14:paraId="2C6B0435" w14:textId="77777777" w:rsidR="009E59B4" w:rsidRDefault="009E59B4">
      <w:pPr>
        <w:pStyle w:val="Corpodetexto"/>
        <w:rPr>
          <w:lang w:val="pt-BR"/>
        </w:rPr>
      </w:pPr>
      <w:r w:rsidRPr="009E59B4">
        <w:rPr>
          <w:lang w:val="pt-BR"/>
        </w:rPr>
        <w:lastRenderedPageBreak/>
        <w:t>INA.01 - REVESTIMENTO DE CONCRETO ASFÁLTICO, SEM O FORNECIMENTO DOS MATERIAIS</w:t>
      </w:r>
    </w:p>
    <w:p w14:paraId="18FD5AB0" w14:textId="4D82C27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6D899FCD" w14:textId="1F792AD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9E59B4" w:rsidRPr="009E59B4">
        <w:t xml:space="preserve"> </w:t>
      </w:r>
      <w:r w:rsidR="009E59B4" w:rsidRPr="009E59B4">
        <w:rPr>
          <w:lang w:val="pt-BR"/>
        </w:rPr>
        <w:t>Para maior detalhamento, verificar projeto de referência INA.01.</w:t>
      </w:r>
    </w:p>
    <w:p w14:paraId="25C43600" w14:textId="53C46B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</w:t>
      </w:r>
    </w:p>
    <w:p w14:paraId="73587729" w14:textId="6F14D9A7" w:rsidR="00186709" w:rsidRPr="00FD46C3" w:rsidRDefault="00186709">
      <w:pPr>
        <w:pStyle w:val="Corpodetexto"/>
        <w:rPr>
          <w:lang w:val="pt-BR"/>
        </w:rPr>
      </w:pPr>
    </w:p>
    <w:p w14:paraId="23E065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29-000</w:t>
      </w:r>
    </w:p>
    <w:p w14:paraId="69036EE0" w14:textId="77777777" w:rsidR="0053456A" w:rsidRDefault="0053456A">
      <w:pPr>
        <w:pStyle w:val="Corpodetexto"/>
        <w:rPr>
          <w:lang w:val="pt-BR"/>
        </w:rPr>
      </w:pPr>
      <w:r w:rsidRPr="0053456A">
        <w:rPr>
          <w:lang w:val="pt-BR"/>
        </w:rPr>
        <w:t>INA.01 - REVESTIMENTO DE PRÉ-MISTURADO À QUENTE (SEM TRANSPORTE)</w:t>
      </w:r>
    </w:p>
    <w:p w14:paraId="41A51293" w14:textId="281281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, medido no projeto. </w:t>
      </w:r>
    </w:p>
    <w:p w14:paraId="34587237" w14:textId="44C526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preparo, espalhamento, compactação e acabamento da mistura betuminosa.</w:t>
      </w:r>
      <w:r w:rsidR="0053456A">
        <w:rPr>
          <w:lang w:val="pt-BR"/>
        </w:rPr>
        <w:t xml:space="preserve"> </w:t>
      </w:r>
      <w:r w:rsidR="0053456A" w:rsidRPr="0053456A">
        <w:rPr>
          <w:lang w:val="pt-BR"/>
        </w:rPr>
        <w:t>Para maior detalhamento, verificar projeto de referência INA.01.</w:t>
      </w:r>
    </w:p>
    <w:p w14:paraId="711098D8" w14:textId="402272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948. </w:t>
      </w:r>
      <w:proofErr w:type="gramStart"/>
      <w:r w:rsidR="002B3567" w:rsidRPr="00FD46C3">
        <w:rPr>
          <w:lang w:val="pt-BR"/>
        </w:rPr>
        <w:t>e</w:t>
      </w:r>
      <w:proofErr w:type="gramEnd"/>
      <w:r w:rsidR="002B3567" w:rsidRPr="00FD46C3">
        <w:rPr>
          <w:lang w:val="pt-BR"/>
        </w:rPr>
        <w:t xml:space="preserve"> NBR 12949.</w:t>
      </w:r>
    </w:p>
    <w:p w14:paraId="24C47DCC" w14:textId="0DEED4AE" w:rsidR="00186709" w:rsidRPr="00FD46C3" w:rsidRDefault="00186709">
      <w:pPr>
        <w:pStyle w:val="Corpodetexto"/>
        <w:rPr>
          <w:lang w:val="pt-BR"/>
        </w:rPr>
      </w:pPr>
    </w:p>
    <w:p w14:paraId="7CEBD4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1-000</w:t>
      </w:r>
    </w:p>
    <w:p w14:paraId="7E4A8E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DE MASTIQUE ASFÁLTICO, COM ESPESSURA DE 3,0CM</w:t>
      </w:r>
    </w:p>
    <w:p w14:paraId="6CDF1A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revestimento de </w:t>
      </w:r>
      <w:proofErr w:type="spellStart"/>
      <w:r w:rsidRPr="00FD46C3">
        <w:rPr>
          <w:lang w:val="pt-BR"/>
        </w:rPr>
        <w:t>mastique</w:t>
      </w:r>
      <w:proofErr w:type="spellEnd"/>
      <w:r w:rsidRPr="00FD46C3">
        <w:rPr>
          <w:lang w:val="pt-BR"/>
        </w:rPr>
        <w:t xml:space="preserve"> aplicado, conforme liberação da fiscalização. </w:t>
      </w:r>
    </w:p>
    <w:p w14:paraId="611685B1" w14:textId="46051E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fornecimento do </w:t>
      </w:r>
      <w:proofErr w:type="spellStart"/>
      <w:r w:rsidR="002B3567" w:rsidRPr="00FD46C3">
        <w:rPr>
          <w:lang w:val="pt-BR"/>
        </w:rPr>
        <w:t>mastique</w:t>
      </w:r>
      <w:proofErr w:type="spellEnd"/>
      <w:r w:rsidR="002B3567" w:rsidRPr="00FD46C3">
        <w:rPr>
          <w:lang w:val="pt-BR"/>
        </w:rPr>
        <w:t xml:space="preserve"> (areia média lavada, cimento CP 320, amianto 7-TF, emulsão Primer 1 e pedrisco). </w:t>
      </w:r>
    </w:p>
    <w:p w14:paraId="0D52FB26" w14:textId="3813B5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79987A" w14:textId="2AAEFC55" w:rsidR="00186709" w:rsidRPr="00FD46C3" w:rsidRDefault="00186709">
      <w:pPr>
        <w:pStyle w:val="Corpodetexto"/>
        <w:rPr>
          <w:lang w:val="pt-BR"/>
        </w:rPr>
      </w:pPr>
    </w:p>
    <w:p w14:paraId="2ADB58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2-000</w:t>
      </w:r>
    </w:p>
    <w:p w14:paraId="3BE24B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AREIA (IE-23)</w:t>
      </w:r>
    </w:p>
    <w:p w14:paraId="7ADAA3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688AF24" w14:textId="30B483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areia, fornecimento, manuseio e assentamento dos paralelepípedos, exclusive rejuntamento. </w:t>
      </w:r>
    </w:p>
    <w:p w14:paraId="736EEC5C" w14:textId="54B3DE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.</w:t>
      </w:r>
    </w:p>
    <w:p w14:paraId="016E7226" w14:textId="16131562" w:rsidR="00186709" w:rsidRPr="00FD46C3" w:rsidRDefault="00186709">
      <w:pPr>
        <w:pStyle w:val="Corpodetexto"/>
        <w:rPr>
          <w:lang w:val="pt-BR"/>
        </w:rPr>
      </w:pPr>
    </w:p>
    <w:p w14:paraId="051DBE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3-000</w:t>
      </w:r>
    </w:p>
    <w:p w14:paraId="6121EB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PARALELEPÍPEDOS SOBRE BASE DE CONCRETO, FCK=15,0MPA (IE-23)</w:t>
      </w:r>
    </w:p>
    <w:p w14:paraId="464511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61B61D58" w14:textId="62B5ED1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fornecimento, manuseio e assentamento dos paralelepípedos, exclusive rejuntamento. </w:t>
      </w:r>
    </w:p>
    <w:p w14:paraId="6D5FD864" w14:textId="22909EA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10FD68C5" w14:textId="75281588" w:rsidR="00186709" w:rsidRPr="00FD46C3" w:rsidRDefault="00186709">
      <w:pPr>
        <w:pStyle w:val="Corpodetexto"/>
        <w:rPr>
          <w:lang w:val="pt-BR"/>
        </w:rPr>
      </w:pPr>
    </w:p>
    <w:p w14:paraId="64A90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4-000</w:t>
      </w:r>
    </w:p>
    <w:p w14:paraId="442C42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CONCRETO FCK=15,0MPA (IE-23)</w:t>
      </w:r>
    </w:p>
    <w:p w14:paraId="305A69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58A0FF20" w14:textId="178D89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base de concreto,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limpeza, estoque, manuseio, transporte e assentamento dos paralelepípedos, exclusive rejuntamento. </w:t>
      </w:r>
    </w:p>
    <w:p w14:paraId="71026633" w14:textId="33685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BR 14931.</w:t>
      </w:r>
    </w:p>
    <w:p w14:paraId="0417B535" w14:textId="1DCF06CF" w:rsidR="00186709" w:rsidRPr="00FD46C3" w:rsidRDefault="00186709">
      <w:pPr>
        <w:pStyle w:val="Corpodetexto"/>
        <w:rPr>
          <w:lang w:val="pt-BR"/>
        </w:rPr>
      </w:pPr>
    </w:p>
    <w:p w14:paraId="1C8F5D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5-000</w:t>
      </w:r>
    </w:p>
    <w:p w14:paraId="42FC97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ASSENTAMENTO DE PARALELEPÍPEDOS SOBRE AREIA (IE-23)</w:t>
      </w:r>
    </w:p>
    <w:p w14:paraId="2D942C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assentado, medido no projeto. </w:t>
      </w:r>
    </w:p>
    <w:p w14:paraId="0FD32DDD" w14:textId="28703B0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execução de areia de concreto,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limpeza, estoque, manuseio, transporte e assentamento dos paralelepípedos, exclusive rejuntamento. </w:t>
      </w:r>
    </w:p>
    <w:p w14:paraId="6F3D27F1" w14:textId="339326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1832398C" w14:textId="2A44E52E" w:rsidR="00186709" w:rsidRPr="00FD46C3" w:rsidRDefault="00186709">
      <w:pPr>
        <w:pStyle w:val="Corpodetexto"/>
        <w:rPr>
          <w:lang w:val="pt-BR"/>
        </w:rPr>
      </w:pPr>
    </w:p>
    <w:p w14:paraId="59D660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6-000</w:t>
      </w:r>
    </w:p>
    <w:p w14:paraId="102F31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, LIMPEZA E EMPILHAMENTO DE PARALELEPÍPEDOS</w:t>
      </w:r>
    </w:p>
    <w:p w14:paraId="443281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, limpo e empilhado, medido </w:t>
      </w:r>
      <w:proofErr w:type="spellStart"/>
      <w:r w:rsidRPr="00FD46C3">
        <w:rPr>
          <w:lang w:val="pt-BR"/>
        </w:rPr>
        <w:t>in-loco</w:t>
      </w:r>
      <w:proofErr w:type="spellEnd"/>
      <w:r w:rsidRPr="00FD46C3">
        <w:rPr>
          <w:lang w:val="pt-BR"/>
        </w:rPr>
        <w:t xml:space="preserve"> e aprovado pela fiscalização. </w:t>
      </w:r>
    </w:p>
    <w:p w14:paraId="4B2294AA" w14:textId="608E5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fornecimento de mão de obra e equipamentos necessários para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limpeza, empilhamento, carga e descarga do material, que será de propriedade da P.M.S.P. </w:t>
      </w:r>
    </w:p>
    <w:p w14:paraId="7D8ED634" w14:textId="08AE1E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6BBC935B" w14:textId="3018CF1B" w:rsidR="00186709" w:rsidRPr="00FD46C3" w:rsidRDefault="00186709">
      <w:pPr>
        <w:pStyle w:val="Corpodetexto"/>
        <w:rPr>
          <w:lang w:val="pt-BR"/>
        </w:rPr>
      </w:pPr>
    </w:p>
    <w:p w14:paraId="3C6DFD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7-000</w:t>
      </w:r>
    </w:p>
    <w:p w14:paraId="62A993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EIA (IE-23)</w:t>
      </w:r>
    </w:p>
    <w:p w14:paraId="77B36E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0EC62866" w14:textId="399318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1E9874B9" w14:textId="63089D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C28EBC" w14:textId="42CE1DE5" w:rsidR="00186709" w:rsidRPr="00FD46C3" w:rsidRDefault="00186709">
      <w:pPr>
        <w:pStyle w:val="Corpodetexto"/>
        <w:rPr>
          <w:lang w:val="pt-BR"/>
        </w:rPr>
      </w:pPr>
    </w:p>
    <w:p w14:paraId="17EA9E9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8-000</w:t>
      </w:r>
    </w:p>
    <w:p w14:paraId="1ED39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RGAMASSA DE CIMENTO E AREIA 1:3 (IE-23)</w:t>
      </w:r>
    </w:p>
    <w:p w14:paraId="46128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11998394" w14:textId="4FB9F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367FA1BF" w14:textId="49597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6CF6F9" w14:textId="785DA0EC" w:rsidR="00186709" w:rsidRPr="00FD46C3" w:rsidRDefault="00186709">
      <w:pPr>
        <w:pStyle w:val="Corpodetexto"/>
        <w:rPr>
          <w:lang w:val="pt-BR"/>
        </w:rPr>
      </w:pPr>
    </w:p>
    <w:p w14:paraId="444B9F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39-000</w:t>
      </w:r>
    </w:p>
    <w:p w14:paraId="2430D5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JUNTAMENTO DE PARALELEPÍPEDOS COM ASFALTO E PEDRISCO (IE-23)</w:t>
      </w:r>
    </w:p>
    <w:p w14:paraId="2B2EF3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alelepípedo rejuntado, medido no projeto. </w:t>
      </w:r>
    </w:p>
    <w:p w14:paraId="3DD4C609" w14:textId="434D8A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de materiais, mão de obra e equipamentos para limpeza, preenchimento das juntas, irrigação, varrição, cura e limpeza da superfície acabada. </w:t>
      </w:r>
    </w:p>
    <w:p w14:paraId="00747CC4" w14:textId="26BE2C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E313BE" w14:textId="3AF3698F" w:rsidR="00186709" w:rsidRPr="00FD46C3" w:rsidRDefault="00186709">
      <w:pPr>
        <w:pStyle w:val="Corpodetexto"/>
        <w:rPr>
          <w:lang w:val="pt-BR"/>
        </w:rPr>
      </w:pPr>
    </w:p>
    <w:p w14:paraId="15791D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0-000</w:t>
      </w:r>
    </w:p>
    <w:p w14:paraId="6277C0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RALELEPÍPEDOS</w:t>
      </w:r>
    </w:p>
    <w:p w14:paraId="04F0FB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vezes quilômetro (m2 x km), considerando a área de demolição efetivamente executada e a distância estabelecida pela Fiscalização. </w:t>
      </w:r>
    </w:p>
    <w:p w14:paraId="5941173D" w14:textId="2BE43D2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de transporte. Não inclui carga e descarga. </w:t>
      </w:r>
    </w:p>
    <w:p w14:paraId="2732438C" w14:textId="31255F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E56070F" w14:textId="2725551D" w:rsidR="00186709" w:rsidRPr="00FD46C3" w:rsidRDefault="00186709">
      <w:pPr>
        <w:pStyle w:val="Corpodetexto"/>
        <w:rPr>
          <w:lang w:val="pt-BR"/>
        </w:rPr>
      </w:pPr>
    </w:p>
    <w:p w14:paraId="0690F0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3-000</w:t>
      </w:r>
    </w:p>
    <w:p w14:paraId="01611B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MOSAICO, INCLUSIVE PREPARO DE CAIXA E BASE CONCRETO COM 7CM DE ESPESSURA</w:t>
      </w:r>
    </w:p>
    <w:p w14:paraId="02D444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mosaico executado, medido no projeto. </w:t>
      </w:r>
    </w:p>
    <w:p w14:paraId="18E4209A" w14:textId="2444EE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55900E6" w14:textId="02C384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42842C3B" w14:textId="31536407" w:rsidR="00186709" w:rsidRPr="00FD46C3" w:rsidRDefault="00186709">
      <w:pPr>
        <w:pStyle w:val="Corpodetexto"/>
        <w:rPr>
          <w:lang w:val="pt-BR"/>
        </w:rPr>
      </w:pPr>
    </w:p>
    <w:p w14:paraId="63A1AD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4-000</w:t>
      </w:r>
    </w:p>
    <w:p w14:paraId="4C76EA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 DE LADRILHO HIDRÁULICO, INCLUSIVE PREPARO DE CAIXA E BASE DE CONCRETO COM 5CM DE ESPESSURA</w:t>
      </w:r>
    </w:p>
    <w:p w14:paraId="4944AD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sseio de ladrilho hidráulico executado, medido no projeto. </w:t>
      </w:r>
    </w:p>
    <w:p w14:paraId="17417EE9" w14:textId="6AAF84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preparo do terreno, remoção do material excedente; fornecimento e assentamento do passeio; base de concreto, serviços de preparo da caixa, rejuntamento e lavagem com ácido. </w:t>
      </w:r>
    </w:p>
    <w:p w14:paraId="09125390" w14:textId="46AE65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18 e NR 18.</w:t>
      </w:r>
    </w:p>
    <w:p w14:paraId="1F1C7157" w14:textId="67312B78" w:rsidR="00186709" w:rsidRPr="00FD46C3" w:rsidRDefault="00186709">
      <w:pPr>
        <w:pStyle w:val="Corpodetexto"/>
        <w:rPr>
          <w:lang w:val="pt-BR"/>
        </w:rPr>
      </w:pPr>
    </w:p>
    <w:p w14:paraId="2134C8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5-000</w:t>
      </w:r>
    </w:p>
    <w:p w14:paraId="0102B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TIO DE GRAMA EM PLACAS</w:t>
      </w:r>
    </w:p>
    <w:p w14:paraId="5F3618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grama plantada, medida no projeto. </w:t>
      </w:r>
    </w:p>
    <w:p w14:paraId="6AA6D6AE" w14:textId="395F0EC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regularização do terreno; fornecimento e colocação de terra para plantio; fornecimento e plantio de grama em placas; compactação e irrigação. </w:t>
      </w:r>
    </w:p>
    <w:p w14:paraId="60E9DC70" w14:textId="1D86CB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NR 18.</w:t>
      </w:r>
    </w:p>
    <w:p w14:paraId="06BAA22A" w14:textId="645D8D02" w:rsidR="00186709" w:rsidRPr="00FD46C3" w:rsidRDefault="00186709">
      <w:pPr>
        <w:pStyle w:val="Corpodetexto"/>
        <w:rPr>
          <w:lang w:val="pt-BR"/>
        </w:rPr>
      </w:pPr>
    </w:p>
    <w:p w14:paraId="40EBC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6-000</w:t>
      </w:r>
    </w:p>
    <w:p w14:paraId="31094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PEDRA BRITADA N.2 MISTURADA AO SOLO LOCAL, INCLUSIVE ESCARIFICAÇÃO, VERIFICAÇÃO, UMEDECIMENTO, COMPACTAÇÃO E ENSAIOS, CAMADA ACABADA (IE-7)</w:t>
      </w:r>
    </w:p>
    <w:p w14:paraId="20DDC5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revestimento executado, medido no projeto ou aprovado pela fiscalização. </w:t>
      </w:r>
    </w:p>
    <w:p w14:paraId="3FFF1265" w14:textId="76E32F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regularização; fornecimento e mistura da brita conforme especificação; compactação e acabamento. </w:t>
      </w:r>
    </w:p>
    <w:p w14:paraId="4C9FDAA2" w14:textId="37718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20474 e DER-ET-DE-P00/013.</w:t>
      </w:r>
    </w:p>
    <w:p w14:paraId="2B93559D" w14:textId="73F76D93" w:rsidR="00186709" w:rsidRPr="00FD46C3" w:rsidRDefault="00186709">
      <w:pPr>
        <w:pStyle w:val="Corpodetexto"/>
        <w:rPr>
          <w:lang w:val="pt-BR"/>
        </w:rPr>
      </w:pPr>
    </w:p>
    <w:p w14:paraId="4E483C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7-000</w:t>
      </w:r>
    </w:p>
    <w:p w14:paraId="445648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ICA CORRIDA</w:t>
      </w:r>
    </w:p>
    <w:p w14:paraId="22AF1E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6B0D7516" w14:textId="332E80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, preparo, espalhamento e compactação da mistura de agregados miúdo e graúdo; varredura, irrigação e compactação final da camada. </w:t>
      </w:r>
    </w:p>
    <w:p w14:paraId="3D2B58F7" w14:textId="7E51CE7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 e NBR ISO 20474.</w:t>
      </w:r>
    </w:p>
    <w:p w14:paraId="4300D798" w14:textId="76339729" w:rsidR="00186709" w:rsidRPr="00FD46C3" w:rsidRDefault="00186709">
      <w:pPr>
        <w:pStyle w:val="Corpodetexto"/>
        <w:rPr>
          <w:lang w:val="pt-BR"/>
        </w:rPr>
      </w:pPr>
    </w:p>
    <w:p w14:paraId="125BB0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48-000</w:t>
      </w:r>
    </w:p>
    <w:p w14:paraId="6284318E" w14:textId="24F520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BRITA GRADUADA</w:t>
      </w:r>
    </w:p>
    <w:p w14:paraId="7501B1B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, medida no projeto. </w:t>
      </w:r>
    </w:p>
    <w:p w14:paraId="4D879B59" w14:textId="34F6631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fornecimento e preparo dos materiais; dosagem, transporte e espalhamento da mistura; compactação e acabamento da camada.</w:t>
      </w:r>
    </w:p>
    <w:p w14:paraId="046DECEE" w14:textId="665F80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s especificações do DER/SP ET-DE-P00/010, NBR ISO 20474 e NBR 12264.</w:t>
      </w:r>
    </w:p>
    <w:p w14:paraId="08271FDC" w14:textId="343AFC5A" w:rsidR="00186709" w:rsidRPr="00FD46C3" w:rsidRDefault="00186709">
      <w:pPr>
        <w:pStyle w:val="Corpodetexto"/>
        <w:rPr>
          <w:lang w:val="pt-BR"/>
        </w:rPr>
      </w:pPr>
    </w:p>
    <w:p w14:paraId="5FFDF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0-000</w:t>
      </w:r>
    </w:p>
    <w:p w14:paraId="2C78C7AD" w14:textId="42F46F2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0%</w:t>
      </w:r>
    </w:p>
    <w:p w14:paraId="3815942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2410396" w14:textId="2EE1AF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3090FD4F" w14:textId="733377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455281C9" w14:textId="55EFD74B" w:rsidR="00186709" w:rsidRPr="00FD46C3" w:rsidRDefault="00186709">
      <w:pPr>
        <w:pStyle w:val="Corpodetexto"/>
        <w:rPr>
          <w:lang w:val="pt-BR"/>
        </w:rPr>
      </w:pPr>
    </w:p>
    <w:p w14:paraId="0949DD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1-000</w:t>
      </w:r>
    </w:p>
    <w:p w14:paraId="71CEDCE2" w14:textId="6B05BAD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2,5%</w:t>
      </w:r>
    </w:p>
    <w:p w14:paraId="4C8898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E0B8486" w14:textId="2F41A5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27FCBB05" w14:textId="3AE7CB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59F7E78" w14:textId="6D2346D6" w:rsidR="00186709" w:rsidRPr="00FD46C3" w:rsidRDefault="00186709">
      <w:pPr>
        <w:pStyle w:val="Corpodetexto"/>
        <w:rPr>
          <w:lang w:val="pt-BR"/>
        </w:rPr>
      </w:pPr>
    </w:p>
    <w:p w14:paraId="72C378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2-000</w:t>
      </w:r>
    </w:p>
    <w:p w14:paraId="4FEA9FA6" w14:textId="1642768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ADITIVO QUÍMICO - 3,0%</w:t>
      </w:r>
    </w:p>
    <w:p w14:paraId="1A172D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9921736" w14:textId="0641E5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76FB8B61" w14:textId="349143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B1EED8B" w14:textId="7D6183D6" w:rsidR="00186709" w:rsidRPr="00FD46C3" w:rsidRDefault="00186709">
      <w:pPr>
        <w:pStyle w:val="Corpodetexto"/>
        <w:rPr>
          <w:lang w:val="pt-BR"/>
        </w:rPr>
      </w:pPr>
    </w:p>
    <w:p w14:paraId="5C8BB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4-000</w:t>
      </w:r>
    </w:p>
    <w:p w14:paraId="76FE1BD8" w14:textId="46994A1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3,0% EM PESO</w:t>
      </w:r>
    </w:p>
    <w:p w14:paraId="49E1C1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B8BAB4B" w14:textId="74D4F6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0D7F3504" w14:textId="483748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421A48E" w14:textId="210BB1F0" w:rsidR="00186709" w:rsidRPr="00FD46C3" w:rsidRDefault="00186709">
      <w:pPr>
        <w:pStyle w:val="Corpodetexto"/>
        <w:rPr>
          <w:lang w:val="pt-BR"/>
        </w:rPr>
      </w:pPr>
    </w:p>
    <w:p w14:paraId="79B2CE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5-000</w:t>
      </w:r>
    </w:p>
    <w:p w14:paraId="5B989DB8" w14:textId="0D69BDB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4,0% EM PESO</w:t>
      </w:r>
    </w:p>
    <w:p w14:paraId="73238F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570340EC" w14:textId="363B87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08E78E90" w14:textId="32DE7C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654E150" w14:textId="58B60E24" w:rsidR="00186709" w:rsidRPr="00FD46C3" w:rsidRDefault="00186709">
      <w:pPr>
        <w:pStyle w:val="Corpodetexto"/>
        <w:rPr>
          <w:lang w:val="pt-BR"/>
        </w:rPr>
      </w:pPr>
    </w:p>
    <w:p w14:paraId="71547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6-000</w:t>
      </w:r>
    </w:p>
    <w:p w14:paraId="50D84356" w14:textId="0C823E6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CIMENTO 5,0% EM PESO</w:t>
      </w:r>
    </w:p>
    <w:p w14:paraId="3949FF4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89C4314" w14:textId="66D40C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139C1A14" w14:textId="6DC616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6A130F4" w14:textId="5B495FA1" w:rsidR="00186709" w:rsidRPr="00FD46C3" w:rsidRDefault="00186709">
      <w:pPr>
        <w:pStyle w:val="Corpodetexto"/>
        <w:rPr>
          <w:lang w:val="pt-BR"/>
        </w:rPr>
      </w:pPr>
    </w:p>
    <w:p w14:paraId="50DFE9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7-000</w:t>
      </w:r>
    </w:p>
    <w:p w14:paraId="3912183B" w14:textId="55E3AD7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IMENTO 6,0% EM PESO</w:t>
      </w:r>
    </w:p>
    <w:p w14:paraId="13136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867DBFF" w14:textId="69858E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0638745E" w14:textId="636F8FA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ED4E0F6" w14:textId="28E69A8D" w:rsidR="00186709" w:rsidRPr="00FD46C3" w:rsidRDefault="00186709">
      <w:pPr>
        <w:pStyle w:val="Corpodetexto"/>
        <w:rPr>
          <w:lang w:val="pt-BR"/>
        </w:rPr>
      </w:pPr>
    </w:p>
    <w:p w14:paraId="07C71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59-000</w:t>
      </w:r>
    </w:p>
    <w:p w14:paraId="7C5657F9" w14:textId="1A82C1C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3,0% EM PESO</w:t>
      </w:r>
    </w:p>
    <w:p w14:paraId="550EDB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reforço do subleito ou sub-base, executado, medido no projeto. </w:t>
      </w:r>
    </w:p>
    <w:p w14:paraId="4B328EBC" w14:textId="36128F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1779ED76" w14:textId="6D9A8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B97810A" w14:textId="31C3DEC0" w:rsidR="00186709" w:rsidRPr="00FD46C3" w:rsidRDefault="00186709">
      <w:pPr>
        <w:pStyle w:val="Corpodetexto"/>
        <w:rPr>
          <w:lang w:val="pt-BR"/>
        </w:rPr>
      </w:pPr>
    </w:p>
    <w:p w14:paraId="3E3E26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0-000</w:t>
      </w:r>
    </w:p>
    <w:p w14:paraId="7163CCA8" w14:textId="255048A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4,0% EM PESO</w:t>
      </w:r>
    </w:p>
    <w:p w14:paraId="239A6B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17730BB2" w14:textId="761D67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1CAF33BB" w14:textId="33945A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08605997" w14:textId="42454930" w:rsidR="00186709" w:rsidRPr="00FD46C3" w:rsidRDefault="00186709">
      <w:pPr>
        <w:pStyle w:val="Corpodetexto"/>
        <w:rPr>
          <w:lang w:val="pt-BR"/>
        </w:rPr>
      </w:pPr>
    </w:p>
    <w:p w14:paraId="7359A2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1-000</w:t>
      </w:r>
    </w:p>
    <w:p w14:paraId="50B69F94" w14:textId="13FF2CD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5,0% EM PESO</w:t>
      </w:r>
    </w:p>
    <w:p w14:paraId="4DE2ED6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48A598CF" w14:textId="15BACA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0914C9DC" w14:textId="13E41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7D90AF45" w14:textId="77157D51" w:rsidR="00186709" w:rsidRPr="00FD46C3" w:rsidRDefault="00186709">
      <w:pPr>
        <w:pStyle w:val="Corpodetexto"/>
        <w:rPr>
          <w:lang w:val="pt-BR"/>
        </w:rPr>
      </w:pPr>
    </w:p>
    <w:p w14:paraId="32A0E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2-000</w:t>
      </w:r>
    </w:p>
    <w:p w14:paraId="62A426AC" w14:textId="6F5C786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CAL 6,0% EM PESO</w:t>
      </w:r>
    </w:p>
    <w:p w14:paraId="498DCA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21B0880B" w14:textId="5FA280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4E6C8A6C" w14:textId="0C5FC9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072754" w14:textId="0E758630" w:rsidR="00186709" w:rsidRPr="00FD46C3" w:rsidRDefault="00186709">
      <w:pPr>
        <w:pStyle w:val="Corpodetexto"/>
        <w:rPr>
          <w:lang w:val="pt-BR"/>
        </w:rPr>
      </w:pPr>
    </w:p>
    <w:p w14:paraId="6E7C9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3-000</w:t>
      </w:r>
    </w:p>
    <w:p w14:paraId="3BAEB742" w14:textId="4983373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-EITO/SUB-BASE DE SOLO MELHORADO COM BRITA 30% EM VOLUME</w:t>
      </w:r>
    </w:p>
    <w:p w14:paraId="4992E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0023866" w14:textId="24E6579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38B940E9" w14:textId="603A70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35FBEDA2" w14:textId="4DA9995B" w:rsidR="00186709" w:rsidRPr="00FD46C3" w:rsidRDefault="00186709">
      <w:pPr>
        <w:pStyle w:val="Corpodetexto"/>
        <w:rPr>
          <w:lang w:val="pt-BR"/>
        </w:rPr>
      </w:pPr>
    </w:p>
    <w:p w14:paraId="1CD822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4-000</w:t>
      </w:r>
    </w:p>
    <w:p w14:paraId="2AA37595" w14:textId="49EB38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40% EM VOLUME</w:t>
      </w:r>
    </w:p>
    <w:p w14:paraId="51274A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0F465F34" w14:textId="6B65D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5BE2A42D" w14:textId="19BF0D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20C14464" w14:textId="7E6D218E" w:rsidR="00186709" w:rsidRPr="00FD46C3" w:rsidRDefault="00186709">
      <w:pPr>
        <w:pStyle w:val="Corpodetexto"/>
        <w:rPr>
          <w:lang w:val="pt-BR"/>
        </w:rPr>
      </w:pPr>
    </w:p>
    <w:p w14:paraId="316975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5-000</w:t>
      </w:r>
    </w:p>
    <w:p w14:paraId="35C7493F" w14:textId="5FD9598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50,0% EM VOLUME</w:t>
      </w:r>
    </w:p>
    <w:p w14:paraId="50C4A8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69ACCA4B" w14:textId="237539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3951CA08" w14:textId="24D982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11C06E13" w14:textId="3BAD3B33" w:rsidR="00186709" w:rsidRPr="00FD46C3" w:rsidRDefault="00186709">
      <w:pPr>
        <w:pStyle w:val="Corpodetexto"/>
        <w:rPr>
          <w:lang w:val="pt-BR"/>
        </w:rPr>
      </w:pPr>
    </w:p>
    <w:p w14:paraId="1E4B88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6-000</w:t>
      </w:r>
    </w:p>
    <w:p w14:paraId="52B5CAD2" w14:textId="304C29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E SUBLEITO/SUB-BASE DE SOLO MELHORADO COM BRITA 60% EM VOLUME</w:t>
      </w:r>
    </w:p>
    <w:p w14:paraId="5C0F4C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forço do subleito ou sub-base, executado, medido no projeto. </w:t>
      </w:r>
    </w:p>
    <w:p w14:paraId="3B98CF27" w14:textId="51F7CC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transporte. Estão contemplados o(s) aditivo(s) químico(s), cimento, cal e brita, a </w:t>
      </w:r>
      <w:proofErr w:type="spellStart"/>
      <w:r w:rsidR="002B3567" w:rsidRPr="00FD46C3">
        <w:rPr>
          <w:lang w:val="pt-BR"/>
        </w:rPr>
        <w:t>escarificação</w:t>
      </w:r>
      <w:proofErr w:type="spellEnd"/>
      <w:r w:rsidR="002B3567" w:rsidRPr="00FD46C3">
        <w:rPr>
          <w:lang w:val="pt-BR"/>
        </w:rPr>
        <w:t xml:space="preserve">, a pulverização, a mistura, o umedecimento, a compactação e o acabamento final da superfície. As perdas já estão sendo consideradas nos coeficientes unitários de cada insumo. </w:t>
      </w:r>
    </w:p>
    <w:p w14:paraId="2332CB82" w14:textId="704FE2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752; NBR 12263; NBR 12264; NBR 12265; NBR 12254.</w:t>
      </w:r>
    </w:p>
    <w:p w14:paraId="6EB5FF4F" w14:textId="7FC4DBAE" w:rsidR="00186709" w:rsidRPr="00FD46C3" w:rsidRDefault="00186709">
      <w:pPr>
        <w:pStyle w:val="Corpodetexto"/>
        <w:rPr>
          <w:lang w:val="pt-BR"/>
        </w:rPr>
      </w:pPr>
    </w:p>
    <w:p w14:paraId="571065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7-000</w:t>
      </w:r>
    </w:p>
    <w:p w14:paraId="2B194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ASFÁLTICO</w:t>
      </w:r>
    </w:p>
    <w:p w14:paraId="611504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média a estabelecida pela fiscalização de acordo com a localização do destino do material. </w:t>
      </w:r>
    </w:p>
    <w:p w14:paraId="03DBFFA4" w14:textId="7E63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29EAE842" w14:textId="3E2C9F57" w:rsidR="00186709" w:rsidRPr="00FD46C3" w:rsidRDefault="00186709">
      <w:pPr>
        <w:pStyle w:val="Corpodetexto"/>
        <w:rPr>
          <w:lang w:val="pt-BR"/>
        </w:rPr>
      </w:pPr>
    </w:p>
    <w:p w14:paraId="33DCEF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8-000</w:t>
      </w:r>
    </w:p>
    <w:p w14:paraId="3DEABA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APA ASFÁLTICA</w:t>
      </w:r>
    </w:p>
    <w:p w14:paraId="21C74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71013901" w14:textId="757F86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56F4D545" w14:textId="50E9B3A2" w:rsidR="00186709" w:rsidRPr="00FD46C3" w:rsidRDefault="00186709">
      <w:pPr>
        <w:pStyle w:val="Corpodetexto"/>
        <w:rPr>
          <w:lang w:val="pt-BR"/>
        </w:rPr>
      </w:pPr>
    </w:p>
    <w:p w14:paraId="09A6A6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69-000</w:t>
      </w:r>
    </w:p>
    <w:p w14:paraId="59461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RRIGAÇÃO DE RUAS</w:t>
      </w:r>
    </w:p>
    <w:p w14:paraId="4B4AF5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lavada, conforme determinado pela fiscalização. </w:t>
      </w:r>
    </w:p>
    <w:p w14:paraId="723DE64A" w14:textId="15BEBE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equipamento e mão de obra para a execução de lavagem de ruas.</w:t>
      </w:r>
    </w:p>
    <w:p w14:paraId="4BB88C49" w14:textId="309D1E53" w:rsidR="00186709" w:rsidRPr="00FD46C3" w:rsidRDefault="00186709">
      <w:pPr>
        <w:pStyle w:val="Corpodetexto"/>
        <w:rPr>
          <w:lang w:val="pt-BR"/>
        </w:rPr>
      </w:pPr>
    </w:p>
    <w:p w14:paraId="01EA99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0-000</w:t>
      </w:r>
    </w:p>
    <w:p w14:paraId="200E7F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BASE DE CONCRETO FCK=15,0MPA (IE-23)</w:t>
      </w:r>
    </w:p>
    <w:p w14:paraId="182E97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45B2AA79" w14:textId="4E6C44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6737F1EA" w14:textId="7242AF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488F86" w14:textId="16A13324" w:rsidR="00186709" w:rsidRPr="00FD46C3" w:rsidRDefault="00186709">
      <w:pPr>
        <w:pStyle w:val="Corpodetexto"/>
        <w:rPr>
          <w:lang w:val="pt-BR"/>
        </w:rPr>
      </w:pPr>
    </w:p>
    <w:p w14:paraId="42B6E8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1-000</w:t>
      </w:r>
    </w:p>
    <w:p w14:paraId="7E079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PARALELEPÍPEDOS SOBRE AREIA (IE-23)</w:t>
      </w:r>
    </w:p>
    <w:p w14:paraId="51B19F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0D5FB1AA" w14:textId="2636A5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03471AEB" w14:textId="2B2F78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E04E76" w14:textId="4133AF84" w:rsidR="00186709" w:rsidRPr="00FD46C3" w:rsidRDefault="00186709">
      <w:pPr>
        <w:pStyle w:val="Corpodetexto"/>
        <w:rPr>
          <w:lang w:val="pt-BR"/>
        </w:rPr>
      </w:pPr>
    </w:p>
    <w:p w14:paraId="0D2ED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2-000</w:t>
      </w:r>
    </w:p>
    <w:p w14:paraId="59A154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SSEIOS DE LADRILHO HIDRÁULICO FORNECIDO PELA PREFEITURA</w:t>
      </w:r>
    </w:p>
    <w:p w14:paraId="2B5D48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ladrilho assentado, conforme determinado pela fiscalização em projeto. </w:t>
      </w:r>
    </w:p>
    <w:p w14:paraId="453CC6CB" w14:textId="34A006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material necessário, o espalhamento, o acerto, nivelamento e a retirada dos excessos da área pavimentada. </w:t>
      </w:r>
    </w:p>
    <w:p w14:paraId="1D29E535" w14:textId="47A346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4AE071" w14:textId="76E120B5" w:rsidR="00186709" w:rsidRPr="00FD46C3" w:rsidRDefault="00186709">
      <w:pPr>
        <w:pStyle w:val="Corpodetexto"/>
        <w:rPr>
          <w:lang w:val="pt-BR"/>
        </w:rPr>
      </w:pPr>
    </w:p>
    <w:p w14:paraId="329146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3-000</w:t>
      </w:r>
    </w:p>
    <w:p w14:paraId="0A3B9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TIPO PMSP 100, INCLUSIVE ENCOSTAMENTO DE TERRA</w:t>
      </w:r>
    </w:p>
    <w:p w14:paraId="572EB7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assentada, conforme indicação do projeto. </w:t>
      </w:r>
    </w:p>
    <w:p w14:paraId="2A622D1F" w14:textId="363C6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369C107" w14:textId="35B0C414" w:rsidR="00186709" w:rsidRPr="00FD46C3" w:rsidRDefault="00186709">
      <w:pPr>
        <w:pStyle w:val="Corpodetexto"/>
        <w:rPr>
          <w:lang w:val="pt-BR"/>
        </w:rPr>
      </w:pPr>
    </w:p>
    <w:p w14:paraId="5B1ED6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4-000</w:t>
      </w:r>
    </w:p>
    <w:p w14:paraId="492904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GUIAS PARA JARDIM 7 X 11 X 100CM (IE-3)</w:t>
      </w:r>
    </w:p>
    <w:p w14:paraId="436B1F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executada, conforme indicação do projeto. </w:t>
      </w:r>
    </w:p>
    <w:p w14:paraId="45B045A8" w14:textId="7FA4B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Para este serviço estão previstos o assentamento, escoramento, execução de juntas e aterro lateral. Deverão ser contempladas todas as normas e melhores práticas de engenharia aplicáveis.</w:t>
      </w:r>
    </w:p>
    <w:p w14:paraId="166D1447" w14:textId="595F04B6" w:rsidR="00186709" w:rsidRPr="00FD46C3" w:rsidRDefault="00186709">
      <w:pPr>
        <w:pStyle w:val="Corpodetexto"/>
        <w:rPr>
          <w:lang w:val="pt-BR"/>
        </w:rPr>
      </w:pPr>
    </w:p>
    <w:p w14:paraId="71AF9D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5-000</w:t>
      </w:r>
    </w:p>
    <w:p w14:paraId="79491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AIXAMENTO DE GUIAS</w:t>
      </w:r>
    </w:p>
    <w:p w14:paraId="026AA7E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guia rebaixada, conforme indicação do projeto. </w:t>
      </w:r>
    </w:p>
    <w:p w14:paraId="788E71FB" w14:textId="50B7D65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de apoio e materiais necessários para execução do serviço, todas as possíveis perdas de material já estão contempladas nos coeficientes unitários dos materiais. </w:t>
      </w:r>
    </w:p>
    <w:p w14:paraId="0372E14D" w14:textId="0BB7B0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93A02FD" w14:textId="2D44A4F7" w:rsidR="00186709" w:rsidRPr="00FD46C3" w:rsidRDefault="00186709">
      <w:pPr>
        <w:pStyle w:val="Corpodetexto"/>
        <w:rPr>
          <w:lang w:val="pt-BR"/>
        </w:rPr>
      </w:pPr>
    </w:p>
    <w:p w14:paraId="7191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6-000</w:t>
      </w:r>
    </w:p>
    <w:p w14:paraId="78693F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ROCHA</w:t>
      </w:r>
    </w:p>
    <w:p w14:paraId="00413F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cúbico por quilômetro (m3 x km) sendo o volume definido topograficamente e a distância média estabelecida pela fiscalização de acordo com a localização do destino do material. </w:t>
      </w:r>
    </w:p>
    <w:p w14:paraId="78BDAF09" w14:textId="62366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F0D399" w14:textId="3D797252" w:rsidR="00186709" w:rsidRPr="00FD46C3" w:rsidRDefault="00186709">
      <w:pPr>
        <w:pStyle w:val="Corpodetexto"/>
        <w:rPr>
          <w:lang w:val="pt-BR"/>
        </w:rPr>
      </w:pPr>
    </w:p>
    <w:p w14:paraId="74F25A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1</w:t>
      </w:r>
    </w:p>
    <w:p w14:paraId="108C19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Q ATÉ A DISTÂNCIA MÉDIA DE IDA E VOLTA DE 1KM</w:t>
      </w:r>
    </w:p>
    <w:p w14:paraId="69A9C8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massa asfáltica transportada até o primeiro quilômetro, com quantidade medida em projeto e aprovada pela fiscalização.</w:t>
      </w:r>
    </w:p>
    <w:p w14:paraId="3184CDEC" w14:textId="77237E6A" w:rsidR="00186709" w:rsidRPr="00FD46C3" w:rsidRDefault="00186709">
      <w:pPr>
        <w:pStyle w:val="Corpodetexto"/>
        <w:rPr>
          <w:lang w:val="pt-BR"/>
        </w:rPr>
      </w:pPr>
    </w:p>
    <w:p w14:paraId="4EDCA3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7-007</w:t>
      </w:r>
    </w:p>
    <w:p w14:paraId="016F2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Q ALÉM DO PRIMEIRO KM</w:t>
      </w:r>
    </w:p>
    <w:p w14:paraId="3048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Q transportado para a distância além do primeiro quilômetro. </w:t>
      </w:r>
    </w:p>
    <w:p w14:paraId="1F2F16C2" w14:textId="5F329D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C88C261" w14:textId="27B5A56A" w:rsidR="00186709" w:rsidRPr="00FD46C3" w:rsidRDefault="00186709">
      <w:pPr>
        <w:pStyle w:val="Corpodetexto"/>
        <w:rPr>
          <w:lang w:val="pt-BR"/>
        </w:rPr>
      </w:pPr>
    </w:p>
    <w:p w14:paraId="5595E7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1</w:t>
      </w:r>
    </w:p>
    <w:p w14:paraId="72E01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CARGA, DESCARGA E TRANSPORTE DE CONCRETO ASFÁLTICO ATÉ A DISTÂNCIA MÉDIA DE IDA E VOLTA DE 1KM</w:t>
      </w:r>
    </w:p>
    <w:p w14:paraId="1A05E9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concreto asfáltico transportado até o primeiro quilômetro, com quantidade medida em projeto e aprovada pela fiscalização.</w:t>
      </w:r>
    </w:p>
    <w:p w14:paraId="6FCD801C" w14:textId="7E97A58D" w:rsidR="00186709" w:rsidRPr="00FD46C3" w:rsidRDefault="00186709">
      <w:pPr>
        <w:pStyle w:val="Corpodetexto"/>
        <w:rPr>
          <w:lang w:val="pt-BR"/>
        </w:rPr>
      </w:pPr>
    </w:p>
    <w:p w14:paraId="39B8AC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8-007</w:t>
      </w:r>
    </w:p>
    <w:p w14:paraId="7CB709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CONCRETO ASFÁLTICO ALÉM DO PRIMEIRO KM</w:t>
      </w:r>
    </w:p>
    <w:p w14:paraId="23994D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sfáltico transportado para a distância além do primeiro quilômetro. </w:t>
      </w:r>
    </w:p>
    <w:p w14:paraId="14E7B8D9" w14:textId="4B2BAE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18AB2AFC" w14:textId="1AB70E75" w:rsidR="00186709" w:rsidRPr="00FD46C3" w:rsidRDefault="00186709">
      <w:pPr>
        <w:pStyle w:val="Corpodetexto"/>
        <w:rPr>
          <w:lang w:val="pt-BR"/>
        </w:rPr>
      </w:pPr>
    </w:p>
    <w:p w14:paraId="799CC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1</w:t>
      </w:r>
    </w:p>
    <w:p w14:paraId="0F0AEE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BINDER ATÉ A DISTÂNCIA MÉDIA DE IDA E VOLTA DE 1KM</w:t>
      </w:r>
    </w:p>
    <w:p w14:paraId="317ECD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até o primeiro quilômetro, com quantidade medida em projeto e aprovada pela fiscalização.</w:t>
      </w:r>
    </w:p>
    <w:p w14:paraId="689AC76D" w14:textId="7BB25845" w:rsidR="00186709" w:rsidRPr="00FD46C3" w:rsidRDefault="00186709">
      <w:pPr>
        <w:pStyle w:val="Corpodetexto"/>
        <w:rPr>
          <w:lang w:val="pt-BR"/>
        </w:rPr>
      </w:pPr>
    </w:p>
    <w:p w14:paraId="14E186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79-007</w:t>
      </w:r>
    </w:p>
    <w:p w14:paraId="2AFA57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BINDER ALÉM DO PRIMEIRO KM</w:t>
      </w:r>
    </w:p>
    <w:p w14:paraId="16BB73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binder</w:t>
      </w:r>
      <w:proofErr w:type="spellEnd"/>
      <w:r w:rsidRPr="00FD46C3">
        <w:rPr>
          <w:lang w:val="pt-BR"/>
        </w:rPr>
        <w:t xml:space="preserve"> transportado para a distância além do primeiro quilômetro. </w:t>
      </w:r>
    </w:p>
    <w:p w14:paraId="60EE34E1" w14:textId="304650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2D6F810B" w14:textId="03F150FF" w:rsidR="00186709" w:rsidRPr="00FD46C3" w:rsidRDefault="00186709">
      <w:pPr>
        <w:pStyle w:val="Corpodetexto"/>
        <w:rPr>
          <w:lang w:val="pt-BR"/>
        </w:rPr>
      </w:pPr>
    </w:p>
    <w:p w14:paraId="29B64C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1</w:t>
      </w:r>
    </w:p>
    <w:p w14:paraId="51A7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, DESCARGA E TRANSPORTE DE PMF ATÉ A DISTÂNCIA MÉDIA DE IDA E VOLTA DE 1KM</w:t>
      </w:r>
    </w:p>
    <w:p w14:paraId="1ECE16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metro cúbico (m3) de PMF transportado até o primeiro quilômetro, com quantidade medida em projeto e aprovada pela fiscalização.</w:t>
      </w:r>
    </w:p>
    <w:p w14:paraId="63428FFB" w14:textId="5BBCF8EA" w:rsidR="00186709" w:rsidRPr="00FD46C3" w:rsidRDefault="00186709">
      <w:pPr>
        <w:pStyle w:val="Corpodetexto"/>
        <w:rPr>
          <w:lang w:val="pt-BR"/>
        </w:rPr>
      </w:pPr>
    </w:p>
    <w:p w14:paraId="0B9A7B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0-007</w:t>
      </w:r>
    </w:p>
    <w:p w14:paraId="40889B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MF ALÉM DO PRIMEIRO KM</w:t>
      </w:r>
    </w:p>
    <w:p w14:paraId="385C1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sfalto do tipo PMF transportado para a distância além do primeiro quilômetro. </w:t>
      </w:r>
    </w:p>
    <w:p w14:paraId="53BBD7C8" w14:textId="3F0A84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arga, descarga e transporte até a distância média de ida e volta medida entre a usina fornecedora do material e a obra, e estabelecida através da soma da distância de ida acrescida da distância de volta, dividindo-se o total por 2 (dois), com os trajetos aprovados pela Fiscalização. A quantidade do material transportado será medida no projeto.</w:t>
      </w:r>
    </w:p>
    <w:p w14:paraId="6851ED91" w14:textId="7BA5FE46" w:rsidR="00186709" w:rsidRPr="00FD46C3" w:rsidRDefault="00186709">
      <w:pPr>
        <w:pStyle w:val="Corpodetexto"/>
        <w:rPr>
          <w:lang w:val="pt-BR"/>
        </w:rPr>
      </w:pPr>
    </w:p>
    <w:p w14:paraId="2A13D2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1-000</w:t>
      </w:r>
    </w:p>
    <w:p w14:paraId="558632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PAVIMENTO DE CONCRETO, SARJETA E SARJETÃO</w:t>
      </w:r>
    </w:p>
    <w:p w14:paraId="25561B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quadrado por quilômetro (m2 x km) sendo a medida definida pela área de demolição efetivamente executada e a distância a estabelecida pela fiscalização de acordo com a localização do destino do material. </w:t>
      </w:r>
    </w:p>
    <w:p w14:paraId="184B6749" w14:textId="7359F2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1FC623C1" w14:textId="2A18B865" w:rsidR="00186709" w:rsidRPr="00FD46C3" w:rsidRDefault="00186709">
      <w:pPr>
        <w:pStyle w:val="Corpodetexto"/>
        <w:rPr>
          <w:lang w:val="pt-BR"/>
        </w:rPr>
      </w:pPr>
    </w:p>
    <w:p w14:paraId="0F565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2-000</w:t>
      </w:r>
    </w:p>
    <w:p w14:paraId="7EDA29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NSPORTE DE GUIAS</w:t>
      </w:r>
    </w:p>
    <w:p w14:paraId="4A9B36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o metro por quilômetro (m x km) sendo a medida definida pela extensão em metro (m) de </w:t>
      </w:r>
      <w:proofErr w:type="spellStart"/>
      <w:r w:rsidRPr="00FD46C3">
        <w:rPr>
          <w:lang w:val="pt-BR"/>
        </w:rPr>
        <w:t>arrancamento</w:t>
      </w:r>
      <w:proofErr w:type="spellEnd"/>
      <w:r w:rsidRPr="00FD46C3">
        <w:rPr>
          <w:lang w:val="pt-BR"/>
        </w:rPr>
        <w:t xml:space="preserve"> de guia devidamente executado e a distância média a estabelecida pela fiscalização de acordo com a localização do destino do material. </w:t>
      </w:r>
    </w:p>
    <w:p w14:paraId="128286C0" w14:textId="3F8995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todas as despesas com o transporte do material referente ao serviço, exclusive carga do material.</w:t>
      </w:r>
    </w:p>
    <w:p w14:paraId="34782F2B" w14:textId="1166C300" w:rsidR="00186709" w:rsidRPr="00FD46C3" w:rsidRDefault="00186709">
      <w:pPr>
        <w:pStyle w:val="Corpodetexto"/>
        <w:rPr>
          <w:lang w:val="pt-BR"/>
        </w:rPr>
      </w:pPr>
    </w:p>
    <w:p w14:paraId="01B660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4-000</w:t>
      </w:r>
    </w:p>
    <w:p w14:paraId="4C8F03D3" w14:textId="59E484C6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10% EM VOLUME</w:t>
      </w:r>
    </w:p>
    <w:p w14:paraId="742040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3C5BDE13" w14:textId="144F93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592853B" w14:textId="2B6342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10DEF2C" w14:textId="2E539557" w:rsidR="00186709" w:rsidRPr="00FD46C3" w:rsidRDefault="00186709">
      <w:pPr>
        <w:pStyle w:val="Corpodetexto"/>
        <w:rPr>
          <w:lang w:val="pt-BR"/>
        </w:rPr>
      </w:pPr>
    </w:p>
    <w:p w14:paraId="0E9D0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5-000</w:t>
      </w:r>
    </w:p>
    <w:p w14:paraId="399889B8" w14:textId="0F1AC4A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E </w:t>
      </w:r>
      <w:r w:rsidR="0061091F">
        <w:rPr>
          <w:lang w:val="pt-BR"/>
        </w:rPr>
        <w:t>SUBLEITO</w:t>
      </w:r>
      <w:r w:rsidRPr="00FD46C3">
        <w:rPr>
          <w:lang w:val="pt-BR"/>
        </w:rPr>
        <w:t>/SUB-BASE DE SOLO MELHORADO COM BRITA 20% EM VOLUME</w:t>
      </w:r>
    </w:p>
    <w:p w14:paraId="511642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amada de reforço executado, medido no projeto. </w:t>
      </w:r>
    </w:p>
    <w:p w14:paraId="62CAB7FA" w14:textId="5E08ACC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Estão contemplados os agregados, o umedecimento por irrigação, a compactação e o acabamento final da superfície do subleito. As perdas já estão sendo consideradas nos coeficientes unitários de cada insumo. </w:t>
      </w:r>
    </w:p>
    <w:p w14:paraId="2BE81EC4" w14:textId="1600EC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265.</w:t>
      </w:r>
    </w:p>
    <w:p w14:paraId="02F108F1" w14:textId="5795093D" w:rsidR="00186709" w:rsidRPr="00FD46C3" w:rsidRDefault="00186709">
      <w:pPr>
        <w:pStyle w:val="Corpodetexto"/>
        <w:rPr>
          <w:lang w:val="pt-BR"/>
        </w:rPr>
      </w:pPr>
    </w:p>
    <w:p w14:paraId="73F0C0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1</w:t>
      </w:r>
    </w:p>
    <w:p w14:paraId="762205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LEVE</w:t>
      </w:r>
    </w:p>
    <w:p w14:paraId="3F1BC0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8005438" w14:textId="26A729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12441A14" w14:textId="3FABE5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9A93E11" w14:textId="0B9052D0" w:rsidR="00186709" w:rsidRPr="00FD46C3" w:rsidRDefault="00186709">
      <w:pPr>
        <w:pStyle w:val="Corpodetexto"/>
        <w:rPr>
          <w:lang w:val="pt-BR"/>
        </w:rPr>
      </w:pPr>
    </w:p>
    <w:p w14:paraId="4CBEF2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2</w:t>
      </w:r>
    </w:p>
    <w:p w14:paraId="547C7B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TRÁFEGO MÉDIO</w:t>
      </w:r>
    </w:p>
    <w:p w14:paraId="465612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1C80A6D3" w14:textId="6F1D30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68B47D9" w14:textId="0E8CA8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501A89" w14:textId="3AC5AD62" w:rsidR="00186709" w:rsidRPr="00FD46C3" w:rsidRDefault="00186709">
      <w:pPr>
        <w:pStyle w:val="Corpodetexto"/>
        <w:rPr>
          <w:lang w:val="pt-BR"/>
        </w:rPr>
      </w:pPr>
    </w:p>
    <w:p w14:paraId="6416D7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6-003</w:t>
      </w:r>
    </w:p>
    <w:p w14:paraId="5B4DB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BLOCOS DE CONCRETO SOBRE AREIA - VIAS ARTERIAIS</w:t>
      </w:r>
    </w:p>
    <w:p w14:paraId="70C9AD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pavimentada, conforme determinado pela fiscalização em projeto. </w:t>
      </w:r>
    </w:p>
    <w:p w14:paraId="70E3F789" w14:textId="040033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todo material necessário para o espalhamento, acerto, nivelamento e a compactação da base de areia; fornecimento, preparo, assentamento e rejunte entre os blocos de concreto. </w:t>
      </w:r>
    </w:p>
    <w:p w14:paraId="4ED92300" w14:textId="749C3AF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B209794" w14:textId="4C996ECE" w:rsidR="00186709" w:rsidRPr="00FD46C3" w:rsidRDefault="00186709">
      <w:pPr>
        <w:pStyle w:val="Corpodetexto"/>
        <w:rPr>
          <w:lang w:val="pt-BR"/>
        </w:rPr>
      </w:pPr>
    </w:p>
    <w:p w14:paraId="2C640E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7-000</w:t>
      </w:r>
    </w:p>
    <w:p w14:paraId="157F3A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INSTALAÇÃO DE DEFENSA METÁLICA GALVANIZADA, TIPO SEMI-MALEÁVEL SIMPLES</w:t>
      </w:r>
    </w:p>
    <w:p w14:paraId="53C61E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7F4FB526" w14:textId="728E87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aterial especificado; o fornecimento de mão de obra, materiais e equipamentos para cravação e montagem; o fornecimento, instalação, retirada e transporte de sinalização de segurança (cones, cavaletes, dispositivos refletivos e </w:t>
      </w:r>
      <w:proofErr w:type="spellStart"/>
      <w:r w:rsidR="002B3567" w:rsidRPr="00FD46C3">
        <w:rPr>
          <w:lang w:val="pt-BR"/>
        </w:rPr>
        <w:t>piscantes</w:t>
      </w:r>
      <w:proofErr w:type="spellEnd"/>
      <w:r w:rsidR="002B3567" w:rsidRPr="00FD46C3">
        <w:rPr>
          <w:lang w:val="pt-BR"/>
        </w:rPr>
        <w:t xml:space="preserve">). </w:t>
      </w:r>
    </w:p>
    <w:p w14:paraId="4D013A0C" w14:textId="2FE56C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31CC66F" w14:textId="353CA563" w:rsidR="00186709" w:rsidRPr="00FD46C3" w:rsidRDefault="00186709">
      <w:pPr>
        <w:pStyle w:val="Corpodetexto"/>
        <w:rPr>
          <w:lang w:val="pt-BR"/>
        </w:rPr>
      </w:pPr>
    </w:p>
    <w:p w14:paraId="41F575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8-000</w:t>
      </w:r>
    </w:p>
    <w:p w14:paraId="00AE6B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IRADA DE DEFENSA METÁLICA TIPO SEMI-MALEÁVEL SIMPLES</w:t>
      </w:r>
    </w:p>
    <w:p w14:paraId="2AB230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retirada. </w:t>
      </w:r>
    </w:p>
    <w:p w14:paraId="1206EA7B" w14:textId="110E0ED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mão de obra, materiais e equipamentos para remoção, transporte e armazenagem temporária; o fornecimento, instalação, retirada e transporte de sinalização de segurança (cones, cavaletes, dispositivos refletivos e </w:t>
      </w:r>
      <w:proofErr w:type="spellStart"/>
      <w:r w:rsidR="002B3567" w:rsidRPr="00FD46C3">
        <w:rPr>
          <w:lang w:val="pt-BR"/>
        </w:rPr>
        <w:t>piscantes</w:t>
      </w:r>
      <w:proofErr w:type="spellEnd"/>
      <w:r w:rsidR="002B3567" w:rsidRPr="00FD46C3">
        <w:rPr>
          <w:lang w:val="pt-BR"/>
        </w:rPr>
        <w:t xml:space="preserve">). </w:t>
      </w:r>
    </w:p>
    <w:p w14:paraId="3E51331F" w14:textId="2E5E3D3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4C230D72" w14:textId="72A1848E" w:rsidR="00186709" w:rsidRPr="00FD46C3" w:rsidRDefault="00186709">
      <w:pPr>
        <w:pStyle w:val="Corpodetexto"/>
        <w:rPr>
          <w:lang w:val="pt-BR"/>
        </w:rPr>
      </w:pPr>
    </w:p>
    <w:p w14:paraId="77C7A3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89-000</w:t>
      </w:r>
    </w:p>
    <w:p w14:paraId="40E7DE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ANEJAMENTO DE DEFENSA METÁLICA TIPO SEMI-MALEÁVEL SIMPLES</w:t>
      </w:r>
    </w:p>
    <w:p w14:paraId="34D6028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defensa metálica efetivamente colocada, conforme medido em projeto. </w:t>
      </w:r>
    </w:p>
    <w:p w14:paraId="65E65D8B" w14:textId="112B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locação, demarcação, preparo e limpeza de área de aplicação; o fornecimento de mão de obra, materiais e equipamentos para remoção e posterior cravação e montagem; o fornecimento, instalação, retirada e transporte de sinalização de segurança (cones, cavaletes, dispositivos refletivos e </w:t>
      </w:r>
      <w:proofErr w:type="spellStart"/>
      <w:r w:rsidR="002B3567" w:rsidRPr="00FD46C3">
        <w:rPr>
          <w:lang w:val="pt-BR"/>
        </w:rPr>
        <w:t>piscantes</w:t>
      </w:r>
      <w:proofErr w:type="spellEnd"/>
      <w:r w:rsidR="002B3567" w:rsidRPr="00FD46C3">
        <w:rPr>
          <w:lang w:val="pt-BR"/>
        </w:rPr>
        <w:t xml:space="preserve">). </w:t>
      </w:r>
    </w:p>
    <w:p w14:paraId="1A5AA741" w14:textId="519F9C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Normas NBR 6970, NBR 6971 e especificações de defensas metálicas provenientes da CET/SP.</w:t>
      </w:r>
    </w:p>
    <w:p w14:paraId="22CF211C" w14:textId="39672144" w:rsidR="00186709" w:rsidRPr="00FD46C3" w:rsidRDefault="00186709">
      <w:pPr>
        <w:pStyle w:val="Corpodetexto"/>
        <w:rPr>
          <w:lang w:val="pt-BR"/>
        </w:rPr>
      </w:pPr>
    </w:p>
    <w:p w14:paraId="7F360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0-000</w:t>
      </w:r>
    </w:p>
    <w:p w14:paraId="56C54C9B" w14:textId="39ADA6E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BASE DE BRITA GRADUADA TRATADA COM CIMENTO - BGTC</w:t>
      </w:r>
    </w:p>
    <w:p w14:paraId="151404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base executada, medida no projeto. </w:t>
      </w:r>
    </w:p>
    <w:p w14:paraId="4DA13F9A" w14:textId="09C8B6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o preparo dos materiais (dosagem, transporte e espalhamento da mistura), a compactação e o acabamento da camada.</w:t>
      </w:r>
    </w:p>
    <w:p w14:paraId="6A18BDA2" w14:textId="3E11E41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10.</w:t>
      </w:r>
    </w:p>
    <w:p w14:paraId="522FDC32" w14:textId="4473F3E9" w:rsidR="00186709" w:rsidRPr="00FD46C3" w:rsidRDefault="00186709">
      <w:pPr>
        <w:pStyle w:val="Corpodetexto"/>
        <w:rPr>
          <w:lang w:val="pt-BR"/>
        </w:rPr>
      </w:pPr>
    </w:p>
    <w:p w14:paraId="111F5D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1</w:t>
      </w:r>
    </w:p>
    <w:p w14:paraId="7B40C0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CALÇADAS E PASSEIOS COM PISO DE CONCRETO PRÉ-MOLDADO INTERTRAVADO DRENANTE COM INFILTRAÇÃO TOTAL</w:t>
      </w:r>
    </w:p>
    <w:p w14:paraId="767CC5D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</w:t>
      </w:r>
      <w:proofErr w:type="spellStart"/>
      <w:r w:rsidRPr="00FD46C3">
        <w:rPr>
          <w:lang w:val="pt-BR"/>
        </w:rPr>
        <w:t>intertravados</w:t>
      </w:r>
      <w:proofErr w:type="spellEnd"/>
      <w:r w:rsidRPr="00FD46C3">
        <w:rPr>
          <w:lang w:val="pt-BR"/>
        </w:rPr>
        <w:t xml:space="preserve"> de concreto especificados aplicados, considerando-se a área de piso efetivamente pavimentada. </w:t>
      </w:r>
    </w:p>
    <w:p w14:paraId="09660D0D" w14:textId="77777777" w:rsidR="009B2075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 </w:t>
      </w:r>
    </w:p>
    <w:p w14:paraId="0EE3977C" w14:textId="2B0F6E1C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7F4DFB6A" w14:textId="4C372BD7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165682" w:rsidRPr="001763DC">
        <w:rPr>
          <w:lang w:val="pt-BR"/>
        </w:rPr>
        <w:t>Incluindo, mas não se limitando à NBR 16416, NBR 9781 e NBR 15953.</w:t>
      </w:r>
    </w:p>
    <w:p w14:paraId="13E2ED08" w14:textId="77777777" w:rsidR="00165682" w:rsidRPr="00FD46C3" w:rsidRDefault="00165682">
      <w:pPr>
        <w:pStyle w:val="Corpodetexto"/>
        <w:rPr>
          <w:lang w:val="pt-BR"/>
        </w:rPr>
      </w:pPr>
    </w:p>
    <w:p w14:paraId="6DB317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1-002</w:t>
      </w:r>
    </w:p>
    <w:p w14:paraId="0AA13A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AVIMENTOS PERMEÁVEIS - PERFIL PARA ESTACIONAMENTO DE VEÍCULOS LEVES COM PISOS DE CONCRETO PRÉ-MOLDADO INTERTRAVADO DRENANTE COM INFILTRAÇÃO TOTAL</w:t>
      </w:r>
    </w:p>
    <w:p w14:paraId="45F594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blocos </w:t>
      </w:r>
      <w:proofErr w:type="spellStart"/>
      <w:r w:rsidRPr="00FD46C3">
        <w:rPr>
          <w:lang w:val="pt-BR"/>
        </w:rPr>
        <w:t>intertravados</w:t>
      </w:r>
      <w:proofErr w:type="spellEnd"/>
      <w:r w:rsidRPr="00FD46C3">
        <w:rPr>
          <w:lang w:val="pt-BR"/>
        </w:rPr>
        <w:t xml:space="preserve"> de concreto especificados aplicados, considerando-se a área de piso efetivamente pavimentada. </w:t>
      </w:r>
    </w:p>
    <w:p w14:paraId="19425EE3" w14:textId="77777777" w:rsidR="001225D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s preparos da fundação e da caixa, o fornecimento, espalhamento e compactação da base de areia, fornecimento e assentamento dos blocos de concreto especificados, rejuntamento com areia, compactação final e limpeza da obra.</w:t>
      </w:r>
    </w:p>
    <w:p w14:paraId="51DB48F3" w14:textId="7B1CC1C3" w:rsidR="001526E2" w:rsidRDefault="00165682">
      <w:pPr>
        <w:pStyle w:val="Corpodetexto"/>
        <w:rPr>
          <w:lang w:val="pt-BR"/>
        </w:rPr>
      </w:pPr>
      <w:r w:rsidRPr="001763DC">
        <w:rPr>
          <w:lang w:val="pt-BR"/>
        </w:rPr>
        <w:t>As perdas já estão sendo consideradas nos coeficientes unitários de cada insumo.</w:t>
      </w:r>
      <w:r>
        <w:rPr>
          <w:lang w:val="pt-BR"/>
        </w:rPr>
        <w:t xml:space="preserve"> </w:t>
      </w:r>
    </w:p>
    <w:p w14:paraId="664EC9F8" w14:textId="648A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 xml:space="preserve">. </w:t>
      </w:r>
      <w:r w:rsidR="000A637A" w:rsidRPr="001763DC">
        <w:rPr>
          <w:lang w:val="pt-BR"/>
        </w:rPr>
        <w:t>Incluindo, mas não se limitando à NBR 16416, NBR 9781 e NBR 15953.</w:t>
      </w:r>
    </w:p>
    <w:p w14:paraId="77A71E22" w14:textId="3A24B8A8" w:rsidR="00186709" w:rsidRPr="00FD46C3" w:rsidRDefault="00186709">
      <w:pPr>
        <w:pStyle w:val="Corpodetexto"/>
        <w:rPr>
          <w:lang w:val="pt-BR"/>
        </w:rPr>
      </w:pPr>
    </w:p>
    <w:p w14:paraId="613C0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1</w:t>
      </w:r>
    </w:p>
    <w:p w14:paraId="56BB12A8" w14:textId="03510157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, INCLUINDO O PREPARO DA CAIXA, LASTRO DE BRITA E A MÃO DE OBRA REFERENTE AOS SERVIÇOS NO CONCRETO: LANÇAMENTO E ACABAMENTO (RIPADO E DESEMPENADO) EXCLUSIVE O FORNECIMENTO DO CONCRETO</w:t>
      </w:r>
    </w:p>
    <w:p w14:paraId="26132880" w14:textId="77777777" w:rsidR="001526E2" w:rsidRDefault="002B3567" w:rsidP="00646FA9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lançado medido conforme projeto. </w:t>
      </w:r>
    </w:p>
    <w:p w14:paraId="405E31D2" w14:textId="04FF12F5" w:rsidR="002B69C5" w:rsidRDefault="001526E2" w:rsidP="00646FA9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, abertura da caixa para assentamento e a remoção do excedente, e a regularização com brita ou arei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79E942AC" w14:textId="0C8AB569" w:rsidR="001526E2" w:rsidRDefault="00646FA9" w:rsidP="00646FA9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69F66ADE" w14:textId="04AFB17B" w:rsidR="00646FA9" w:rsidRPr="001763DC" w:rsidRDefault="001526E2" w:rsidP="00646FA9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46FA9" w:rsidRPr="001763DC">
        <w:rPr>
          <w:lang w:val="pt-BR"/>
        </w:rPr>
        <w:t xml:space="preserve"> contempladas todas as normas e melhores práticas de engenharia aplicáveis.</w:t>
      </w:r>
    </w:p>
    <w:p w14:paraId="43BF4223" w14:textId="2D6EB312" w:rsidR="00186709" w:rsidRPr="00FD46C3" w:rsidRDefault="00186709">
      <w:pPr>
        <w:pStyle w:val="Corpodetexto"/>
        <w:rPr>
          <w:lang w:val="pt-BR"/>
        </w:rPr>
      </w:pPr>
    </w:p>
    <w:p w14:paraId="1B5904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2-002</w:t>
      </w:r>
    </w:p>
    <w:p w14:paraId="3FC70E72" w14:textId="77777777" w:rsidR="00C56BD0" w:rsidRDefault="00C56BD0" w:rsidP="005F7B2B">
      <w:pPr>
        <w:pStyle w:val="Corpodetexto"/>
        <w:rPr>
          <w:lang w:val="pt-BR"/>
        </w:rPr>
      </w:pPr>
      <w:r w:rsidRPr="00C56BD0">
        <w:rPr>
          <w:lang w:val="pt-BR"/>
        </w:rPr>
        <w:t>INC.27 - PISO/ PASSEIO DE CONCRETO ARMADO, INCLUINDO O PREPARO DA CAIXA, LASTRO DE BRITA, TELA METÁLICA E A MÃO DE OBRA REFERENTE AOS SERVIÇOS NO CONCRETO: LANÇAMENTO E ACABAMENTO (RIPADO E DESEMPENADO), EXCLUSIVE O FORNECIMENTO DO CONCRETO</w:t>
      </w:r>
    </w:p>
    <w:p w14:paraId="292E0628" w14:textId="1AE434B7" w:rsidR="001526E2" w:rsidRDefault="002B3567" w:rsidP="005F7B2B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cúbico (m3) de concreto lançado medido conforme projeto. </w:t>
      </w:r>
    </w:p>
    <w:p w14:paraId="483A4F48" w14:textId="557BE460" w:rsidR="002B69C5" w:rsidRDefault="001526E2" w:rsidP="005F7B2B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fornecimento de materiais (inclusive perdas) necessários para a execução do passeio. Também estão inclusos os serviços de preparo de caixa, lastro de brita, tela metálica, lançamento do concreto, adensamento e </w:t>
      </w:r>
      <w:proofErr w:type="spellStart"/>
      <w:r w:rsidR="002B3567" w:rsidRPr="00FD46C3">
        <w:rPr>
          <w:lang w:val="pt-BR"/>
        </w:rPr>
        <w:t>desempenamento</w:t>
      </w:r>
      <w:proofErr w:type="spellEnd"/>
      <w:r w:rsidR="002B3567" w:rsidRPr="00FD46C3">
        <w:rPr>
          <w:lang w:val="pt-BR"/>
        </w:rPr>
        <w:t xml:space="preserve"> da superfície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C.27.</w:t>
      </w:r>
    </w:p>
    <w:p w14:paraId="068ECF43" w14:textId="69D26A06" w:rsidR="001526E2" w:rsidRDefault="005F7B2B" w:rsidP="005F7B2B">
      <w:pPr>
        <w:pStyle w:val="Corpodetexto"/>
        <w:rPr>
          <w:lang w:val="pt-BR"/>
        </w:rPr>
      </w:pPr>
      <w:r w:rsidRPr="001763DC">
        <w:rPr>
          <w:lang w:val="pt-BR"/>
        </w:rPr>
        <w:t xml:space="preserve">As perdas já estão sendo consideradas nos coeficientes unitários de cada insumo. </w:t>
      </w:r>
    </w:p>
    <w:p w14:paraId="3EA7496D" w14:textId="2FB1E5E1" w:rsidR="005F7B2B" w:rsidRPr="001763DC" w:rsidRDefault="001526E2" w:rsidP="005F7B2B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5F7B2B" w:rsidRPr="001763DC">
        <w:rPr>
          <w:lang w:val="pt-BR"/>
        </w:rPr>
        <w:t xml:space="preserve"> contempladas todas as normas e melhores práticas de engenharia aplicáveis.</w:t>
      </w:r>
    </w:p>
    <w:p w14:paraId="137ED3AD" w14:textId="285AF981" w:rsidR="00186709" w:rsidRPr="00FD46C3" w:rsidRDefault="00186709">
      <w:pPr>
        <w:pStyle w:val="Corpodetexto"/>
        <w:rPr>
          <w:lang w:val="pt-BR"/>
        </w:rPr>
      </w:pPr>
    </w:p>
    <w:p w14:paraId="038B50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3-000</w:t>
      </w:r>
    </w:p>
    <w:p w14:paraId="12A91C67" w14:textId="5385A534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>INA.01 - REVESTIMENTO DE MISTURA ASFÁLTICA TIPO SMA COM POLÍMERO E FIBRA (SEM TRANSPORTE)</w:t>
      </w:r>
    </w:p>
    <w:p w14:paraId="4738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41B89F0" w14:textId="43995A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 w:rsidRPr="00C56BD0"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CB35C27" w14:textId="2F877A1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</w:t>
      </w:r>
      <w:r w:rsidR="00165682">
        <w:rPr>
          <w:lang w:val="pt-BR"/>
        </w:rPr>
        <w:t>. Incluindo, mas não se limitando</w:t>
      </w:r>
      <w:r w:rsidR="002B3567" w:rsidRPr="00FD46C3">
        <w:rPr>
          <w:lang w:val="pt-BR"/>
        </w:rPr>
        <w:t xml:space="preserve"> às especificações do DER/SP ET-DE-P00/031.</w:t>
      </w:r>
    </w:p>
    <w:p w14:paraId="07E341FA" w14:textId="45228B33" w:rsidR="00186709" w:rsidRDefault="00186709">
      <w:pPr>
        <w:pStyle w:val="Corpodetexto"/>
        <w:rPr>
          <w:lang w:val="pt-BR"/>
        </w:rPr>
      </w:pPr>
    </w:p>
    <w:p w14:paraId="3FEE1076" w14:textId="77777777" w:rsidR="005C0396" w:rsidRDefault="005C0396" w:rsidP="005C0396">
      <w:pPr>
        <w:pStyle w:val="TextosemFormatao"/>
        <w:rPr>
          <w:rFonts w:ascii="Arial" w:hAnsi="Arial" w:cs="Arial"/>
        </w:rPr>
      </w:pPr>
      <w:r>
        <w:rPr>
          <w:rFonts w:ascii="Arial" w:hAnsi="Arial" w:cs="Arial"/>
        </w:rPr>
        <w:t>05-93-01</w:t>
      </w:r>
    </w:p>
    <w:p w14:paraId="2AFA4FCB" w14:textId="77777777" w:rsidR="005C0396" w:rsidRPr="00FC6BC2" w:rsidRDefault="005C0396" w:rsidP="005C0396">
      <w:pPr>
        <w:pStyle w:val="TextosemFormatao"/>
        <w:rPr>
          <w:rFonts w:ascii="Arial" w:hAnsi="Arial" w:cs="Arial"/>
        </w:rPr>
      </w:pPr>
      <w:r w:rsidRPr="00BD3537">
        <w:rPr>
          <w:rFonts w:ascii="Arial" w:hAnsi="Arial" w:cs="Arial"/>
        </w:rPr>
        <w:t>MICROREVESTIMENTO A QUENTE DE MISTURA ASFÁLTICA TIPO SMA COM POLÍMERO E FIBRA (SEM TRANSPORTE), ESPESSURA INDICADA 1,5 À 2,5CM</w:t>
      </w:r>
    </w:p>
    <w:p w14:paraId="18C1E6B5" w14:textId="77777777" w:rsidR="005C0396" w:rsidRDefault="005C0396" w:rsidP="005C039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61BC6F8A" w14:textId="77777777" w:rsidR="005C0396" w:rsidRDefault="005C0396" w:rsidP="005C039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Pr="00C56BD0">
        <w:t xml:space="preserve"> </w:t>
      </w:r>
      <w:r w:rsidRPr="00C56BD0">
        <w:rPr>
          <w:lang w:val="pt-BR"/>
        </w:rPr>
        <w:t>Para maior detalhamento, verificar projeto de referência INA.01.</w:t>
      </w:r>
    </w:p>
    <w:p w14:paraId="150FED68" w14:textId="77777777" w:rsidR="005C0396" w:rsidRPr="00FD46C3" w:rsidRDefault="005C0396" w:rsidP="005C039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</w:t>
      </w:r>
      <w:r>
        <w:rPr>
          <w:lang w:val="pt-BR"/>
        </w:rPr>
        <w:t>. Incluindo, mas não se limitando</w:t>
      </w:r>
      <w:r w:rsidRPr="00FD46C3">
        <w:rPr>
          <w:lang w:val="pt-BR"/>
        </w:rPr>
        <w:t xml:space="preserve"> às especificações do DER/SP ET-DE-P00/031.</w:t>
      </w:r>
    </w:p>
    <w:p w14:paraId="1F137451" w14:textId="77777777" w:rsidR="005C0396" w:rsidRDefault="005C0396" w:rsidP="005C0396">
      <w:pPr>
        <w:pStyle w:val="Corpodetexto"/>
        <w:rPr>
          <w:lang w:val="pt-BR"/>
        </w:rPr>
      </w:pPr>
    </w:p>
    <w:p w14:paraId="3466C6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4-000</w:t>
      </w:r>
    </w:p>
    <w:p w14:paraId="65D601D5" w14:textId="4C34C75D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POLÍMERO E FIBRA (SEM TRANSPORTE)</w:t>
      </w:r>
    </w:p>
    <w:p w14:paraId="532F9F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51FD37B" w14:textId="77777777" w:rsidR="00C56BD0" w:rsidRDefault="001526E2" w:rsidP="00C56BD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5E112CDB" w14:textId="5E9CC6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2BDA7" w14:textId="59430C5A" w:rsidR="00186709" w:rsidRPr="00FD46C3" w:rsidRDefault="00186709">
      <w:pPr>
        <w:pStyle w:val="Corpodetexto"/>
        <w:rPr>
          <w:lang w:val="pt-BR"/>
        </w:rPr>
      </w:pPr>
    </w:p>
    <w:p w14:paraId="22627F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5-000</w:t>
      </w:r>
    </w:p>
    <w:p w14:paraId="37BB237D" w14:textId="4FDFEB45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CPA COM BORRACHA (SEM TRANSPORTE)</w:t>
      </w:r>
    </w:p>
    <w:p w14:paraId="26B7F38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2D18162" w14:textId="5FEB6A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</w:t>
      </w:r>
      <w:r w:rsidR="00C56BD0">
        <w:rPr>
          <w:lang w:val="pt-BR"/>
        </w:rPr>
        <w:t xml:space="preserve">. </w:t>
      </w:r>
      <w:r w:rsidR="00C56BD0" w:rsidRPr="00C56BD0">
        <w:rPr>
          <w:lang w:val="pt-BR"/>
        </w:rPr>
        <w:t>Para maior detalhamento, verificar projeto de referência INA.01.</w:t>
      </w:r>
    </w:p>
    <w:p w14:paraId="214D3CD1" w14:textId="2A5D65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B22DF91" w14:textId="7C3DB6F4" w:rsidR="00186709" w:rsidRPr="00FD46C3" w:rsidRDefault="00186709">
      <w:pPr>
        <w:pStyle w:val="Corpodetexto"/>
        <w:rPr>
          <w:lang w:val="pt-BR"/>
        </w:rPr>
      </w:pPr>
    </w:p>
    <w:p w14:paraId="73E775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6-000</w:t>
      </w:r>
    </w:p>
    <w:p w14:paraId="11992F15" w14:textId="3A272CCF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lastRenderedPageBreak/>
        <w:t xml:space="preserve">INA.01 - </w:t>
      </w:r>
      <w:r w:rsidR="002B3567" w:rsidRPr="00FD46C3">
        <w:rPr>
          <w:lang w:val="pt-BR"/>
        </w:rPr>
        <w:t>REVESTIMENTO DE MISTURA ASFÁLTICA TIPO “GAP GRADED” COM POLÍMERO (SEM TRANSPORTE)</w:t>
      </w:r>
    </w:p>
    <w:p w14:paraId="426A00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3AFA343D" w14:textId="656611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</w:t>
      </w:r>
      <w:r w:rsidR="00C56BD0" w:rsidRPr="00C56BD0">
        <w:rPr>
          <w:lang w:val="pt-BR"/>
        </w:rPr>
        <w:t>Para maior detalhamento, verificar projeto de referência INA.01.</w:t>
      </w:r>
    </w:p>
    <w:p w14:paraId="3CB00116" w14:textId="2BB2D0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267545" w14:textId="66A09BCF" w:rsidR="00186709" w:rsidRPr="00FD46C3" w:rsidRDefault="00186709">
      <w:pPr>
        <w:pStyle w:val="Corpodetexto"/>
        <w:rPr>
          <w:lang w:val="pt-BR"/>
        </w:rPr>
      </w:pPr>
    </w:p>
    <w:p w14:paraId="296DAE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7-000</w:t>
      </w:r>
    </w:p>
    <w:p w14:paraId="6FCAA8E6" w14:textId="69785A96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TIPO “GAP GRADED” COM BORRACHA (SEM TRANSPORTE)</w:t>
      </w:r>
    </w:p>
    <w:p w14:paraId="7326A8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DEDC06" w14:textId="552ED21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BE7D0F" w14:textId="40AB96F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D08BE1" w14:textId="3A864711" w:rsidR="00186709" w:rsidRPr="00FD46C3" w:rsidRDefault="00186709">
      <w:pPr>
        <w:pStyle w:val="Corpodetexto"/>
        <w:rPr>
          <w:lang w:val="pt-BR"/>
        </w:rPr>
      </w:pPr>
    </w:p>
    <w:p w14:paraId="559312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1</w:t>
      </w:r>
    </w:p>
    <w:p w14:paraId="06266C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A FRESAGEM DE PAVIMENTOS ASFÁLTICOS (RAP) RECICLADO EM USINA MÓVEL COM ATÉ 3% DE EMULSÃO MODIFICADA COM POLÍMERO, FORNECIMENTO E APLICAÇÃO, NÃO INCLUI TRANSPORTE ATÉ O LOCAL DOS SERVIÇOS, CAMADA ACABADA</w:t>
      </w:r>
    </w:p>
    <w:p w14:paraId="69F0E3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0B2FB101" w14:textId="5955BB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3FA62258" w14:textId="4C611C1C" w:rsidR="00186709" w:rsidRPr="00FD46C3" w:rsidRDefault="00186709">
      <w:pPr>
        <w:pStyle w:val="Corpodetexto"/>
        <w:rPr>
          <w:lang w:val="pt-BR"/>
        </w:rPr>
      </w:pPr>
    </w:p>
    <w:p w14:paraId="63805F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2</w:t>
      </w:r>
    </w:p>
    <w:p w14:paraId="4EDDF5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BETUMINOSA DE MATERIAIS PROVENIENTES DOS RESÍDUOS SÓLIDOS DA CONSTRUÇÃO CIVIL (RCC) E/OU DA FRESAGEM DE PAVIMENTOS ASFÁLTICOS (RAP) RECICLADO EM USINA MÓVEL COM ATÉ 3% DE CAP, FORNECIMENTO E APLICAÇÃO, NÃO INCLUI TRANSPORTE ATÉ O LOCAL DOS SERVIÇOS,</w:t>
      </w:r>
    </w:p>
    <w:p w14:paraId="7678C9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ciclado aplicado. </w:t>
      </w:r>
    </w:p>
    <w:p w14:paraId="341629A2" w14:textId="12C8A9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reciclagem dos materiais em usina móvel, a dosagem e preparo da mistura, a aplicação, a compactação e o acabamento. Não incluso o transporte do material da usina móvel até o local dos serviços.</w:t>
      </w:r>
    </w:p>
    <w:p w14:paraId="51480B16" w14:textId="44803C35" w:rsidR="00186709" w:rsidRPr="00FD46C3" w:rsidRDefault="00186709">
      <w:pPr>
        <w:pStyle w:val="Corpodetexto"/>
        <w:rPr>
          <w:lang w:val="pt-BR"/>
        </w:rPr>
      </w:pPr>
    </w:p>
    <w:p w14:paraId="53DE1F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3</w:t>
      </w:r>
    </w:p>
    <w:p w14:paraId="0B7179FA" w14:textId="67A0DD8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t xml:space="preserve">INA.01 - </w:t>
      </w:r>
      <w:r w:rsidR="002B3567" w:rsidRPr="00FD46C3">
        <w:rPr>
          <w:lang w:val="pt-BR"/>
        </w:rPr>
        <w:t>REVESTIMENTO DE MISTURA ASFÁLTICA COM POLÍMERO - FAIXA III (SEM TRANSPORTE)</w:t>
      </w:r>
    </w:p>
    <w:p w14:paraId="6A5DF6E8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400F1286" w14:textId="755AFB4D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7AE8BB33" w14:textId="1D4676B9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A47BDC4" w14:textId="06929586" w:rsidR="00186709" w:rsidRPr="00FD46C3" w:rsidRDefault="00186709">
      <w:pPr>
        <w:pStyle w:val="Corpodetexto"/>
        <w:rPr>
          <w:lang w:val="pt-BR"/>
        </w:rPr>
      </w:pPr>
    </w:p>
    <w:p w14:paraId="2D4807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4</w:t>
      </w:r>
    </w:p>
    <w:p w14:paraId="3F4671CD" w14:textId="19C607FA" w:rsidR="00186709" w:rsidRPr="00FD46C3" w:rsidRDefault="00C56BD0">
      <w:pPr>
        <w:pStyle w:val="Corpodetexto"/>
        <w:rPr>
          <w:lang w:val="pt-BR"/>
        </w:rPr>
      </w:pPr>
      <w:r w:rsidRPr="00C56BD0">
        <w:rPr>
          <w:lang w:val="pt-BR"/>
        </w:rPr>
        <w:lastRenderedPageBreak/>
        <w:t xml:space="preserve">INA.01 - </w:t>
      </w:r>
      <w:r w:rsidR="002B3567" w:rsidRPr="00FD46C3">
        <w:rPr>
          <w:lang w:val="pt-BR"/>
        </w:rPr>
        <w:t>REVESTIMENTO DE CONCRETO ASFÁLTICO USINADO MORNO (SEM TRANSPORTE)</w:t>
      </w:r>
    </w:p>
    <w:p w14:paraId="70AA6680" w14:textId="77777777" w:rsidR="001526E2" w:rsidRDefault="002B3567" w:rsidP="00FB380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revestimento executado. </w:t>
      </w:r>
    </w:p>
    <w:p w14:paraId="06C470ED" w14:textId="28639F82" w:rsidR="001526E2" w:rsidRDefault="001526E2" w:rsidP="00FB380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 Não incluso o transporte da usina até a obra.</w:t>
      </w:r>
      <w:r w:rsidR="00C56BD0">
        <w:rPr>
          <w:lang w:val="pt-BR"/>
        </w:rPr>
        <w:t xml:space="preserve"> </w:t>
      </w:r>
      <w:r w:rsidR="00C56BD0" w:rsidRPr="00C56BD0">
        <w:rPr>
          <w:lang w:val="pt-BR"/>
        </w:rPr>
        <w:t>Para maior detalhamento, verificar projeto de referência INA.01.</w:t>
      </w:r>
    </w:p>
    <w:p w14:paraId="4C027BB2" w14:textId="392CF955" w:rsidR="00FB3805" w:rsidRPr="00FD46C3" w:rsidRDefault="001526E2" w:rsidP="00FB380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B3805" w:rsidRPr="00FD46C3">
        <w:rPr>
          <w:lang w:val="pt-BR"/>
        </w:rPr>
        <w:t xml:space="preserve"> contempladas todas as normas e melhores práticas de engenharia aplicáveis.</w:t>
      </w:r>
    </w:p>
    <w:p w14:paraId="715A25F7" w14:textId="407EE81B" w:rsidR="00186709" w:rsidRPr="00FD46C3" w:rsidRDefault="00186709">
      <w:pPr>
        <w:pStyle w:val="Corpodetexto"/>
        <w:rPr>
          <w:lang w:val="pt-BR"/>
        </w:rPr>
      </w:pPr>
    </w:p>
    <w:p w14:paraId="2A6F56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5</w:t>
      </w:r>
    </w:p>
    <w:p w14:paraId="0C5F5A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ICRO REVESTIMENTO ASFÁLTICO À FRIO COM EMULSÃO MODIFICADA COM POLÍMERO, COM TAXA MÉDIA DE APLICAÇÃO DE 12 KG/M2 CONFORME NORMA DNIT 035/2018 - ES</w:t>
      </w:r>
    </w:p>
    <w:p w14:paraId="20AEC250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icro revestimento executado medido no projeto. </w:t>
      </w:r>
    </w:p>
    <w:p w14:paraId="1DEAEE62" w14:textId="6B612A63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, a dosagem, o preparo da mistura, o espalhamento, a compactação e o acabamento da mistura betuminosa.</w:t>
      </w:r>
      <w:r w:rsidR="004E3EA6">
        <w:rPr>
          <w:lang w:val="pt-BR"/>
        </w:rPr>
        <w:t xml:space="preserve"> </w:t>
      </w:r>
    </w:p>
    <w:p w14:paraId="07D351CC" w14:textId="58C7D987" w:rsidR="004E3EA6" w:rsidRPr="00FD46C3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218FFA8E" w14:textId="5F9B3703" w:rsidR="00186709" w:rsidRPr="00FD46C3" w:rsidRDefault="00186709">
      <w:pPr>
        <w:pStyle w:val="Corpodetexto"/>
        <w:rPr>
          <w:lang w:val="pt-BR"/>
        </w:rPr>
      </w:pPr>
    </w:p>
    <w:p w14:paraId="2B8BE5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5-099-006</w:t>
      </w:r>
    </w:p>
    <w:p w14:paraId="30E166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LAGEM DE TRINCAS À QUENTE COM EQUIPAMENTO SELA TRINCA ACOPLADO AO CAMINHÃO CARROCERIA DE MADEIRA</w:t>
      </w:r>
    </w:p>
    <w:p w14:paraId="73F00171" w14:textId="77777777" w:rsidR="001526E2" w:rsidRDefault="002B3567" w:rsidP="004E3EA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sela trinca aplicada, medida pelo consumo real e aprovada pela fiscalização. </w:t>
      </w:r>
    </w:p>
    <w:p w14:paraId="05943CED" w14:textId="59743FE4" w:rsidR="001526E2" w:rsidRDefault="001526E2" w:rsidP="004E3EA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, o preparo, o manuseio e a aplicação do</w:t>
      </w:r>
      <w:r w:rsidR="002918F5" w:rsidRPr="00FD46C3">
        <w:rPr>
          <w:lang w:val="pt-BR"/>
        </w:rPr>
        <w:t xml:space="preserve"> </w:t>
      </w:r>
      <w:r w:rsidR="002B3567" w:rsidRPr="00FD46C3">
        <w:rPr>
          <w:lang w:val="pt-BR"/>
        </w:rPr>
        <w:t>sela trinca conforme especificação do fabricante. A superfície a ser selada deverá estar limpa, seca e livre de fragmentos.</w:t>
      </w:r>
      <w:r w:rsidR="004E3EA6">
        <w:rPr>
          <w:lang w:val="pt-BR"/>
        </w:rPr>
        <w:t xml:space="preserve"> </w:t>
      </w:r>
    </w:p>
    <w:p w14:paraId="1BABF7C4" w14:textId="22F1FA36" w:rsidR="004E3EA6" w:rsidRPr="00FD46C3" w:rsidRDefault="001526E2" w:rsidP="004E3EA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4E3EA6" w:rsidRPr="00FD46C3">
        <w:rPr>
          <w:lang w:val="pt-BR"/>
        </w:rPr>
        <w:t xml:space="preserve"> contempladas todas as normas e melhores práticas de engenharia aplicáveis.</w:t>
      </w:r>
    </w:p>
    <w:p w14:paraId="5AF3C6EC" w14:textId="77777777" w:rsidR="001E4BF6" w:rsidRPr="00FD46C3" w:rsidRDefault="001E4BF6">
      <w:pPr>
        <w:pStyle w:val="Corpodetexto"/>
        <w:rPr>
          <w:lang w:val="pt-BR"/>
        </w:rPr>
      </w:pPr>
    </w:p>
    <w:p w14:paraId="425E8D76" w14:textId="5BEF1919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2</w:t>
      </w:r>
    </w:p>
    <w:p w14:paraId="4065B09F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MANEJAMENTO DE PLACAS DE SINALIZAÇÃO VERTICAL VIÁRIA</w:t>
      </w:r>
    </w:p>
    <w:p w14:paraId="0153FABF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ca retirada e recolocada no seu local final. O serviço contempla a retirada da placa, sua limpeza e recomposição, os acessórios para sua fixação, além de instalação no seu local final de uso. A placa remanejada deve estar em perfeito estado de funcionamento. </w:t>
      </w:r>
    </w:p>
    <w:p w14:paraId="1835ABEA" w14:textId="0DC71967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 Incluindo, mas não se limitando às normas da ABNT NBR 14891 e NBR 16179.</w:t>
      </w:r>
    </w:p>
    <w:p w14:paraId="5E10F5EA" w14:textId="77777777" w:rsidR="001E4BF6" w:rsidRPr="00FD46C3" w:rsidRDefault="001E4BF6" w:rsidP="001E4BF6">
      <w:pPr>
        <w:pStyle w:val="Corpodetexto"/>
        <w:rPr>
          <w:lang w:val="pt-BR"/>
        </w:rPr>
      </w:pPr>
    </w:p>
    <w:p w14:paraId="4BB6FDE7" w14:textId="4421CF72" w:rsidR="001E4BF6" w:rsidRPr="00FD46C3" w:rsidRDefault="009254D3" w:rsidP="001E4BF6">
      <w:pPr>
        <w:pStyle w:val="Corpodetexto"/>
        <w:rPr>
          <w:lang w:val="pt-BR"/>
        </w:rPr>
      </w:pPr>
      <w:r>
        <w:rPr>
          <w:lang w:val="pt-BR"/>
        </w:rPr>
        <w:t>05-105-003</w:t>
      </w:r>
    </w:p>
    <w:p w14:paraId="46377656" w14:textId="77777777" w:rsidR="001E4BF6" w:rsidRPr="00FD46C3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>RETIRADA DE PLACAS DE SINALIZAÇÃO VERTICAL VIÁRIA</w:t>
      </w:r>
    </w:p>
    <w:p w14:paraId="0F8114F9" w14:textId="77777777" w:rsidR="001526E2" w:rsidRDefault="001E4BF6" w:rsidP="001E4BF6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retirada. </w:t>
      </w:r>
    </w:p>
    <w:p w14:paraId="173569A0" w14:textId="660E5D23" w:rsidR="001526E2" w:rsidRDefault="001526E2" w:rsidP="001E4B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1E4BF6" w:rsidRPr="00FD46C3">
        <w:rPr>
          <w:lang w:val="pt-BR"/>
        </w:rPr>
        <w:t xml:space="preserve"> a equipe para a retirada das placas, além de ferramentas e equipamentos necessários para a execução do serviço. </w:t>
      </w:r>
    </w:p>
    <w:p w14:paraId="58C39EE7" w14:textId="7721E90A" w:rsidR="001E4BF6" w:rsidRPr="00FD46C3" w:rsidRDefault="001526E2" w:rsidP="001E4B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E4BF6" w:rsidRPr="00FD46C3">
        <w:rPr>
          <w:lang w:val="pt-BR"/>
        </w:rPr>
        <w:t xml:space="preserve"> contempladas todas as normas e melhores práticas de engenharia aplicáveis.</w:t>
      </w:r>
    </w:p>
    <w:p w14:paraId="63B3DFB4" w14:textId="77777777" w:rsidR="001E4BF6" w:rsidRPr="00FD46C3" w:rsidRDefault="001E4BF6" w:rsidP="001E4BF6">
      <w:pPr>
        <w:pStyle w:val="Corpodetexto"/>
        <w:rPr>
          <w:lang w:val="pt-BR"/>
        </w:rPr>
      </w:pPr>
    </w:p>
    <w:p w14:paraId="133229C3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05-111-002</w:t>
      </w:r>
    </w:p>
    <w:p w14:paraId="0678C88E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>DEMOLIÇÃO DE PAVIMENTO RÍGIDO DE CONCRETO ARMADO</w:t>
      </w:r>
    </w:p>
    <w:p w14:paraId="62B2913A" w14:textId="77777777" w:rsidR="00AF6895" w:rsidRPr="002E5B38" w:rsidRDefault="00AF6895" w:rsidP="00AF6895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cúbico (m3) de pavimento rígido de concreto armado efetivamente demolido. O custo unitário remunera a mão de obra e os equipamentos necessários para execução do serviço, como o martelete pneumático e o compressor especificado. Para este serviço deverão </w:t>
      </w:r>
      <w:r w:rsidRPr="002E5B38">
        <w:rPr>
          <w:lang w:val="pt-BR"/>
        </w:rPr>
        <w:lastRenderedPageBreak/>
        <w:t>ser contempladas todas as normas e melhores práticas de engenharia aplicáveis. Incluindo, mas não se limitando à NBR 5682.</w:t>
      </w:r>
    </w:p>
    <w:p w14:paraId="777A4D43" w14:textId="77777777" w:rsidR="00AF6895" w:rsidRPr="002E5B38" w:rsidRDefault="00AF6895" w:rsidP="00AF6895">
      <w:pPr>
        <w:pStyle w:val="Corpodetexto"/>
        <w:rPr>
          <w:lang w:val="pt-BR"/>
        </w:rPr>
      </w:pPr>
    </w:p>
    <w:p w14:paraId="4E7EF9D8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05-112-001</w:t>
      </w:r>
    </w:p>
    <w:p w14:paraId="7843A297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CANTEIRO AVANÇADO PARA ABRIGO TIPO BRT COM VIGILÂNCIA E TAPUME METÁLICO COM REAPROVEITAMENTO DE 3 USOS DO MATERIAL</w:t>
      </w:r>
    </w:p>
    <w:p w14:paraId="55C173DD" w14:textId="77777777" w:rsidR="00A74594" w:rsidRPr="002E5B38" w:rsidRDefault="00A74594" w:rsidP="00A74594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mês (mês) de canteiro avançado para abrigo tipo BRT com vigilância e tapume metálico com reaproveitamento de até três usos do material. O custo unitário remunera a mão de obra e os materiais necessários para execução do tapume metálico com o reaproveitamento de até 3 (três) usos e todos os seus respectivos acessórios de travamento. Também estão inclusos os vigilantes durante todo o período (diurno e noturno) em turnos 12/36 horas. Para efeitos de quantificação deste serviço, foi considerado o período de três meses de permanência de cada canteiro avançado de abrigo para estrutura metálica modular tipo BRT, portanto, a quantidade unitária em meses deste serviço deverá contemplar o tempo de permanência do canteiro. Para este serviço deverão ser contempladas todas as normas e melhores práticas de engenharia aplicáveis.</w:t>
      </w:r>
    </w:p>
    <w:p w14:paraId="7986CC9C" w14:textId="77777777" w:rsidR="00A74594" w:rsidRPr="002E5B38" w:rsidRDefault="00A74594" w:rsidP="00A74594">
      <w:pPr>
        <w:pStyle w:val="Corpodetexto"/>
        <w:rPr>
          <w:lang w:val="pt-BR"/>
        </w:rPr>
      </w:pPr>
    </w:p>
    <w:p w14:paraId="15AF219D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05-117-001</w:t>
      </w:r>
    </w:p>
    <w:p w14:paraId="7AA94E7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CARGA DE PNEUS EM CAMINHÃO</w:t>
      </w:r>
    </w:p>
    <w:p w14:paraId="4C3306B0" w14:textId="77777777" w:rsidR="00321D1B" w:rsidRPr="002E5B38" w:rsidRDefault="00321D1B" w:rsidP="00321D1B">
      <w:pPr>
        <w:pStyle w:val="Corpodetexto"/>
        <w:rPr>
          <w:lang w:val="pt-BR"/>
        </w:rPr>
      </w:pPr>
      <w:r w:rsidRPr="002E5B38">
        <w:rPr>
          <w:lang w:val="pt-BR"/>
        </w:rPr>
        <w:t>O serviço será medido por tonelada (</w:t>
      </w:r>
      <w:proofErr w:type="spellStart"/>
      <w:r w:rsidRPr="002E5B38">
        <w:rPr>
          <w:lang w:val="pt-BR"/>
        </w:rPr>
        <w:t>ton</w:t>
      </w:r>
      <w:proofErr w:type="spellEnd"/>
      <w:r w:rsidRPr="002E5B38">
        <w:rPr>
          <w:lang w:val="pt-BR"/>
        </w:rPr>
        <w:t>) de carga de pneu em caminhão executada. O custo unitário remunera a mão de obra necessária para execução do serviço. Para este serviço deverão ser contempladas todas as normas e melhores práticas de engenharia aplicáveis.</w:t>
      </w:r>
    </w:p>
    <w:p w14:paraId="5C946C45" w14:textId="77777777" w:rsidR="00321D1B" w:rsidRPr="002E5B38" w:rsidRDefault="00321D1B" w:rsidP="00321D1B">
      <w:pPr>
        <w:pStyle w:val="Corpodetexto"/>
        <w:rPr>
          <w:lang w:val="pt-BR"/>
        </w:rPr>
      </w:pPr>
    </w:p>
    <w:p w14:paraId="299A3760" w14:textId="081D74B0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6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227D6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1C4B2968" w14:textId="77777777" w:rsidR="00B55140" w:rsidRPr="00FD46C3" w:rsidRDefault="00B55140" w:rsidP="00B55140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ANALIZAÇÃO DE TUBOS</w:t>
      </w:r>
    </w:p>
    <w:p w14:paraId="2CCCC15E" w14:textId="77777777" w:rsidR="002918F5" w:rsidRPr="00FD46C3" w:rsidRDefault="002918F5">
      <w:pPr>
        <w:pStyle w:val="Corpodetexto"/>
        <w:rPr>
          <w:lang w:val="pt-BR"/>
        </w:rPr>
      </w:pPr>
    </w:p>
    <w:p w14:paraId="66A636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1-000</w:t>
      </w:r>
    </w:p>
    <w:p w14:paraId="117A7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, 30,0CM &lt; 0 &lt; OU = A 60CM</w:t>
      </w:r>
    </w:p>
    <w:p w14:paraId="5B46A87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25C04C13" w14:textId="40BA45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carga, transporte e descarga do material, sendo o produto de propriedade da contratada que poderá ser reutilizada apenas em obras provisórias. </w:t>
      </w:r>
    </w:p>
    <w:p w14:paraId="216C0064" w14:textId="5D332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57C409" w14:textId="1C9AA68C" w:rsidR="00186709" w:rsidRPr="00FD46C3" w:rsidRDefault="00186709">
      <w:pPr>
        <w:pStyle w:val="Corpodetexto"/>
        <w:rPr>
          <w:lang w:val="pt-BR"/>
        </w:rPr>
      </w:pPr>
    </w:p>
    <w:p w14:paraId="0D0860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2-000</w:t>
      </w:r>
    </w:p>
    <w:p w14:paraId="156E5A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RRANCAMENTO E REMOÇÃO DE CANALIZAÇÃO 0 &gt; 60CM</w:t>
      </w:r>
    </w:p>
    <w:p w14:paraId="3C7BF79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analização arrancada e removida considerando-se a extensão efetiva removida. </w:t>
      </w:r>
    </w:p>
    <w:p w14:paraId="6E9B0914" w14:textId="7AD701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incluindo o </w:t>
      </w:r>
      <w:proofErr w:type="spellStart"/>
      <w:r w:rsidR="002B3567" w:rsidRPr="00FD46C3">
        <w:rPr>
          <w:lang w:val="pt-BR"/>
        </w:rPr>
        <w:t>arrancamento</w:t>
      </w:r>
      <w:proofErr w:type="spellEnd"/>
      <w:r w:rsidR="002B3567" w:rsidRPr="00FD46C3">
        <w:rPr>
          <w:lang w:val="pt-BR"/>
        </w:rPr>
        <w:t xml:space="preserve">, carga, transporte e descarga do material, sendo o produto de propriedade da contratada que poderá ser reutilizada apenas em obras provisórias. </w:t>
      </w:r>
    </w:p>
    <w:p w14:paraId="4583315F" w14:textId="4CB84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509DD81" w14:textId="73F3F92F" w:rsidR="00186709" w:rsidRPr="00FD46C3" w:rsidRDefault="00186709">
      <w:pPr>
        <w:pStyle w:val="Corpodetexto"/>
        <w:rPr>
          <w:lang w:val="pt-BR"/>
        </w:rPr>
      </w:pPr>
    </w:p>
    <w:p w14:paraId="76838F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3-000</w:t>
      </w:r>
    </w:p>
    <w:p w14:paraId="30233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DESCONTÍNUO DE MADEIRA PARA CANALIZAÇÃO DE TUBOS</w:t>
      </w:r>
    </w:p>
    <w:p w14:paraId="3555CC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6D198126" w14:textId="37900F4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</w:t>
      </w:r>
      <w:r w:rsidR="002B3567" w:rsidRPr="00FD46C3">
        <w:rPr>
          <w:lang w:val="pt-BR"/>
        </w:rPr>
        <w:lastRenderedPageBreak/>
        <w:t xml:space="preserve">calços que se façam necessários. As perdas já estão consideradas nos coeficientes unitários de cada insumo. </w:t>
      </w:r>
    </w:p>
    <w:p w14:paraId="52EA8C9E" w14:textId="067C77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B216244" w14:textId="71AB8658" w:rsidR="00186709" w:rsidRPr="00FD46C3" w:rsidRDefault="00186709">
      <w:pPr>
        <w:pStyle w:val="Corpodetexto"/>
        <w:rPr>
          <w:lang w:val="pt-BR"/>
        </w:rPr>
      </w:pPr>
    </w:p>
    <w:p w14:paraId="1AC38E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4-000</w:t>
      </w:r>
    </w:p>
    <w:p w14:paraId="5B3F2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CANALIZAÇÃO DE TUBOS</w:t>
      </w:r>
    </w:p>
    <w:p w14:paraId="0F8351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1671F536" w14:textId="3BDEA1F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os materiais necessários para execução do serviço, como os elementos de madeira em eucalipto e peroba do norte e prego. Também estão inclusos cunhas e calços que se façam necessários. As perdas já estão consideradas nos coeficientes unitários de cada insumo. </w:t>
      </w:r>
    </w:p>
    <w:p w14:paraId="1FC2C128" w14:textId="2CD8E1A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0D78EEB4" w14:textId="5C4DCAFD" w:rsidR="00186709" w:rsidRPr="00FD46C3" w:rsidRDefault="00186709">
      <w:pPr>
        <w:pStyle w:val="Corpodetexto"/>
        <w:rPr>
          <w:lang w:val="pt-BR"/>
        </w:rPr>
      </w:pPr>
    </w:p>
    <w:p w14:paraId="736A3A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5-000</w:t>
      </w:r>
    </w:p>
    <w:p w14:paraId="62BE4A03" w14:textId="77777777" w:rsidR="00B775C1" w:rsidRDefault="00B775C1">
      <w:pPr>
        <w:pStyle w:val="Corpodetexto"/>
        <w:rPr>
          <w:lang w:val="pt-BR"/>
        </w:rPr>
      </w:pPr>
      <w:r w:rsidRPr="00B775C1">
        <w:rPr>
          <w:lang w:val="pt-BR"/>
        </w:rPr>
        <w:t>IHD.23 - LASTRO DE BRITA E PÓ DE PEDRA</w:t>
      </w:r>
    </w:p>
    <w:p w14:paraId="62B42DD2" w14:textId="143C2759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4EF391DB" w14:textId="53F7A4B5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o fornecimento, carga, transporte, descarga e espalhamento do material para o forro em fundo de escavação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67D9A43A" w14:textId="0FD08E66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25015C69" w14:textId="237E32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042FA6B" w14:textId="2F7130D7" w:rsidR="00186709" w:rsidRPr="00FD46C3" w:rsidRDefault="00186709">
      <w:pPr>
        <w:pStyle w:val="Corpodetexto"/>
        <w:rPr>
          <w:lang w:val="pt-BR"/>
        </w:rPr>
      </w:pPr>
    </w:p>
    <w:p w14:paraId="648D9F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6-000</w:t>
      </w:r>
    </w:p>
    <w:p w14:paraId="13A11787" w14:textId="77777777" w:rsidR="00C92EAA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HD.23 - LASTRO DE CONCRETO FCK=10MPA</w:t>
      </w:r>
    </w:p>
    <w:p w14:paraId="7DFBE634" w14:textId="54491B1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lastro de brita e pó de pedra medido no projeto e com aprovação prévia da fiscalização. </w:t>
      </w:r>
    </w:p>
    <w:p w14:paraId="2E7C1569" w14:textId="6343676F" w:rsidR="00D4407D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além dos custos envolvidos com a fabricação, transporte, lançamento, adensamento, cura, limpeza da área, regularização final e remoção de concreto excedente, além de arremates e retoques no acabamento geral</w:t>
      </w:r>
      <w:r w:rsidR="00D4407D">
        <w:rPr>
          <w:lang w:val="pt-BR"/>
        </w:rPr>
        <w:t>.</w:t>
      </w:r>
      <w:r w:rsidR="00C92EAA">
        <w:rPr>
          <w:lang w:val="pt-BR"/>
        </w:rPr>
        <w:t xml:space="preserve"> </w:t>
      </w:r>
      <w:r w:rsidR="00C92EAA" w:rsidRPr="00C92EAA">
        <w:rPr>
          <w:lang w:val="pt-BR"/>
        </w:rPr>
        <w:t>Para maior detalhamento, verificar projeto de referência IHD.23.</w:t>
      </w:r>
    </w:p>
    <w:p w14:paraId="5B4DCC47" w14:textId="694E22C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16A1810C" w14:textId="52A2A3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4CE0592A" w14:textId="246B7549" w:rsidR="00186709" w:rsidRPr="00FD46C3" w:rsidRDefault="00186709">
      <w:pPr>
        <w:pStyle w:val="Corpodetexto"/>
        <w:rPr>
          <w:lang w:val="pt-BR"/>
        </w:rPr>
      </w:pPr>
    </w:p>
    <w:p w14:paraId="55C975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7-000</w:t>
      </w:r>
    </w:p>
    <w:p w14:paraId="2CB72A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30CM</w:t>
      </w:r>
    </w:p>
    <w:p w14:paraId="011C18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71E54B" w14:textId="2DEA3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9DCE1D9" w14:textId="5376455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9D0FA53" w14:textId="497F2871" w:rsidR="00186709" w:rsidRPr="00FD46C3" w:rsidRDefault="00186709">
      <w:pPr>
        <w:pStyle w:val="Corpodetexto"/>
        <w:rPr>
          <w:lang w:val="pt-BR"/>
        </w:rPr>
      </w:pPr>
    </w:p>
    <w:p w14:paraId="61204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08-000</w:t>
      </w:r>
    </w:p>
    <w:p w14:paraId="2D5F31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40CM</w:t>
      </w:r>
    </w:p>
    <w:p w14:paraId="1FBCA6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7281631" w14:textId="235E2C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38009B9A" w14:textId="57E83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5E24D0" w14:textId="2E3F565C" w:rsidR="00186709" w:rsidRPr="00FD46C3" w:rsidRDefault="00186709">
      <w:pPr>
        <w:pStyle w:val="Corpodetexto"/>
        <w:rPr>
          <w:lang w:val="pt-BR"/>
        </w:rPr>
      </w:pPr>
    </w:p>
    <w:p w14:paraId="58B6E6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09-000</w:t>
      </w:r>
    </w:p>
    <w:p w14:paraId="7BA54E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SIMPLES - DIÂMETRO 50CM</w:t>
      </w:r>
    </w:p>
    <w:p w14:paraId="263410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CFC0DB5" w14:textId="366CCF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simples e a argamassa de cimento com areia grossa. As perdas já estão consideradas nos coeficientes unitários de cada insumo. </w:t>
      </w:r>
    </w:p>
    <w:p w14:paraId="0FC832A5" w14:textId="0CA696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E4B97B8" w14:textId="4EE0E30F" w:rsidR="00186709" w:rsidRPr="00FD46C3" w:rsidRDefault="00186709">
      <w:pPr>
        <w:pStyle w:val="Corpodetexto"/>
        <w:rPr>
          <w:lang w:val="pt-BR"/>
        </w:rPr>
      </w:pPr>
    </w:p>
    <w:p w14:paraId="050835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1</w:t>
      </w:r>
    </w:p>
    <w:p w14:paraId="26E71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2</w:t>
      </w:r>
    </w:p>
    <w:p w14:paraId="114DF0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31A4B1B" w14:textId="761C72E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A550981" w14:textId="52C04C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B5A5787" w14:textId="247395E9" w:rsidR="00186709" w:rsidRPr="00FD46C3" w:rsidRDefault="00186709">
      <w:pPr>
        <w:pStyle w:val="Corpodetexto"/>
        <w:rPr>
          <w:lang w:val="pt-BR"/>
        </w:rPr>
      </w:pPr>
    </w:p>
    <w:p w14:paraId="53DCC2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0-002</w:t>
      </w:r>
    </w:p>
    <w:p w14:paraId="5725C2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60CM - TIPO PA-3</w:t>
      </w:r>
    </w:p>
    <w:p w14:paraId="68121E0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230A767A" w14:textId="1A17D4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A2119E" w14:textId="636FF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8AB1B2" w14:textId="014ACEDC" w:rsidR="00186709" w:rsidRPr="00FD46C3" w:rsidRDefault="00186709">
      <w:pPr>
        <w:pStyle w:val="Corpodetexto"/>
        <w:rPr>
          <w:lang w:val="pt-BR"/>
        </w:rPr>
      </w:pPr>
    </w:p>
    <w:p w14:paraId="05CF9E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1</w:t>
      </w:r>
    </w:p>
    <w:p w14:paraId="08F609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2</w:t>
      </w:r>
    </w:p>
    <w:p w14:paraId="12F3E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FB8B7E8" w14:textId="32A805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61D6C1E5" w14:textId="2C7412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6D964F5" w14:textId="2DEE7EC7" w:rsidR="00186709" w:rsidRPr="00FD46C3" w:rsidRDefault="00186709">
      <w:pPr>
        <w:pStyle w:val="Corpodetexto"/>
        <w:rPr>
          <w:lang w:val="pt-BR"/>
        </w:rPr>
      </w:pPr>
    </w:p>
    <w:p w14:paraId="5D02BA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1-002</w:t>
      </w:r>
    </w:p>
    <w:p w14:paraId="4CBFAC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CONCRETO ARMADO, DIÂMETRO 70CM - TIPO PA-3</w:t>
      </w:r>
    </w:p>
    <w:p w14:paraId="29A7FA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D14B162" w14:textId="2C3C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05AD206" w14:textId="5DE5CE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673811A9" w14:textId="31825C41" w:rsidR="00186709" w:rsidRPr="00FD46C3" w:rsidRDefault="00186709">
      <w:pPr>
        <w:pStyle w:val="Corpodetexto"/>
        <w:rPr>
          <w:lang w:val="pt-BR"/>
        </w:rPr>
      </w:pPr>
    </w:p>
    <w:p w14:paraId="6D0A66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1</w:t>
      </w:r>
    </w:p>
    <w:p w14:paraId="43062C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2</w:t>
      </w:r>
    </w:p>
    <w:p w14:paraId="768200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C35AC67" w14:textId="7449F3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5EE6B445" w14:textId="6223DD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39E9F9F" w14:textId="711A0549" w:rsidR="00186709" w:rsidRPr="00FD46C3" w:rsidRDefault="00186709">
      <w:pPr>
        <w:pStyle w:val="Corpodetexto"/>
        <w:rPr>
          <w:lang w:val="pt-BR"/>
        </w:rPr>
      </w:pPr>
    </w:p>
    <w:p w14:paraId="075E67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2-002</w:t>
      </w:r>
    </w:p>
    <w:p w14:paraId="4BB3E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80CM - TIPO PA-3</w:t>
      </w:r>
    </w:p>
    <w:p w14:paraId="5DCEE1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7B483DB8" w14:textId="64AE3B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743120" w14:textId="1D74B89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78D85DF" w14:textId="0E49B7A6" w:rsidR="00186709" w:rsidRPr="00FD46C3" w:rsidRDefault="00186709">
      <w:pPr>
        <w:pStyle w:val="Corpodetexto"/>
        <w:rPr>
          <w:lang w:val="pt-BR"/>
        </w:rPr>
      </w:pPr>
    </w:p>
    <w:p w14:paraId="4B558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1</w:t>
      </w:r>
    </w:p>
    <w:p w14:paraId="2C6B68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2</w:t>
      </w:r>
    </w:p>
    <w:p w14:paraId="0147821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DA0E732" w14:textId="2F56F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FA79471" w14:textId="00D248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F6876B" w14:textId="3D170963" w:rsidR="00186709" w:rsidRPr="00FD46C3" w:rsidRDefault="00186709">
      <w:pPr>
        <w:pStyle w:val="Corpodetexto"/>
        <w:rPr>
          <w:lang w:val="pt-BR"/>
        </w:rPr>
      </w:pPr>
    </w:p>
    <w:p w14:paraId="6EB601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3-002</w:t>
      </w:r>
    </w:p>
    <w:p w14:paraId="57754D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90CM - TIPO PA-3</w:t>
      </w:r>
    </w:p>
    <w:p w14:paraId="17A14E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assentada, medida no projeto, descontando-se as caixas de passagem. </w:t>
      </w:r>
    </w:p>
    <w:p w14:paraId="3CEFADCA" w14:textId="225E6E6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A393D40" w14:textId="51EAEC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EFA6E8" w14:textId="37CFE9A4" w:rsidR="00186709" w:rsidRPr="00FD46C3" w:rsidRDefault="00186709">
      <w:pPr>
        <w:pStyle w:val="Corpodetexto"/>
        <w:rPr>
          <w:lang w:val="pt-BR"/>
        </w:rPr>
      </w:pPr>
    </w:p>
    <w:p w14:paraId="54E2BF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1</w:t>
      </w:r>
    </w:p>
    <w:p w14:paraId="19E93F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2</w:t>
      </w:r>
    </w:p>
    <w:p w14:paraId="19EA8E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0E0987A" w14:textId="565D07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242BC8B9" w14:textId="534650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3EC03893" w14:textId="3E4307C7" w:rsidR="00186709" w:rsidRPr="00FD46C3" w:rsidRDefault="00186709">
      <w:pPr>
        <w:pStyle w:val="Corpodetexto"/>
        <w:rPr>
          <w:lang w:val="pt-BR"/>
        </w:rPr>
      </w:pPr>
    </w:p>
    <w:p w14:paraId="6F473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4-002</w:t>
      </w:r>
    </w:p>
    <w:p w14:paraId="193B1E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00CM - TIPO PA-3</w:t>
      </w:r>
    </w:p>
    <w:p w14:paraId="25A04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054A13F4" w14:textId="119CDB2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0C1D6C26" w14:textId="05EC3C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5FCA9451" w14:textId="2C8E36E9" w:rsidR="00186709" w:rsidRPr="00FD46C3" w:rsidRDefault="00186709">
      <w:pPr>
        <w:pStyle w:val="Corpodetexto"/>
        <w:rPr>
          <w:lang w:val="pt-BR"/>
        </w:rPr>
      </w:pPr>
    </w:p>
    <w:p w14:paraId="77ACF6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1</w:t>
      </w:r>
    </w:p>
    <w:p w14:paraId="41847AA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2</w:t>
      </w:r>
    </w:p>
    <w:p w14:paraId="3CBBFA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53978F43" w14:textId="1280F0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126309DB" w14:textId="785FD0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7C7DC336" w14:textId="4F27EEA8" w:rsidR="00186709" w:rsidRPr="00FD46C3" w:rsidRDefault="00186709">
      <w:pPr>
        <w:pStyle w:val="Corpodetexto"/>
        <w:rPr>
          <w:lang w:val="pt-BR"/>
        </w:rPr>
      </w:pPr>
    </w:p>
    <w:p w14:paraId="7FB6F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6-002</w:t>
      </w:r>
    </w:p>
    <w:p w14:paraId="29702E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20CM - TIPO PA-3</w:t>
      </w:r>
    </w:p>
    <w:p w14:paraId="2F5CFE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6EE24D5B" w14:textId="1DAE1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4FC69345" w14:textId="7ABE9E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100C9A3B" w14:textId="49FB7959" w:rsidR="00186709" w:rsidRPr="00FD46C3" w:rsidRDefault="00186709">
      <w:pPr>
        <w:pStyle w:val="Corpodetexto"/>
        <w:rPr>
          <w:lang w:val="pt-BR"/>
        </w:rPr>
      </w:pPr>
    </w:p>
    <w:p w14:paraId="4E858C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1</w:t>
      </w:r>
    </w:p>
    <w:p w14:paraId="747CEC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2</w:t>
      </w:r>
    </w:p>
    <w:p w14:paraId="767136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18B80BD3" w14:textId="70472AC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778F296A" w14:textId="67AA55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4A34BF9E" w14:textId="4F6B2EC3" w:rsidR="00186709" w:rsidRPr="00FD46C3" w:rsidRDefault="00186709">
      <w:pPr>
        <w:pStyle w:val="Corpodetexto"/>
        <w:rPr>
          <w:lang w:val="pt-BR"/>
        </w:rPr>
      </w:pPr>
    </w:p>
    <w:p w14:paraId="64A7F0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2</w:t>
      </w:r>
    </w:p>
    <w:p w14:paraId="19CEEC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S DE CONCRETO ARMADO, DIÂMETRO 150CM - TIPO PA-3</w:t>
      </w:r>
    </w:p>
    <w:p w14:paraId="742E0F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assentada, medida no projeto, descontando-se as caixas de passagem. </w:t>
      </w:r>
    </w:p>
    <w:p w14:paraId="36AD15CA" w14:textId="2622F3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concreto armado e a argamassa de cimento com areia grossa. As perdas já estão consideradas nos coeficientes unitários de cada insumo. </w:t>
      </w:r>
    </w:p>
    <w:p w14:paraId="3251E626" w14:textId="2929A6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, NBR 8890, NBR 15319 e NBR 15645.</w:t>
      </w:r>
    </w:p>
    <w:p w14:paraId="0AF708A3" w14:textId="5DEDCA1A" w:rsidR="00186709" w:rsidRPr="00FD46C3" w:rsidRDefault="00186709">
      <w:pPr>
        <w:pStyle w:val="Corpodetexto"/>
        <w:rPr>
          <w:lang w:val="pt-BR"/>
        </w:rPr>
      </w:pPr>
    </w:p>
    <w:p w14:paraId="42131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3</w:t>
      </w:r>
    </w:p>
    <w:p w14:paraId="72719B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300MM</w:t>
      </w:r>
    </w:p>
    <w:p w14:paraId="428757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089C0692" w14:textId="5D4078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B5D85CC" w14:textId="64B4CE5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DE2A8B8" w14:textId="066F2A6E" w:rsidR="00186709" w:rsidRPr="00FD46C3" w:rsidRDefault="00186709">
      <w:pPr>
        <w:pStyle w:val="Corpodetexto"/>
        <w:rPr>
          <w:lang w:val="pt-BR"/>
        </w:rPr>
      </w:pPr>
    </w:p>
    <w:p w14:paraId="1B6F6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4</w:t>
      </w:r>
    </w:p>
    <w:p w14:paraId="1C63A0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400MM</w:t>
      </w:r>
    </w:p>
    <w:p w14:paraId="26104E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F4E153E" w14:textId="5AA7CA2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5052D9A" w14:textId="1191A8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2B33075" w14:textId="71BB6F69" w:rsidR="00186709" w:rsidRPr="00FD46C3" w:rsidRDefault="00186709">
      <w:pPr>
        <w:pStyle w:val="Corpodetexto"/>
        <w:rPr>
          <w:lang w:val="pt-BR"/>
        </w:rPr>
      </w:pPr>
    </w:p>
    <w:p w14:paraId="4F56C5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5</w:t>
      </w:r>
    </w:p>
    <w:p w14:paraId="4ED942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500MM</w:t>
      </w:r>
    </w:p>
    <w:p w14:paraId="714793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tubulação executada medida no projeto e com aprovação prévia da fiscalização. </w:t>
      </w:r>
    </w:p>
    <w:p w14:paraId="4062446D" w14:textId="620390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7FD04919" w14:textId="14E7DF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749143D5" w14:textId="3EAE0ADA" w:rsidR="00186709" w:rsidRPr="00FD46C3" w:rsidRDefault="00186709">
      <w:pPr>
        <w:pStyle w:val="Corpodetexto"/>
        <w:rPr>
          <w:lang w:val="pt-BR"/>
        </w:rPr>
      </w:pPr>
    </w:p>
    <w:p w14:paraId="03E437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6</w:t>
      </w:r>
    </w:p>
    <w:p w14:paraId="652073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600MM</w:t>
      </w:r>
    </w:p>
    <w:p w14:paraId="6784AC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D124D7F" w14:textId="67CFE4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29070193" w14:textId="7233E2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0CD41B2E" w14:textId="35E322D7" w:rsidR="00186709" w:rsidRPr="00FD46C3" w:rsidRDefault="00186709">
      <w:pPr>
        <w:pStyle w:val="Corpodetexto"/>
        <w:rPr>
          <w:lang w:val="pt-BR"/>
        </w:rPr>
      </w:pPr>
    </w:p>
    <w:p w14:paraId="40235E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7</w:t>
      </w:r>
    </w:p>
    <w:p w14:paraId="27F59C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800MM</w:t>
      </w:r>
    </w:p>
    <w:p w14:paraId="113B34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546A2CA2" w14:textId="27582A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148A43EB" w14:textId="083F16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75C58A1" w14:textId="65BC5D2F" w:rsidR="00186709" w:rsidRPr="00FD46C3" w:rsidRDefault="00186709">
      <w:pPr>
        <w:pStyle w:val="Corpodetexto"/>
        <w:rPr>
          <w:lang w:val="pt-BR"/>
        </w:rPr>
      </w:pPr>
    </w:p>
    <w:p w14:paraId="4CC0CC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8</w:t>
      </w:r>
    </w:p>
    <w:p w14:paraId="1B663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000MM</w:t>
      </w:r>
    </w:p>
    <w:p w14:paraId="3408CF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6E24F093" w14:textId="51013E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3AE64A7B" w14:textId="1A2E31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2FC42009" w14:textId="064FAE11" w:rsidR="00186709" w:rsidRPr="00FD46C3" w:rsidRDefault="00186709">
      <w:pPr>
        <w:pStyle w:val="Corpodetexto"/>
        <w:rPr>
          <w:lang w:val="pt-BR"/>
        </w:rPr>
      </w:pPr>
    </w:p>
    <w:p w14:paraId="120DBA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7-009</w:t>
      </w:r>
    </w:p>
    <w:p w14:paraId="33B6F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EM POLIETILENO DE ALTA RESISTÊNCIA PEAD, COR PRETA, COM DN 1200MM</w:t>
      </w:r>
    </w:p>
    <w:p w14:paraId="26F52CB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executada medida no projeto e com aprovação prévia da fiscalização. </w:t>
      </w:r>
    </w:p>
    <w:p w14:paraId="1E9F1E11" w14:textId="26C26C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tubo de PEAD e a pasta lubrificante. As perdas já estão consideradas nos coeficientes unitários de cada insumo. </w:t>
      </w:r>
    </w:p>
    <w:p w14:paraId="0CF0E3D5" w14:textId="595141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DNIT 094/2014.</w:t>
      </w:r>
    </w:p>
    <w:p w14:paraId="10612871" w14:textId="39D57B6C" w:rsidR="00186709" w:rsidRPr="00FD46C3" w:rsidRDefault="00186709">
      <w:pPr>
        <w:pStyle w:val="Corpodetexto"/>
        <w:rPr>
          <w:lang w:val="pt-BR"/>
        </w:rPr>
      </w:pPr>
    </w:p>
    <w:p w14:paraId="7A592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1</w:t>
      </w:r>
    </w:p>
    <w:p w14:paraId="48CCF9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1 - 1,40 X 1,40 X 1,40M</w:t>
      </w:r>
    </w:p>
    <w:p w14:paraId="63B2D7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315BEEE3" w14:textId="5F14CE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7A94733C" w14:textId="2EE83C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C15C6E0" w14:textId="4DECAF62" w:rsidR="00186709" w:rsidRPr="00FD46C3" w:rsidRDefault="00186709">
      <w:pPr>
        <w:pStyle w:val="Corpodetexto"/>
        <w:rPr>
          <w:lang w:val="pt-BR"/>
        </w:rPr>
      </w:pPr>
    </w:p>
    <w:p w14:paraId="5A7B3F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2</w:t>
      </w:r>
    </w:p>
    <w:p w14:paraId="453D91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2 - 1,60 X 1,60 X 1,60M</w:t>
      </w:r>
    </w:p>
    <w:p w14:paraId="6EF505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79D6B96E" w14:textId="48DF4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65F5E9AB" w14:textId="3D949F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26122BED" w14:textId="0C111194" w:rsidR="00186709" w:rsidRPr="00FD46C3" w:rsidRDefault="00186709">
      <w:pPr>
        <w:pStyle w:val="Corpodetexto"/>
        <w:rPr>
          <w:lang w:val="pt-BR"/>
        </w:rPr>
      </w:pPr>
    </w:p>
    <w:p w14:paraId="222BDE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8-003</w:t>
      </w:r>
    </w:p>
    <w:p w14:paraId="080A09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OÇO DE VISITA TIPO 3 - 2,20 X 2,20 X 2,20M</w:t>
      </w:r>
    </w:p>
    <w:p w14:paraId="36B3F2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oço de visita executado e completo medido no projeto e com aprovação prévia da fiscalização. </w:t>
      </w:r>
    </w:p>
    <w:p w14:paraId="2A5BBE4F" w14:textId="3079FB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concreto usinado, argamassa, sarrafos e tábuas, aço CA-50, bloco de concreto, prego, arame recozido e outros materiais que se façam necessários. As perdas já estão consideradas nos coeficientes unitários de cada insumo. </w:t>
      </w:r>
    </w:p>
    <w:p w14:paraId="040C397D" w14:textId="1CA09B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.</w:t>
      </w:r>
    </w:p>
    <w:p w14:paraId="64061A5E" w14:textId="05DC1F7B" w:rsidR="00186709" w:rsidRPr="00FD46C3" w:rsidRDefault="00186709">
      <w:pPr>
        <w:pStyle w:val="Corpodetexto"/>
        <w:rPr>
          <w:lang w:val="pt-BR"/>
        </w:rPr>
      </w:pPr>
    </w:p>
    <w:p w14:paraId="592E7D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19-000</w:t>
      </w:r>
    </w:p>
    <w:p w14:paraId="6793C8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MINÉ DE POÇO DE VISITA COM ALVENARIA DE UM TIJOLO COMUM</w:t>
      </w:r>
    </w:p>
    <w:p w14:paraId="5502D9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miné de poço de visita efetivamente executada em conformidade com o projeto. </w:t>
      </w:r>
    </w:p>
    <w:p w14:paraId="7FD28025" w14:textId="69717E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para execução do serviço, como o anel de concreto pré-moldado e a argamassa de cimento com areia média. As perdas já estão consideradas nos coeficientes unitários de cada insumo. </w:t>
      </w:r>
    </w:p>
    <w:p w14:paraId="2B927D49" w14:textId="498B1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85.</w:t>
      </w:r>
    </w:p>
    <w:p w14:paraId="163CB51C" w14:textId="77777777" w:rsidR="00F34CA9" w:rsidRPr="00FD46C3" w:rsidRDefault="00F34CA9">
      <w:pPr>
        <w:pStyle w:val="Corpodetexto"/>
        <w:rPr>
          <w:lang w:val="pt-BR"/>
        </w:rPr>
      </w:pPr>
    </w:p>
    <w:p w14:paraId="15F4B10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3</w:t>
      </w:r>
    </w:p>
    <w:p w14:paraId="6738A5CC" w14:textId="0DE912C8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>INC.27 - INSTALAÇÃO DE TAMPÃO PARA GALERIA DE ÁGUAS PLUVIAIS - ARTICULADO, EXCETO FORNECIMENTO DE TAMPÃO</w:t>
      </w:r>
    </w:p>
    <w:p w14:paraId="46CA28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307944F8" w14:textId="4770870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033D62CC" w14:textId="3757AD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503DDDC" w14:textId="4FA4A468" w:rsidR="00186709" w:rsidRPr="00FD46C3" w:rsidRDefault="00186709">
      <w:pPr>
        <w:pStyle w:val="Corpodetexto"/>
        <w:rPr>
          <w:lang w:val="pt-BR"/>
        </w:rPr>
      </w:pPr>
    </w:p>
    <w:p w14:paraId="606332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04</w:t>
      </w:r>
    </w:p>
    <w:p w14:paraId="58876B2A" w14:textId="7DD5B7CB" w:rsidR="00186709" w:rsidRPr="00FD46C3" w:rsidRDefault="00C92EAA">
      <w:pPr>
        <w:pStyle w:val="Corpodetexto"/>
        <w:rPr>
          <w:lang w:val="pt-BR"/>
        </w:rPr>
      </w:pPr>
      <w:r w:rsidRPr="00C92EAA">
        <w:rPr>
          <w:lang w:val="pt-BR"/>
        </w:rPr>
        <w:t xml:space="preserve">INC.27 - </w:t>
      </w:r>
      <w:r w:rsidR="002B3567" w:rsidRPr="00FD46C3">
        <w:rPr>
          <w:lang w:val="pt-BR"/>
        </w:rPr>
        <w:t>INSTALAÇÃO DE TAMPÃO PARA GALERIA DE ÁGUAS PLUVIAIS - NÃO ARTICULADO, EXCETO FORNECIMENTO DE TAMPÃO</w:t>
      </w:r>
    </w:p>
    <w:p w14:paraId="3B788D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instalado. </w:t>
      </w:r>
    </w:p>
    <w:p w14:paraId="597B4429" w14:textId="38AA8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para execução do serviço, como a argamassa de assentamento. As perdas já estão consideradas nos coeficientes unitários de cada insumo. </w:t>
      </w:r>
      <w:r w:rsidR="00C92EAA" w:rsidRPr="00C92EAA">
        <w:rPr>
          <w:lang w:val="pt-BR"/>
        </w:rPr>
        <w:t>Para maior detalhamento, verificar projeto de referência INC.27.</w:t>
      </w:r>
    </w:p>
    <w:p w14:paraId="5E270D29" w14:textId="68F2BE4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1B30D51C" w14:textId="7A440172" w:rsidR="00186709" w:rsidRPr="00FD46C3" w:rsidRDefault="00186709">
      <w:pPr>
        <w:pStyle w:val="Corpodetexto"/>
        <w:rPr>
          <w:lang w:val="pt-BR"/>
        </w:rPr>
      </w:pPr>
    </w:p>
    <w:p w14:paraId="3B6C46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1</w:t>
      </w:r>
    </w:p>
    <w:p w14:paraId="43D0C0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ARTICULADO - P/ GAL. ÁGUAS PLUV.</w:t>
      </w:r>
    </w:p>
    <w:p w14:paraId="2D210B60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6F761A5" w14:textId="67BE321F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05AE4BB" w14:textId="1B69D8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8D0BBD5" w14:textId="1DF86030" w:rsidR="00186709" w:rsidRPr="00FD46C3" w:rsidRDefault="00186709">
      <w:pPr>
        <w:pStyle w:val="Corpodetexto"/>
        <w:rPr>
          <w:lang w:val="pt-BR"/>
        </w:rPr>
      </w:pPr>
    </w:p>
    <w:p w14:paraId="4AC291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2</w:t>
      </w:r>
    </w:p>
    <w:p w14:paraId="254FF6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DE FERRO FUNDIDO DÚCTIL CLASSE MÍNIMA 400 (40T) D=600MM - NBR 10160 NÃO ARTICULADO - P/ GAL. ÁGUAS PLUV.</w:t>
      </w:r>
    </w:p>
    <w:p w14:paraId="399B988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0699BCA6" w14:textId="2138443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61A7CDFD" w14:textId="52E6D464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1550D269" w14:textId="5C8EC8F5" w:rsidR="00186709" w:rsidRPr="00FD46C3" w:rsidRDefault="00186709">
      <w:pPr>
        <w:pStyle w:val="Corpodetexto"/>
        <w:rPr>
          <w:lang w:val="pt-BR"/>
        </w:rPr>
      </w:pPr>
    </w:p>
    <w:p w14:paraId="58A4C5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3</w:t>
      </w:r>
    </w:p>
    <w:p w14:paraId="444665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ARTICULADO - P/ GAL. ÁGUAS PLUV.</w:t>
      </w:r>
    </w:p>
    <w:p w14:paraId="76942D65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44BA0986" w14:textId="2D9E7959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104873B0" w14:textId="300C3BC3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4E0D24C2" w14:textId="6CC04FB2" w:rsidR="00186709" w:rsidRPr="00FD46C3" w:rsidRDefault="00186709">
      <w:pPr>
        <w:pStyle w:val="Corpodetexto"/>
        <w:rPr>
          <w:lang w:val="pt-BR"/>
        </w:rPr>
      </w:pPr>
    </w:p>
    <w:p w14:paraId="6947F3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4</w:t>
      </w:r>
    </w:p>
    <w:p w14:paraId="085B2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- GRELHA DE FERRO FUNDIDO DÚCTIL CLASSE MÍNIMA 400 (40T) D=600MM - NBR 10160 NÃO ARTICULADO - P/ GAL. ÁGUAS PLUV.</w:t>
      </w:r>
    </w:p>
    <w:p w14:paraId="6C3FB443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7CEEB145" w14:textId="62F35211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888B15A" w14:textId="6C139B8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063692EB" w14:textId="28BE40B3" w:rsidR="00186709" w:rsidRPr="00FD46C3" w:rsidRDefault="00186709">
      <w:pPr>
        <w:pStyle w:val="Corpodetexto"/>
        <w:rPr>
          <w:lang w:val="pt-BR"/>
        </w:rPr>
      </w:pPr>
    </w:p>
    <w:p w14:paraId="76AEFA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0-025</w:t>
      </w:r>
    </w:p>
    <w:p w14:paraId="31CB90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TAMPÃO MAIS ARO, AMBOS EM PLÁSTICO CLASSE MÍNIMA 400 (40T) D=600MM - ABNT - P/ GAL. ÁGUAS PLUV.</w:t>
      </w:r>
    </w:p>
    <w:p w14:paraId="3FC5A86E" w14:textId="77777777" w:rsidR="001526E2" w:rsidRDefault="002B3567" w:rsidP="00900902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ampão efetivamente fornecido, de acordo com o estabelecido pela fiscalização. </w:t>
      </w:r>
    </w:p>
    <w:p w14:paraId="33D9D2A9" w14:textId="1CDB5928" w:rsidR="001526E2" w:rsidRDefault="001526E2" w:rsidP="0090090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tampão, exclusive sua instalação.</w:t>
      </w:r>
      <w:r w:rsidR="00900902">
        <w:rPr>
          <w:lang w:val="pt-BR"/>
        </w:rPr>
        <w:t xml:space="preserve"> </w:t>
      </w:r>
    </w:p>
    <w:p w14:paraId="3B32CDDD" w14:textId="467364E0" w:rsidR="00900902" w:rsidRPr="00FD46C3" w:rsidRDefault="001526E2" w:rsidP="0090090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900902" w:rsidRPr="00FD46C3">
        <w:rPr>
          <w:lang w:val="pt-BR"/>
        </w:rPr>
        <w:t xml:space="preserve"> contempladas todas as normas e melhores práticas de engenharia aplicáveis.</w:t>
      </w:r>
    </w:p>
    <w:p w14:paraId="775ED9B1" w14:textId="77777777" w:rsidR="00F34CA9" w:rsidRPr="00FD46C3" w:rsidRDefault="00F34CA9">
      <w:pPr>
        <w:pStyle w:val="Corpodetexto"/>
        <w:rPr>
          <w:lang w:val="pt-BR"/>
        </w:rPr>
      </w:pPr>
    </w:p>
    <w:p w14:paraId="58E5510C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06-021-000</w:t>
      </w:r>
    </w:p>
    <w:p w14:paraId="706318F7" w14:textId="77777777" w:rsidR="00E361F6" w:rsidRPr="00FD46C3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LEVANTAMENTO OU REBAIXAMENTO DE TAMPÃO DE POÇO DE VISITA</w:t>
      </w:r>
    </w:p>
    <w:p w14:paraId="24C1B33E" w14:textId="77777777" w:rsidR="00E361F6" w:rsidRDefault="00E361F6" w:rsidP="00E361F6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Levantamento ou rebaixamento de Tampão de Poço de Visita executado. </w:t>
      </w:r>
    </w:p>
    <w:p w14:paraId="36062093" w14:textId="77777777" w:rsidR="00E361F6" w:rsidRDefault="00E361F6" w:rsidP="00E361F6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equipamentos e os materiais necessários para execução do serviço. </w:t>
      </w:r>
    </w:p>
    <w:p w14:paraId="241C7315" w14:textId="77777777" w:rsidR="00E361F6" w:rsidRPr="00FD46C3" w:rsidRDefault="00E361F6" w:rsidP="00E361F6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</w:t>
      </w:r>
    </w:p>
    <w:p w14:paraId="0757266D" w14:textId="0A4D8589" w:rsidR="00186709" w:rsidRPr="00FD46C3" w:rsidRDefault="00186709">
      <w:pPr>
        <w:pStyle w:val="Corpodetexto"/>
        <w:rPr>
          <w:lang w:val="pt-BR"/>
        </w:rPr>
      </w:pPr>
    </w:p>
    <w:p w14:paraId="3569CB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3</w:t>
      </w:r>
    </w:p>
    <w:p w14:paraId="36BAB9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SIMPLES</w:t>
      </w:r>
    </w:p>
    <w:p w14:paraId="03A313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Simples executada. </w:t>
      </w:r>
    </w:p>
    <w:p w14:paraId="1598557A" w14:textId="2229B5C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345BFC4D" w14:textId="1013E7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EAF85A" w14:textId="5B08A079" w:rsidR="00186709" w:rsidRPr="00FD46C3" w:rsidRDefault="00186709">
      <w:pPr>
        <w:pStyle w:val="Corpodetexto"/>
        <w:rPr>
          <w:lang w:val="pt-BR"/>
        </w:rPr>
      </w:pPr>
    </w:p>
    <w:p w14:paraId="1C4681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4</w:t>
      </w:r>
    </w:p>
    <w:p w14:paraId="57E28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DUPLA</w:t>
      </w:r>
    </w:p>
    <w:p w14:paraId="643E8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Dupla executada. </w:t>
      </w:r>
    </w:p>
    <w:p w14:paraId="5F3F154D" w14:textId="4CD6C7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98A21C8" w14:textId="122108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33EAF94" w14:textId="75013BA3" w:rsidR="00186709" w:rsidRPr="00FD46C3" w:rsidRDefault="00186709">
      <w:pPr>
        <w:pStyle w:val="Corpodetexto"/>
        <w:rPr>
          <w:lang w:val="pt-BR"/>
        </w:rPr>
      </w:pPr>
    </w:p>
    <w:p w14:paraId="06E283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5</w:t>
      </w:r>
    </w:p>
    <w:p w14:paraId="3AEB0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TRIPLA</w:t>
      </w:r>
    </w:p>
    <w:p w14:paraId="2BF3F6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Tripla executada. </w:t>
      </w:r>
    </w:p>
    <w:p w14:paraId="6E12D064" w14:textId="493F42B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65320AB3" w14:textId="62D16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BD16B30" w14:textId="4B59DBD1" w:rsidR="00186709" w:rsidRPr="00FD46C3" w:rsidRDefault="00186709">
      <w:pPr>
        <w:pStyle w:val="Corpodetexto"/>
        <w:rPr>
          <w:lang w:val="pt-BR"/>
        </w:rPr>
      </w:pPr>
    </w:p>
    <w:p w14:paraId="3C09FB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2-006</w:t>
      </w:r>
    </w:p>
    <w:p w14:paraId="65FFB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OCA DE LOBO QUÁDRUPLA</w:t>
      </w:r>
    </w:p>
    <w:p w14:paraId="189D85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obo Quádrupla executada. </w:t>
      </w:r>
    </w:p>
    <w:p w14:paraId="7804E37A" w14:textId="6E276B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1E89A296" w14:textId="6E97B2A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2F056C" w14:textId="5152C7A7" w:rsidR="00186709" w:rsidRPr="00FD46C3" w:rsidRDefault="00186709">
      <w:pPr>
        <w:pStyle w:val="Corpodetexto"/>
        <w:rPr>
          <w:lang w:val="pt-BR"/>
        </w:rPr>
      </w:pPr>
    </w:p>
    <w:p w14:paraId="23EFC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1</w:t>
      </w:r>
    </w:p>
    <w:p w14:paraId="4151D6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SIMPLES</w:t>
      </w:r>
    </w:p>
    <w:p w14:paraId="7D47C0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Simples executada. </w:t>
      </w:r>
    </w:p>
    <w:p w14:paraId="1F0D95D7" w14:textId="44AA7E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7B977C8C" w14:textId="673A10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91FD9E" w14:textId="6FC22CA1" w:rsidR="00186709" w:rsidRPr="00FD46C3" w:rsidRDefault="00186709">
      <w:pPr>
        <w:pStyle w:val="Corpodetexto"/>
        <w:rPr>
          <w:lang w:val="pt-BR"/>
        </w:rPr>
      </w:pPr>
    </w:p>
    <w:p w14:paraId="64BB92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2</w:t>
      </w:r>
    </w:p>
    <w:p w14:paraId="0AFDAA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DUPLA</w:t>
      </w:r>
    </w:p>
    <w:p w14:paraId="53C43CD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Dupla executada. </w:t>
      </w:r>
    </w:p>
    <w:p w14:paraId="48CADFB9" w14:textId="2A5E63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4075AF20" w14:textId="29F59C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DCC3C5B" w14:textId="073709F6" w:rsidR="00186709" w:rsidRPr="00FD46C3" w:rsidRDefault="00186709">
      <w:pPr>
        <w:pStyle w:val="Corpodetexto"/>
        <w:rPr>
          <w:lang w:val="pt-BR"/>
        </w:rPr>
      </w:pPr>
    </w:p>
    <w:p w14:paraId="1F347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3</w:t>
      </w:r>
    </w:p>
    <w:p w14:paraId="3AF33F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MA DE BOCA DE LOBO TRIPLA</w:t>
      </w:r>
    </w:p>
    <w:p w14:paraId="3BBDC4C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forma de Boca de Lobo Tripla executada. </w:t>
      </w:r>
    </w:p>
    <w:p w14:paraId="3C634F8D" w14:textId="7A3215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. </w:t>
      </w:r>
    </w:p>
    <w:p w14:paraId="20E25836" w14:textId="48EF9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EDBD2" w14:textId="6585E461" w:rsidR="00186709" w:rsidRPr="00FD46C3" w:rsidRDefault="00186709">
      <w:pPr>
        <w:pStyle w:val="Corpodetexto"/>
        <w:rPr>
          <w:lang w:val="pt-BR"/>
        </w:rPr>
      </w:pPr>
    </w:p>
    <w:p w14:paraId="2023D6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4</w:t>
      </w:r>
    </w:p>
    <w:p w14:paraId="19F0F2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GUIA CHAPÉU PARA BOCA DE LOBO</w:t>
      </w:r>
    </w:p>
    <w:p w14:paraId="64980B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guia chapéu para boca de lobo executada. </w:t>
      </w:r>
    </w:p>
    <w:p w14:paraId="380596A1" w14:textId="380014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4B992DFB" w14:textId="49707B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5DD0F" w14:textId="5C97380D" w:rsidR="00186709" w:rsidRPr="00FD46C3" w:rsidRDefault="00186709">
      <w:pPr>
        <w:pStyle w:val="Corpodetexto"/>
        <w:rPr>
          <w:lang w:val="pt-BR"/>
        </w:rPr>
      </w:pPr>
    </w:p>
    <w:p w14:paraId="007E7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3-005</w:t>
      </w:r>
    </w:p>
    <w:p w14:paraId="0DCF48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UBSTITUIÇÃO DE TAMPA DE CONCRETO PARA BOCA DE LOBO</w:t>
      </w:r>
    </w:p>
    <w:p w14:paraId="4C2F4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substituição de tampa de concreto para boca de lobo executada. </w:t>
      </w:r>
    </w:p>
    <w:p w14:paraId="434C11CC" w14:textId="4DA7E5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 e substituição das peças. </w:t>
      </w:r>
    </w:p>
    <w:p w14:paraId="641F7EFF" w14:textId="58539E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57FB4E" w14:textId="304E2A42" w:rsidR="00186709" w:rsidRPr="00FD46C3" w:rsidRDefault="00186709">
      <w:pPr>
        <w:pStyle w:val="Corpodetexto"/>
        <w:rPr>
          <w:lang w:val="pt-BR"/>
        </w:rPr>
      </w:pPr>
    </w:p>
    <w:p w14:paraId="7550A8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4-000</w:t>
      </w:r>
    </w:p>
    <w:p w14:paraId="325BC1D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BRITA</w:t>
      </w:r>
    </w:p>
    <w:p w14:paraId="32BC9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brita, de acordo com o projeto ou determinação da fiscalização. </w:t>
      </w:r>
    </w:p>
    <w:p w14:paraId="00977A5D" w14:textId="0923FA6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0528ECAB" w14:textId="4E3DDF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0C0423" w14:textId="41B7F028" w:rsidR="00186709" w:rsidRPr="00FD46C3" w:rsidRDefault="00186709">
      <w:pPr>
        <w:pStyle w:val="Corpodetexto"/>
        <w:rPr>
          <w:lang w:val="pt-BR"/>
        </w:rPr>
      </w:pPr>
    </w:p>
    <w:p w14:paraId="7E0766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5-000</w:t>
      </w:r>
    </w:p>
    <w:p w14:paraId="7CE277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REIA</w:t>
      </w:r>
    </w:p>
    <w:p w14:paraId="48B6C43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dreno de areia, de acordo com o projeto ou determinação da fiscalização. </w:t>
      </w:r>
    </w:p>
    <w:p w14:paraId="2D98EA53" w14:textId="2692D5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carregamento, transporte, descarga, espalhamento e compactação adequada, incluindo também acertos manuais do terreno e da base. </w:t>
      </w:r>
    </w:p>
    <w:p w14:paraId="17182291" w14:textId="5E623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F2E23B" w14:textId="488501A0" w:rsidR="00186709" w:rsidRPr="00FD46C3" w:rsidRDefault="00186709">
      <w:pPr>
        <w:pStyle w:val="Corpodetexto"/>
        <w:rPr>
          <w:lang w:val="pt-BR"/>
        </w:rPr>
      </w:pPr>
    </w:p>
    <w:p w14:paraId="67DDA4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6-000</w:t>
      </w:r>
    </w:p>
    <w:p w14:paraId="3D0970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RENO DE CONCRETO FURADO - DIÂMETRO 20,0CM</w:t>
      </w:r>
    </w:p>
    <w:p w14:paraId="1F8CDD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515624E8" w14:textId="7A0C7C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. As perdas já estão sendo consideradas nos coeficientes unitários de cada insumo. </w:t>
      </w:r>
    </w:p>
    <w:p w14:paraId="2E2BA2ED" w14:textId="70D2B6E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5AEEB2" w14:textId="77777777" w:rsidR="00155D73" w:rsidRPr="00FD46C3" w:rsidRDefault="00155D73">
      <w:pPr>
        <w:pStyle w:val="Corpodetexto"/>
        <w:rPr>
          <w:lang w:val="pt-BR"/>
        </w:rPr>
      </w:pPr>
    </w:p>
    <w:p w14:paraId="7CA0D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1</w:t>
      </w:r>
    </w:p>
    <w:p w14:paraId="41A079CE" w14:textId="6468F4E3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2,5” (EM ACORDO COM AS NORMAS DNIT 093/06, NBR 15073 E NBR 14692)</w:t>
      </w:r>
    </w:p>
    <w:p w14:paraId="765669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9605290" w14:textId="104DAB62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7DAAEC20" w14:textId="7290D5A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446DB2EC" w14:textId="213176B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75CE78" w14:textId="5296084E" w:rsidR="00186709" w:rsidRPr="00FD46C3" w:rsidRDefault="00186709">
      <w:pPr>
        <w:pStyle w:val="Corpodetexto"/>
        <w:rPr>
          <w:lang w:val="pt-BR"/>
        </w:rPr>
      </w:pPr>
    </w:p>
    <w:p w14:paraId="257E97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2</w:t>
      </w:r>
    </w:p>
    <w:p w14:paraId="0475B62D" w14:textId="1ABBD3D0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3,0” (EM ACORDO COM AS NORMAS DNIT 093/06, NBR 15073 E NBR 14692)</w:t>
      </w:r>
    </w:p>
    <w:p w14:paraId="41C53E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3053DC83" w14:textId="1D02CB3F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3B784721" w14:textId="1C3F4C7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2DA97C4" w14:textId="104D7E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FD159F" w14:textId="60C96B34" w:rsidR="00186709" w:rsidRPr="00FD46C3" w:rsidRDefault="00186709">
      <w:pPr>
        <w:pStyle w:val="Corpodetexto"/>
        <w:rPr>
          <w:lang w:val="pt-BR"/>
        </w:rPr>
      </w:pPr>
    </w:p>
    <w:p w14:paraId="363318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6-029-003</w:t>
      </w:r>
    </w:p>
    <w:p w14:paraId="61511836" w14:textId="64023021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4,0” (EM ACORDO COM AS NORMAS DNIT 093/06, NBR 15073 E NBR 14692)</w:t>
      </w:r>
    </w:p>
    <w:p w14:paraId="6CD8E7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7EF96785" w14:textId="76A4381E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2B53712F" w14:textId="554624AA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F1ACC12" w14:textId="3B29F4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3C36D" w14:textId="2A22A60C" w:rsidR="00186709" w:rsidRPr="00FD46C3" w:rsidRDefault="00186709">
      <w:pPr>
        <w:pStyle w:val="Corpodetexto"/>
        <w:rPr>
          <w:lang w:val="pt-BR"/>
        </w:rPr>
      </w:pPr>
    </w:p>
    <w:p w14:paraId="0B3D14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29-004</w:t>
      </w:r>
    </w:p>
    <w:p w14:paraId="413DB090" w14:textId="0B5AA63D" w:rsidR="00186709" w:rsidRPr="00FD46C3" w:rsidRDefault="005D3BDA">
      <w:pPr>
        <w:pStyle w:val="Corpodetexto"/>
        <w:rPr>
          <w:lang w:val="pt-BR"/>
        </w:rPr>
      </w:pPr>
      <w:r w:rsidRPr="005D3BDA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SSENTAMENTO DE TUBO DE PEAD CORRUGADO E PERFURADOPARA DRENAGEM - DIÂMETRO 6,0” (EM ACORDO COM AS NORMAS DNIT 093/06, NBR 15073 E NBR 14692)</w:t>
      </w:r>
    </w:p>
    <w:p w14:paraId="67BDFB2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. </w:t>
      </w:r>
    </w:p>
    <w:p w14:paraId="21E60422" w14:textId="49AD9A35" w:rsidR="009233E8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dos tubos aplicados</w:t>
      </w:r>
      <w:r w:rsidR="009233E8">
        <w:rPr>
          <w:lang w:val="pt-BR"/>
        </w:rPr>
        <w:t>.</w:t>
      </w:r>
      <w:r w:rsidR="005D3BDA" w:rsidRPr="005D3BDA">
        <w:t xml:space="preserve"> </w:t>
      </w:r>
      <w:r w:rsidR="005D3BDA" w:rsidRPr="005D3BDA">
        <w:rPr>
          <w:lang w:val="pt-BR"/>
        </w:rPr>
        <w:t>Para maior detalhamento, verificar projeto de referência IHD.23.</w:t>
      </w:r>
    </w:p>
    <w:p w14:paraId="0BF3CB3B" w14:textId="10395DF4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76AB66B1" w14:textId="22C84D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8F8119" w14:textId="0E48F361" w:rsidR="00186709" w:rsidRPr="00FD46C3" w:rsidRDefault="00186709">
      <w:pPr>
        <w:pStyle w:val="Corpodetexto"/>
        <w:rPr>
          <w:lang w:val="pt-BR"/>
        </w:rPr>
      </w:pPr>
    </w:p>
    <w:p w14:paraId="24586C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1-000</w:t>
      </w:r>
    </w:p>
    <w:p w14:paraId="6F3541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4” X 60CM</w:t>
      </w:r>
    </w:p>
    <w:p w14:paraId="445C9C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7DF36E6" w14:textId="2FDD59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91DC59A" w14:textId="6949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328E85" w14:textId="1FAD7BA0" w:rsidR="00186709" w:rsidRPr="00FD46C3" w:rsidRDefault="00186709">
      <w:pPr>
        <w:pStyle w:val="Corpodetexto"/>
        <w:rPr>
          <w:lang w:val="pt-BR"/>
        </w:rPr>
      </w:pPr>
    </w:p>
    <w:p w14:paraId="4C925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2-000</w:t>
      </w:r>
    </w:p>
    <w:p w14:paraId="25CE5A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6” X 1M</w:t>
      </w:r>
    </w:p>
    <w:p w14:paraId="4429A61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22F41449" w14:textId="0CD61B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87B881B" w14:textId="08BAF7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215B49" w14:textId="5D6C631E" w:rsidR="00186709" w:rsidRPr="00FD46C3" w:rsidRDefault="00186709">
      <w:pPr>
        <w:pStyle w:val="Corpodetexto"/>
        <w:rPr>
          <w:lang w:val="pt-BR"/>
        </w:rPr>
      </w:pPr>
    </w:p>
    <w:p w14:paraId="38B7D3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3-000</w:t>
      </w:r>
    </w:p>
    <w:p w14:paraId="7F3A3A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8” X 1M</w:t>
      </w:r>
    </w:p>
    <w:p w14:paraId="3613F2C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0E7FC2AE" w14:textId="3654EDC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77D6DEA2" w14:textId="565C35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927EAA9" w14:textId="2223665E" w:rsidR="00186709" w:rsidRPr="00FD46C3" w:rsidRDefault="00186709">
      <w:pPr>
        <w:pStyle w:val="Corpodetexto"/>
        <w:rPr>
          <w:lang w:val="pt-BR"/>
        </w:rPr>
      </w:pPr>
    </w:p>
    <w:p w14:paraId="5B6207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4-000</w:t>
      </w:r>
    </w:p>
    <w:p w14:paraId="5AD8A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MANILHA DE CERÂMICA - DIÂMETRO 12” X 1M</w:t>
      </w:r>
    </w:p>
    <w:p w14:paraId="7031173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CF993E7" w14:textId="2655C2C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46E3047" w14:textId="2DABB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3EDD86" w14:textId="431AF047" w:rsidR="00186709" w:rsidRPr="00FD46C3" w:rsidRDefault="00186709">
      <w:pPr>
        <w:pStyle w:val="Corpodetexto"/>
        <w:rPr>
          <w:lang w:val="pt-BR"/>
        </w:rPr>
      </w:pPr>
    </w:p>
    <w:p w14:paraId="50C52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5-000</w:t>
      </w:r>
    </w:p>
    <w:p w14:paraId="3768CC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GAÇÃO DOMICILIAR DE ESGOTO COM MANILHA DE CERÂMICA TIPO SABESP - DIÂMETRO 4”</w:t>
      </w:r>
    </w:p>
    <w:p w14:paraId="14EF5B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ligação domiciliar executada, de acordo com a aprovação da fiscalização. </w:t>
      </w:r>
    </w:p>
    <w:p w14:paraId="2A60D85A" w14:textId="3D90C0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orporados ou não, inclusive escavação, assentamento, recomposição ou requalificação da superfície desde o domicílio até a rede ou local comum de deposição de esgoto. As perdas já estão sendo consideradas nos coeficientes unitários de cada insumo. </w:t>
      </w:r>
    </w:p>
    <w:p w14:paraId="4A7D142B" w14:textId="6058C1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B7B9D9F" w14:textId="7B809C3F" w:rsidR="00186709" w:rsidRPr="00FD46C3" w:rsidRDefault="00186709">
      <w:pPr>
        <w:pStyle w:val="Corpodetexto"/>
        <w:rPr>
          <w:lang w:val="pt-BR"/>
        </w:rPr>
      </w:pPr>
    </w:p>
    <w:p w14:paraId="105ABB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7-000</w:t>
      </w:r>
    </w:p>
    <w:p w14:paraId="03C87B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4”</w:t>
      </w:r>
    </w:p>
    <w:p w14:paraId="6065394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39F1B63F" w14:textId="2652D6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3D446F3A" w14:textId="08E969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6BE8C7" w14:textId="0FF70F88" w:rsidR="00186709" w:rsidRPr="00FD46C3" w:rsidRDefault="00186709">
      <w:pPr>
        <w:pStyle w:val="Corpodetexto"/>
        <w:rPr>
          <w:lang w:val="pt-BR"/>
        </w:rPr>
      </w:pPr>
    </w:p>
    <w:p w14:paraId="17CDD2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8-000</w:t>
      </w:r>
    </w:p>
    <w:p w14:paraId="4E13C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6”</w:t>
      </w:r>
    </w:p>
    <w:p w14:paraId="17894E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CA8D1EE" w14:textId="099FCE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67EB068D" w14:textId="038A6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67356D" w14:textId="141B8497" w:rsidR="00186709" w:rsidRPr="00FD46C3" w:rsidRDefault="00186709">
      <w:pPr>
        <w:pStyle w:val="Corpodetexto"/>
        <w:rPr>
          <w:lang w:val="pt-BR"/>
        </w:rPr>
      </w:pPr>
    </w:p>
    <w:p w14:paraId="187967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39-000</w:t>
      </w:r>
    </w:p>
    <w:p w14:paraId="0476D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8”</w:t>
      </w:r>
    </w:p>
    <w:p w14:paraId="118AD0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56EBAF23" w14:textId="1563DB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5EA53A5E" w14:textId="2AAAC44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BD14A6" w14:textId="7EBA4076" w:rsidR="00186709" w:rsidRPr="00FD46C3" w:rsidRDefault="00186709">
      <w:pPr>
        <w:pStyle w:val="Corpodetexto"/>
        <w:rPr>
          <w:lang w:val="pt-BR"/>
        </w:rPr>
      </w:pPr>
    </w:p>
    <w:p w14:paraId="07CDD8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0-000</w:t>
      </w:r>
    </w:p>
    <w:p w14:paraId="7EF2E4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MANILHA DE CERÂMICA - DIÂMETRO 12”</w:t>
      </w:r>
    </w:p>
    <w:p w14:paraId="345665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2339549" w14:textId="717C34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472CF008" w14:textId="4FF2E8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013435" w14:textId="4A47E421" w:rsidR="00186709" w:rsidRPr="00FD46C3" w:rsidRDefault="00186709">
      <w:pPr>
        <w:pStyle w:val="Corpodetexto"/>
        <w:rPr>
          <w:lang w:val="pt-BR"/>
        </w:rPr>
      </w:pPr>
    </w:p>
    <w:p w14:paraId="233C8B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1-000</w:t>
      </w:r>
    </w:p>
    <w:p w14:paraId="64CC1A4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75MM</w:t>
      </w:r>
    </w:p>
    <w:p w14:paraId="5971B3F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1DF5B87C" w14:textId="7A11E6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519EC38" w14:textId="76B32C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87D791" w14:textId="4307AA2B" w:rsidR="00186709" w:rsidRPr="00FD46C3" w:rsidRDefault="00186709">
      <w:pPr>
        <w:pStyle w:val="Corpodetexto"/>
        <w:rPr>
          <w:lang w:val="pt-BR"/>
        </w:rPr>
      </w:pPr>
    </w:p>
    <w:p w14:paraId="4C65A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2-000</w:t>
      </w:r>
    </w:p>
    <w:p w14:paraId="734A95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ULAÇÃO DE FERRO FUNDIDO TIPO SABESP - DIÂMETRO 100MM</w:t>
      </w:r>
    </w:p>
    <w:p w14:paraId="0B6F24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testado de acordo com a recomendação da fiscalização. </w:t>
      </w:r>
    </w:p>
    <w:p w14:paraId="4AA4F4FE" w14:textId="41E577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os tubos aplicados. As perdas já estão sendo consideradas nos coeficientes unitários de cada insumo. </w:t>
      </w:r>
    </w:p>
    <w:p w14:paraId="0F4E18D8" w14:textId="35579D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21BCBBE" w14:textId="181807D8" w:rsidR="00186709" w:rsidRPr="00FD46C3" w:rsidRDefault="00186709">
      <w:pPr>
        <w:pStyle w:val="Corpodetexto"/>
        <w:rPr>
          <w:lang w:val="pt-BR"/>
        </w:rPr>
      </w:pPr>
    </w:p>
    <w:p w14:paraId="3F64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4-000</w:t>
      </w:r>
    </w:p>
    <w:p w14:paraId="7DE5B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SIMPLES, COM POSTERIOR RETIRADA DO MATERIAL</w:t>
      </w:r>
    </w:p>
    <w:p w14:paraId="064CA10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ela área, em metros quadrados (m2) de </w:t>
      </w:r>
      <w:proofErr w:type="spellStart"/>
      <w:r w:rsidRPr="00FD46C3">
        <w:rPr>
          <w:lang w:val="pt-BR"/>
        </w:rPr>
        <w:t>ensecadeira</w:t>
      </w:r>
      <w:proofErr w:type="spellEnd"/>
      <w:r w:rsidRPr="00FD46C3">
        <w:rPr>
          <w:lang w:val="pt-BR"/>
        </w:rPr>
        <w:t xml:space="preserve"> de parede simples executada e removida, medida no projeto, com aprovação da fiscalização. </w:t>
      </w:r>
    </w:p>
    <w:p w14:paraId="582AD192" w14:textId="44CA95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</w:t>
      </w:r>
      <w:proofErr w:type="spellStart"/>
      <w:r w:rsidR="002B3567" w:rsidRPr="00FD46C3">
        <w:rPr>
          <w:lang w:val="pt-BR"/>
        </w:rPr>
        <w:t>ensecadeira</w:t>
      </w:r>
      <w:proofErr w:type="spellEnd"/>
      <w:r w:rsidR="002B3567" w:rsidRPr="00FD46C3">
        <w:rPr>
          <w:lang w:val="pt-BR"/>
        </w:rPr>
        <w:t xml:space="preserve"> e posterior retirada e transporte do entulho</w:t>
      </w:r>
      <w:r w:rsidR="00800D22" w:rsidRPr="00FD46C3">
        <w:rPr>
          <w:lang w:val="pt-BR"/>
        </w:rPr>
        <w:t xml:space="preserve">. </w:t>
      </w:r>
      <w:r w:rsidR="002B3567" w:rsidRPr="00FD46C3">
        <w:rPr>
          <w:lang w:val="pt-BR"/>
        </w:rPr>
        <w:t xml:space="preserve">As perdas já estão sendo consideradas nos coeficientes unitários de cada insumo. </w:t>
      </w:r>
    </w:p>
    <w:p w14:paraId="701AC231" w14:textId="7DB6C4F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98BC20" w14:textId="6CF1A33C" w:rsidR="00186709" w:rsidRPr="00FD46C3" w:rsidRDefault="00186709">
      <w:pPr>
        <w:pStyle w:val="Corpodetexto"/>
        <w:rPr>
          <w:lang w:val="pt-BR"/>
        </w:rPr>
      </w:pPr>
    </w:p>
    <w:p w14:paraId="7775E7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5-000</w:t>
      </w:r>
    </w:p>
    <w:p w14:paraId="014D4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SECADEIRA DE MADEIRA EM PAREDES DUPLAS, COM POSTERIOR RETIRADA DO MATERIAL</w:t>
      </w:r>
    </w:p>
    <w:p w14:paraId="4D0FE5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área, em metros quadrados (m2) de </w:t>
      </w:r>
      <w:proofErr w:type="spellStart"/>
      <w:r w:rsidRPr="00FD46C3">
        <w:rPr>
          <w:lang w:val="pt-BR"/>
        </w:rPr>
        <w:t>ensecadeira</w:t>
      </w:r>
      <w:proofErr w:type="spellEnd"/>
      <w:r w:rsidRPr="00FD46C3">
        <w:rPr>
          <w:lang w:val="pt-BR"/>
        </w:rPr>
        <w:t xml:space="preserve"> de parede dupla executada e removida, medida no projeto, com aprovação da fiscalização. </w:t>
      </w:r>
    </w:p>
    <w:p w14:paraId="2CC6F743" w14:textId="75DE44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 fornecimento dos materiais necessários para execução do serviço, inclusive o preparo do terreno, escoramento e travamento das paredes, operação e manutenção da </w:t>
      </w:r>
      <w:proofErr w:type="spellStart"/>
      <w:r w:rsidR="002B3567" w:rsidRPr="00FD46C3">
        <w:rPr>
          <w:lang w:val="pt-BR"/>
        </w:rPr>
        <w:t>ensecadeira</w:t>
      </w:r>
      <w:proofErr w:type="spellEnd"/>
      <w:r w:rsidR="002B3567" w:rsidRPr="00FD46C3">
        <w:rPr>
          <w:lang w:val="pt-BR"/>
        </w:rPr>
        <w:t xml:space="preserve"> e posterior retirada e transporte do entulho</w:t>
      </w:r>
      <w:r w:rsidR="00800D22" w:rsidRPr="00FD46C3">
        <w:rPr>
          <w:lang w:val="pt-BR"/>
        </w:rPr>
        <w:t>.</w:t>
      </w:r>
      <w:r w:rsidR="002B3567" w:rsidRPr="00FD46C3">
        <w:rPr>
          <w:lang w:val="pt-BR"/>
        </w:rPr>
        <w:t xml:space="preserve"> As perdas já estão sendo consideradas nos coeficientes unitários de cada insumo. </w:t>
      </w:r>
    </w:p>
    <w:p w14:paraId="0C480C75" w14:textId="68089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31290B7" w14:textId="0D1036BA" w:rsidR="00186709" w:rsidRPr="00FD46C3" w:rsidRDefault="00186709">
      <w:pPr>
        <w:pStyle w:val="Corpodetexto"/>
        <w:rPr>
          <w:lang w:val="pt-BR"/>
        </w:rPr>
      </w:pPr>
    </w:p>
    <w:p w14:paraId="3A4681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6-000</w:t>
      </w:r>
    </w:p>
    <w:p w14:paraId="3DF24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30CM</w:t>
      </w:r>
    </w:p>
    <w:p w14:paraId="28C18FF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6042A469" w14:textId="24BBA48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1376D5FD" w14:textId="77AA27E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FC10E4" w14:textId="42102FD9" w:rsidR="00186709" w:rsidRPr="00FD46C3" w:rsidRDefault="00186709">
      <w:pPr>
        <w:pStyle w:val="Corpodetexto"/>
        <w:rPr>
          <w:lang w:val="pt-BR"/>
        </w:rPr>
      </w:pPr>
    </w:p>
    <w:p w14:paraId="7120ED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7-000</w:t>
      </w:r>
    </w:p>
    <w:p w14:paraId="174B8A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40CM</w:t>
      </w:r>
    </w:p>
    <w:p w14:paraId="45ADE74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1ABEFAF2" w14:textId="3B8EF2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4810ED9E" w14:textId="2BADE7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89EAA" w14:textId="02086D1B" w:rsidR="00186709" w:rsidRPr="00FD46C3" w:rsidRDefault="00186709">
      <w:pPr>
        <w:pStyle w:val="Corpodetexto"/>
        <w:rPr>
          <w:lang w:val="pt-BR"/>
        </w:rPr>
      </w:pPr>
    </w:p>
    <w:p w14:paraId="4A6BB8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8-000</w:t>
      </w:r>
    </w:p>
    <w:p w14:paraId="2193B6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CANALETA (MEIO TUBO) DE CONCRETO - DIÂMETRO 50CM</w:t>
      </w:r>
    </w:p>
    <w:p w14:paraId="7F21CEC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a extensão, em metros (m) de tubulação assentada, medida no projeto, descontando-se as caixas de passagem. </w:t>
      </w:r>
    </w:p>
    <w:p w14:paraId="3D6B3254" w14:textId="4F069C3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 e os materiais necessários para execução do serviço, inclusive o fornecimento, transporte, manuseio, corte e assentamento com rejunte e vedação das canaletas aplicadas. As perdas já estão sendo consideradas nos coeficientes unitários de cada insumo. </w:t>
      </w:r>
    </w:p>
    <w:p w14:paraId="3ABC7089" w14:textId="54768C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600BF" w14:textId="184E4D0C" w:rsidR="00186709" w:rsidRPr="00FD46C3" w:rsidRDefault="00186709">
      <w:pPr>
        <w:pStyle w:val="Corpodetexto"/>
        <w:rPr>
          <w:lang w:val="pt-BR"/>
        </w:rPr>
      </w:pPr>
    </w:p>
    <w:p w14:paraId="34C79C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49-000</w:t>
      </w:r>
    </w:p>
    <w:p w14:paraId="68C97A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91CA564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a potência das bombas em </w:t>
      </w:r>
      <w:proofErr w:type="spellStart"/>
      <w:r w:rsidRPr="00FD46C3">
        <w:rPr>
          <w:lang w:val="pt-BR"/>
        </w:rPr>
        <w:t>Horse</w:t>
      </w:r>
      <w:proofErr w:type="spellEnd"/>
      <w:r w:rsidRPr="00FD46C3">
        <w:rPr>
          <w:lang w:val="pt-BR"/>
        </w:rPr>
        <w:t xml:space="preserve">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2C1829E1" w14:textId="3B01C6B8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7E4C95E4" w14:textId="360B7142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5B12908" w14:textId="0EEE8D99" w:rsidR="00186709" w:rsidRPr="00FD46C3" w:rsidRDefault="00186709">
      <w:pPr>
        <w:pStyle w:val="Corpodetexto"/>
        <w:rPr>
          <w:lang w:val="pt-BR"/>
        </w:rPr>
      </w:pPr>
    </w:p>
    <w:p w14:paraId="58800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0-000</w:t>
      </w:r>
    </w:p>
    <w:p w14:paraId="42389D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30CM</w:t>
      </w:r>
    </w:p>
    <w:p w14:paraId="54B331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2448CD8" w14:textId="7976D6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1107C782" w14:textId="1ADBEE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27D7F05" w14:textId="70BACE97" w:rsidR="00186709" w:rsidRPr="00FD46C3" w:rsidRDefault="00186709">
      <w:pPr>
        <w:pStyle w:val="Corpodetexto"/>
        <w:rPr>
          <w:lang w:val="pt-BR"/>
        </w:rPr>
      </w:pPr>
    </w:p>
    <w:p w14:paraId="537ED6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1-000</w:t>
      </w:r>
    </w:p>
    <w:p w14:paraId="44065D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40CM</w:t>
      </w:r>
    </w:p>
    <w:p w14:paraId="64195A7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5D5C872" w14:textId="3BAFC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33E5A62" w14:textId="3577AA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A1E3BBD" w14:textId="499476E8" w:rsidR="00186709" w:rsidRPr="00FD46C3" w:rsidRDefault="00186709">
      <w:pPr>
        <w:pStyle w:val="Corpodetexto"/>
        <w:rPr>
          <w:lang w:val="pt-BR"/>
        </w:rPr>
      </w:pPr>
    </w:p>
    <w:p w14:paraId="04E6AF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2-000</w:t>
      </w:r>
    </w:p>
    <w:p w14:paraId="20DC4D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50CM</w:t>
      </w:r>
    </w:p>
    <w:p w14:paraId="6E473B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03C0A838" w14:textId="3DD129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E88ED9E" w14:textId="110228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610AA6E" w14:textId="5FA28C74" w:rsidR="00186709" w:rsidRPr="00FD46C3" w:rsidRDefault="00186709">
      <w:pPr>
        <w:pStyle w:val="Corpodetexto"/>
        <w:rPr>
          <w:lang w:val="pt-BR"/>
        </w:rPr>
      </w:pPr>
    </w:p>
    <w:p w14:paraId="686704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3-000</w:t>
      </w:r>
    </w:p>
    <w:p w14:paraId="531AA6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ASSENTAMENTO DE TUBOS DE CONCRETO EXISTENTE - DIÂMETRO 60CM</w:t>
      </w:r>
    </w:p>
    <w:p w14:paraId="77DE55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5879E682" w14:textId="278A16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081A05E" w14:textId="578D01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47F215AF" w14:textId="79F326BD" w:rsidR="00186709" w:rsidRPr="00FD46C3" w:rsidRDefault="00186709">
      <w:pPr>
        <w:pStyle w:val="Corpodetexto"/>
        <w:rPr>
          <w:lang w:val="pt-BR"/>
        </w:rPr>
      </w:pPr>
    </w:p>
    <w:p w14:paraId="2D36A4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4-000</w:t>
      </w:r>
    </w:p>
    <w:p w14:paraId="245B5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70CM</w:t>
      </w:r>
    </w:p>
    <w:p w14:paraId="5C038C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4B2AE7F1" w14:textId="0F33D7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5E9402F3" w14:textId="4810D50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6F42174A" w14:textId="00221062" w:rsidR="00186709" w:rsidRPr="00FD46C3" w:rsidRDefault="00186709">
      <w:pPr>
        <w:pStyle w:val="Corpodetexto"/>
        <w:rPr>
          <w:lang w:val="pt-BR"/>
        </w:rPr>
      </w:pPr>
    </w:p>
    <w:p w14:paraId="55846B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5-000</w:t>
      </w:r>
    </w:p>
    <w:p w14:paraId="540E3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80CM</w:t>
      </w:r>
    </w:p>
    <w:p w14:paraId="0958E0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1E080DB" w14:textId="31962FB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3FE7A60F" w14:textId="6CBC037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34DA56F4" w14:textId="35DB2C7C" w:rsidR="00186709" w:rsidRPr="00FD46C3" w:rsidRDefault="00186709">
      <w:pPr>
        <w:pStyle w:val="Corpodetexto"/>
        <w:rPr>
          <w:lang w:val="pt-BR"/>
        </w:rPr>
      </w:pPr>
    </w:p>
    <w:p w14:paraId="374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6-000</w:t>
      </w:r>
    </w:p>
    <w:p w14:paraId="2DD1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90CM</w:t>
      </w:r>
    </w:p>
    <w:p w14:paraId="60C2DA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81C764F" w14:textId="2E4309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4A24C3D8" w14:textId="26F3A8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7F7A01AB" w14:textId="34466352" w:rsidR="00186709" w:rsidRPr="00FD46C3" w:rsidRDefault="00186709">
      <w:pPr>
        <w:pStyle w:val="Corpodetexto"/>
        <w:rPr>
          <w:lang w:val="pt-BR"/>
        </w:rPr>
      </w:pPr>
    </w:p>
    <w:p w14:paraId="069EF2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7-000</w:t>
      </w:r>
    </w:p>
    <w:p w14:paraId="1AD99C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00CM</w:t>
      </w:r>
    </w:p>
    <w:p w14:paraId="511E1C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3260D81" w14:textId="0B3F09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29613B3E" w14:textId="45E0EA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122A7A0A" w14:textId="0B5D1397" w:rsidR="00186709" w:rsidRPr="00FD46C3" w:rsidRDefault="00186709">
      <w:pPr>
        <w:pStyle w:val="Corpodetexto"/>
        <w:rPr>
          <w:lang w:val="pt-BR"/>
        </w:rPr>
      </w:pPr>
    </w:p>
    <w:p w14:paraId="029894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8-000</w:t>
      </w:r>
    </w:p>
    <w:p w14:paraId="32791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ASSENTAMENTO DE TUBOS DE CONCRETO EXISTENTE - DIÂMETRO 110CM</w:t>
      </w:r>
    </w:p>
    <w:p w14:paraId="2A145D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23AD4145" w14:textId="6A6466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B07DFE2" w14:textId="48ADA96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2824C4E8" w14:textId="0CC53052" w:rsidR="00186709" w:rsidRPr="00FD46C3" w:rsidRDefault="00186709">
      <w:pPr>
        <w:pStyle w:val="Corpodetexto"/>
        <w:rPr>
          <w:lang w:val="pt-BR"/>
        </w:rPr>
      </w:pPr>
    </w:p>
    <w:p w14:paraId="25A2D0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59-000</w:t>
      </w:r>
    </w:p>
    <w:p w14:paraId="721344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20CM</w:t>
      </w:r>
    </w:p>
    <w:p w14:paraId="5585129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17740F48" w14:textId="6D272A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6839D546" w14:textId="5A7AEE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DB7C89B" w14:textId="03DB7091" w:rsidR="00186709" w:rsidRPr="00FD46C3" w:rsidRDefault="00186709">
      <w:pPr>
        <w:pStyle w:val="Corpodetexto"/>
        <w:rPr>
          <w:lang w:val="pt-BR"/>
        </w:rPr>
      </w:pPr>
    </w:p>
    <w:p w14:paraId="5E97A4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0-000</w:t>
      </w:r>
    </w:p>
    <w:p w14:paraId="7A9058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SSENTAMENTO DE TUBOS DE CONCRETO EXISTENTE - DIÂMETRO 150CM</w:t>
      </w:r>
    </w:p>
    <w:p w14:paraId="2289E1E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de concreto assentada, medida no projeto, descontando as caixas de passagem. </w:t>
      </w:r>
    </w:p>
    <w:p w14:paraId="6AA0AD59" w14:textId="1EAD38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, incluindo o fornecimento e aplicação dos materiais de vedação e rejuntamento como argamassas. </w:t>
      </w:r>
    </w:p>
    <w:p w14:paraId="0E950927" w14:textId="31271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7015 e NBR 15645.</w:t>
      </w:r>
    </w:p>
    <w:p w14:paraId="068CE8A0" w14:textId="147A15B0" w:rsidR="00186709" w:rsidRPr="00FD46C3" w:rsidRDefault="00186709">
      <w:pPr>
        <w:pStyle w:val="Corpodetexto"/>
        <w:rPr>
          <w:lang w:val="pt-BR"/>
        </w:rPr>
      </w:pPr>
    </w:p>
    <w:p w14:paraId="66C4F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5</w:t>
      </w:r>
    </w:p>
    <w:p w14:paraId="2C8D8C70" w14:textId="73ED4F17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ARTICULADA, EXCETO FORNECIMENTO DA GRELHA</w:t>
      </w:r>
    </w:p>
    <w:p w14:paraId="2857462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articulada instalada, medida no projeto ou por meio de aprovação formal da fiscalização. </w:t>
      </w:r>
    </w:p>
    <w:p w14:paraId="1E03DBCA" w14:textId="372A02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D5177B5" w14:textId="1513A3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496A3E7C" w14:textId="2A9EBE75" w:rsidR="00186709" w:rsidRPr="00FD46C3" w:rsidRDefault="00186709">
      <w:pPr>
        <w:pStyle w:val="Corpodetexto"/>
        <w:rPr>
          <w:lang w:val="pt-BR"/>
        </w:rPr>
      </w:pPr>
    </w:p>
    <w:p w14:paraId="0BEBE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6</w:t>
      </w:r>
    </w:p>
    <w:p w14:paraId="74C2A9C8" w14:textId="2109298E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SIMPLES COM GRELHA NÃO-ARTICULADA, EXCETO FORNECIMENTO DA GRELHA</w:t>
      </w:r>
    </w:p>
    <w:p w14:paraId="584F61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simples com grelha não-articulada instalada, medida no projeto ou por meio de aprovação formal da fiscalização. </w:t>
      </w:r>
    </w:p>
    <w:p w14:paraId="7BD3DC5E" w14:textId="785226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AF85D55" w14:textId="09BA0D8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5521737F" w14:textId="26FD46DA" w:rsidR="00186709" w:rsidRPr="00FD46C3" w:rsidRDefault="00186709">
      <w:pPr>
        <w:pStyle w:val="Corpodetexto"/>
        <w:rPr>
          <w:lang w:val="pt-BR"/>
        </w:rPr>
      </w:pPr>
    </w:p>
    <w:p w14:paraId="7F58C5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7</w:t>
      </w:r>
    </w:p>
    <w:p w14:paraId="0B9B9F5A" w14:textId="386620D1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lastRenderedPageBreak/>
        <w:t xml:space="preserve">INC.27 </w:t>
      </w:r>
      <w:r w:rsidR="002B3567" w:rsidRPr="00FD46C3">
        <w:rPr>
          <w:lang w:val="pt-BR"/>
        </w:rPr>
        <w:t>INSTALAÇÃO DE BOCA DE LEÃO DUPLA COM GRELHA ARTICULADA, EXCETO O FORNECIMENTO DA GRELHA</w:t>
      </w:r>
    </w:p>
    <w:p w14:paraId="4C69C7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articulada instalada, medida no projeto ou por meio de aprovação formal da fiscalização. </w:t>
      </w:r>
    </w:p>
    <w:p w14:paraId="7EBE793E" w14:textId="111A5B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6C3CF9C3" w14:textId="6C3E45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A46A546" w14:textId="5D93E373" w:rsidR="00186709" w:rsidRPr="00FD46C3" w:rsidRDefault="00186709">
      <w:pPr>
        <w:pStyle w:val="Corpodetexto"/>
        <w:rPr>
          <w:lang w:val="pt-BR"/>
        </w:rPr>
      </w:pPr>
    </w:p>
    <w:p w14:paraId="033F5CF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08</w:t>
      </w:r>
    </w:p>
    <w:p w14:paraId="30DDAD1F" w14:textId="47B36EB9" w:rsidR="00186709" w:rsidRPr="00FD46C3" w:rsidRDefault="009C3206">
      <w:pPr>
        <w:pStyle w:val="Corpodetexto"/>
        <w:rPr>
          <w:lang w:val="pt-BR"/>
        </w:rPr>
      </w:pPr>
      <w:r w:rsidRPr="009C3206">
        <w:rPr>
          <w:lang w:val="pt-BR"/>
        </w:rPr>
        <w:t xml:space="preserve">INC.27 </w:t>
      </w:r>
      <w:r w:rsidR="002B3567" w:rsidRPr="00FD46C3">
        <w:rPr>
          <w:lang w:val="pt-BR"/>
        </w:rPr>
        <w:t>INSTALAÇÃO DE BOCA DE LEÃO DUPLA COM GRELHA NÃO-ARTICULADA, EXCETO O FORNECIMENTO DA GRELHA</w:t>
      </w:r>
    </w:p>
    <w:p w14:paraId="214E88D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oca de leão dupla com grelha não-articulada instalada, medida no projeto ou por meio de aprovação formal da fiscalização. </w:t>
      </w:r>
    </w:p>
    <w:p w14:paraId="0EFE0B55" w14:textId="5CE5353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implantação da boca de leão com a instalação da grelha especificada, exclusive fornecimento da grelha. </w:t>
      </w:r>
    </w:p>
    <w:p w14:paraId="434745BF" w14:textId="430583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4B85CF" w14:textId="0D898CD8" w:rsidR="00186709" w:rsidRPr="00FD46C3" w:rsidRDefault="00186709">
      <w:pPr>
        <w:pStyle w:val="Corpodetexto"/>
        <w:rPr>
          <w:lang w:val="pt-BR"/>
        </w:rPr>
      </w:pPr>
    </w:p>
    <w:p w14:paraId="0C590C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1</w:t>
      </w:r>
    </w:p>
    <w:p w14:paraId="4F3C7E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ARTICU. - P/ GAL. ÁGUAS PLUV.</w:t>
      </w:r>
    </w:p>
    <w:p w14:paraId="2229A2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D4B1679" w14:textId="325198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DBC2C5" w14:textId="74AA07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FCBDB48" w14:textId="70ECFAAE" w:rsidR="00186709" w:rsidRPr="00FD46C3" w:rsidRDefault="00186709">
      <w:pPr>
        <w:pStyle w:val="Corpodetexto"/>
        <w:rPr>
          <w:lang w:val="pt-BR"/>
        </w:rPr>
      </w:pPr>
    </w:p>
    <w:p w14:paraId="3AA8193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2</w:t>
      </w:r>
    </w:p>
    <w:p w14:paraId="5DDC5E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250 - 25T - DIM. APR=810X270MM - NBR 10160 - T. NÃO ARTICU. - P/ GAL. ÁGUAS PLUV.</w:t>
      </w:r>
    </w:p>
    <w:p w14:paraId="3929B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671519A7" w14:textId="0F8152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6A2D8FB3" w14:textId="2F860C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0EEACD4" w14:textId="4E59D89A" w:rsidR="00186709" w:rsidRPr="00FD46C3" w:rsidRDefault="00186709">
      <w:pPr>
        <w:pStyle w:val="Corpodetexto"/>
        <w:rPr>
          <w:lang w:val="pt-BR"/>
        </w:rPr>
      </w:pPr>
    </w:p>
    <w:p w14:paraId="0F6922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3</w:t>
      </w:r>
    </w:p>
    <w:p w14:paraId="4F6E87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ARTICU. - P/ GAL. ÁGUAS PLUV.</w:t>
      </w:r>
    </w:p>
    <w:p w14:paraId="14DF48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6B0BCB08" w14:textId="54E4E82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5E4ADDE2" w14:textId="3E78E4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792F19AA" w14:textId="67D75B4B" w:rsidR="00186709" w:rsidRPr="00FD46C3" w:rsidRDefault="00186709">
      <w:pPr>
        <w:pStyle w:val="Corpodetexto"/>
        <w:rPr>
          <w:lang w:val="pt-BR"/>
        </w:rPr>
      </w:pPr>
    </w:p>
    <w:p w14:paraId="1EF884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4</w:t>
      </w:r>
    </w:p>
    <w:p w14:paraId="3F01B7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810X270MM - NBR 10160 - T. NÃO ARTICU. - P/ GAL. ÁGUAS PLUV.</w:t>
      </w:r>
    </w:p>
    <w:p w14:paraId="0DC081F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fornecida. </w:t>
      </w:r>
    </w:p>
    <w:p w14:paraId="3D474111" w14:textId="2D473BE6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3FD6EB38" w14:textId="7197FA5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30AAA39" w14:textId="4BD633CC" w:rsidR="00186709" w:rsidRPr="00FD46C3" w:rsidRDefault="00186709">
      <w:pPr>
        <w:pStyle w:val="Corpodetexto"/>
        <w:rPr>
          <w:lang w:val="pt-BR"/>
        </w:rPr>
      </w:pPr>
    </w:p>
    <w:p w14:paraId="3B310F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5</w:t>
      </w:r>
    </w:p>
    <w:p w14:paraId="6422A2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FERRO FUND. DÚCTIL CL. MÍN.D400 - 40T - DIM. APR=500X500MM - NBR 10160 - T. ARTICU. - P/ GAL. ÁGUAS PLUV.</w:t>
      </w:r>
    </w:p>
    <w:p w14:paraId="25C6C2C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fornecida. </w:t>
      </w:r>
    </w:p>
    <w:p w14:paraId="1C7CE3DA" w14:textId="552BAE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1FCA88CD" w14:textId="7E3DD2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37EEED46" w14:textId="738DF3FF" w:rsidR="00186709" w:rsidRPr="00FD46C3" w:rsidRDefault="00186709">
      <w:pPr>
        <w:pStyle w:val="Corpodetexto"/>
        <w:rPr>
          <w:lang w:val="pt-BR"/>
        </w:rPr>
      </w:pPr>
    </w:p>
    <w:p w14:paraId="641177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5-027</w:t>
      </w:r>
    </w:p>
    <w:p w14:paraId="0D182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GRELHA TIPO “BOCA DE LEÃO” DE PLÁSTICO CL. MÍNIMA 250 - 25T - DIM.APR=810X270MM - ABNT - T. ARTICU. P/ GAL. ÁGUAS PLUV.</w:t>
      </w:r>
    </w:p>
    <w:p w14:paraId="3B8CFE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de plástico fornecida. </w:t>
      </w:r>
    </w:p>
    <w:p w14:paraId="608E6901" w14:textId="2B136B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grelha, com respectivo transporte até o local da obra, exclusive sua instalação. </w:t>
      </w:r>
    </w:p>
    <w:p w14:paraId="73781BE1" w14:textId="525F40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lgumas das diretrizes da NBR 10160, na ausência de uma norma específica para grelhas de plástico.</w:t>
      </w:r>
    </w:p>
    <w:p w14:paraId="61D277CE" w14:textId="27D66424" w:rsidR="00186709" w:rsidRPr="00FD46C3" w:rsidRDefault="00186709">
      <w:pPr>
        <w:pStyle w:val="Corpodetexto"/>
        <w:rPr>
          <w:lang w:val="pt-BR"/>
        </w:rPr>
      </w:pPr>
    </w:p>
    <w:p w14:paraId="624AF7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1</w:t>
      </w:r>
    </w:p>
    <w:p w14:paraId="7102BF0D" w14:textId="04EF4D03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SIMPLES</w:t>
      </w:r>
    </w:p>
    <w:p w14:paraId="6208A1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simples reformada. </w:t>
      </w:r>
    </w:p>
    <w:p w14:paraId="64A44D03" w14:textId="1E3990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1168473E" w14:textId="0E2B4F3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6881D031" w14:textId="66CC7F22" w:rsidR="00186709" w:rsidRPr="00FD46C3" w:rsidRDefault="00186709">
      <w:pPr>
        <w:pStyle w:val="Corpodetexto"/>
        <w:rPr>
          <w:lang w:val="pt-BR"/>
        </w:rPr>
      </w:pPr>
    </w:p>
    <w:p w14:paraId="571CCA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2</w:t>
      </w:r>
    </w:p>
    <w:p w14:paraId="06881362" w14:textId="1680E75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REFORMA DE BOCA DE LEÃO DUPLA</w:t>
      </w:r>
    </w:p>
    <w:p w14:paraId="624142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dupla reformada. </w:t>
      </w:r>
    </w:p>
    <w:p w14:paraId="251C752F" w14:textId="04A5E6B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execução do serviço. </w:t>
      </w:r>
      <w:r w:rsidR="00CA6EE8" w:rsidRPr="00CA6EE8">
        <w:rPr>
          <w:lang w:val="pt-BR"/>
        </w:rPr>
        <w:t>Para maior detalhamento, verificar projeto de referência INC.27.</w:t>
      </w:r>
    </w:p>
    <w:p w14:paraId="2D5C3C11" w14:textId="4FC862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0160.</w:t>
      </w:r>
    </w:p>
    <w:p w14:paraId="46792B1F" w14:textId="4E36352F" w:rsidR="00186709" w:rsidRPr="00FD46C3" w:rsidRDefault="00186709">
      <w:pPr>
        <w:pStyle w:val="Corpodetexto"/>
        <w:rPr>
          <w:lang w:val="pt-BR"/>
        </w:rPr>
      </w:pPr>
    </w:p>
    <w:p w14:paraId="317821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5</w:t>
      </w:r>
    </w:p>
    <w:p w14:paraId="6897B812" w14:textId="08D3983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NC.27 - </w:t>
      </w:r>
      <w:r w:rsidR="002B3567" w:rsidRPr="00FD46C3">
        <w:rPr>
          <w:lang w:val="pt-BR"/>
        </w:rPr>
        <w:t>SUBSTITUIÇÃO DA GRELHA TIPO “BOCA DE LEÃO” - TIPO ARTICULADA, EXCETO O FORNECIMENTO DA GRELHA</w:t>
      </w:r>
    </w:p>
    <w:p w14:paraId="5DB859F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articulada substituída. </w:t>
      </w:r>
    </w:p>
    <w:p w14:paraId="4A12E2BD" w14:textId="1F0C203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1F7D8307" w14:textId="51914FA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D185A04" w14:textId="10A33341" w:rsidR="00186709" w:rsidRPr="00FD46C3" w:rsidRDefault="00186709">
      <w:pPr>
        <w:pStyle w:val="Corpodetexto"/>
        <w:rPr>
          <w:lang w:val="pt-BR"/>
        </w:rPr>
      </w:pPr>
    </w:p>
    <w:p w14:paraId="1A4227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6-006</w:t>
      </w:r>
    </w:p>
    <w:p w14:paraId="76EB1C6C" w14:textId="6C7C0F59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lastRenderedPageBreak/>
        <w:t xml:space="preserve">INC.27 - </w:t>
      </w:r>
      <w:r w:rsidR="002B3567" w:rsidRPr="00FD46C3">
        <w:rPr>
          <w:lang w:val="pt-BR"/>
        </w:rPr>
        <w:t>SUBSTITUIÇÃO DE GRELHA TIPO “BOCA DE LEÃO” - TIPO NÃO-ARTICULADA, EXCETO O FORNECIMENTO DA GRELHA</w:t>
      </w:r>
    </w:p>
    <w:p w14:paraId="08DC136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grelha “boca de leão” não articulada substituída. </w:t>
      </w:r>
    </w:p>
    <w:p w14:paraId="48FFDE09" w14:textId="3417186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substituição da grelha, exclusive seu fornecimento. </w:t>
      </w:r>
      <w:r w:rsidR="00CA6EE8" w:rsidRPr="00CA6EE8">
        <w:rPr>
          <w:lang w:val="pt-BR"/>
        </w:rPr>
        <w:t>Para maior detalhamento, verificar projeto de referência INC.27.</w:t>
      </w:r>
    </w:p>
    <w:p w14:paraId="34AE5ECF" w14:textId="1AF5D4D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0160.</w:t>
      </w:r>
    </w:p>
    <w:p w14:paraId="2078038B" w14:textId="5FF1FCA8" w:rsidR="00186709" w:rsidRPr="00FD46C3" w:rsidRDefault="00186709">
      <w:pPr>
        <w:pStyle w:val="Corpodetexto"/>
        <w:rPr>
          <w:lang w:val="pt-BR"/>
        </w:rPr>
      </w:pPr>
    </w:p>
    <w:p w14:paraId="372CA4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1</w:t>
      </w:r>
    </w:p>
    <w:p w14:paraId="46BE9D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50MM (2”)</w:t>
      </w:r>
    </w:p>
    <w:p w14:paraId="66FBEC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7C5C1C16" w14:textId="69B305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19BCE0BE" w14:textId="74AE7D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7E069E7A" w14:textId="6176B423" w:rsidR="00186709" w:rsidRPr="00FD46C3" w:rsidRDefault="00186709">
      <w:pPr>
        <w:pStyle w:val="Corpodetexto"/>
        <w:rPr>
          <w:lang w:val="pt-BR"/>
        </w:rPr>
      </w:pPr>
    </w:p>
    <w:p w14:paraId="5EFABD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2</w:t>
      </w:r>
    </w:p>
    <w:p w14:paraId="5436A3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75MM (3”)</w:t>
      </w:r>
    </w:p>
    <w:p w14:paraId="694E6E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6CAC7E34" w14:textId="00EEE5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4F22EA81" w14:textId="30727C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098B3F8B" w14:textId="21E98D44" w:rsidR="00186709" w:rsidRPr="00FD46C3" w:rsidRDefault="00186709">
      <w:pPr>
        <w:pStyle w:val="Corpodetexto"/>
        <w:rPr>
          <w:lang w:val="pt-BR"/>
        </w:rPr>
      </w:pPr>
    </w:p>
    <w:p w14:paraId="3E1161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8-003</w:t>
      </w:r>
    </w:p>
    <w:p w14:paraId="3BD494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SSENTAMENTO DE TUBO DE PVC RÍGIDO, COR BRANCA, PARA ESGOTO, PONTA E BOLSA - DIÂMETRO 100MM (4”)</w:t>
      </w:r>
    </w:p>
    <w:p w14:paraId="4A40E7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tubulação fornecida e assentada, medida no projeto. </w:t>
      </w:r>
    </w:p>
    <w:p w14:paraId="4DD7ABDF" w14:textId="370B1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manuseio, corte, preparo e assentamento dos tubos, inclusive fornecimento das conexões, colas, lixas e lubrificantes. </w:t>
      </w:r>
    </w:p>
    <w:p w14:paraId="6553D743" w14:textId="65E95E4E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7362, 7367 e 10569.</w:t>
      </w:r>
    </w:p>
    <w:p w14:paraId="6E3E15DC" w14:textId="77777777" w:rsidR="0046526A" w:rsidRPr="002E5B38" w:rsidRDefault="0046526A" w:rsidP="0046526A">
      <w:pPr>
        <w:pStyle w:val="Corpodetexto"/>
        <w:rPr>
          <w:lang w:val="pt-BR"/>
        </w:rPr>
      </w:pPr>
    </w:p>
    <w:p w14:paraId="386BFB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1</w:t>
      </w:r>
    </w:p>
    <w:p w14:paraId="218DA869" w14:textId="3ECD5E5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7KN/M E TRAÇÃO TRANSVERSAL DE 6KN/M</w:t>
      </w:r>
    </w:p>
    <w:p w14:paraId="6CEC63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174922" w14:textId="5EEC9A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528276F2" w14:textId="3A5D4F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721A0198" w14:textId="1A646BFD" w:rsidR="00186709" w:rsidRPr="00FD46C3" w:rsidRDefault="00186709">
      <w:pPr>
        <w:pStyle w:val="Corpodetexto"/>
        <w:rPr>
          <w:lang w:val="pt-BR"/>
        </w:rPr>
      </w:pPr>
    </w:p>
    <w:p w14:paraId="6ABC22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2</w:t>
      </w:r>
    </w:p>
    <w:p w14:paraId="4E8BF7E1" w14:textId="12EA54C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8KN/M E TRAÇÃO TRANSVERSAL DE 7KN/M</w:t>
      </w:r>
    </w:p>
    <w:p w14:paraId="4D07922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65E26BF" w14:textId="1A34F191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B15E2F" w14:textId="45015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1771D0C" w14:textId="198F7798" w:rsidR="00186709" w:rsidRPr="00FD46C3" w:rsidRDefault="00186709">
      <w:pPr>
        <w:pStyle w:val="Corpodetexto"/>
        <w:rPr>
          <w:lang w:val="pt-BR"/>
        </w:rPr>
      </w:pPr>
    </w:p>
    <w:p w14:paraId="41A225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3</w:t>
      </w:r>
    </w:p>
    <w:p w14:paraId="0480FA25" w14:textId="011E4CA6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9KN/M E TRAÇÃO TRANSVERSAL DE 8KN/M</w:t>
      </w:r>
    </w:p>
    <w:p w14:paraId="3BCE657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402137E" w14:textId="57E995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9233E8">
        <w:rPr>
          <w:lang w:val="pt-BR"/>
        </w:rPr>
        <w:t>.</w:t>
      </w:r>
      <w:r w:rsidR="00CA6EE8" w:rsidRPr="00CA6EE8"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309133D" w14:textId="5EB26A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E33F508" w14:textId="2FEBBBEA" w:rsidR="00186709" w:rsidRPr="00FD46C3" w:rsidRDefault="00186709">
      <w:pPr>
        <w:pStyle w:val="Corpodetexto"/>
        <w:rPr>
          <w:lang w:val="pt-BR"/>
        </w:rPr>
      </w:pPr>
    </w:p>
    <w:p w14:paraId="5A4C26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4</w:t>
      </w:r>
    </w:p>
    <w:p w14:paraId="3680DE7A" w14:textId="206816FD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0KN/M E TRAÇÃO TRANSVERSAL DE 9KN/M</w:t>
      </w:r>
    </w:p>
    <w:p w14:paraId="784345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7E9CE61" w14:textId="0A32BD4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08E3BFFF" w14:textId="0F9F4A2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24494CAA" w14:textId="0194D49B" w:rsidR="00186709" w:rsidRPr="00FD46C3" w:rsidRDefault="00186709">
      <w:pPr>
        <w:pStyle w:val="Corpodetexto"/>
        <w:rPr>
          <w:lang w:val="pt-BR"/>
        </w:rPr>
      </w:pPr>
    </w:p>
    <w:p w14:paraId="2B0EE3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5</w:t>
      </w:r>
    </w:p>
    <w:p w14:paraId="754D064C" w14:textId="6FF3E5C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4KN/M E TRAÇÃO TRANSVERSAL DE 12KN/M</w:t>
      </w:r>
    </w:p>
    <w:p w14:paraId="19794F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79E70A6" w14:textId="28E40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6F783F4" w14:textId="7454674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008DE250" w14:textId="45ACF48F" w:rsidR="00186709" w:rsidRPr="00FD46C3" w:rsidRDefault="00186709">
      <w:pPr>
        <w:pStyle w:val="Corpodetexto"/>
        <w:rPr>
          <w:lang w:val="pt-BR"/>
        </w:rPr>
      </w:pPr>
    </w:p>
    <w:p w14:paraId="5E2FD3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6</w:t>
      </w:r>
    </w:p>
    <w:p w14:paraId="6BC472EE" w14:textId="4E44EC15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16KN/M E TRAÇÃO TRANSVERSAL DE 14KN/M</w:t>
      </w:r>
    </w:p>
    <w:p w14:paraId="67CB4B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0AA07D15" w14:textId="54D486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6A7A121D" w14:textId="49EB4E9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6815D3E6" w14:textId="172ED8E9" w:rsidR="00186709" w:rsidRPr="00FD46C3" w:rsidRDefault="00186709">
      <w:pPr>
        <w:pStyle w:val="Corpodetexto"/>
        <w:rPr>
          <w:lang w:val="pt-BR"/>
        </w:rPr>
      </w:pPr>
    </w:p>
    <w:p w14:paraId="286F17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7</w:t>
      </w:r>
    </w:p>
    <w:p w14:paraId="48F635EB" w14:textId="3AA4C48F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1KN/M E TRAÇÃO TRANSVERSAL DE 19KN/M</w:t>
      </w:r>
    </w:p>
    <w:p w14:paraId="6D3940E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86D76D0" w14:textId="6B6C643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287F4925" w14:textId="7A73EF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625E2F0" w14:textId="7B44221B" w:rsidR="00186709" w:rsidRPr="00FD46C3" w:rsidRDefault="00186709">
      <w:pPr>
        <w:pStyle w:val="Corpodetexto"/>
        <w:rPr>
          <w:lang w:val="pt-BR"/>
        </w:rPr>
      </w:pPr>
    </w:p>
    <w:p w14:paraId="667FE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8</w:t>
      </w:r>
    </w:p>
    <w:p w14:paraId="54541E1F" w14:textId="70A593B0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26KN/M E TRAÇÃO TRANSVERSAL DE 23KN/M</w:t>
      </w:r>
    </w:p>
    <w:p w14:paraId="4855298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4C3A187" w14:textId="170F78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</w:t>
      </w:r>
      <w:r w:rsidR="00E12283">
        <w:rPr>
          <w:lang w:val="pt-BR"/>
        </w:rPr>
        <w:t>.</w:t>
      </w:r>
      <w:r w:rsidR="002B3567" w:rsidRPr="00FD46C3">
        <w:rPr>
          <w:lang w:val="pt-BR"/>
        </w:rPr>
        <w:t xml:space="preserve"> </w:t>
      </w:r>
      <w:r w:rsidR="00CA6EE8" w:rsidRPr="00CA6EE8">
        <w:rPr>
          <w:lang w:val="pt-BR"/>
        </w:rPr>
        <w:t>Para maior detalhamento, verificar projeto de referência IHD.23.</w:t>
      </w:r>
    </w:p>
    <w:p w14:paraId="3A145B23" w14:textId="301886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39F91951" w14:textId="7FDD603D" w:rsidR="00186709" w:rsidRPr="00FD46C3" w:rsidRDefault="00186709">
      <w:pPr>
        <w:pStyle w:val="Corpodetexto"/>
        <w:rPr>
          <w:lang w:val="pt-BR"/>
        </w:rPr>
      </w:pPr>
    </w:p>
    <w:p w14:paraId="244D1C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69-009</w:t>
      </w:r>
    </w:p>
    <w:p w14:paraId="3D57DA24" w14:textId="6F5FF0F2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COLOCAÇÃO DE MANTA GEOTÊXTIL COM RESISTÊNCIA À TRAÇÃO LONGITUDINAL DE 31KN/M E TRAÇÃO TRANSVERSAL DE 27KN/M</w:t>
      </w:r>
    </w:p>
    <w:p w14:paraId="5118BD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65BA80D" w14:textId="1E1152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sive perdas e sobreposições das mantas se houver. </w:t>
      </w:r>
      <w:r w:rsidR="00CA6EE8" w:rsidRPr="00CA6EE8">
        <w:rPr>
          <w:lang w:val="pt-BR"/>
        </w:rPr>
        <w:t>Para maior detalhamento, verificar projeto de referência IHD.23.</w:t>
      </w:r>
    </w:p>
    <w:p w14:paraId="6E586AD8" w14:textId="554AB5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ISO 10318 e 10319 e NBR 16757.</w:t>
      </w:r>
    </w:p>
    <w:p w14:paraId="5107E385" w14:textId="6AC1FCDE" w:rsidR="00186709" w:rsidRPr="00FD46C3" w:rsidRDefault="00186709">
      <w:pPr>
        <w:pStyle w:val="Corpodetexto"/>
        <w:rPr>
          <w:lang w:val="pt-BR"/>
        </w:rPr>
      </w:pPr>
    </w:p>
    <w:p w14:paraId="36B033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1</w:t>
      </w:r>
    </w:p>
    <w:p w14:paraId="20AD87A4" w14:textId="4050C9F4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GEOMEMBRANA DE PEAD - 1MM DE ESPESSURA</w:t>
      </w:r>
    </w:p>
    <w:p w14:paraId="2CBC53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eomembrana</w:t>
      </w:r>
      <w:proofErr w:type="spellEnd"/>
      <w:r w:rsidRPr="00FD46C3">
        <w:rPr>
          <w:lang w:val="pt-BR"/>
        </w:rPr>
        <w:t xml:space="preserve"> colocada, medida no projeto. </w:t>
      </w:r>
    </w:p>
    <w:p w14:paraId="33BAFE8C" w14:textId="5CA56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</w:t>
      </w:r>
      <w:proofErr w:type="spellStart"/>
      <w:r w:rsidR="002B3567" w:rsidRPr="00FD46C3">
        <w:rPr>
          <w:lang w:val="pt-BR"/>
        </w:rPr>
        <w:t>geomembrana</w:t>
      </w:r>
      <w:proofErr w:type="spellEnd"/>
      <w:r w:rsidR="002B3567" w:rsidRPr="00FD46C3">
        <w:rPr>
          <w:lang w:val="pt-BR"/>
        </w:rPr>
        <w:t xml:space="preserve">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C39508E" w14:textId="27C40F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243ED8" w:rsidRPr="0088182F">
        <w:rPr>
          <w:lang w:val="pt-BR"/>
        </w:rPr>
        <w:t>Incluindo, mas não se limitando à DNIT 161/2012 - EM, NBR ISO 10319</w:t>
      </w:r>
      <w:r w:rsidR="00243ED8">
        <w:rPr>
          <w:lang w:val="pt-BR"/>
        </w:rPr>
        <w:t>, NBR</w:t>
      </w:r>
      <w:r w:rsidR="00243ED8" w:rsidRPr="00FD46C3">
        <w:rPr>
          <w:lang w:val="pt-BR"/>
        </w:rPr>
        <w:t xml:space="preserve"> 16199 e </w:t>
      </w:r>
      <w:r w:rsidR="00243ED8">
        <w:rPr>
          <w:lang w:val="pt-BR"/>
        </w:rPr>
        <w:t xml:space="preserve">NBR </w:t>
      </w:r>
      <w:r w:rsidR="00243ED8" w:rsidRPr="00FD46C3">
        <w:rPr>
          <w:lang w:val="pt-BR"/>
        </w:rPr>
        <w:t>15856</w:t>
      </w:r>
      <w:r w:rsidR="00243ED8">
        <w:rPr>
          <w:lang w:val="pt-BR"/>
        </w:rPr>
        <w:t>.</w:t>
      </w:r>
    </w:p>
    <w:p w14:paraId="7DD43757" w14:textId="2F0EC277" w:rsidR="00186709" w:rsidRPr="00FD46C3" w:rsidRDefault="00186709">
      <w:pPr>
        <w:pStyle w:val="Corpodetexto"/>
        <w:rPr>
          <w:lang w:val="pt-BR"/>
        </w:rPr>
      </w:pPr>
    </w:p>
    <w:p w14:paraId="515C0A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2</w:t>
      </w:r>
    </w:p>
    <w:p w14:paraId="52FA81E4" w14:textId="606B08D8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t xml:space="preserve">IHD.23 - </w:t>
      </w:r>
      <w:r w:rsidR="002B3567" w:rsidRPr="00FD46C3">
        <w:rPr>
          <w:lang w:val="pt-BR"/>
        </w:rPr>
        <w:t>FORNECIMENTO E APLICAÇÃO DE MANTA FORMADA PELA ASSOCIAÇÃO DE UM TECIDO TÉCNICO DE POLIESTER COM FILME DE POLIETILENO DE BAIXA DENSIDADE EM ACORDO COM A NBR12824</w:t>
      </w:r>
    </w:p>
    <w:p w14:paraId="2BA620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EA1DC7D" w14:textId="46739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6F55FA9E" w14:textId="52948B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6199 e 15856 e NBR ISO 10319.</w:t>
      </w:r>
    </w:p>
    <w:p w14:paraId="507C63BA" w14:textId="644725B2" w:rsidR="00186709" w:rsidRPr="00FD46C3" w:rsidRDefault="00186709">
      <w:pPr>
        <w:pStyle w:val="Corpodetexto"/>
        <w:rPr>
          <w:lang w:val="pt-BR"/>
        </w:rPr>
      </w:pPr>
    </w:p>
    <w:p w14:paraId="4F0AB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0-003</w:t>
      </w:r>
    </w:p>
    <w:p w14:paraId="69606F54" w14:textId="28CDFCAA" w:rsidR="00186709" w:rsidRPr="00FD46C3" w:rsidRDefault="00CA6EE8">
      <w:pPr>
        <w:pStyle w:val="Corpodetexto"/>
        <w:rPr>
          <w:lang w:val="pt-BR"/>
        </w:rPr>
      </w:pPr>
      <w:r w:rsidRPr="00CA6EE8">
        <w:rPr>
          <w:lang w:val="pt-BR"/>
        </w:rPr>
        <w:lastRenderedPageBreak/>
        <w:t xml:space="preserve">IHD.23 - </w:t>
      </w:r>
      <w:r w:rsidR="002B3567" w:rsidRPr="00FD46C3">
        <w:rPr>
          <w:lang w:val="pt-BR"/>
        </w:rPr>
        <w:t>FORNECIMENTO E APLICAÇÃO DE GEOCOMPOSTO FORMADO POR NÚCLEO TRIDIMENSIONAL, FLEXÍVEL DE FILAMENTO DE POLIPROPILENO, ASSOCIADO ÀS SUAS DUAS SUPERFÍCIES GEOTEXTEIS NÃO TECIDOS</w:t>
      </w:r>
    </w:p>
    <w:p w14:paraId="75A50D33" w14:textId="77777777" w:rsidR="001526E2" w:rsidRDefault="002B3567">
      <w:pPr>
        <w:pStyle w:val="Corpodetexto"/>
        <w:rPr>
          <w:lang w:val="pt-BR"/>
        </w:rPr>
      </w:pPr>
      <w:bookmarkStart w:id="1" w:name="_Hlk140710862"/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eocomposto</w:t>
      </w:r>
      <w:proofErr w:type="spellEnd"/>
      <w:r w:rsidRPr="00FD46C3">
        <w:rPr>
          <w:lang w:val="pt-BR"/>
        </w:rPr>
        <w:t xml:space="preserve"> colocado, medido no projeto. </w:t>
      </w:r>
    </w:p>
    <w:p w14:paraId="37789558" w14:textId="7851D5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o </w:t>
      </w:r>
      <w:proofErr w:type="spellStart"/>
      <w:r w:rsidR="002B3567" w:rsidRPr="00FD46C3">
        <w:rPr>
          <w:lang w:val="pt-BR"/>
        </w:rPr>
        <w:t>geocomposto</w:t>
      </w:r>
      <w:proofErr w:type="spellEnd"/>
      <w:r w:rsidR="002B3567" w:rsidRPr="00FD46C3">
        <w:rPr>
          <w:lang w:val="pt-BR"/>
        </w:rPr>
        <w:t xml:space="preserve">, inclusive perdas de corte. </w:t>
      </w:r>
      <w:r w:rsidR="00CA6EE8" w:rsidRPr="00CA6EE8">
        <w:rPr>
          <w:lang w:val="pt-BR"/>
        </w:rPr>
        <w:t>Para maior detalhamento, verificar projeto de referência IHD.23.</w:t>
      </w:r>
    </w:p>
    <w:p w14:paraId="339BE812" w14:textId="280626E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bookmarkStart w:id="2" w:name="_Hlk140739532"/>
      <w:r w:rsidR="00C23951" w:rsidRPr="00FD46C3">
        <w:rPr>
          <w:lang w:val="pt-BR"/>
        </w:rPr>
        <w:t xml:space="preserve">Incluindo, mas não se limitando </w:t>
      </w:r>
      <w:r w:rsidR="00C23951" w:rsidRPr="0088182F">
        <w:rPr>
          <w:lang w:val="pt-BR"/>
        </w:rPr>
        <w:t>à DNIT 161/2012 - EM,</w:t>
      </w:r>
      <w:r w:rsidR="00C23951">
        <w:rPr>
          <w:lang w:val="pt-BR"/>
        </w:rPr>
        <w:t xml:space="preserve"> </w:t>
      </w:r>
      <w:r w:rsidR="00C23951" w:rsidRPr="0088182F">
        <w:rPr>
          <w:lang w:val="pt-BR"/>
        </w:rPr>
        <w:t>NBR ISO 10319</w:t>
      </w:r>
      <w:r w:rsidR="00C23951">
        <w:rPr>
          <w:lang w:val="pt-BR"/>
        </w:rPr>
        <w:t>, NBR</w:t>
      </w:r>
      <w:r w:rsidR="00C23951" w:rsidRPr="00FD46C3">
        <w:rPr>
          <w:lang w:val="pt-BR"/>
        </w:rPr>
        <w:t xml:space="preserve"> 16199 e </w:t>
      </w:r>
      <w:r w:rsidR="00C23951">
        <w:rPr>
          <w:lang w:val="pt-BR"/>
        </w:rPr>
        <w:t xml:space="preserve">NBR </w:t>
      </w:r>
      <w:r w:rsidR="00C23951" w:rsidRPr="00FD46C3">
        <w:rPr>
          <w:lang w:val="pt-BR"/>
        </w:rPr>
        <w:t>15856</w:t>
      </w:r>
      <w:r w:rsidR="00C23951">
        <w:rPr>
          <w:lang w:val="pt-BR"/>
        </w:rPr>
        <w:t>.</w:t>
      </w:r>
    </w:p>
    <w:bookmarkEnd w:id="1"/>
    <w:bookmarkEnd w:id="2"/>
    <w:p w14:paraId="7F22CC5B" w14:textId="187E0F09" w:rsidR="00186709" w:rsidRPr="00FD46C3" w:rsidRDefault="00186709">
      <w:pPr>
        <w:pStyle w:val="Corpodetexto"/>
        <w:rPr>
          <w:lang w:val="pt-BR"/>
        </w:rPr>
      </w:pPr>
    </w:p>
    <w:p w14:paraId="7506CC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1-000</w:t>
      </w:r>
    </w:p>
    <w:p w14:paraId="20E9A7CF" w14:textId="5DE4FC74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</w:t>
      </w:r>
    </w:p>
    <w:p w14:paraId="640F8BE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194ACB82" w14:textId="4376B60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</w:t>
      </w:r>
      <w:proofErr w:type="spellStart"/>
      <w:r w:rsidR="002B3567" w:rsidRPr="00FD46C3">
        <w:rPr>
          <w:lang w:val="pt-BR"/>
        </w:rPr>
        <w:t>hidrojato</w:t>
      </w:r>
      <w:proofErr w:type="spellEnd"/>
      <w:r w:rsidR="002B3567" w:rsidRPr="00FD46C3">
        <w:rPr>
          <w:lang w:val="pt-BR"/>
        </w:rPr>
        <w:t xml:space="preserve"> e sugador. </w:t>
      </w:r>
    </w:p>
    <w:p w14:paraId="3ED783BF" w14:textId="656E03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6CE5FE2A" w14:textId="371378ED" w:rsidR="00186709" w:rsidRPr="00FD46C3" w:rsidRDefault="00186709">
      <w:pPr>
        <w:pStyle w:val="Corpodetexto"/>
        <w:rPr>
          <w:lang w:val="pt-BR"/>
        </w:rPr>
      </w:pPr>
    </w:p>
    <w:p w14:paraId="4E549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6-072-000</w:t>
      </w:r>
    </w:p>
    <w:p w14:paraId="1D6E6CD7" w14:textId="3FF3354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SERVIÇOS DE LIMPEZA MECÂNICA DOS SISTEMAS DE DRENAGEM (GALERIAS, BOCA DE LOBO, </w:t>
      </w:r>
      <w:r w:rsidR="008C6ED2" w:rsidRPr="00FD46C3">
        <w:rPr>
          <w:lang w:val="pt-BR"/>
        </w:rPr>
        <w:t>PV etc.</w:t>
      </w:r>
      <w:r w:rsidRPr="00FD46C3">
        <w:rPr>
          <w:lang w:val="pt-BR"/>
        </w:rPr>
        <w:t>), COM UTILIZAÇÃO DE EQUIPAMENTO COMBINADO HIDROJATO/ SUGADOR/ RECICLADOR</w:t>
      </w:r>
    </w:p>
    <w:p w14:paraId="598223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serviço realizado. </w:t>
      </w:r>
    </w:p>
    <w:p w14:paraId="58F87162" w14:textId="709EE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a limpeza, inclusive motoristas, operadores e auxiliares para o equipamento do tipo combinado </w:t>
      </w:r>
      <w:proofErr w:type="spellStart"/>
      <w:r w:rsidR="002B3567" w:rsidRPr="00FD46C3">
        <w:rPr>
          <w:lang w:val="pt-BR"/>
        </w:rPr>
        <w:t>hidrojato</w:t>
      </w:r>
      <w:proofErr w:type="spellEnd"/>
      <w:r w:rsidR="002B3567" w:rsidRPr="00FD46C3">
        <w:rPr>
          <w:lang w:val="pt-BR"/>
        </w:rPr>
        <w:t xml:space="preserve">, sugador e reciclador. </w:t>
      </w:r>
    </w:p>
    <w:p w14:paraId="30523BBD" w14:textId="4E22AB1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997 e 11998.</w:t>
      </w:r>
    </w:p>
    <w:p w14:paraId="79B13EA4" w14:textId="77777777" w:rsidR="004E4B34" w:rsidRDefault="004E4B34">
      <w:pPr>
        <w:pStyle w:val="Corpodetexto"/>
        <w:rPr>
          <w:lang w:val="pt-BR"/>
        </w:rPr>
      </w:pPr>
    </w:p>
    <w:p w14:paraId="6C9C506C" w14:textId="4BA46882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7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3C628A9" w14:textId="77777777" w:rsidR="00456621" w:rsidRPr="00FD46C3" w:rsidRDefault="00456621" w:rsidP="00456621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GALERIAS MOLDADAS, CÓRREGOS E DRENAGEM</w:t>
      </w:r>
    </w:p>
    <w:p w14:paraId="5DCA8E03" w14:textId="0112FFD5" w:rsidR="00186709" w:rsidRPr="00FD46C3" w:rsidRDefault="00186709">
      <w:pPr>
        <w:pStyle w:val="Corpodetexto"/>
        <w:rPr>
          <w:lang w:val="pt-BR"/>
        </w:rPr>
      </w:pPr>
    </w:p>
    <w:p w14:paraId="3EB6E6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1-000</w:t>
      </w:r>
    </w:p>
    <w:p w14:paraId="09B3B0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CONTÍNUO DE MADEIRA PARA GALERIAS MOLDADAS, COM REAPROVEITAMENTO</w:t>
      </w:r>
    </w:p>
    <w:p w14:paraId="506F0F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</w:t>
      </w:r>
    </w:p>
    <w:p w14:paraId="0F47426C" w14:textId="4FB31B9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o fornecimento e o preparo da madeira, a execução e a retirada do escoramento, inclusive cunhas e calços. </w:t>
      </w:r>
    </w:p>
    <w:p w14:paraId="4D75E09A" w14:textId="3BCBEB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E3653C7" w14:textId="50ED38CA" w:rsidR="00186709" w:rsidRPr="00FD46C3" w:rsidRDefault="00186709">
      <w:pPr>
        <w:pStyle w:val="Corpodetexto"/>
        <w:rPr>
          <w:lang w:val="pt-BR"/>
        </w:rPr>
      </w:pPr>
    </w:p>
    <w:p w14:paraId="4538DF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1</w:t>
      </w:r>
    </w:p>
    <w:p w14:paraId="31DD1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3 À 5M</w:t>
      </w:r>
    </w:p>
    <w:p w14:paraId="4D4663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19EA59CC" w14:textId="205CBE0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; fornecimento, manuseio, cortes, emendas e colocação de estroncas e longarinas; retirada e limpeza das estroncas, das longarinas, dos pranchões e dos perfis. </w:t>
      </w:r>
    </w:p>
    <w:p w14:paraId="0A85D8C0" w14:textId="4E83B3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4BD8FC51" w14:textId="37A86FE2" w:rsidR="00186709" w:rsidRPr="00FD46C3" w:rsidRDefault="00186709">
      <w:pPr>
        <w:pStyle w:val="Corpodetexto"/>
        <w:rPr>
          <w:lang w:val="pt-BR"/>
        </w:rPr>
      </w:pPr>
    </w:p>
    <w:p w14:paraId="5E547C9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2</w:t>
      </w:r>
    </w:p>
    <w:p w14:paraId="6A3CF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lt; OU = 4M, COM BOCA DE 5 À 8M</w:t>
      </w:r>
    </w:p>
    <w:p w14:paraId="12BF116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012B79B2" w14:textId="470C4E2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; fornecimento, manuseio, cortes, emendas e colocação de estroncas e longarinas; retirada e limpeza das estroncas, das longarinas, dos pranchões e dos perfis. </w:t>
      </w:r>
    </w:p>
    <w:p w14:paraId="40CB9FBE" w14:textId="7BE8551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5EBC17A9" w14:textId="53D8EF84" w:rsidR="00186709" w:rsidRPr="00FD46C3" w:rsidRDefault="00186709">
      <w:pPr>
        <w:pStyle w:val="Corpodetexto"/>
        <w:rPr>
          <w:lang w:val="pt-BR"/>
        </w:rPr>
      </w:pPr>
    </w:p>
    <w:p w14:paraId="70E48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3</w:t>
      </w:r>
    </w:p>
    <w:p w14:paraId="0B22CD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3 À 5M</w:t>
      </w:r>
    </w:p>
    <w:p w14:paraId="1FCEC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71B09BDC" w14:textId="5C02B3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; fornecimento, manuseio, cortes, emendas e colocação de estroncas e longarinas; retirada e limpeza das estroncas, das longarinas, dos pranchões e dos perfis. </w:t>
      </w:r>
    </w:p>
    <w:p w14:paraId="513CD5DB" w14:textId="1F58410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5E523DA" w14:textId="4469808E" w:rsidR="00186709" w:rsidRPr="00FD46C3" w:rsidRDefault="00186709">
      <w:pPr>
        <w:pStyle w:val="Corpodetexto"/>
        <w:rPr>
          <w:lang w:val="pt-BR"/>
        </w:rPr>
      </w:pPr>
    </w:p>
    <w:p w14:paraId="629D2E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4</w:t>
      </w:r>
    </w:p>
    <w:p w14:paraId="43040E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4M, &lt; OU = 6M, COM BOCA DE 5 À 8M</w:t>
      </w:r>
    </w:p>
    <w:p w14:paraId="7783DD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6B454398" w14:textId="18D7B1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; fornecimento, manuseio, cortes, emendas e colocação de estroncas e longarinas; retirada e limpeza das estroncas, das longarinas, dos pranchões e dos perfis. </w:t>
      </w:r>
    </w:p>
    <w:p w14:paraId="0DB63910" w14:textId="5B3F129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22B7CA78" w14:textId="1E75AD1E" w:rsidR="00186709" w:rsidRPr="00FD46C3" w:rsidRDefault="00186709">
      <w:pPr>
        <w:pStyle w:val="Corpodetexto"/>
        <w:rPr>
          <w:lang w:val="pt-BR"/>
        </w:rPr>
      </w:pPr>
    </w:p>
    <w:p w14:paraId="7FDF2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5</w:t>
      </w:r>
    </w:p>
    <w:p w14:paraId="2EA10E8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3 À 5M</w:t>
      </w:r>
    </w:p>
    <w:p w14:paraId="7EB93D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parede escorada, medida no projeto. O serviço será medido 75% na colocação e 25% na retirada. </w:t>
      </w:r>
    </w:p>
    <w:p w14:paraId="52FAB0D1" w14:textId="236F22A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; fornecimento, manuseio, cortes, emendas e colocação de estroncas e longarinas; retirada e limpeza das estroncas, das longarinas, dos pranchões e dos perfis. </w:t>
      </w:r>
    </w:p>
    <w:p w14:paraId="73B818DA" w14:textId="765E1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789E5708" w14:textId="237F1019" w:rsidR="00186709" w:rsidRPr="00FD46C3" w:rsidRDefault="00186709">
      <w:pPr>
        <w:pStyle w:val="Corpodetexto"/>
        <w:rPr>
          <w:lang w:val="pt-BR"/>
        </w:rPr>
      </w:pPr>
    </w:p>
    <w:p w14:paraId="6D7DC7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3-006</w:t>
      </w:r>
    </w:p>
    <w:p w14:paraId="0D5065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ORAMENTO PARA GALERIAS MOLDADAS, UTILIZANDO PERFIS METÁLICOS, COM REAPROVEITAMENTO - PROFUNDIDADE &gt; 6M, &lt; OU = 8M, COM BOCA DE 5 À 8M</w:t>
      </w:r>
    </w:p>
    <w:p w14:paraId="54F40E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, medida no projeto. O serviço será medido 75% na colocação e 25% na retirada. </w:t>
      </w:r>
    </w:p>
    <w:p w14:paraId="220DFB4B" w14:textId="31CD3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emendas e cravação dos perfis metálicos; fornecimento, manuseio, cortes e colocação dos pranchões de madeira, inclusive preenchimento de vazios e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; fornecimento, manuseio, cortes, emendas e colocação de estroncas e longarinas; retirada e limpeza das estroncas, das longarinas, dos pranchões e dos perfis. </w:t>
      </w:r>
    </w:p>
    <w:p w14:paraId="605EDEDC" w14:textId="0D6E2B0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9061 e 7190 e à NR 18.</w:t>
      </w:r>
    </w:p>
    <w:p w14:paraId="32989941" w14:textId="5C994B66" w:rsidR="00186709" w:rsidRPr="00FD46C3" w:rsidRDefault="00186709">
      <w:pPr>
        <w:pStyle w:val="Corpodetexto"/>
        <w:rPr>
          <w:lang w:val="pt-BR"/>
        </w:rPr>
      </w:pPr>
    </w:p>
    <w:p w14:paraId="233C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5-000</w:t>
      </w:r>
    </w:p>
    <w:p w14:paraId="566571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RFIS METÁLICOS PERDIDOS EM ESCORAMENTOS, NO CASO DE IMPOSSIBILIDADE DO REAPROVEITAMENTO PREVISTO NOS ITENS 7.3.</w:t>
      </w:r>
    </w:p>
    <w:p w14:paraId="6D5CBE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arede escorada para galerias moldadas, considerando a área de influência do perfil metálico perdido, mediante aprovação e justificativas formalizadas pela fiscalização. </w:t>
      </w:r>
    </w:p>
    <w:p w14:paraId="02467F9F" w14:textId="1A1091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valor do perfil metálico perdido, devendo ser aplicado para casos em que se previu o reaproveitamento e, por motivos técnicos, não foi possível retirar o perfil do escoramento. </w:t>
      </w:r>
    </w:p>
    <w:p w14:paraId="0CB0F50C" w14:textId="659AB0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à NR18.</w:t>
      </w:r>
    </w:p>
    <w:p w14:paraId="7BB597D6" w14:textId="7FEE6A5B" w:rsidR="00186709" w:rsidRPr="00FD46C3" w:rsidRDefault="00186709">
      <w:pPr>
        <w:pStyle w:val="Corpodetexto"/>
        <w:rPr>
          <w:lang w:val="pt-BR"/>
        </w:rPr>
      </w:pPr>
    </w:p>
    <w:p w14:paraId="008EDB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6-000</w:t>
      </w:r>
    </w:p>
    <w:p w14:paraId="038FAF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EM GALERIA MOLDADA</w:t>
      </w:r>
    </w:p>
    <w:p w14:paraId="54DDE81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m galeria executado, medido no projeto e considerando a projeção horizontal interna da laje superior da galeria. </w:t>
      </w:r>
    </w:p>
    <w:p w14:paraId="68AABD26" w14:textId="601CF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transporte e montagem do </w:t>
      </w:r>
      <w:proofErr w:type="spellStart"/>
      <w:r w:rsidR="002B3567" w:rsidRPr="00FD46C3">
        <w:rPr>
          <w:lang w:val="pt-BR"/>
        </w:rPr>
        <w:t>cimbramento</w:t>
      </w:r>
      <w:proofErr w:type="spellEnd"/>
      <w:r w:rsidR="002B3567" w:rsidRPr="00FD46C3">
        <w:rPr>
          <w:lang w:val="pt-BR"/>
        </w:rPr>
        <w:t xml:space="preserve">, inclusive dos escoramentos,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 e </w:t>
      </w:r>
      <w:proofErr w:type="spellStart"/>
      <w:r w:rsidR="002B3567" w:rsidRPr="00FD46C3">
        <w:rPr>
          <w:lang w:val="pt-BR"/>
        </w:rPr>
        <w:t>contraventamentos</w:t>
      </w:r>
      <w:proofErr w:type="spellEnd"/>
      <w:r w:rsidR="002B3567" w:rsidRPr="00FD46C3">
        <w:rPr>
          <w:lang w:val="pt-BR"/>
        </w:rPr>
        <w:t xml:space="preserve"> necessários; 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; elaboração do projeto executivo do escoramento e execução das bases de apoio. </w:t>
      </w:r>
    </w:p>
    <w:p w14:paraId="3A48FDE7" w14:textId="792740E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415315" w14:textId="7873313F" w:rsidR="00186709" w:rsidRPr="00FD46C3" w:rsidRDefault="00186709">
      <w:pPr>
        <w:pStyle w:val="Corpodetexto"/>
        <w:rPr>
          <w:lang w:val="pt-BR"/>
        </w:rPr>
      </w:pPr>
    </w:p>
    <w:p w14:paraId="6E1CFD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7-000</w:t>
      </w:r>
    </w:p>
    <w:p w14:paraId="6940C1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GALERIA MOLDADA</w:t>
      </w:r>
    </w:p>
    <w:p w14:paraId="2700E2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de forma em contato com o concreto. </w:t>
      </w:r>
    </w:p>
    <w:p w14:paraId="0CB189A6" w14:textId="680F996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corte da madeira; execução e montagem da forma, inclusive escoramentos e travamentos; desforma e posterior remoção do material; transporte horizontal e vertical. </w:t>
      </w:r>
    </w:p>
    <w:p w14:paraId="744BBE89" w14:textId="11FA4B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8D97DB7" w14:textId="76353864" w:rsidR="00186709" w:rsidRPr="00FD46C3" w:rsidRDefault="00186709">
      <w:pPr>
        <w:pStyle w:val="Corpodetexto"/>
        <w:rPr>
          <w:lang w:val="pt-BR"/>
        </w:rPr>
      </w:pPr>
    </w:p>
    <w:p w14:paraId="6AB897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8-000</w:t>
      </w:r>
    </w:p>
    <w:p w14:paraId="4692D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6C54C7F1" w14:textId="77777777" w:rsidR="001526E2" w:rsidRDefault="00613C03" w:rsidP="00613C03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4D8C4B6" w14:textId="0B875294" w:rsidR="001526E2" w:rsidRDefault="001526E2" w:rsidP="00613C03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13C03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13C03" w:rsidRPr="006F327F">
        <w:rPr>
          <w:lang w:val="pt-BR"/>
        </w:rPr>
        <w:t xml:space="preserve"> </w:t>
      </w:r>
      <w:r w:rsidR="00613C03" w:rsidRPr="00FD46C3">
        <w:rPr>
          <w:lang w:val="pt-BR"/>
        </w:rPr>
        <w:t xml:space="preserve">As perdas já estão sendo consideradas nos coeficientes unitários de cada insumo. </w:t>
      </w:r>
    </w:p>
    <w:p w14:paraId="526B6FC8" w14:textId="1AFF54A2" w:rsidR="00613C03" w:rsidRDefault="001526E2" w:rsidP="00613C03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13C03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6DF27750" w14:textId="72C153EE" w:rsidR="00186709" w:rsidRPr="00FD46C3" w:rsidRDefault="00186709">
      <w:pPr>
        <w:pStyle w:val="Corpodetexto"/>
        <w:rPr>
          <w:lang w:val="pt-BR"/>
        </w:rPr>
      </w:pPr>
    </w:p>
    <w:p w14:paraId="09D838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09-000</w:t>
      </w:r>
    </w:p>
    <w:p w14:paraId="46FED9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lt; 1/2”</w:t>
      </w:r>
    </w:p>
    <w:p w14:paraId="4713B9A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68E1241" w14:textId="5AC5BD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39FB75B3" w14:textId="235F19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7EDF1FA0" w14:textId="7DBDB82F" w:rsidR="00186709" w:rsidRPr="00FD46C3" w:rsidRDefault="00186709">
      <w:pPr>
        <w:pStyle w:val="Corpodetexto"/>
        <w:rPr>
          <w:lang w:val="pt-BR"/>
        </w:rPr>
      </w:pPr>
    </w:p>
    <w:p w14:paraId="50CD47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0-000</w:t>
      </w:r>
    </w:p>
    <w:p w14:paraId="6E4BDE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&gt; OU = 1/2”</w:t>
      </w:r>
    </w:p>
    <w:p w14:paraId="7F3726B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2E82F4FB" w14:textId="01D628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</w:t>
      </w:r>
    </w:p>
    <w:p w14:paraId="6FB50A68" w14:textId="70FD0C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0F5D3AFC" w14:textId="724FE479" w:rsidR="00186709" w:rsidRPr="00FD46C3" w:rsidRDefault="00186709">
      <w:pPr>
        <w:pStyle w:val="Corpodetexto"/>
        <w:rPr>
          <w:lang w:val="pt-BR"/>
        </w:rPr>
      </w:pPr>
    </w:p>
    <w:p w14:paraId="06AC8B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1-000</w:t>
      </w:r>
    </w:p>
    <w:p w14:paraId="2461F9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469EC055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0DE65DC4" w14:textId="53455D16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4490BB95" w14:textId="59A7DB74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56E35E65" w14:textId="7DFCEA78" w:rsidR="00186709" w:rsidRPr="00FD46C3" w:rsidRDefault="00186709">
      <w:pPr>
        <w:pStyle w:val="Corpodetexto"/>
        <w:rPr>
          <w:lang w:val="pt-BR"/>
        </w:rPr>
      </w:pPr>
    </w:p>
    <w:p w14:paraId="6BA924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2-000</w:t>
      </w:r>
    </w:p>
    <w:p w14:paraId="52FA88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0F4A40C" w14:textId="77777777" w:rsidR="001526E2" w:rsidRDefault="006D6255" w:rsidP="006D6255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29CE40D2" w14:textId="54464E6E" w:rsidR="001526E2" w:rsidRDefault="001526E2" w:rsidP="006D6255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6D6255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</w:t>
      </w:r>
      <w:r w:rsidR="006D6255" w:rsidRPr="00FD46C3">
        <w:rPr>
          <w:lang w:val="pt-BR"/>
        </w:rPr>
        <w:lastRenderedPageBreak/>
        <w:t xml:space="preserve">os gabaritos, os espaçadores, as soldas e os caranguejos, transporte vertical e horizontal. As perdas já estão sendo consideradas nos coeficientes unitários de cada insumo. </w:t>
      </w:r>
    </w:p>
    <w:p w14:paraId="12CB58C6" w14:textId="68998563" w:rsidR="006D6255" w:rsidRPr="00FD46C3" w:rsidRDefault="001526E2" w:rsidP="006D6255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6D6255" w:rsidRPr="00FD46C3">
        <w:rPr>
          <w:lang w:val="pt-BR"/>
        </w:rPr>
        <w:t xml:space="preserve"> contempladas todas as normas e melhores práticas de engenharia aplicáveis. Incluindo, mas não se limitando </w:t>
      </w:r>
      <w:r w:rsidR="006D6255">
        <w:rPr>
          <w:lang w:val="pt-BR"/>
        </w:rPr>
        <w:t>à NBR</w:t>
      </w:r>
      <w:r w:rsidR="006D6255" w:rsidRPr="00FD46C3">
        <w:rPr>
          <w:lang w:val="pt-BR"/>
        </w:rPr>
        <w:t xml:space="preserve"> 7481 e </w:t>
      </w:r>
      <w:r w:rsidR="006D6255">
        <w:rPr>
          <w:lang w:val="pt-BR"/>
        </w:rPr>
        <w:t xml:space="preserve">NBR </w:t>
      </w:r>
      <w:r w:rsidR="006D6255" w:rsidRPr="00FD46C3">
        <w:rPr>
          <w:lang w:val="pt-BR"/>
        </w:rPr>
        <w:t>7480.</w:t>
      </w:r>
    </w:p>
    <w:p w14:paraId="531CEE7C" w14:textId="6ABBE8D0" w:rsidR="00186709" w:rsidRPr="00FD46C3" w:rsidRDefault="00186709">
      <w:pPr>
        <w:pStyle w:val="Corpodetexto"/>
        <w:rPr>
          <w:lang w:val="pt-BR"/>
        </w:rPr>
      </w:pPr>
    </w:p>
    <w:p w14:paraId="17F5F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3-000</w:t>
      </w:r>
    </w:p>
    <w:p w14:paraId="52238A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</w:t>
      </w:r>
    </w:p>
    <w:p w14:paraId="134094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4827545F" w14:textId="2F89CD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38746EFD" w14:textId="27DC9BC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5D2BE51" w14:textId="45DF7111" w:rsidR="00186709" w:rsidRPr="00FD46C3" w:rsidRDefault="00186709">
      <w:pPr>
        <w:pStyle w:val="Corpodetexto"/>
        <w:rPr>
          <w:lang w:val="pt-BR"/>
        </w:rPr>
      </w:pPr>
    </w:p>
    <w:p w14:paraId="60DC24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4-000</w:t>
      </w:r>
    </w:p>
    <w:p w14:paraId="78725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</w:t>
      </w:r>
    </w:p>
    <w:p w14:paraId="52A1DAF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1A5E0B77" w14:textId="2659D0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56D7F8B8" w14:textId="24EA833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366D8608" w14:textId="28017C88" w:rsidR="00186709" w:rsidRPr="00FD46C3" w:rsidRDefault="00186709">
      <w:pPr>
        <w:pStyle w:val="Corpodetexto"/>
        <w:rPr>
          <w:lang w:val="pt-BR"/>
        </w:rPr>
      </w:pPr>
    </w:p>
    <w:p w14:paraId="22BBBC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5-000</w:t>
      </w:r>
    </w:p>
    <w:p w14:paraId="174B5F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</w:t>
      </w:r>
    </w:p>
    <w:p w14:paraId="4A05C3E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8B3E98C" w14:textId="5A39AF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1942EAB" w14:textId="59137D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6CCF2F35" w14:textId="5C1341B3" w:rsidR="00186709" w:rsidRPr="00FD46C3" w:rsidRDefault="00186709">
      <w:pPr>
        <w:pStyle w:val="Corpodetexto"/>
        <w:rPr>
          <w:lang w:val="pt-BR"/>
        </w:rPr>
      </w:pPr>
    </w:p>
    <w:p w14:paraId="635303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6-000</w:t>
      </w:r>
    </w:p>
    <w:p w14:paraId="02B3B0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</w:t>
      </w:r>
    </w:p>
    <w:p w14:paraId="3B75196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0032D530" w14:textId="165BAC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42783961" w14:textId="39294F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193E06D9" w14:textId="69CC5720" w:rsidR="00186709" w:rsidRPr="00FD46C3" w:rsidRDefault="00186709">
      <w:pPr>
        <w:pStyle w:val="Corpodetexto"/>
        <w:rPr>
          <w:lang w:val="pt-BR"/>
        </w:rPr>
      </w:pPr>
    </w:p>
    <w:p w14:paraId="7B997D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7-000</w:t>
      </w:r>
    </w:p>
    <w:p w14:paraId="4A778E0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</w:t>
      </w:r>
    </w:p>
    <w:p w14:paraId="6EC2240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usinado acabado, medido no projeto. </w:t>
      </w:r>
    </w:p>
    <w:p w14:paraId="6B3207C5" w14:textId="28ED81E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lançamento, adensamento e acabamento, independente do processo utilizado e da finalidade a que se destina. </w:t>
      </w:r>
    </w:p>
    <w:p w14:paraId="679041F0" w14:textId="79610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4931 e 12655.</w:t>
      </w:r>
    </w:p>
    <w:p w14:paraId="243E7226" w14:textId="5F37646E" w:rsidR="00186709" w:rsidRPr="00FD46C3" w:rsidRDefault="00186709">
      <w:pPr>
        <w:pStyle w:val="Corpodetexto"/>
        <w:rPr>
          <w:lang w:val="pt-BR"/>
        </w:rPr>
      </w:pPr>
    </w:p>
    <w:p w14:paraId="0AADED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18-000</w:t>
      </w:r>
    </w:p>
    <w:p w14:paraId="4D6DDB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ROCAMENTO DE PEDRA EM TALUDES</w:t>
      </w:r>
    </w:p>
    <w:p w14:paraId="656FC2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enrocamento</w:t>
      </w:r>
      <w:proofErr w:type="spellEnd"/>
      <w:r w:rsidRPr="00FD46C3">
        <w:rPr>
          <w:lang w:val="pt-BR"/>
        </w:rPr>
        <w:t xml:space="preserve"> executado, medido no projeto. </w:t>
      </w:r>
    </w:p>
    <w:p w14:paraId="45DA5391" w14:textId="0B736E5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as pedras. </w:t>
      </w:r>
    </w:p>
    <w:p w14:paraId="0A8514E5" w14:textId="63C4AA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6502.</w:t>
      </w:r>
    </w:p>
    <w:p w14:paraId="2E7F38B5" w14:textId="6B14A8D3" w:rsidR="00186709" w:rsidRPr="00FD46C3" w:rsidRDefault="00186709">
      <w:pPr>
        <w:pStyle w:val="Corpodetexto"/>
        <w:rPr>
          <w:lang w:val="pt-BR"/>
        </w:rPr>
      </w:pPr>
    </w:p>
    <w:p w14:paraId="61AF55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19-000</w:t>
      </w:r>
    </w:p>
    <w:p w14:paraId="1E69B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RBACANS DE TUBOS DE PVC - DIÂMETRO 4”</w:t>
      </w:r>
    </w:p>
    <w:p w14:paraId="73DA83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tubo aplicado. </w:t>
      </w:r>
    </w:p>
    <w:p w14:paraId="0721DAFE" w14:textId="20F2F3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instalação, inclusive perdas. </w:t>
      </w:r>
    </w:p>
    <w:p w14:paraId="59E183C0" w14:textId="38DB05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3B883DB5" w14:textId="129D90D4" w:rsidR="00186709" w:rsidRPr="00FD46C3" w:rsidRDefault="00186709">
      <w:pPr>
        <w:pStyle w:val="Corpodetexto"/>
        <w:rPr>
          <w:lang w:val="pt-BR"/>
        </w:rPr>
      </w:pPr>
    </w:p>
    <w:p w14:paraId="74B424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0-000</w:t>
      </w:r>
    </w:p>
    <w:p w14:paraId="3DDF30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URO DE ARRIMO DE RACHÃO COM ARGAMASSA DE CIMENTO E AREIA 1:3</w:t>
      </w:r>
    </w:p>
    <w:p w14:paraId="30E284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uro de arrimo executado, medido no projeto. </w:t>
      </w:r>
    </w:p>
    <w:p w14:paraId="46D79902" w14:textId="7CF182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, manuseio e assentamento de rachão; fornecimento e utilização de argamassa de cimento e areia 1:3. </w:t>
      </w:r>
    </w:p>
    <w:p w14:paraId="364307D0" w14:textId="5815B4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682.</w:t>
      </w:r>
    </w:p>
    <w:p w14:paraId="448F8D08" w14:textId="41C9D754" w:rsidR="00186709" w:rsidRPr="00FD46C3" w:rsidRDefault="00186709">
      <w:pPr>
        <w:pStyle w:val="Corpodetexto"/>
        <w:rPr>
          <w:lang w:val="pt-BR"/>
        </w:rPr>
      </w:pPr>
    </w:p>
    <w:p w14:paraId="522236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2-000</w:t>
      </w:r>
    </w:p>
    <w:p w14:paraId="05A15B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SASSOREAMENTO, LIMPEZA E REMOÇÃO DE MATERIAL DE GALERIA MOLDADA</w:t>
      </w:r>
    </w:p>
    <w:p w14:paraId="1BBFB73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material retirado medido na caçamba, com presença e aprovação formalizada pela Fiscalização. </w:t>
      </w:r>
    </w:p>
    <w:p w14:paraId="2B52EB8C" w14:textId="24E3AA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equipamentos necessários para execução dos serviços de retirada, carregamento, transporte até 10 km e descarregamento com espalhamento, conforme indicação da Fiscalização. </w:t>
      </w:r>
    </w:p>
    <w:p w14:paraId="1A466C7D" w14:textId="272329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CC82F" w14:textId="775681D6" w:rsidR="00186709" w:rsidRPr="00FD46C3" w:rsidRDefault="00186709">
      <w:pPr>
        <w:pStyle w:val="Corpodetexto"/>
        <w:rPr>
          <w:lang w:val="pt-BR"/>
        </w:rPr>
      </w:pPr>
    </w:p>
    <w:p w14:paraId="575885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3-000</w:t>
      </w:r>
    </w:p>
    <w:p w14:paraId="7A090B5A" w14:textId="2CC1E7A5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 M, DE MALHA 8 X 10CM, GALVANIZADO, DE FIO Ø = 2,7MM</w:t>
      </w:r>
    </w:p>
    <w:p w14:paraId="2087D6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2D3B3682" w14:textId="6ED50D5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48056951" w14:textId="53A6DA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2A61861" w14:textId="4CBFE428" w:rsidR="00186709" w:rsidRPr="00FD46C3" w:rsidRDefault="00186709">
      <w:pPr>
        <w:pStyle w:val="Corpodetexto"/>
        <w:rPr>
          <w:lang w:val="pt-BR"/>
        </w:rPr>
      </w:pPr>
    </w:p>
    <w:p w14:paraId="0901ED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4-000</w:t>
      </w:r>
    </w:p>
    <w:p w14:paraId="29FF0EB3" w14:textId="5DD58DE3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, DE FIO Ø = 2,7MM</w:t>
      </w:r>
    </w:p>
    <w:p w14:paraId="2066B0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027434A2" w14:textId="6D63E8E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38E3AC2A" w14:textId="3F13EF6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11509782" w14:textId="78A09E48" w:rsidR="00186709" w:rsidRPr="00FD46C3" w:rsidRDefault="00186709">
      <w:pPr>
        <w:pStyle w:val="Corpodetexto"/>
        <w:rPr>
          <w:lang w:val="pt-BR"/>
        </w:rPr>
      </w:pPr>
    </w:p>
    <w:p w14:paraId="5BD11E4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5-000</w:t>
      </w:r>
    </w:p>
    <w:p w14:paraId="00848C81" w14:textId="1A131FFE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0,50M, DE MALHA 8 X 10CM, GALVANIZADO E REVESTIDO EM PVC, DE FIO Ø = 2,4MM</w:t>
      </w:r>
    </w:p>
    <w:p w14:paraId="291CB0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42F486E7" w14:textId="504451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780ECF22" w14:textId="39E81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B2D33E0" w14:textId="44E5227F" w:rsidR="00186709" w:rsidRPr="00FD46C3" w:rsidRDefault="00186709">
      <w:pPr>
        <w:pStyle w:val="Corpodetexto"/>
        <w:rPr>
          <w:lang w:val="pt-BR"/>
        </w:rPr>
      </w:pPr>
    </w:p>
    <w:p w14:paraId="402C0C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26-000</w:t>
      </w:r>
    </w:p>
    <w:p w14:paraId="74F18BF1" w14:textId="728422DA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AIXA, H = 1,00M, DE MALHA 8 X 10CM, GALVANIZADO E REVESTIDO EM PVC, DE FIO Ø = 2,4MM</w:t>
      </w:r>
    </w:p>
    <w:p w14:paraId="1833C5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3AB63DB0" w14:textId="5A23AC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7192A238" w14:textId="7C6967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1664059" w14:textId="2569432C" w:rsidR="00186709" w:rsidRPr="00FD46C3" w:rsidRDefault="00186709">
      <w:pPr>
        <w:pStyle w:val="Corpodetexto"/>
        <w:rPr>
          <w:lang w:val="pt-BR"/>
        </w:rPr>
      </w:pPr>
    </w:p>
    <w:p w14:paraId="6ABF4F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0-000</w:t>
      </w:r>
    </w:p>
    <w:p w14:paraId="4859D20B" w14:textId="3EB710BF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17M, DE MALHA 6 X 8CM, GALVANIZADO, REVESTIDO EM PVC, DE FIO Ø = 2,0MM</w:t>
      </w:r>
    </w:p>
    <w:p w14:paraId="20C629C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20F390A7" w14:textId="43E423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38DBC318" w14:textId="3B011F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61D8340D" w14:textId="5242AB13" w:rsidR="00186709" w:rsidRPr="00FD46C3" w:rsidRDefault="00186709">
      <w:pPr>
        <w:pStyle w:val="Corpodetexto"/>
        <w:rPr>
          <w:lang w:val="pt-BR"/>
        </w:rPr>
      </w:pPr>
    </w:p>
    <w:p w14:paraId="3E51C9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1-000</w:t>
      </w:r>
    </w:p>
    <w:p w14:paraId="62B52A87" w14:textId="274725A0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23M, DE MALHA 6 X 8CM, GALVANIZADO, REVESTIDO EM PVC, DE FIO Ø = 2,0MM</w:t>
      </w:r>
    </w:p>
    <w:p w14:paraId="7B7538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0EDB4DE0" w14:textId="5DFF50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5B2D7933" w14:textId="0E474F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A8F728A" w14:textId="62A9EBAA" w:rsidR="00186709" w:rsidRPr="00FD46C3" w:rsidRDefault="00186709">
      <w:pPr>
        <w:pStyle w:val="Corpodetexto"/>
        <w:rPr>
          <w:lang w:val="pt-BR"/>
        </w:rPr>
      </w:pPr>
    </w:p>
    <w:p w14:paraId="6C2A10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2-000</w:t>
      </w:r>
    </w:p>
    <w:p w14:paraId="24BDFAF5" w14:textId="3B4B53E1" w:rsidR="00186709" w:rsidRPr="00FD46C3" w:rsidRDefault="006D5D89">
      <w:pPr>
        <w:pStyle w:val="Corpodetexto"/>
        <w:rPr>
          <w:lang w:val="pt-BR"/>
        </w:rPr>
      </w:pPr>
      <w:r w:rsidRPr="006D5D89">
        <w:rPr>
          <w:lang w:val="pt-BR"/>
        </w:rPr>
        <w:t xml:space="preserve">IN.14 - </w:t>
      </w:r>
      <w:r w:rsidR="002B3567" w:rsidRPr="00FD46C3">
        <w:rPr>
          <w:lang w:val="pt-BR"/>
        </w:rPr>
        <w:t>FORNECIMENTO E COLOCAÇÃO DE GABIÃO TIPO COLCHÃO RENO, H = 0,30M, DE MALHA 6 X 8CM, GALVANIZADO, REVESTIDO EM PVC, DE FIO Ø = 2,0MM</w:t>
      </w:r>
    </w:p>
    <w:p w14:paraId="436AA17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5C5DBEB0" w14:textId="63E7821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  <w:r w:rsidR="006D5D89" w:rsidRPr="006D5D89">
        <w:rPr>
          <w:lang w:val="pt-BR"/>
        </w:rPr>
        <w:t>Para maior detalhamento, verificar projeto de referência IN.14.</w:t>
      </w:r>
    </w:p>
    <w:p w14:paraId="27515A27" w14:textId="136941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76FC5924" w14:textId="2BC2CAF3" w:rsidR="00186709" w:rsidRPr="00FD46C3" w:rsidRDefault="00186709">
      <w:pPr>
        <w:pStyle w:val="Corpodetexto"/>
        <w:rPr>
          <w:lang w:val="pt-BR"/>
        </w:rPr>
      </w:pPr>
    </w:p>
    <w:p w14:paraId="49F4A5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4-000</w:t>
      </w:r>
    </w:p>
    <w:p w14:paraId="497092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GABIÃO TIPO SACO, D = 0,65M, DE MALHA 8 X 10CM, GALVANIZADO, REVESTIDO EM PVC, DE FIO Ø = 2,4MM</w:t>
      </w:r>
    </w:p>
    <w:p w14:paraId="42F5F4A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medido no projeto. </w:t>
      </w:r>
    </w:p>
    <w:p w14:paraId="5B4CAF8B" w14:textId="70B8461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da pedra rachão, manuseio, colocação e amarração dos </w:t>
      </w:r>
      <w:proofErr w:type="spellStart"/>
      <w:r w:rsidR="002B3567" w:rsidRPr="00FD46C3">
        <w:rPr>
          <w:lang w:val="pt-BR"/>
        </w:rPr>
        <w:t>gabiões</w:t>
      </w:r>
      <w:proofErr w:type="spellEnd"/>
      <w:r w:rsidR="002B3567" w:rsidRPr="00FD46C3">
        <w:rPr>
          <w:lang w:val="pt-BR"/>
        </w:rPr>
        <w:t xml:space="preserve">. </w:t>
      </w:r>
    </w:p>
    <w:p w14:paraId="7EAC321B" w14:textId="27F74A7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3A72">
        <w:rPr>
          <w:lang w:val="pt-BR"/>
        </w:rPr>
        <w:t>à NBR</w:t>
      </w:r>
      <w:r w:rsidR="002B3567" w:rsidRPr="00FD46C3">
        <w:rPr>
          <w:lang w:val="pt-BR"/>
        </w:rPr>
        <w:t xml:space="preserve"> 11682 e 8964.</w:t>
      </w:r>
    </w:p>
    <w:p w14:paraId="2F0B2FB8" w14:textId="6AF09F38" w:rsidR="00186709" w:rsidRPr="00FD46C3" w:rsidRDefault="00186709">
      <w:pPr>
        <w:pStyle w:val="Corpodetexto"/>
        <w:rPr>
          <w:lang w:val="pt-BR"/>
        </w:rPr>
      </w:pPr>
    </w:p>
    <w:p w14:paraId="5B326D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35-000</w:t>
      </w:r>
    </w:p>
    <w:p w14:paraId="38A74D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AMENTO D’ÁGUA COM BOMBA SUBMERSA - POTÊNCIA ATÉ 5HP</w:t>
      </w:r>
    </w:p>
    <w:p w14:paraId="507A6691" w14:textId="77777777" w:rsidR="001526E2" w:rsidRDefault="00A57B6C" w:rsidP="00A57B6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elo produto da potência das bombas em </w:t>
      </w:r>
      <w:proofErr w:type="spellStart"/>
      <w:r w:rsidRPr="00FD46C3">
        <w:rPr>
          <w:lang w:val="pt-BR"/>
        </w:rPr>
        <w:t>Horse</w:t>
      </w:r>
      <w:proofErr w:type="spellEnd"/>
      <w:r w:rsidRPr="00FD46C3">
        <w:rPr>
          <w:lang w:val="pt-BR"/>
        </w:rPr>
        <w:t xml:space="preserve"> Power pelas horas (</w:t>
      </w:r>
      <w:proofErr w:type="spellStart"/>
      <w:r w:rsidRPr="00FD46C3">
        <w:rPr>
          <w:lang w:val="pt-BR"/>
        </w:rPr>
        <w:t>HPxH</w:t>
      </w:r>
      <w:proofErr w:type="spellEnd"/>
      <w:r w:rsidRPr="00FD46C3">
        <w:rPr>
          <w:lang w:val="pt-BR"/>
        </w:rPr>
        <w:t xml:space="preserve">), efetivamente trabalhadas, de acordo com aprovação da fiscalização. </w:t>
      </w:r>
    </w:p>
    <w:p w14:paraId="405E465B" w14:textId="02BDADD5" w:rsidR="001526E2" w:rsidRDefault="001526E2" w:rsidP="00A57B6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A57B6C" w:rsidRPr="00FD46C3">
        <w:rPr>
          <w:lang w:val="pt-BR"/>
        </w:rPr>
        <w:t xml:space="preserve"> a mão de obra, equipamentos e os materiais necessários para execução do serviço, inclusive o fornecimento das bombas, instalação, operação, manutenção e remoção. Para este serviço deverá ser observado o limite de bombas com potência menor ou igual a 5HP e utilização máxima de 200h/mês. Para outras condições de serviço deverá ser analisado e aprovado preço extratabela.</w:t>
      </w:r>
      <w:r w:rsidR="00A57B6C">
        <w:rPr>
          <w:lang w:val="pt-BR"/>
        </w:rPr>
        <w:t xml:space="preserve"> </w:t>
      </w:r>
    </w:p>
    <w:p w14:paraId="15EE1452" w14:textId="7BBDE773" w:rsidR="00A57B6C" w:rsidRDefault="001526E2" w:rsidP="00A57B6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A57B6C" w:rsidRPr="00FD46C3">
        <w:rPr>
          <w:lang w:val="pt-BR"/>
        </w:rPr>
        <w:t xml:space="preserve"> contempladas todas as normas e melhores práticas de engenharia aplicáveis. Incluindo, mas não se limitando </w:t>
      </w:r>
      <w:r w:rsidR="00A57B6C">
        <w:rPr>
          <w:lang w:val="pt-BR"/>
        </w:rPr>
        <w:t>à NBR</w:t>
      </w:r>
      <w:r w:rsidR="00A57B6C" w:rsidRPr="00FD46C3">
        <w:rPr>
          <w:lang w:val="pt-BR"/>
        </w:rPr>
        <w:t xml:space="preserve"> NM IEC 60335 e NBR 5410.</w:t>
      </w:r>
    </w:p>
    <w:p w14:paraId="6B9C415A" w14:textId="2C192A78" w:rsidR="00186709" w:rsidRPr="00FD46C3" w:rsidRDefault="00186709">
      <w:pPr>
        <w:pStyle w:val="Corpodetexto"/>
        <w:rPr>
          <w:lang w:val="pt-BR"/>
        </w:rPr>
      </w:pPr>
    </w:p>
    <w:p w14:paraId="57189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1</w:t>
      </w:r>
    </w:p>
    <w:p w14:paraId="64F354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7KN/M E TRAÇÃO TRANSVERSAL DE 6KN/M EM JUNTA DE DILATAÇÃO</w:t>
      </w:r>
    </w:p>
    <w:p w14:paraId="55BF2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53E9494" w14:textId="20691A5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65F857BD" w14:textId="6CD6B07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034AD358" w14:textId="5F216D06" w:rsidR="00186709" w:rsidRPr="00FD46C3" w:rsidRDefault="00186709">
      <w:pPr>
        <w:pStyle w:val="Corpodetexto"/>
        <w:rPr>
          <w:lang w:val="pt-BR"/>
        </w:rPr>
      </w:pPr>
    </w:p>
    <w:p w14:paraId="689A76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2</w:t>
      </w:r>
    </w:p>
    <w:p w14:paraId="08CA0B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8KN/M E TRAÇÃO TRANSVERSAL DE 7KN/M EM JUNTA DE DILATAÇÃO</w:t>
      </w:r>
    </w:p>
    <w:p w14:paraId="33AB2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EDF1C27" w14:textId="480E5E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4A18B824" w14:textId="3047E4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15D12CC" w14:textId="20605BCB" w:rsidR="00186709" w:rsidRPr="00FD46C3" w:rsidRDefault="00186709">
      <w:pPr>
        <w:pStyle w:val="Corpodetexto"/>
        <w:rPr>
          <w:lang w:val="pt-BR"/>
        </w:rPr>
      </w:pPr>
    </w:p>
    <w:p w14:paraId="5AA6EE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3</w:t>
      </w:r>
    </w:p>
    <w:p w14:paraId="510B4A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9KN/M E TRAÇÃO TRANSVERSAL DE 8KN/M EM JUNTA DE DILATAÇÃO</w:t>
      </w:r>
    </w:p>
    <w:p w14:paraId="2CC092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3EEE23AB" w14:textId="72D30CCE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9320B0A" w14:textId="50DB1E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4FDE4C42" w14:textId="2BAE41B4" w:rsidR="00186709" w:rsidRPr="00FD46C3" w:rsidRDefault="00186709">
      <w:pPr>
        <w:pStyle w:val="Corpodetexto"/>
        <w:rPr>
          <w:lang w:val="pt-BR"/>
        </w:rPr>
      </w:pPr>
    </w:p>
    <w:p w14:paraId="1E2060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4</w:t>
      </w:r>
    </w:p>
    <w:p w14:paraId="5B2AEC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0KN/M E TRAÇÃO TRANSVERSAL DE 9KN/M EM JUNTA DE DILATAÇÃO</w:t>
      </w:r>
    </w:p>
    <w:p w14:paraId="6904BC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2A53EC60" w14:textId="75B666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8C76CEA" w14:textId="709FDF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35AA1756" w14:textId="571B70C1" w:rsidR="00186709" w:rsidRPr="00FD46C3" w:rsidRDefault="00186709">
      <w:pPr>
        <w:pStyle w:val="Corpodetexto"/>
        <w:rPr>
          <w:lang w:val="pt-BR"/>
        </w:rPr>
      </w:pPr>
    </w:p>
    <w:p w14:paraId="594E1F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5</w:t>
      </w:r>
    </w:p>
    <w:p w14:paraId="2512A2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4KN/M E TRAÇÃO TRANSVERSAL DE 12KN/M EM JUNTA DE DILATAÇÃO</w:t>
      </w:r>
    </w:p>
    <w:p w14:paraId="15BBC3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46E5307B" w14:textId="5F5909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56FFABDD" w14:textId="6181B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29712F7A" w14:textId="52C17833" w:rsidR="00186709" w:rsidRPr="00FD46C3" w:rsidRDefault="00186709">
      <w:pPr>
        <w:pStyle w:val="Corpodetexto"/>
        <w:rPr>
          <w:lang w:val="pt-BR"/>
        </w:rPr>
      </w:pPr>
    </w:p>
    <w:p w14:paraId="76372E4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6</w:t>
      </w:r>
    </w:p>
    <w:p w14:paraId="3DF6C3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16KN/M E TRAÇÃO TRANSVERSAL DE 14KN/M EM JUNTA DE DILATAÇÃO</w:t>
      </w:r>
    </w:p>
    <w:p w14:paraId="00D533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545D151A" w14:textId="0E12E3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EB58146" w14:textId="11FF58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42D3A7D" w14:textId="632D1F6E" w:rsidR="00186709" w:rsidRPr="00FD46C3" w:rsidRDefault="00186709">
      <w:pPr>
        <w:pStyle w:val="Corpodetexto"/>
        <w:rPr>
          <w:lang w:val="pt-BR"/>
        </w:rPr>
      </w:pPr>
    </w:p>
    <w:p w14:paraId="6629A2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7</w:t>
      </w:r>
    </w:p>
    <w:p w14:paraId="6638DC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1KN/M E TRAÇÃO TRANSVERSAL DE 19KN/M EM JUNTA DE DILATAÇÃO</w:t>
      </w:r>
    </w:p>
    <w:p w14:paraId="5FF565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62A28B37" w14:textId="6432F6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2E8229C7" w14:textId="10C3A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528991A8" w14:textId="551BB62C" w:rsidR="00186709" w:rsidRPr="00FD46C3" w:rsidRDefault="00186709">
      <w:pPr>
        <w:pStyle w:val="Corpodetexto"/>
        <w:rPr>
          <w:lang w:val="pt-BR"/>
        </w:rPr>
      </w:pPr>
    </w:p>
    <w:p w14:paraId="02A5B6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7-040-008</w:t>
      </w:r>
    </w:p>
    <w:p w14:paraId="2A487FC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26KN/M E TRAÇÃO TRANSVERSAL DE 23KN/M EM JUNTA DE DILATAÇÃO</w:t>
      </w:r>
    </w:p>
    <w:p w14:paraId="6120F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702AF4E0" w14:textId="49FE296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3A5BD2B0" w14:textId="3B012E6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FAE740A" w14:textId="23288F73" w:rsidR="00186709" w:rsidRPr="00FD46C3" w:rsidRDefault="00186709">
      <w:pPr>
        <w:pStyle w:val="Corpodetexto"/>
        <w:rPr>
          <w:lang w:val="pt-BR"/>
        </w:rPr>
      </w:pPr>
    </w:p>
    <w:p w14:paraId="12A696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7-040-009</w:t>
      </w:r>
    </w:p>
    <w:p w14:paraId="1BDA12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MANTA GEOTÊXTIL COM RESISTÊNCIA À TRAÇÃO LONGITUDINAL DE 31KN/M E TRAÇÃO TRANSVERSAL DE 27KN/M EM JUNTA DE DILATAÇÃO</w:t>
      </w:r>
    </w:p>
    <w:p w14:paraId="20FFF6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manta colocada, medida no projeto. </w:t>
      </w:r>
    </w:p>
    <w:p w14:paraId="115D0C72" w14:textId="169782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, equipamentos e materiais necessários para fornecimento e colocação da manta geotêxtil, incluindo perdas e sobreposições das mantas. </w:t>
      </w:r>
    </w:p>
    <w:p w14:paraId="17F47BE9" w14:textId="39B33DEB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ISO 16757 e 10319.</w:t>
      </w:r>
    </w:p>
    <w:p w14:paraId="69C20D7F" w14:textId="77777777" w:rsidR="000A5764" w:rsidRPr="002E5B38" w:rsidRDefault="000A5764" w:rsidP="000A5764">
      <w:pPr>
        <w:pStyle w:val="Corpodetexto"/>
        <w:rPr>
          <w:lang w:val="pt-BR"/>
        </w:rPr>
      </w:pPr>
    </w:p>
    <w:p w14:paraId="3B72E0D4" w14:textId="3CF2F6E1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2</w:t>
      </w:r>
    </w:p>
    <w:p w14:paraId="4127F5F0" w14:textId="3776A811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1 - EXECUÇÃO DE VALETA DE PROTEÇÃO DE CORTE (0,75 M3/M)</w:t>
      </w:r>
    </w:p>
    <w:p w14:paraId="201C4738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300CF25B" w14:textId="53BEDCA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</w:t>
      </w:r>
      <w:proofErr w:type="spellStart"/>
      <w:r w:rsidR="00B56D90" w:rsidRPr="00FD46C3">
        <w:rPr>
          <w:lang w:val="pt-BR"/>
        </w:rPr>
        <w:t>apiloamento</w:t>
      </w:r>
      <w:proofErr w:type="spellEnd"/>
      <w:r w:rsidR="00B56D90" w:rsidRPr="00FD46C3">
        <w:rPr>
          <w:lang w:val="pt-BR"/>
        </w:rPr>
        <w:t xml:space="preserve">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1</w:t>
      </w:r>
      <w:r w:rsidR="00A30701" w:rsidRPr="00A30701">
        <w:rPr>
          <w:lang w:val="pt-BR"/>
        </w:rPr>
        <w:t>.</w:t>
      </w:r>
    </w:p>
    <w:p w14:paraId="3512D89F" w14:textId="7BBA5357" w:rsidR="00B56D90" w:rsidRPr="00FD46C3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2F0D1CD6" w14:textId="77777777" w:rsidR="00B56D90" w:rsidRPr="00FD46C3" w:rsidRDefault="00B56D90" w:rsidP="00B56D90">
      <w:pPr>
        <w:pStyle w:val="Corpodetexto"/>
        <w:rPr>
          <w:lang w:val="pt-BR"/>
        </w:rPr>
      </w:pPr>
    </w:p>
    <w:p w14:paraId="251805C0" w14:textId="26349220" w:rsidR="00B56D90" w:rsidRPr="00FD46C3" w:rsidRDefault="004758F9" w:rsidP="00B56D90">
      <w:pPr>
        <w:pStyle w:val="Corpodetexto"/>
        <w:rPr>
          <w:lang w:val="pt-BR"/>
        </w:rPr>
      </w:pPr>
      <w:r>
        <w:rPr>
          <w:lang w:val="pt-BR"/>
        </w:rPr>
        <w:t>07-107-003</w:t>
      </w:r>
    </w:p>
    <w:p w14:paraId="25A15F95" w14:textId="532F1970" w:rsidR="00B56D90" w:rsidRPr="00FD46C3" w:rsidRDefault="00A30701" w:rsidP="00B56D90">
      <w:pPr>
        <w:pStyle w:val="Corpodetexto"/>
        <w:rPr>
          <w:lang w:val="pt-BR"/>
        </w:rPr>
      </w:pPr>
      <w:r w:rsidRPr="00A30701">
        <w:rPr>
          <w:lang w:val="pt-BR"/>
        </w:rPr>
        <w:t>IN.12 - EXECUÇÃO DE VALETA DE PROTEÇÃO DE CORTE COM REVESTIMENTO EM CONCRETO (0,75 M3/M)</w:t>
      </w:r>
    </w:p>
    <w:p w14:paraId="12A71FAF" w14:textId="77777777" w:rsidR="001526E2" w:rsidRDefault="00B56D90" w:rsidP="00B56D90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valeta e aterro compactado executado para uma seção típica de 0,75 m2. </w:t>
      </w:r>
    </w:p>
    <w:p w14:paraId="6EF73012" w14:textId="61A648B6" w:rsidR="001526E2" w:rsidRDefault="001526E2" w:rsidP="00B56D90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B56D90" w:rsidRPr="00FD46C3">
        <w:rPr>
          <w:lang w:val="pt-BR"/>
        </w:rPr>
        <w:t xml:space="preserve"> a mão de obra, ferramentas e o fornecimento de material necessário para escavação da vala conforme geometria aprovada pela fiscalização, inclusive o </w:t>
      </w:r>
      <w:proofErr w:type="spellStart"/>
      <w:r w:rsidR="00B56D90" w:rsidRPr="00FD46C3">
        <w:rPr>
          <w:lang w:val="pt-BR"/>
        </w:rPr>
        <w:t>apiloamento</w:t>
      </w:r>
      <w:proofErr w:type="spellEnd"/>
      <w:r w:rsidR="00B56D90" w:rsidRPr="00FD46C3">
        <w:rPr>
          <w:lang w:val="pt-BR"/>
        </w:rPr>
        <w:t xml:space="preserve"> de fundo vala, revestimento em concreto e aterro compactado próximo ao talude de corte. </w:t>
      </w:r>
      <w:r w:rsidR="00A30701" w:rsidRPr="00A30701">
        <w:rPr>
          <w:lang w:val="pt-BR"/>
        </w:rPr>
        <w:t>Para maior detalhamento, verificar projeto de referência IN.1</w:t>
      </w:r>
      <w:r w:rsidR="00A30701">
        <w:rPr>
          <w:lang w:val="pt-BR"/>
        </w:rPr>
        <w:t>2</w:t>
      </w:r>
      <w:r w:rsidR="00A30701" w:rsidRPr="00A30701">
        <w:rPr>
          <w:lang w:val="pt-BR"/>
        </w:rPr>
        <w:t>.</w:t>
      </w:r>
    </w:p>
    <w:p w14:paraId="3ADC9FE3" w14:textId="1BFC090B" w:rsidR="00B56D90" w:rsidRPr="00FD46C3" w:rsidRDefault="001526E2" w:rsidP="00B56D90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B56D90" w:rsidRPr="00FD46C3">
        <w:rPr>
          <w:lang w:val="pt-BR"/>
        </w:rPr>
        <w:t xml:space="preserve"> contempladas todas as normas e melhores práticas de engenharia aplicáveis. Incluindo, mas não se limitando à norma NBR 9061.</w:t>
      </w:r>
    </w:p>
    <w:p w14:paraId="3CEE8941" w14:textId="77777777" w:rsidR="00B56D90" w:rsidRPr="00FD46C3" w:rsidRDefault="00B56D90" w:rsidP="00B56D90">
      <w:pPr>
        <w:pStyle w:val="Corpodetexto"/>
        <w:rPr>
          <w:lang w:val="pt-BR"/>
        </w:rPr>
      </w:pPr>
    </w:p>
    <w:p w14:paraId="4E4021AB" w14:textId="77777777" w:rsidR="0094407D" w:rsidRPr="00FD46C3" w:rsidRDefault="0094407D" w:rsidP="0094407D">
      <w:pPr>
        <w:pStyle w:val="Corpodetexto"/>
        <w:rPr>
          <w:lang w:val="pt-BR"/>
        </w:rPr>
      </w:pPr>
      <w:r>
        <w:rPr>
          <w:lang w:val="pt-BR"/>
        </w:rPr>
        <w:t>07-109-001</w:t>
      </w:r>
    </w:p>
    <w:p w14:paraId="0D588EF1" w14:textId="64C7765F" w:rsidR="0094407D" w:rsidRPr="00FD46C3" w:rsidRDefault="00A30701" w:rsidP="0094407D">
      <w:pPr>
        <w:pStyle w:val="Corpodetexto"/>
        <w:rPr>
          <w:lang w:val="pt-BR"/>
        </w:rPr>
      </w:pPr>
      <w:r w:rsidRPr="00A30701">
        <w:rPr>
          <w:lang w:val="pt-BR"/>
        </w:rPr>
        <w:t>IN.14 - FORNECIMENTO E COLOCAÇÃO DE GABIÃO TIPO COLCHÃO RENO, H = 0,30M, DE MALHA 6 X 2CM, GALVANIZADO, REVESTIDO EM PVC, DE FIO Ø = 2,20MM</w:t>
      </w:r>
    </w:p>
    <w:p w14:paraId="197063A8" w14:textId="77777777" w:rsidR="0094407D" w:rsidRDefault="0094407D" w:rsidP="0094407D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</w:t>
      </w:r>
      <w:proofErr w:type="spellStart"/>
      <w:r w:rsidRPr="00FD46C3">
        <w:rPr>
          <w:lang w:val="pt-BR"/>
        </w:rPr>
        <w:t>gabião</w:t>
      </w:r>
      <w:proofErr w:type="spellEnd"/>
      <w:r w:rsidRPr="00FD46C3">
        <w:rPr>
          <w:lang w:val="pt-BR"/>
        </w:rPr>
        <w:t xml:space="preserve"> executado, quantificado no projeto. </w:t>
      </w:r>
    </w:p>
    <w:p w14:paraId="07ABEF0A" w14:textId="03093FEC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a mão de obra, os equipamentos e o fornecimento de material (inclusive perdas) no local além de qualquer serviço de manuseio, a colocação e a amarração dos </w:t>
      </w:r>
      <w:proofErr w:type="spellStart"/>
      <w:r w:rsidRPr="00FD46C3">
        <w:rPr>
          <w:lang w:val="pt-BR"/>
        </w:rPr>
        <w:t>gabiões</w:t>
      </w:r>
      <w:proofErr w:type="spellEnd"/>
      <w:r w:rsidRPr="00FD46C3">
        <w:rPr>
          <w:lang w:val="pt-BR"/>
        </w:rPr>
        <w:t xml:space="preserve"> e pedra rachão. </w:t>
      </w:r>
      <w:r w:rsidR="00A30701" w:rsidRPr="00A30701">
        <w:rPr>
          <w:lang w:val="pt-BR"/>
        </w:rPr>
        <w:t>Para maior detalhamento, verificar projeto de referência IN.14.</w:t>
      </w:r>
    </w:p>
    <w:p w14:paraId="69FDFF4A" w14:textId="77777777" w:rsidR="0094407D" w:rsidRDefault="0094407D" w:rsidP="0094407D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s normas NBR 8964, ISO 527-2.</w:t>
      </w:r>
    </w:p>
    <w:p w14:paraId="5569DCAE" w14:textId="77777777" w:rsidR="00FC0022" w:rsidRDefault="00FC0022" w:rsidP="0094407D">
      <w:pPr>
        <w:pStyle w:val="Corpodetexto"/>
        <w:rPr>
          <w:lang w:val="pt-BR"/>
        </w:rPr>
      </w:pPr>
    </w:p>
    <w:p w14:paraId="2ED02B58" w14:textId="457AE22B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08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632755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1BA91D" w14:textId="77777777" w:rsidR="000409D8" w:rsidRPr="00FD46C3" w:rsidRDefault="000409D8" w:rsidP="000409D8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PONTES E VIADUTOS</w:t>
      </w:r>
    </w:p>
    <w:p w14:paraId="194249AD" w14:textId="661403F8" w:rsidR="00186709" w:rsidRPr="00FD46C3" w:rsidRDefault="00186709">
      <w:pPr>
        <w:pStyle w:val="Corpodetexto"/>
        <w:rPr>
          <w:lang w:val="pt-BR"/>
        </w:rPr>
      </w:pPr>
    </w:p>
    <w:p w14:paraId="1F1135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1-000</w:t>
      </w:r>
    </w:p>
    <w:p w14:paraId="724CF6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S DE EUCALIPTO - DIÂMETRO 20 À 30CM</w:t>
      </w:r>
    </w:p>
    <w:p w14:paraId="57AAFBC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de eucalipto fornecida e cravada, medida desde a cota de arrasamento dela, conforme indicação de projeto até a extremidade inferior. </w:t>
      </w:r>
    </w:p>
    <w:p w14:paraId="6E925EFC" w14:textId="5589000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eucalipto e o bate estaca martelo. </w:t>
      </w:r>
    </w:p>
    <w:p w14:paraId="0D8F8BE2" w14:textId="0052EC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.</w:t>
      </w:r>
    </w:p>
    <w:p w14:paraId="56F60B2E" w14:textId="28E92F17" w:rsidR="00186709" w:rsidRPr="00FD46C3" w:rsidRDefault="00186709">
      <w:pPr>
        <w:pStyle w:val="Corpodetexto"/>
        <w:rPr>
          <w:lang w:val="pt-BR"/>
        </w:rPr>
      </w:pPr>
    </w:p>
    <w:p w14:paraId="1C98AE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6-000</w:t>
      </w:r>
    </w:p>
    <w:p w14:paraId="28609A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250X32,7</w:t>
      </w:r>
    </w:p>
    <w:p w14:paraId="394852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metálica fornecida e cravada, medida verticalmente desde a cota de arrasamento dela, até a extremidade inferior da estaca, qualquer que seja a inclinação. </w:t>
      </w:r>
    </w:p>
    <w:p w14:paraId="2FDDD0A5" w14:textId="269471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CB1ACD" w:rsidRPr="0088182F">
        <w:rPr>
          <w:lang w:val="pt-BR"/>
        </w:rPr>
        <w:t>As perdas já estão sendo consideradas nos coeficientes unitários de cada insumo.</w:t>
      </w:r>
      <w:r w:rsidR="00CB1ACD">
        <w:rPr>
          <w:lang w:val="pt-BR"/>
        </w:rPr>
        <w:t xml:space="preserve"> </w:t>
      </w:r>
    </w:p>
    <w:p w14:paraId="0D9B5241" w14:textId="6B9A24F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B1ACD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3F186183" w14:textId="77777777" w:rsidR="00CB1ACD" w:rsidRPr="00FD46C3" w:rsidRDefault="00CB1ACD">
      <w:pPr>
        <w:pStyle w:val="Corpodetexto"/>
        <w:rPr>
          <w:lang w:val="pt-BR"/>
        </w:rPr>
      </w:pPr>
    </w:p>
    <w:p w14:paraId="1AAF31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07-000</w:t>
      </w:r>
    </w:p>
    <w:p w14:paraId="4E0503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RAVAÇÃO DE ESTACA METÁLICA - PERFIL DE AÇO LAMINADO W 310X52</w:t>
      </w:r>
    </w:p>
    <w:p w14:paraId="53D35832" w14:textId="77777777" w:rsidR="001526E2" w:rsidRDefault="002B3567">
      <w:pPr>
        <w:pStyle w:val="Corpodetexto"/>
        <w:rPr>
          <w:lang w:val="pt-BR"/>
        </w:rPr>
      </w:pPr>
      <w:bookmarkStart w:id="3" w:name="_Hlk140740413"/>
      <w:r w:rsidRPr="00FD46C3">
        <w:rPr>
          <w:lang w:val="pt-BR"/>
        </w:rPr>
        <w:t>O serviço será medido por metro (m) de estaca metálica fornecida e cravada</w:t>
      </w:r>
      <w:bookmarkEnd w:id="3"/>
      <w:r w:rsidRPr="00FD46C3">
        <w:rPr>
          <w:lang w:val="pt-BR"/>
        </w:rPr>
        <w:t xml:space="preserve">, medida verticalmente desde a cota de arrasamento dela, até a extremidade inferior da estaca, qualquer que seja a inclinação. </w:t>
      </w:r>
    </w:p>
    <w:p w14:paraId="1CE3EB4F" w14:textId="6DEB58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l e equipamento necessários para a execução do serviço, como o perfil I especificado e o bate estaca martelo. Também estão inclusos o preparo e a colocação de gabaritos, despesas com mobilização e desmobilização do bate-estaca, carga, transporte e descarga das estacas. </w:t>
      </w:r>
      <w:r w:rsidR="001B13FC" w:rsidRPr="0088182F">
        <w:rPr>
          <w:lang w:val="pt-BR"/>
        </w:rPr>
        <w:t xml:space="preserve">As perdas já estão sendo consideradas nos coeficientes unitários de cada insumo. </w:t>
      </w:r>
    </w:p>
    <w:p w14:paraId="31712726" w14:textId="6EC6F17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1B13FC" w:rsidRPr="0088182F">
        <w:rPr>
          <w:lang w:val="pt-BR"/>
        </w:rPr>
        <w:t xml:space="preserve"> contempladas todas as normas e melhores práticas de engenharia aplicáveis. Incluindo, mas não se limitando à NBR 6122, NBR 6118, NBR 12131 e NBR 13208.</w:t>
      </w:r>
    </w:p>
    <w:p w14:paraId="5CF7A0B0" w14:textId="5771C322" w:rsidR="00186709" w:rsidRPr="00FD46C3" w:rsidRDefault="00186709">
      <w:pPr>
        <w:pStyle w:val="Corpodetexto"/>
        <w:rPr>
          <w:lang w:val="pt-BR"/>
        </w:rPr>
      </w:pPr>
    </w:p>
    <w:p w14:paraId="22DC6F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3-000</w:t>
      </w:r>
    </w:p>
    <w:p w14:paraId="7DAE93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SAPATAS E BALDRAMES</w:t>
      </w:r>
    </w:p>
    <w:p w14:paraId="0B4E16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5442C425" w14:textId="4DB3AA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2D5BE96A" w14:textId="206B97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3A164F5D" w14:textId="4257D87A" w:rsidR="00186709" w:rsidRPr="00FD46C3" w:rsidRDefault="00186709">
      <w:pPr>
        <w:pStyle w:val="Corpodetexto"/>
        <w:rPr>
          <w:lang w:val="pt-BR"/>
        </w:rPr>
      </w:pPr>
    </w:p>
    <w:p w14:paraId="04EF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1</w:t>
      </w:r>
    </w:p>
    <w:p w14:paraId="73A96A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INCLUSIVE CIMBRAMENTO</w:t>
      </w:r>
    </w:p>
    <w:p w14:paraId="53D91D5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4FF8327B" w14:textId="4B48B9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 e travamentos, desforma e </w:t>
      </w:r>
      <w:r w:rsidR="002B3567" w:rsidRPr="00FD46C3">
        <w:rPr>
          <w:lang w:val="pt-BR"/>
        </w:rPr>
        <w:lastRenderedPageBreak/>
        <w:t xml:space="preserve">posterior remoção do material, transporte horizontal e vertical. As perdas já estão sendo consideradas nos coeficientes unitários de cada insumo. </w:t>
      </w:r>
    </w:p>
    <w:p w14:paraId="457A79AD" w14:textId="7FB586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69AAECE" w14:textId="3F189417" w:rsidR="00186709" w:rsidRPr="00FD46C3" w:rsidRDefault="00186709">
      <w:pPr>
        <w:pStyle w:val="Corpodetexto"/>
        <w:rPr>
          <w:lang w:val="pt-BR"/>
        </w:rPr>
      </w:pPr>
    </w:p>
    <w:p w14:paraId="7730B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4-002</w:t>
      </w:r>
    </w:p>
    <w:p w14:paraId="22E3B4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COMUM, EXCLUSIVE CIMBRAMENTO</w:t>
      </w:r>
    </w:p>
    <w:p w14:paraId="54419D0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7CE2C56F" w14:textId="743207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sarrafo, tábua e prego. Também estão inclusos escoramentos e travamentos, desforma e posterior remoção do material, transporte horizontal e vertical. As perdas já estão sendo consideradas nos coeficientes unitários de cada insumo. </w:t>
      </w:r>
    </w:p>
    <w:p w14:paraId="149E833D" w14:textId="22BD3D6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201D85CA" w14:textId="2CF6130B" w:rsidR="00186709" w:rsidRPr="00FD46C3" w:rsidRDefault="00186709">
      <w:pPr>
        <w:pStyle w:val="Corpodetexto"/>
        <w:rPr>
          <w:lang w:val="pt-BR"/>
        </w:rPr>
      </w:pPr>
    </w:p>
    <w:p w14:paraId="27A26C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1</w:t>
      </w:r>
    </w:p>
    <w:p w14:paraId="1D3992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INCLUSIVE CIMBRAMENTO DE ALTURA ATÉ 3M</w:t>
      </w:r>
    </w:p>
    <w:p w14:paraId="15BA759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3C77264F" w14:textId="2D3D89E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</w:t>
      </w:r>
      <w:proofErr w:type="spellStart"/>
      <w:r w:rsidR="002B3567" w:rsidRPr="00FD46C3">
        <w:rPr>
          <w:lang w:val="pt-BR"/>
        </w:rPr>
        <w:t>desmoldante</w:t>
      </w:r>
      <w:proofErr w:type="spellEnd"/>
      <w:r w:rsidR="002B3567" w:rsidRPr="00FD46C3">
        <w:rPr>
          <w:lang w:val="pt-BR"/>
        </w:rPr>
        <w:t xml:space="preserve">, compensado,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44A58B70" w14:textId="420579E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DE32BCB" w14:textId="77455AEB" w:rsidR="00186709" w:rsidRPr="00FD46C3" w:rsidRDefault="00186709">
      <w:pPr>
        <w:pStyle w:val="Corpodetexto"/>
        <w:rPr>
          <w:lang w:val="pt-BR"/>
        </w:rPr>
      </w:pPr>
    </w:p>
    <w:p w14:paraId="2F13D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5-002</w:t>
      </w:r>
    </w:p>
    <w:p w14:paraId="275235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PARA CONCRETO APARENTE, EXCLUSIVE CIMBRAMENTO</w:t>
      </w:r>
    </w:p>
    <w:p w14:paraId="0E5145B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20792402" w14:textId="5EEC521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</w:t>
      </w:r>
      <w:proofErr w:type="spellStart"/>
      <w:r w:rsidR="002B3567" w:rsidRPr="00FD46C3">
        <w:rPr>
          <w:lang w:val="pt-BR"/>
        </w:rPr>
        <w:t>desmoldante</w:t>
      </w:r>
      <w:proofErr w:type="spellEnd"/>
      <w:r w:rsidR="002B3567" w:rsidRPr="00FD46C3">
        <w:rPr>
          <w:lang w:val="pt-BR"/>
        </w:rPr>
        <w:t xml:space="preserve">, compensado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desforma e posterior remoção do material, transporte horizontal e vertical. As perdas já estão sendo consideradas nos coeficientes unitários de cada insumo. </w:t>
      </w:r>
    </w:p>
    <w:p w14:paraId="17EA4705" w14:textId="62671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11B34078" w14:textId="3ABDE5FA" w:rsidR="00186709" w:rsidRPr="00FD46C3" w:rsidRDefault="00186709">
      <w:pPr>
        <w:pStyle w:val="Corpodetexto"/>
        <w:rPr>
          <w:lang w:val="pt-BR"/>
        </w:rPr>
      </w:pPr>
    </w:p>
    <w:p w14:paraId="24BCF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6-000</w:t>
      </w:r>
    </w:p>
    <w:p w14:paraId="7F7CD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 INTERNA NÃO RECUPERÁVEL, INCLUSIVE CIMBRAMENTO ATÉ 3,00M</w:t>
      </w:r>
    </w:p>
    <w:p w14:paraId="72C9B1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 de forma em contato com o concreto. </w:t>
      </w:r>
    </w:p>
    <w:p w14:paraId="08673E91" w14:textId="3EBB12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pontalete, sarrafo, tábua e prego. Também estão inclusos escoramentos, travamentos e </w:t>
      </w:r>
      <w:proofErr w:type="spellStart"/>
      <w:r w:rsidR="002B3567" w:rsidRPr="00FD46C3">
        <w:rPr>
          <w:lang w:val="pt-BR"/>
        </w:rPr>
        <w:t>cimbramentos</w:t>
      </w:r>
      <w:proofErr w:type="spellEnd"/>
      <w:r w:rsidR="002B3567" w:rsidRPr="00FD46C3">
        <w:rPr>
          <w:lang w:val="pt-BR"/>
        </w:rPr>
        <w:t xml:space="preserve"> até 3 m, transporte horizontal e vertical. As perdas já estão sendo consideradas nos coeficientes unitários de cada insumo. </w:t>
      </w:r>
    </w:p>
    <w:p w14:paraId="72CE20F1" w14:textId="7BD7F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68D2BCB4" w14:textId="222C845C" w:rsidR="00186709" w:rsidRPr="00FD46C3" w:rsidRDefault="00186709">
      <w:pPr>
        <w:pStyle w:val="Corpodetexto"/>
        <w:rPr>
          <w:lang w:val="pt-BR"/>
        </w:rPr>
      </w:pPr>
    </w:p>
    <w:p w14:paraId="779E28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1</w:t>
      </w:r>
    </w:p>
    <w:p w14:paraId="098B1B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 - FORNECIMENTO DOS MATERIAIS</w:t>
      </w:r>
    </w:p>
    <w:p w14:paraId="2E1478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ês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executado. </w:t>
      </w:r>
    </w:p>
    <w:p w14:paraId="63BE21E5" w14:textId="62547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s materiais necessários para execução do serviço. As perdas já estão sendo consideradas nos coeficientes unitários de cada insumo. </w:t>
      </w:r>
    </w:p>
    <w:p w14:paraId="38B6BF6C" w14:textId="1027485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55DA694D" w14:textId="20DE7D6A" w:rsidR="00186709" w:rsidRPr="00FD46C3" w:rsidRDefault="00186709">
      <w:pPr>
        <w:pStyle w:val="Corpodetexto"/>
        <w:rPr>
          <w:lang w:val="pt-BR"/>
        </w:rPr>
      </w:pPr>
    </w:p>
    <w:p w14:paraId="37068B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8-002</w:t>
      </w:r>
    </w:p>
    <w:p w14:paraId="111D20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IMBRAMENTO METÁLICO DE ALTURA MAIOR QUE 3,00M, MONTAGEM E POSTERIOR DESMONTAGEM, INCLUSIVE O TRANSPORTE DOS MATERIAIS</w:t>
      </w:r>
    </w:p>
    <w:p w14:paraId="37B7B7E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cimbramento</w:t>
      </w:r>
      <w:proofErr w:type="spellEnd"/>
      <w:r w:rsidRPr="00FD46C3">
        <w:rPr>
          <w:lang w:val="pt-BR"/>
        </w:rPr>
        <w:t xml:space="preserve"> metálico executo, considerando a projeção horizontal da peça </w:t>
      </w:r>
      <w:proofErr w:type="spellStart"/>
      <w:r w:rsidRPr="00FD46C3">
        <w:rPr>
          <w:lang w:val="pt-BR"/>
        </w:rPr>
        <w:t>cimbrada</w:t>
      </w:r>
      <w:proofErr w:type="spellEnd"/>
      <w:r w:rsidRPr="00FD46C3">
        <w:rPr>
          <w:lang w:val="pt-BR"/>
        </w:rPr>
        <w:t xml:space="preserve"> e com a altura até a face inferior dela. </w:t>
      </w:r>
    </w:p>
    <w:p w14:paraId="1BA52A09" w14:textId="1E1644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equipamento necessários para execução do serviço, como o caminhão com carroceria e guindaste </w:t>
      </w:r>
      <w:proofErr w:type="spellStart"/>
      <w:r w:rsidR="002B3567" w:rsidRPr="00FD46C3">
        <w:rPr>
          <w:lang w:val="pt-BR"/>
        </w:rPr>
        <w:t>munck</w:t>
      </w:r>
      <w:proofErr w:type="spellEnd"/>
      <w:r w:rsidR="002B3567" w:rsidRPr="00FD46C3">
        <w:rPr>
          <w:lang w:val="pt-BR"/>
        </w:rPr>
        <w:t xml:space="preserve">. Também estão inclusos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 e </w:t>
      </w:r>
      <w:proofErr w:type="spellStart"/>
      <w:r w:rsidR="002B3567" w:rsidRPr="00FD46C3">
        <w:rPr>
          <w:lang w:val="pt-BR"/>
        </w:rPr>
        <w:t>contraventamentos</w:t>
      </w:r>
      <w:proofErr w:type="spellEnd"/>
      <w:r w:rsidR="002B3567" w:rsidRPr="00FD46C3">
        <w:rPr>
          <w:lang w:val="pt-BR"/>
        </w:rPr>
        <w:t xml:space="preserve"> necessários, e posterior desmontagem (</w:t>
      </w:r>
      <w:proofErr w:type="spellStart"/>
      <w:r w:rsidR="002B3567" w:rsidRPr="00FD46C3">
        <w:rPr>
          <w:lang w:val="pt-BR"/>
        </w:rPr>
        <w:t>descimbramento</w:t>
      </w:r>
      <w:proofErr w:type="spellEnd"/>
      <w:r w:rsidR="002B3567" w:rsidRPr="00FD46C3">
        <w:rPr>
          <w:lang w:val="pt-BR"/>
        </w:rPr>
        <w:t xml:space="preserve">), e o transporte dos materiais. </w:t>
      </w:r>
    </w:p>
    <w:p w14:paraId="25819879" w14:textId="2A4A4B2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77C30E8E" w14:textId="127E03A2" w:rsidR="00186709" w:rsidRPr="00FD46C3" w:rsidRDefault="00186709">
      <w:pPr>
        <w:pStyle w:val="Corpodetexto"/>
        <w:rPr>
          <w:lang w:val="pt-BR"/>
        </w:rPr>
      </w:pPr>
    </w:p>
    <w:p w14:paraId="11124B0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19-000</w:t>
      </w:r>
    </w:p>
    <w:p w14:paraId="05D640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25</w:t>
      </w:r>
    </w:p>
    <w:p w14:paraId="113705D8" w14:textId="77777777" w:rsidR="001526E2" w:rsidRDefault="00C559AC" w:rsidP="00C559AC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349C8916" w14:textId="06E7E126" w:rsidR="001526E2" w:rsidRDefault="001526E2" w:rsidP="00C559AC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C559AC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</w:t>
      </w:r>
      <w:r w:rsidR="006F327F" w:rsidRPr="006F327F">
        <w:rPr>
          <w:lang w:val="pt-BR"/>
        </w:rPr>
        <w:t xml:space="preserve"> </w:t>
      </w:r>
      <w:r w:rsidR="006F327F" w:rsidRPr="00FD46C3">
        <w:rPr>
          <w:lang w:val="pt-BR"/>
        </w:rPr>
        <w:t>As perdas já estão sendo consideradas nos coeficientes unitários de cada insumo.</w:t>
      </w:r>
      <w:r w:rsidR="00C559AC" w:rsidRPr="00FD46C3">
        <w:rPr>
          <w:lang w:val="pt-BR"/>
        </w:rPr>
        <w:t xml:space="preserve"> </w:t>
      </w:r>
    </w:p>
    <w:p w14:paraId="034CC6AF" w14:textId="7443F3AB" w:rsidR="00C559AC" w:rsidRDefault="001526E2" w:rsidP="00C559AC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C559AC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525B375" w14:textId="77777777" w:rsidR="00C559AC" w:rsidRPr="00FD46C3" w:rsidRDefault="00C559AC">
      <w:pPr>
        <w:pStyle w:val="Corpodetexto"/>
        <w:rPr>
          <w:lang w:val="pt-BR"/>
        </w:rPr>
      </w:pPr>
    </w:p>
    <w:p w14:paraId="0C892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0-000</w:t>
      </w:r>
    </w:p>
    <w:p w14:paraId="044CA1C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ENOR QUE 1/2”</w:t>
      </w:r>
    </w:p>
    <w:p w14:paraId="2A6679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75E6FE35" w14:textId="385035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0AE6FAEC" w14:textId="39B331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34F6C9" w14:textId="3F1371F4" w:rsidR="00186709" w:rsidRPr="00FD46C3" w:rsidRDefault="00186709">
      <w:pPr>
        <w:pStyle w:val="Corpodetexto"/>
        <w:rPr>
          <w:lang w:val="pt-BR"/>
        </w:rPr>
      </w:pPr>
    </w:p>
    <w:p w14:paraId="3CEC5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1-000</w:t>
      </w:r>
    </w:p>
    <w:p w14:paraId="51BF60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50 - DIÂMETRO MAIOR OU IGUAL À 1/2”</w:t>
      </w:r>
    </w:p>
    <w:p w14:paraId="75988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 e aplicado. </w:t>
      </w:r>
    </w:p>
    <w:p w14:paraId="5FE2E8EA" w14:textId="76A4CE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o aço e arame especificados. Também estão inclusos o dobramento, emendas do aço, os gabaritos, os espaçadores e os caranguejos, o transporte vertical e horizontal e a colocação das armaduras nas formas. As perdas já estão sendo consideradas nos coeficientes unitários de cada insumo. </w:t>
      </w:r>
    </w:p>
    <w:p w14:paraId="35D9FCA9" w14:textId="1F0E535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BEB677" w14:textId="68078317" w:rsidR="00186709" w:rsidRPr="00FD46C3" w:rsidRDefault="00186709">
      <w:pPr>
        <w:pStyle w:val="Corpodetexto"/>
        <w:rPr>
          <w:lang w:val="pt-BR"/>
        </w:rPr>
      </w:pPr>
    </w:p>
    <w:p w14:paraId="5D6AA9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2-000</w:t>
      </w:r>
    </w:p>
    <w:p w14:paraId="5FEBFB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AÇO CA-60</w:t>
      </w:r>
    </w:p>
    <w:p w14:paraId="3558D733" w14:textId="77777777" w:rsidR="001526E2" w:rsidRDefault="00F75597" w:rsidP="00F7559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madura executada, medida no projeto. </w:t>
      </w:r>
    </w:p>
    <w:p w14:paraId="53CB32CD" w14:textId="2C449399" w:rsidR="001526E2" w:rsidRDefault="001526E2" w:rsidP="00F7559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F75597" w:rsidRPr="00FD46C3">
        <w:rPr>
          <w:lang w:val="pt-BR"/>
        </w:rPr>
        <w:t xml:space="preserve"> mão de obra, equipamentos e materiais necessários para fornecimento, manuseio, cortes, dobramento e emendas do aço; gabaritos, arames, espaçadores e caranguejos; execução, transporte vertical e horizontal e colocação das armaduras nas formas. As perdas já estão sendo consideradas nos coeficientes unitários de cada insumo</w:t>
      </w:r>
      <w:r w:rsidR="00F75597">
        <w:rPr>
          <w:lang w:val="pt-BR"/>
        </w:rPr>
        <w:t>.</w:t>
      </w:r>
      <w:r w:rsidR="00F75597" w:rsidRPr="00FD46C3">
        <w:rPr>
          <w:lang w:val="pt-BR"/>
        </w:rPr>
        <w:t xml:space="preserve"> </w:t>
      </w:r>
    </w:p>
    <w:p w14:paraId="3362976F" w14:textId="3568B9D7" w:rsidR="00F75597" w:rsidRPr="00FD46C3" w:rsidRDefault="001526E2" w:rsidP="00F7559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F75597" w:rsidRPr="00FD46C3">
        <w:rPr>
          <w:lang w:val="pt-BR"/>
        </w:rPr>
        <w:t xml:space="preserve"> contempladas todas as normas e melhores práticas de engenharia aplicáveis. Incluindo, mas não se limitando à NBR 7480.</w:t>
      </w:r>
    </w:p>
    <w:p w14:paraId="4ED18C07" w14:textId="033D0750" w:rsidR="00186709" w:rsidRPr="00FD46C3" w:rsidRDefault="00186709">
      <w:pPr>
        <w:pStyle w:val="Corpodetexto"/>
        <w:rPr>
          <w:lang w:val="pt-BR"/>
        </w:rPr>
      </w:pPr>
    </w:p>
    <w:p w14:paraId="57F5D6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3-000</w:t>
      </w:r>
    </w:p>
    <w:p w14:paraId="0D25D9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TELA DE AÇO</w:t>
      </w:r>
    </w:p>
    <w:p w14:paraId="54DF8419" w14:textId="77777777" w:rsidR="001526E2" w:rsidRDefault="000B0624" w:rsidP="000B0624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tela de aço fornecida e aplicada. </w:t>
      </w:r>
    </w:p>
    <w:p w14:paraId="70B3D14B" w14:textId="1DDB8AD3" w:rsidR="001526E2" w:rsidRDefault="001526E2" w:rsidP="000B0624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0B0624" w:rsidRPr="00FD46C3">
        <w:rPr>
          <w:lang w:val="pt-BR"/>
        </w:rPr>
        <w:t xml:space="preserve"> a mão de obra e materiais necessários para execução do serviço, como arame e tela soldada especificados. Também estão inclusos o dobramento e as emendas das telas, os gabaritos, os espaçadores, as soldas e os caranguejos, transporte vertical e horizontal. As perdas já estão sendo consideradas nos coeficientes unitários de cada insumo. </w:t>
      </w:r>
    </w:p>
    <w:p w14:paraId="14C58FAC" w14:textId="3D711279" w:rsidR="000B0624" w:rsidRPr="00FD46C3" w:rsidRDefault="001526E2" w:rsidP="000B0624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0B0624" w:rsidRPr="00FD46C3">
        <w:rPr>
          <w:lang w:val="pt-BR"/>
        </w:rPr>
        <w:t xml:space="preserve"> contempladas todas as normas e melhores práticas de engenharia aplicáveis. Incluindo, mas não se limitando </w:t>
      </w:r>
      <w:r w:rsidR="000B0624">
        <w:rPr>
          <w:lang w:val="pt-BR"/>
        </w:rPr>
        <w:t>à NBR</w:t>
      </w:r>
      <w:r w:rsidR="000B0624" w:rsidRPr="00FD46C3">
        <w:rPr>
          <w:lang w:val="pt-BR"/>
        </w:rPr>
        <w:t xml:space="preserve"> 7481 e </w:t>
      </w:r>
      <w:r w:rsidR="000B0624">
        <w:rPr>
          <w:lang w:val="pt-BR"/>
        </w:rPr>
        <w:t xml:space="preserve">NBR </w:t>
      </w:r>
      <w:r w:rsidR="000B0624" w:rsidRPr="00FD46C3">
        <w:rPr>
          <w:lang w:val="pt-BR"/>
        </w:rPr>
        <w:t>7480.</w:t>
      </w:r>
    </w:p>
    <w:p w14:paraId="434F4D0B" w14:textId="574E4880" w:rsidR="00186709" w:rsidRPr="00FD46C3" w:rsidRDefault="00186709">
      <w:pPr>
        <w:pStyle w:val="Corpodetexto"/>
        <w:rPr>
          <w:lang w:val="pt-BR"/>
        </w:rPr>
      </w:pPr>
    </w:p>
    <w:p w14:paraId="544B88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4-000</w:t>
      </w:r>
    </w:p>
    <w:p w14:paraId="70B1EE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0MPA - BOMBEADO</w:t>
      </w:r>
    </w:p>
    <w:p w14:paraId="0EA0D9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32D14B07" w14:textId="4BBA968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751DF50D" w14:textId="223810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94EF953" w14:textId="7140386E" w:rsidR="00186709" w:rsidRPr="00FD46C3" w:rsidRDefault="00186709">
      <w:pPr>
        <w:pStyle w:val="Corpodetexto"/>
        <w:rPr>
          <w:lang w:val="pt-BR"/>
        </w:rPr>
      </w:pPr>
    </w:p>
    <w:p w14:paraId="05BF938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5-000</w:t>
      </w:r>
    </w:p>
    <w:p w14:paraId="218BB2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15,0MPA - BOMBEADO</w:t>
      </w:r>
    </w:p>
    <w:p w14:paraId="06536A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6E43EAC6" w14:textId="491A86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075D1FB9" w14:textId="3E92AEF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A96B0F6" w14:textId="47C1D450" w:rsidR="00186709" w:rsidRPr="00FD46C3" w:rsidRDefault="00186709">
      <w:pPr>
        <w:pStyle w:val="Corpodetexto"/>
        <w:rPr>
          <w:lang w:val="pt-BR"/>
        </w:rPr>
      </w:pPr>
    </w:p>
    <w:p w14:paraId="220F7C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6-000</w:t>
      </w:r>
    </w:p>
    <w:p w14:paraId="4716B8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0,0MPA - BOMBEADO</w:t>
      </w:r>
    </w:p>
    <w:p w14:paraId="5BE8628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13F8AC1C" w14:textId="7D17E69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4DADB577" w14:textId="45EF7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1C1772D8" w14:textId="71FAE0BE" w:rsidR="00186709" w:rsidRPr="00FD46C3" w:rsidRDefault="00186709">
      <w:pPr>
        <w:pStyle w:val="Corpodetexto"/>
        <w:rPr>
          <w:lang w:val="pt-BR"/>
        </w:rPr>
      </w:pPr>
    </w:p>
    <w:p w14:paraId="4A9D8F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7-000</w:t>
      </w:r>
    </w:p>
    <w:p w14:paraId="199422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25MPA -BOMBEADO</w:t>
      </w:r>
    </w:p>
    <w:p w14:paraId="3EB910A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9CAB131" w14:textId="5CC0A7E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630E1374" w14:textId="5FFC71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2E0D2C0C" w14:textId="408CD781" w:rsidR="00186709" w:rsidRPr="00FD46C3" w:rsidRDefault="00186709">
      <w:pPr>
        <w:pStyle w:val="Corpodetexto"/>
        <w:rPr>
          <w:lang w:val="pt-BR"/>
        </w:rPr>
      </w:pPr>
    </w:p>
    <w:p w14:paraId="4A5F9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8-000</w:t>
      </w:r>
    </w:p>
    <w:p w14:paraId="50855F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USINADO FCK=30,0MPA - BOMBEADO</w:t>
      </w:r>
    </w:p>
    <w:p w14:paraId="1CCB8B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5526316E" w14:textId="47B436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a execução do serviço, como o concreto usinado especificado. Também estão inclusos o bombeamento e o lançamento, o adensamento e o acabamento, independente do processo utilizado e da finalidade a que se destina. As perdas já estão sendo consideradas nos coeficientes unitários de cada insumo. </w:t>
      </w:r>
    </w:p>
    <w:p w14:paraId="27B5EB0A" w14:textId="354320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212.</w:t>
      </w:r>
    </w:p>
    <w:p w14:paraId="0906A645" w14:textId="76343AB7" w:rsidR="00186709" w:rsidRPr="00FD46C3" w:rsidRDefault="00186709">
      <w:pPr>
        <w:pStyle w:val="Corpodetexto"/>
        <w:rPr>
          <w:lang w:val="pt-BR"/>
        </w:rPr>
      </w:pPr>
    </w:p>
    <w:p w14:paraId="5F254B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29-000</w:t>
      </w:r>
    </w:p>
    <w:p w14:paraId="34BD35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CONCRETO CICLÓPICO, CONTENDO 70% DE CONCRETO FCK=15,0MPA E 30% DE PEDRA AMARROADA</w:t>
      </w:r>
    </w:p>
    <w:p w14:paraId="31CAC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fornecido e aplicado. </w:t>
      </w:r>
    </w:p>
    <w:p w14:paraId="2E4854C5" w14:textId="4B4593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mão de obra e os materiais necessários para a execução do serviço, como o concreto usinado especificado e a pedra </w:t>
      </w:r>
      <w:proofErr w:type="spellStart"/>
      <w:r w:rsidR="002B3567" w:rsidRPr="00FD46C3">
        <w:rPr>
          <w:lang w:val="pt-BR"/>
        </w:rPr>
        <w:t>marroada</w:t>
      </w:r>
      <w:proofErr w:type="spellEnd"/>
      <w:r w:rsidR="002B3567" w:rsidRPr="00FD46C3">
        <w:rPr>
          <w:lang w:val="pt-BR"/>
        </w:rPr>
        <w:t xml:space="preserve">. Também estão inclusos a fabricação, transporte horizontal e vertical, lançamento, adensamento, cura, limpeza, arremates, remoção do concreto excedente e todas as despesas com equipamentos necessários. As perdas já estão sendo consideradas nos coeficientes unitários de cada insumo. </w:t>
      </w:r>
    </w:p>
    <w:p w14:paraId="59B83CB1" w14:textId="27E8CA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FD29D2" w14:textId="4CBD69ED" w:rsidR="00186709" w:rsidRPr="00FD46C3" w:rsidRDefault="00186709">
      <w:pPr>
        <w:pStyle w:val="Corpodetexto"/>
        <w:rPr>
          <w:lang w:val="pt-BR"/>
        </w:rPr>
      </w:pPr>
    </w:p>
    <w:p w14:paraId="0A3A16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0-000</w:t>
      </w:r>
    </w:p>
    <w:p w14:paraId="7187F6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TIJOLO COMUM PARA FUNDAÇÃO</w:t>
      </w:r>
    </w:p>
    <w:p w14:paraId="019E3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para fundação executada. </w:t>
      </w:r>
    </w:p>
    <w:p w14:paraId="6E4CBA0C" w14:textId="2E5AD97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argamassa mista e tijolo especificados. As perdas já estão sendo consideradas nos coeficientes unitários de cada insumo. </w:t>
      </w:r>
    </w:p>
    <w:p w14:paraId="08098205" w14:textId="108A48E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6FCDBFB9" w14:textId="19959539" w:rsidR="00186709" w:rsidRPr="00FD46C3" w:rsidRDefault="00186709">
      <w:pPr>
        <w:pStyle w:val="Corpodetexto"/>
        <w:rPr>
          <w:lang w:val="pt-BR"/>
        </w:rPr>
      </w:pPr>
    </w:p>
    <w:p w14:paraId="4341081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1-000</w:t>
      </w:r>
    </w:p>
    <w:p w14:paraId="30E0BC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UM TIJOLO COMUM</w:t>
      </w:r>
    </w:p>
    <w:p w14:paraId="7841A0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tijolo comum executada. </w:t>
      </w:r>
    </w:p>
    <w:p w14:paraId="5A415146" w14:textId="08A9EF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38BA47F2" w14:textId="16D7DD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5D66EAB3" w14:textId="1A8A634E" w:rsidR="00186709" w:rsidRPr="00FD46C3" w:rsidRDefault="00186709">
      <w:pPr>
        <w:pStyle w:val="Corpodetexto"/>
        <w:rPr>
          <w:lang w:val="pt-BR"/>
        </w:rPr>
      </w:pPr>
    </w:p>
    <w:p w14:paraId="5046C2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2-000</w:t>
      </w:r>
    </w:p>
    <w:p w14:paraId="459D8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MEIO TIJOLO COMUM</w:t>
      </w:r>
    </w:p>
    <w:p w14:paraId="2E2F6AC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de meio tijolo comum executada. </w:t>
      </w:r>
    </w:p>
    <w:p w14:paraId="72976717" w14:textId="6C21003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tijolo especificados. As perdas já estão sendo consideradas nos coeficientes unitários de cada insumo. </w:t>
      </w:r>
    </w:p>
    <w:p w14:paraId="47D9B4A4" w14:textId="355ADD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8545.</w:t>
      </w:r>
    </w:p>
    <w:p w14:paraId="05F3DADD" w14:textId="4A1078A2" w:rsidR="00186709" w:rsidRPr="00FD46C3" w:rsidRDefault="00186709">
      <w:pPr>
        <w:pStyle w:val="Corpodetexto"/>
        <w:rPr>
          <w:lang w:val="pt-BR"/>
        </w:rPr>
      </w:pPr>
    </w:p>
    <w:p w14:paraId="771FF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3-000</w:t>
      </w:r>
    </w:p>
    <w:p w14:paraId="205D17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09 X 19 X 39CM</w:t>
      </w:r>
    </w:p>
    <w:p w14:paraId="6DC5B5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6872F505" w14:textId="54C2EA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2E4C6451" w14:textId="1D2EB17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43B1346B" w14:textId="74F0BBC2" w:rsidR="00186709" w:rsidRPr="00FD46C3" w:rsidRDefault="00186709">
      <w:pPr>
        <w:pStyle w:val="Corpodetexto"/>
        <w:rPr>
          <w:lang w:val="pt-BR"/>
        </w:rPr>
      </w:pPr>
    </w:p>
    <w:p w14:paraId="0034C1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4-000</w:t>
      </w:r>
    </w:p>
    <w:p w14:paraId="02E34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EM BLOCOS DE CONCRETO 19 X 19 X 39CM</w:t>
      </w:r>
    </w:p>
    <w:p w14:paraId="1CD6D84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alvenaria em blocos de concreto executada. </w:t>
      </w:r>
    </w:p>
    <w:p w14:paraId="468FC18B" w14:textId="79345D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rgamassa mista e bloco de concreto especificados. As perdas já estão sendo consideradas nos coeficientes unitários de cada insumo. </w:t>
      </w:r>
    </w:p>
    <w:p w14:paraId="656853DD" w14:textId="1400BE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36.</w:t>
      </w:r>
    </w:p>
    <w:p w14:paraId="6E662C86" w14:textId="52600AAB" w:rsidR="00186709" w:rsidRPr="00FD46C3" w:rsidRDefault="00186709">
      <w:pPr>
        <w:pStyle w:val="Corpodetexto"/>
        <w:rPr>
          <w:lang w:val="pt-BR"/>
        </w:rPr>
      </w:pPr>
    </w:p>
    <w:p w14:paraId="60C6F6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5-000</w:t>
      </w:r>
    </w:p>
    <w:p w14:paraId="4BDD4E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SECA</w:t>
      </w:r>
    </w:p>
    <w:p w14:paraId="19F6A7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seca executada. </w:t>
      </w:r>
    </w:p>
    <w:p w14:paraId="5AB3F618" w14:textId="26968F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a pedra </w:t>
      </w:r>
      <w:proofErr w:type="spellStart"/>
      <w:r w:rsidR="002B3567" w:rsidRPr="00FD46C3">
        <w:rPr>
          <w:lang w:val="pt-BR"/>
        </w:rPr>
        <w:t>marroada</w:t>
      </w:r>
      <w:proofErr w:type="spellEnd"/>
      <w:r w:rsidR="002B3567" w:rsidRPr="00FD46C3">
        <w:rPr>
          <w:lang w:val="pt-BR"/>
        </w:rPr>
        <w:t xml:space="preserve"> necessários para execução do serviço. As perdas já estão sendo consideradas nos coeficientes unitários de cada insumo. </w:t>
      </w:r>
    </w:p>
    <w:p w14:paraId="0409BD19" w14:textId="44F4D1C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A81B69" w14:textId="49863270" w:rsidR="00186709" w:rsidRPr="00FD46C3" w:rsidRDefault="00186709">
      <w:pPr>
        <w:pStyle w:val="Corpodetexto"/>
        <w:rPr>
          <w:lang w:val="pt-BR"/>
        </w:rPr>
      </w:pPr>
    </w:p>
    <w:p w14:paraId="40304E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6-000</w:t>
      </w:r>
    </w:p>
    <w:p w14:paraId="184EEF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PEDRA ARGAMASSADA</w:t>
      </w:r>
    </w:p>
    <w:p w14:paraId="290284A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lvenaria de pedra argamassada executada. </w:t>
      </w:r>
    </w:p>
    <w:p w14:paraId="021D7E68" w14:textId="60A8FA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do serviço, como a pedra </w:t>
      </w:r>
      <w:proofErr w:type="spellStart"/>
      <w:r w:rsidR="002B3567" w:rsidRPr="00FD46C3">
        <w:rPr>
          <w:lang w:val="pt-BR"/>
        </w:rPr>
        <w:t>marroada</w:t>
      </w:r>
      <w:proofErr w:type="spellEnd"/>
      <w:r w:rsidR="002B3567" w:rsidRPr="00FD46C3">
        <w:rPr>
          <w:lang w:val="pt-BR"/>
        </w:rPr>
        <w:t xml:space="preserve"> e a argamassa especificada. As perdas já estão sendo consideradas nos coeficientes unitários de cada insumo. </w:t>
      </w:r>
    </w:p>
    <w:p w14:paraId="2741DCFD" w14:textId="408709B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4C7A8B5" w14:textId="3C49D73E" w:rsidR="00186709" w:rsidRPr="00FD46C3" w:rsidRDefault="00186709">
      <w:pPr>
        <w:pStyle w:val="Corpodetexto"/>
        <w:rPr>
          <w:lang w:val="pt-BR"/>
        </w:rPr>
      </w:pPr>
    </w:p>
    <w:p w14:paraId="1A9FF69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7-000</w:t>
      </w:r>
    </w:p>
    <w:p w14:paraId="05C368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HAPISCO COM ARGAMASSA DE CIMENTO E AREIA 1:6</w:t>
      </w:r>
    </w:p>
    <w:p w14:paraId="07CB7BE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lastRenderedPageBreak/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0206BCCB" w14:textId="4170D3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349C374B" w14:textId="578561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6801F5C3" w14:textId="77D33638" w:rsidR="00186709" w:rsidRPr="00FD46C3" w:rsidRDefault="00186709">
      <w:pPr>
        <w:pStyle w:val="Corpodetexto"/>
        <w:rPr>
          <w:lang w:val="pt-BR"/>
        </w:rPr>
      </w:pPr>
    </w:p>
    <w:p w14:paraId="2E3E1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8-000</w:t>
      </w:r>
    </w:p>
    <w:p w14:paraId="1F40A3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COM 2CM DE ARGAMASSA, CIMENTO E AREIA 1:3</w:t>
      </w:r>
    </w:p>
    <w:p w14:paraId="4AA0B63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716A7B47" w14:textId="207D1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0DCC5963" w14:textId="1D0858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38DEB2D" w14:textId="7CD3F43B" w:rsidR="00186709" w:rsidRPr="00FD46C3" w:rsidRDefault="00186709">
      <w:pPr>
        <w:pStyle w:val="Corpodetexto"/>
        <w:rPr>
          <w:lang w:val="pt-BR"/>
        </w:rPr>
      </w:pPr>
    </w:p>
    <w:p w14:paraId="26841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39-000</w:t>
      </w:r>
    </w:p>
    <w:p w14:paraId="3382F2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BOÇO COM ARGAMASSA DE CIMENTO, CAL E AREIA NO TRAÇO 1:2:8</w:t>
      </w:r>
    </w:p>
    <w:p w14:paraId="620978DC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475C1D6E" w14:textId="79A0B49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18B1E47" w14:textId="33E1EC4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111564AF" w14:textId="6A4D7F3B" w:rsidR="00186709" w:rsidRPr="00FD46C3" w:rsidRDefault="00186709">
      <w:pPr>
        <w:pStyle w:val="Corpodetexto"/>
        <w:rPr>
          <w:lang w:val="pt-BR"/>
        </w:rPr>
      </w:pPr>
    </w:p>
    <w:p w14:paraId="7CC44D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0-000</w:t>
      </w:r>
    </w:p>
    <w:p w14:paraId="11E62B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BOCO</w:t>
      </w:r>
    </w:p>
    <w:p w14:paraId="71D5811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revestimento executada, seguindo as características prescritas no título da composição. </w:t>
      </w:r>
    </w:p>
    <w:p w14:paraId="191F4927" w14:textId="253D96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As perdas já estão sendo consideradas nos coeficientes unitários de cada insumo. </w:t>
      </w:r>
    </w:p>
    <w:p w14:paraId="462120AE" w14:textId="6046222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754 e NBR 13755.</w:t>
      </w:r>
    </w:p>
    <w:p w14:paraId="7FEF7AFD" w14:textId="3A16E7C1" w:rsidR="00186709" w:rsidRPr="00FD46C3" w:rsidRDefault="00186709">
      <w:pPr>
        <w:pStyle w:val="Corpodetexto"/>
        <w:rPr>
          <w:lang w:val="pt-BR"/>
        </w:rPr>
      </w:pPr>
    </w:p>
    <w:p w14:paraId="214E3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1-000</w:t>
      </w:r>
    </w:p>
    <w:p w14:paraId="517635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CONCRETO EM CONTATO COM A TERRA</w:t>
      </w:r>
    </w:p>
    <w:p w14:paraId="1639518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179939D8" w14:textId="2FFAA7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EEF83DC" w14:textId="6C4CC65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05A25B47" w14:textId="1BC5B17B" w:rsidR="00186709" w:rsidRPr="00FD46C3" w:rsidRDefault="00186709">
      <w:pPr>
        <w:pStyle w:val="Corpodetexto"/>
        <w:rPr>
          <w:lang w:val="pt-BR"/>
        </w:rPr>
      </w:pPr>
    </w:p>
    <w:p w14:paraId="409469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08-042-000</w:t>
      </w:r>
    </w:p>
    <w:p w14:paraId="18AB50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ERMEABILIZAÇÃO DE TABULEIROS</w:t>
      </w:r>
    </w:p>
    <w:p w14:paraId="40E600F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camada de impermeabilização executada, seguindo as características prescritas no título da composição. </w:t>
      </w:r>
    </w:p>
    <w:p w14:paraId="43581BE8" w14:textId="52BEC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. O tipo de tecnologia de impermeabilização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F423AE8" w14:textId="26336C7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574 e NBR 9575.</w:t>
      </w:r>
    </w:p>
    <w:p w14:paraId="2ADADC7B" w14:textId="0A367169" w:rsidR="00186709" w:rsidRPr="00FD46C3" w:rsidRDefault="00186709">
      <w:pPr>
        <w:pStyle w:val="Corpodetexto"/>
        <w:rPr>
          <w:lang w:val="pt-BR"/>
        </w:rPr>
      </w:pPr>
    </w:p>
    <w:p w14:paraId="29491A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3-000</w:t>
      </w:r>
    </w:p>
    <w:p w14:paraId="748877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12 OU SIMILAR</w:t>
      </w:r>
    </w:p>
    <w:p w14:paraId="396B26A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06C6432" w14:textId="5EB7347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257C623" w14:textId="094CC3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C58EBBA" w14:textId="65A985AF" w:rsidR="00186709" w:rsidRPr="00FD46C3" w:rsidRDefault="00186709">
      <w:pPr>
        <w:pStyle w:val="Corpodetexto"/>
        <w:rPr>
          <w:lang w:val="pt-BR"/>
        </w:rPr>
      </w:pPr>
    </w:p>
    <w:p w14:paraId="2A5835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4-000</w:t>
      </w:r>
    </w:p>
    <w:p w14:paraId="150B73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UNTA TIPO FUNGENBAND O-22 OU SIMILAR</w:t>
      </w:r>
    </w:p>
    <w:p w14:paraId="02E31F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7D97446A" w14:textId="5E3A5EA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35B23C8" w14:textId="2F2888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789C88" w14:textId="337A81C9" w:rsidR="00186709" w:rsidRPr="00FD46C3" w:rsidRDefault="00186709">
      <w:pPr>
        <w:pStyle w:val="Corpodetexto"/>
        <w:rPr>
          <w:lang w:val="pt-BR"/>
        </w:rPr>
      </w:pPr>
    </w:p>
    <w:p w14:paraId="5019BE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5-000</w:t>
      </w:r>
    </w:p>
    <w:p w14:paraId="069C34B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SIMPLES</w:t>
      </w:r>
    </w:p>
    <w:p w14:paraId="7D3A5F12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349B2FFB" w14:textId="435E3F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319E207A" w14:textId="408C815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1A50A850" w14:textId="7DD1D57B" w:rsidR="00186709" w:rsidRPr="00FD46C3" w:rsidRDefault="00186709">
      <w:pPr>
        <w:pStyle w:val="Corpodetexto"/>
        <w:rPr>
          <w:lang w:val="pt-BR"/>
        </w:rPr>
      </w:pPr>
    </w:p>
    <w:p w14:paraId="2355BD3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6-000</w:t>
      </w:r>
    </w:p>
    <w:p w14:paraId="2B478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OIO DE NEOPRENE FRETADO</w:t>
      </w:r>
    </w:p>
    <w:p w14:paraId="2ADF481F" w14:textId="77777777" w:rsidR="001526E2" w:rsidRDefault="002E31D9">
      <w:pPr>
        <w:pStyle w:val="Corpodetexto"/>
        <w:rPr>
          <w:lang w:val="pt-BR"/>
        </w:rPr>
      </w:pPr>
      <w:r>
        <w:rPr>
          <w:lang w:val="pt-BR"/>
        </w:rPr>
        <w:t>O serviço será medido por decímetro cúbico (dm3)</w:t>
      </w:r>
      <w:r w:rsidR="002B3567" w:rsidRPr="00FD46C3">
        <w:rPr>
          <w:lang w:val="pt-BR"/>
        </w:rPr>
        <w:t xml:space="preserve"> de aparelho de apoio instalado, seguindo as características prescritas no título da composição. </w:t>
      </w:r>
    </w:p>
    <w:p w14:paraId="66A55E44" w14:textId="52DE8D79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o aparelho de apoio, mão de obra, materiais, ferramentas e os acessórios necessários para a instalação do aparelho, incluindo a execução do berço, arremates e posicionamento. </w:t>
      </w:r>
    </w:p>
    <w:p w14:paraId="7363F872" w14:textId="711E46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9783.</w:t>
      </w:r>
    </w:p>
    <w:p w14:paraId="5D3F12DE" w14:textId="75F7CB3D" w:rsidR="00186709" w:rsidRPr="00FD46C3" w:rsidRDefault="00186709">
      <w:pPr>
        <w:pStyle w:val="Corpodetexto"/>
        <w:rPr>
          <w:lang w:val="pt-BR"/>
        </w:rPr>
      </w:pPr>
    </w:p>
    <w:p w14:paraId="57C3A6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1</w:t>
      </w:r>
    </w:p>
    <w:p w14:paraId="07D31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DIL DE FERRO MODELO PMSP, INCLUI PINTURA</w:t>
      </w:r>
    </w:p>
    <w:p w14:paraId="0D425E2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gradil fornecido e instalado, seguindo as características prescritas no título da composição. </w:t>
      </w:r>
    </w:p>
    <w:p w14:paraId="4A2CD1DA" w14:textId="05A51D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e instalação do gradil, mão de obra, materiais, ferramentas e os acessórios necessários para a fixação e instalação do gradil. O serviço inclui ainda a pintura completa. </w:t>
      </w:r>
    </w:p>
    <w:p w14:paraId="48678B14" w14:textId="347B79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4F685D" w14:textId="3E3CD13B" w:rsidR="00186709" w:rsidRPr="00FD46C3" w:rsidRDefault="00186709">
      <w:pPr>
        <w:pStyle w:val="Corpodetexto"/>
        <w:rPr>
          <w:lang w:val="pt-BR"/>
        </w:rPr>
      </w:pPr>
    </w:p>
    <w:p w14:paraId="4C6399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8-002</w:t>
      </w:r>
    </w:p>
    <w:p w14:paraId="24016B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INTURA DE GRADIL DE FERRO, MODELO PMSP</w:t>
      </w:r>
    </w:p>
    <w:p w14:paraId="1E4B1D2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pintura de gradil realizada, seguindo as características prescritas no título da composição. </w:t>
      </w:r>
    </w:p>
    <w:p w14:paraId="3C43BF92" w14:textId="42A909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pintura do gradil. Não são consideradas saliências ou reentrâncias na medição do serviço. </w:t>
      </w:r>
    </w:p>
    <w:p w14:paraId="65800820" w14:textId="0E191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3245.</w:t>
      </w:r>
    </w:p>
    <w:p w14:paraId="7BC4A8CF" w14:textId="3E3397D4" w:rsidR="00186709" w:rsidRPr="00FD46C3" w:rsidRDefault="00186709">
      <w:pPr>
        <w:pStyle w:val="Corpodetexto"/>
        <w:rPr>
          <w:lang w:val="pt-BR"/>
        </w:rPr>
      </w:pPr>
    </w:p>
    <w:p w14:paraId="428D10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49-000</w:t>
      </w:r>
    </w:p>
    <w:p w14:paraId="38C674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SIMPLES</w:t>
      </w:r>
    </w:p>
    <w:p w14:paraId="0CC6E5C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3E52BB7F" w14:textId="456916F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306F30CE" w14:textId="06EFDB7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4B0296D" w14:textId="5C548039" w:rsidR="00186709" w:rsidRPr="00FD46C3" w:rsidRDefault="00186709">
      <w:pPr>
        <w:pStyle w:val="Corpodetexto"/>
        <w:rPr>
          <w:lang w:val="pt-BR"/>
        </w:rPr>
      </w:pPr>
    </w:p>
    <w:p w14:paraId="6532053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0-000</w:t>
      </w:r>
    </w:p>
    <w:p w14:paraId="4AFF58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ALVENARIA</w:t>
      </w:r>
    </w:p>
    <w:p w14:paraId="470F35C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70701BDA" w14:textId="2D8E74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40F75102" w14:textId="17E97CD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6AEB88A0" w14:textId="30C7ED3D" w:rsidR="00186709" w:rsidRPr="00FD46C3" w:rsidRDefault="00186709">
      <w:pPr>
        <w:pStyle w:val="Corpodetexto"/>
        <w:rPr>
          <w:lang w:val="pt-BR"/>
        </w:rPr>
      </w:pPr>
    </w:p>
    <w:p w14:paraId="68E546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1-000</w:t>
      </w:r>
    </w:p>
    <w:p w14:paraId="3EC412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EMOLIÇÃO DE CONCRETO ARMADO</w:t>
      </w:r>
    </w:p>
    <w:p w14:paraId="454D5DF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demolição realizada, seguindo as características prescritas no título da composição e medido por meio do elemento a ser demolido estabelecido e aprovado pela fiscalização. </w:t>
      </w:r>
    </w:p>
    <w:p w14:paraId="02B09B5B" w14:textId="4419E80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demolição. O serviço inclui a regularização da superfície, limpeza e carga do material demolido. Ainda, a composição não contempla o transporte do entulho gerado, sendo considerado em composição específica para a remoção. Projeto de demolição pode ser solicitado quando necessário. </w:t>
      </w:r>
    </w:p>
    <w:p w14:paraId="030DA7D5" w14:textId="4C44A6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3DEC4B34" w14:textId="00E51189" w:rsidR="00186709" w:rsidRPr="00FD46C3" w:rsidRDefault="00186709">
      <w:pPr>
        <w:pStyle w:val="Corpodetexto"/>
        <w:rPr>
          <w:lang w:val="pt-BR"/>
        </w:rPr>
      </w:pPr>
    </w:p>
    <w:p w14:paraId="2D0DE5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3-000</w:t>
      </w:r>
    </w:p>
    <w:p w14:paraId="0939C1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0”</w:t>
      </w:r>
    </w:p>
    <w:p w14:paraId="2F333F8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F74B822" w14:textId="5C19D8D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07CEE0D4" w14:textId="7BC8BA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693D891" w14:textId="6EDE561C" w:rsidR="00186709" w:rsidRPr="00FD46C3" w:rsidRDefault="00186709">
      <w:pPr>
        <w:pStyle w:val="Corpodetexto"/>
        <w:rPr>
          <w:lang w:val="pt-BR"/>
        </w:rPr>
      </w:pPr>
    </w:p>
    <w:p w14:paraId="10E80B5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4-000</w:t>
      </w:r>
    </w:p>
    <w:p w14:paraId="3106F7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PERFIL DE AÇO 12”</w:t>
      </w:r>
    </w:p>
    <w:p w14:paraId="15C4C3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099EEE41" w14:textId="387D23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73593643" w14:textId="3126F3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408396EF" w14:textId="629A69DB" w:rsidR="00186709" w:rsidRPr="00FD46C3" w:rsidRDefault="00186709">
      <w:pPr>
        <w:pStyle w:val="Corpodetexto"/>
        <w:rPr>
          <w:lang w:val="pt-BR"/>
        </w:rPr>
      </w:pPr>
    </w:p>
    <w:p w14:paraId="13422C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5-000</w:t>
      </w:r>
    </w:p>
    <w:p w14:paraId="6CB44C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0”</w:t>
      </w:r>
    </w:p>
    <w:p w14:paraId="534BFE5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2C2DB43D" w14:textId="256A2CF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5BEF7EAA" w14:textId="706849B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0DDB218B" w14:textId="58DBDB56" w:rsidR="00186709" w:rsidRPr="00FD46C3" w:rsidRDefault="00186709">
      <w:pPr>
        <w:pStyle w:val="Corpodetexto"/>
        <w:rPr>
          <w:lang w:val="pt-BR"/>
        </w:rPr>
      </w:pPr>
    </w:p>
    <w:p w14:paraId="2AA286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6-000</w:t>
      </w:r>
    </w:p>
    <w:p w14:paraId="381073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MENDA DE TOPO DE PERFIL DE AÇO 12”</w:t>
      </w:r>
    </w:p>
    <w:p w14:paraId="27D616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erfil de aço cortado/emendado, seguindo as características prescritas no título da composição e aprovado antecipadamente pela fiscalização. </w:t>
      </w:r>
    </w:p>
    <w:p w14:paraId="35057A73" w14:textId="5B2F5948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materiais, ferramentas e os acessórios necessários para a execução do serviço de corte/emenda. O serviço inclui ainda a atividade de remoção e transporte quando necessário. </w:t>
      </w:r>
    </w:p>
    <w:p w14:paraId="6A287914" w14:textId="2E3763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2DB9F0B9" w14:textId="057A57D9" w:rsidR="00186709" w:rsidRPr="00FD46C3" w:rsidRDefault="00186709">
      <w:pPr>
        <w:pStyle w:val="Corpodetexto"/>
        <w:rPr>
          <w:lang w:val="pt-BR"/>
        </w:rPr>
      </w:pPr>
    </w:p>
    <w:p w14:paraId="5154B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7-000</w:t>
      </w:r>
    </w:p>
    <w:p w14:paraId="3A1968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2540 VV OU SIMILAR</w:t>
      </w:r>
    </w:p>
    <w:p w14:paraId="6DA2C9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05690B9E" w14:textId="19131B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7BCD17CD" w14:textId="29EF67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6171C38" w14:textId="4188DEFF" w:rsidR="00186709" w:rsidRPr="00FD46C3" w:rsidRDefault="00186709">
      <w:pPr>
        <w:pStyle w:val="Corpodetexto"/>
        <w:rPr>
          <w:lang w:val="pt-BR"/>
        </w:rPr>
      </w:pPr>
    </w:p>
    <w:p w14:paraId="3FA256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58-000</w:t>
      </w:r>
    </w:p>
    <w:p w14:paraId="51EAC0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JUNTA DE DILATAÇÃO DE ELASTÔMERO DE NEOPRENE, TIPO JEENE JJ 3550 VV OU SIMILAR</w:t>
      </w:r>
    </w:p>
    <w:p w14:paraId="58397B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2D5D5325" w14:textId="3041A4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As perdas já estão sendo consideradas nos coeficientes unitários de cada insumo. </w:t>
      </w:r>
    </w:p>
    <w:p w14:paraId="35D8E6FC" w14:textId="704B7EA4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223234" w14:textId="3ADFBB32" w:rsidR="00186709" w:rsidRPr="00FD46C3" w:rsidRDefault="00186709">
      <w:pPr>
        <w:pStyle w:val="Corpodetexto"/>
        <w:rPr>
          <w:lang w:val="pt-BR"/>
        </w:rPr>
      </w:pPr>
    </w:p>
    <w:p w14:paraId="03ECDA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2-000</w:t>
      </w:r>
    </w:p>
    <w:p w14:paraId="309558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4 Ø=1/2” INCLUINDO BAINHA, PROTENSÃO E INJEÇÃO</w:t>
      </w:r>
    </w:p>
    <w:p w14:paraId="66CF064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E55D33A" w14:textId="0192C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6C76EEFC" w14:textId="6D954C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29BB1E1A" w14:textId="341D4FD8" w:rsidR="00186709" w:rsidRPr="00FD46C3" w:rsidRDefault="00186709">
      <w:pPr>
        <w:pStyle w:val="Corpodetexto"/>
        <w:rPr>
          <w:lang w:val="pt-BR"/>
        </w:rPr>
      </w:pPr>
    </w:p>
    <w:p w14:paraId="0A7E9C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3-000</w:t>
      </w:r>
    </w:p>
    <w:p w14:paraId="363EC2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6 Ø = 1/2” INCLUINDO BAINHA, PROTENSÃO E INJEÇÃO</w:t>
      </w:r>
    </w:p>
    <w:p w14:paraId="1D420F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6D0362E9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0623B69F" w14:textId="3F7B01D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20C09550" w14:textId="2321AF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72CE5B2" w14:textId="638CF3C6" w:rsidR="00186709" w:rsidRPr="00FD46C3" w:rsidRDefault="00186709">
      <w:pPr>
        <w:pStyle w:val="Corpodetexto"/>
        <w:rPr>
          <w:lang w:val="pt-BR"/>
        </w:rPr>
      </w:pPr>
    </w:p>
    <w:p w14:paraId="3074AA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4-000</w:t>
      </w:r>
    </w:p>
    <w:p w14:paraId="06AB38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-RB - 12 Ø = 1/2” INCLUINDO BAINHA, PROTENSÃO E INJEÇÃO</w:t>
      </w:r>
    </w:p>
    <w:p w14:paraId="74104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19FE4A47" w14:textId="77777777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</w:t>
      </w:r>
    </w:p>
    <w:p w14:paraId="3F6EFDCA" w14:textId="4B744D80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s serviços serão medidos e pagos conforme projeto, sendo 75% na colocação e 25%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</w:t>
      </w:r>
    </w:p>
    <w:p w14:paraId="71AF69D6" w14:textId="200B099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717C349E" w14:textId="3170D8C2" w:rsidR="00186709" w:rsidRPr="00FD46C3" w:rsidRDefault="00186709">
      <w:pPr>
        <w:pStyle w:val="Corpodetexto"/>
        <w:rPr>
          <w:lang w:val="pt-BR"/>
        </w:rPr>
      </w:pPr>
    </w:p>
    <w:p w14:paraId="44FB97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5-000</w:t>
      </w:r>
    </w:p>
    <w:p w14:paraId="02F3885A" w14:textId="7D875B17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 4 Ø = 1/2”</w:t>
      </w:r>
    </w:p>
    <w:p w14:paraId="240A88A9" w14:textId="59C856ED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</w:t>
      </w:r>
      <w:r w:rsidR="00A30701">
        <w:rPr>
          <w:lang w:val="pt-BR"/>
        </w:rPr>
        <w:t xml:space="preserve"> </w:t>
      </w:r>
      <w:r w:rsidR="00A30701" w:rsidRPr="00A30701">
        <w:rPr>
          <w:lang w:val="pt-BR"/>
        </w:rPr>
        <w:t>Para maior detalhamento, verificar projeto de referência ICO.03.</w:t>
      </w:r>
    </w:p>
    <w:p w14:paraId="53C287E9" w14:textId="43299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8E4DDB8" w14:textId="51385E8C" w:rsidR="00186709" w:rsidRPr="00FD46C3" w:rsidRDefault="00186709">
      <w:pPr>
        <w:pStyle w:val="Corpodetexto"/>
        <w:rPr>
          <w:lang w:val="pt-BR"/>
        </w:rPr>
      </w:pPr>
    </w:p>
    <w:p w14:paraId="2F1AD8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6-000</w:t>
      </w:r>
    </w:p>
    <w:p w14:paraId="33E310C2" w14:textId="0A218D7D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6 - Ø = 1/2”</w:t>
      </w:r>
    </w:p>
    <w:p w14:paraId="488B2217" w14:textId="65D98A9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2906ABFC" w14:textId="1CA7A8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00009D4B" w14:textId="7A8FF30D" w:rsidR="00186709" w:rsidRPr="00FD46C3" w:rsidRDefault="00186709">
      <w:pPr>
        <w:pStyle w:val="Corpodetexto"/>
        <w:rPr>
          <w:lang w:val="pt-BR"/>
        </w:rPr>
      </w:pPr>
    </w:p>
    <w:p w14:paraId="329F09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7-000</w:t>
      </w:r>
    </w:p>
    <w:p w14:paraId="1A34E4FC" w14:textId="08FF95B3" w:rsidR="00186709" w:rsidRPr="00FD46C3" w:rsidRDefault="00A30701">
      <w:pPr>
        <w:pStyle w:val="Corpodetexto"/>
        <w:rPr>
          <w:lang w:val="pt-BR"/>
        </w:rPr>
      </w:pPr>
      <w:r w:rsidRPr="00A30701">
        <w:rPr>
          <w:lang w:val="pt-BR"/>
        </w:rPr>
        <w:t xml:space="preserve">ICO.03 - </w:t>
      </w:r>
      <w:r w:rsidR="002B3567" w:rsidRPr="00FD46C3">
        <w:rPr>
          <w:lang w:val="pt-BR"/>
        </w:rPr>
        <w:t>ANCORAGEM ATIVA SÉRIE V-12 - Ø = 1/2”</w:t>
      </w:r>
    </w:p>
    <w:p w14:paraId="5D4430A2" w14:textId="275870C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</w:t>
      </w:r>
      <w:r w:rsidRPr="00FD46C3">
        <w:rPr>
          <w:lang w:val="pt-BR"/>
        </w:rPr>
        <w:lastRenderedPageBreak/>
        <w:t xml:space="preserve">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. </w:t>
      </w:r>
      <w:r w:rsidR="00A30701" w:rsidRPr="00A30701">
        <w:rPr>
          <w:lang w:val="pt-BR"/>
        </w:rPr>
        <w:t>Para maior detalhamento, verificar projeto de referência ICO.03.</w:t>
      </w:r>
    </w:p>
    <w:p w14:paraId="7A414B2B" w14:textId="1C0A91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35EDB698" w14:textId="7F6C43E3" w:rsidR="00186709" w:rsidRPr="00FD46C3" w:rsidRDefault="00186709">
      <w:pPr>
        <w:pStyle w:val="Corpodetexto"/>
        <w:rPr>
          <w:lang w:val="pt-BR"/>
        </w:rPr>
      </w:pPr>
    </w:p>
    <w:p w14:paraId="7B82B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68-000</w:t>
      </w:r>
    </w:p>
    <w:p w14:paraId="609B03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OCA, DIÂMETRO 25CM, PROFUNDIDADE ATÉ 4M</w:t>
      </w:r>
    </w:p>
    <w:p w14:paraId="46B46D9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broca executada, seguindo as características prescritas no título da composição. </w:t>
      </w:r>
    </w:p>
    <w:p w14:paraId="3761E64D" w14:textId="12DC4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materiais, equipamentos, ferramentas e os acessórios necessários para a execução do serviço. O serviço inclui ainda a escavação, preparo da broca e colocação dos materiais. Além de locação, mobilização e desmobilização dos equipamentos. </w:t>
      </w:r>
    </w:p>
    <w:p w14:paraId="35D3A77C" w14:textId="41CCE81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6122.</w:t>
      </w:r>
    </w:p>
    <w:p w14:paraId="13CD171E" w14:textId="77755991" w:rsidR="00186709" w:rsidRPr="00FD46C3" w:rsidRDefault="00186709">
      <w:pPr>
        <w:pStyle w:val="Corpodetexto"/>
        <w:rPr>
          <w:lang w:val="pt-BR"/>
        </w:rPr>
      </w:pPr>
    </w:p>
    <w:p w14:paraId="3DFC8F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0-000</w:t>
      </w:r>
    </w:p>
    <w:p w14:paraId="1D2A292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LVENARIA DE BLOCOS DE CONCRETO 14 X 19 X 39CM</w:t>
      </w:r>
    </w:p>
    <w:p w14:paraId="1983C6B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alvenaria executada, seguindo as características prescritas no título da composição. </w:t>
      </w:r>
    </w:p>
    <w:p w14:paraId="48B33366" w14:textId="6F6B55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transporte dos blocos ao local da obra. </w:t>
      </w:r>
    </w:p>
    <w:p w14:paraId="75797D87" w14:textId="1DC7BA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8545.</w:t>
      </w:r>
    </w:p>
    <w:p w14:paraId="50D1A55E" w14:textId="6BFA047D" w:rsidR="00186709" w:rsidRPr="00FD46C3" w:rsidRDefault="00186709">
      <w:pPr>
        <w:pStyle w:val="Corpodetexto"/>
        <w:rPr>
          <w:lang w:val="pt-BR"/>
        </w:rPr>
      </w:pPr>
    </w:p>
    <w:p w14:paraId="15C1F4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1-000</w:t>
      </w:r>
    </w:p>
    <w:p w14:paraId="4CD7F971" w14:textId="5DAAA24F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6080VV OU SIMILAR</w:t>
      </w:r>
    </w:p>
    <w:p w14:paraId="034EE4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22D8C4E" w14:textId="1554F67A" w:rsidR="001D3C0C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1F65029F" w14:textId="057059B1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4892FA8" w14:textId="012261B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F5FE12" w14:textId="718B1024" w:rsidR="00186709" w:rsidRPr="00FD46C3" w:rsidRDefault="00186709">
      <w:pPr>
        <w:pStyle w:val="Corpodetexto"/>
        <w:rPr>
          <w:lang w:val="pt-BR"/>
        </w:rPr>
      </w:pPr>
    </w:p>
    <w:p w14:paraId="1120E1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2-000</w:t>
      </w:r>
    </w:p>
    <w:p w14:paraId="357E0A9B" w14:textId="58190ED3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99120 VV OU SIMILAR</w:t>
      </w:r>
    </w:p>
    <w:p w14:paraId="1E6B5D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3B83819B" w14:textId="13E3EC54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</w:t>
      </w:r>
      <w:r w:rsidR="00E03B07">
        <w:rPr>
          <w:lang w:val="pt-BR"/>
        </w:rPr>
        <w:t>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667FE96D" w14:textId="3F0FE41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69999A" w14:textId="542ADD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3672C0" w14:textId="7EF72218" w:rsidR="00186709" w:rsidRPr="00FD46C3" w:rsidRDefault="00186709">
      <w:pPr>
        <w:pStyle w:val="Corpodetexto"/>
        <w:rPr>
          <w:lang w:val="pt-BR"/>
        </w:rPr>
      </w:pPr>
    </w:p>
    <w:p w14:paraId="30DD06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3-000</w:t>
      </w:r>
    </w:p>
    <w:p w14:paraId="2A4A1D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COLOCAÇÃO DE AÇO DE PROTENSÃO CP-190 RB 12 DIÂMETRO 5/8”, INCLUIDO BAINHA, PROTENSÃO E INJEÇÃO</w:t>
      </w:r>
    </w:p>
    <w:p w14:paraId="7B0518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de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fornecido e instalado, seguindo as características prescritas no título da composição. </w:t>
      </w:r>
    </w:p>
    <w:p w14:paraId="7AA23F1D" w14:textId="0D9694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o o material, mão de obra, equipamentos, ferramentas e os materiais necessários para execução do serviço, incluindo o preparo e a colocação do aço de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 nas formas, o fornecimento de molas e bainhas,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, além de fornecimento e injeção de nata de cimento e aditivos se necessário. Os serviços serão medidos e pagos conforme projeto, sendo 75% na colocação e 25% após a </w:t>
      </w:r>
      <w:proofErr w:type="spellStart"/>
      <w:r w:rsidR="002B3567" w:rsidRPr="00FD46C3">
        <w:rPr>
          <w:lang w:val="pt-BR"/>
        </w:rPr>
        <w:t>protensão</w:t>
      </w:r>
      <w:proofErr w:type="spellEnd"/>
      <w:r w:rsidR="002B3567" w:rsidRPr="00FD46C3">
        <w:rPr>
          <w:lang w:val="pt-BR"/>
        </w:rPr>
        <w:t xml:space="preserve">. </w:t>
      </w:r>
    </w:p>
    <w:p w14:paraId="784AC621" w14:textId="3D5C462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679FEAD4" w14:textId="69E3FE02" w:rsidR="00186709" w:rsidRPr="00FD46C3" w:rsidRDefault="00186709">
      <w:pPr>
        <w:pStyle w:val="Corpodetexto"/>
        <w:rPr>
          <w:lang w:val="pt-BR"/>
        </w:rPr>
      </w:pPr>
    </w:p>
    <w:p w14:paraId="7D00B7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6-000</w:t>
      </w:r>
    </w:p>
    <w:p w14:paraId="1F805CB2" w14:textId="5076D531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 0411 M OU SIMILAR</w:t>
      </w:r>
    </w:p>
    <w:p w14:paraId="060B239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CCC1684" w14:textId="7C025965" w:rsidR="00E03B07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3E9E3BD0" w14:textId="4C88A3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1A70CB3E" w14:textId="57696E4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31D44D" w14:textId="6A948657" w:rsidR="00186709" w:rsidRPr="00FD46C3" w:rsidRDefault="00186709">
      <w:pPr>
        <w:pStyle w:val="Corpodetexto"/>
        <w:rPr>
          <w:lang w:val="pt-BR"/>
        </w:rPr>
      </w:pPr>
    </w:p>
    <w:p w14:paraId="36AA7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7-000</w:t>
      </w:r>
    </w:p>
    <w:p w14:paraId="43F595F2" w14:textId="4863940A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ILATAÇÃO ELASTÔMERO NEOPRENE, JEENE JJ2027M OU SIMILAR</w:t>
      </w:r>
    </w:p>
    <w:p w14:paraId="0CF564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646D87F3" w14:textId="2C86B32C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 </w:t>
      </w:r>
      <w:r w:rsidR="00C13626" w:rsidRPr="00C13626">
        <w:rPr>
          <w:lang w:val="pt-BR"/>
        </w:rPr>
        <w:t>Para maior detalhamento, verificar projeto de referência INC.27.</w:t>
      </w:r>
    </w:p>
    <w:p w14:paraId="5BDC11B6" w14:textId="3BAAA438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F863B88" w14:textId="24A048F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A6A959" w14:textId="5EF29BDC" w:rsidR="00186709" w:rsidRPr="00FD46C3" w:rsidRDefault="00186709">
      <w:pPr>
        <w:pStyle w:val="Corpodetexto"/>
        <w:rPr>
          <w:lang w:val="pt-BR"/>
        </w:rPr>
      </w:pPr>
    </w:p>
    <w:p w14:paraId="63BB86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8-000</w:t>
      </w:r>
    </w:p>
    <w:p w14:paraId="2C14C4A7" w14:textId="2D9D3A4B" w:rsidR="00186709" w:rsidRPr="00FD46C3" w:rsidRDefault="00C13626">
      <w:pPr>
        <w:pStyle w:val="Corpodetexto"/>
        <w:rPr>
          <w:lang w:val="pt-BR"/>
        </w:rPr>
      </w:pPr>
      <w:r w:rsidRPr="00C13626">
        <w:rPr>
          <w:lang w:val="pt-BR"/>
        </w:rPr>
        <w:t xml:space="preserve">INC.27 - </w:t>
      </w:r>
      <w:r w:rsidR="002B3567" w:rsidRPr="00FD46C3">
        <w:rPr>
          <w:lang w:val="pt-BR"/>
        </w:rPr>
        <w:t>FORNECIMENTO E COLOCAÇÃO DE JUNTA DE DILATAÇÃO DE ELASTÔMERO DE NEOPRENE, TIPO JEENE JJ5070 OU SIMILAR</w:t>
      </w:r>
    </w:p>
    <w:p w14:paraId="4016827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junta executada, seguindo as características prescritas no título da composição. </w:t>
      </w:r>
    </w:p>
    <w:p w14:paraId="48CE6167" w14:textId="2942B400" w:rsidR="000B07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o fornecimento da junta, mão de obra, equipamentos, ferramentas e os materiais necessários para execução do serviço, incluindo fixações, soldas e demais acessórios. O tipo de junta ideal para aplicação deve ser </w:t>
      </w:r>
      <w:r w:rsidR="00385D37" w:rsidRPr="00FD46C3">
        <w:rPr>
          <w:lang w:val="pt-BR"/>
        </w:rPr>
        <w:t>especificado</w:t>
      </w:r>
      <w:r w:rsidR="002B3567" w:rsidRPr="00FD46C3">
        <w:rPr>
          <w:lang w:val="pt-BR"/>
        </w:rPr>
        <w:t xml:space="preserve"> por um profissional habilitado, assim como a especificação de premissas de projeto e processo executivo.</w:t>
      </w:r>
      <w:r w:rsidR="00C13626" w:rsidRPr="00C13626">
        <w:t xml:space="preserve"> </w:t>
      </w:r>
      <w:r w:rsidR="00C13626" w:rsidRPr="00C13626">
        <w:rPr>
          <w:lang w:val="pt-BR"/>
        </w:rPr>
        <w:t>Para maior detalhamento, verificar projeto de referência INC.27.</w:t>
      </w:r>
    </w:p>
    <w:p w14:paraId="532B6654" w14:textId="27C4ED3F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sendo consideradas nos coeficientes unitários de cada insumo. </w:t>
      </w:r>
    </w:p>
    <w:p w14:paraId="33C90466" w14:textId="4301861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BA8CB4" w14:textId="1C52221D" w:rsidR="00186709" w:rsidRPr="00FD46C3" w:rsidRDefault="00186709">
      <w:pPr>
        <w:pStyle w:val="Corpodetexto"/>
        <w:rPr>
          <w:lang w:val="pt-BR"/>
        </w:rPr>
      </w:pPr>
    </w:p>
    <w:p w14:paraId="2CB4B2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79-000</w:t>
      </w:r>
    </w:p>
    <w:p w14:paraId="0A6763A0" w14:textId="77777777" w:rsidR="00C13626" w:rsidRDefault="00C13626">
      <w:pPr>
        <w:pStyle w:val="Corpodetexto"/>
        <w:rPr>
          <w:lang w:val="pt-BR"/>
        </w:rPr>
      </w:pPr>
      <w:r w:rsidRPr="00C13626">
        <w:rPr>
          <w:lang w:val="pt-BR"/>
        </w:rPr>
        <w:t>ICO.03 - ANCORAGEM ATIVA SÉRIE V 12 Ø = 5/8 "</w:t>
      </w:r>
    </w:p>
    <w:p w14:paraId="77838C0F" w14:textId="41ACCFE5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ncoragem fornecida, instalada e aprovada pela fiscalização, após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. Estão inclusos os custos para fornecimento de todo o material, incluindo nichos, luvas plásticas, adaptadores, blocos, placas e demais acessórios, assim como os serviços relacionados como corte das bainhas das cordoalhas, posicionamento dos adaptadores e colocação de cunhas. A </w:t>
      </w:r>
      <w:proofErr w:type="spellStart"/>
      <w:r w:rsidRPr="00FD46C3">
        <w:rPr>
          <w:lang w:val="pt-BR"/>
        </w:rPr>
        <w:t>protensão</w:t>
      </w:r>
      <w:proofErr w:type="spellEnd"/>
      <w:r w:rsidRPr="00FD46C3">
        <w:rPr>
          <w:lang w:val="pt-BR"/>
        </w:rPr>
        <w:t xml:space="preserve"> deverá ser remunerada em outro item</w:t>
      </w:r>
      <w:r w:rsidR="00C13626">
        <w:rPr>
          <w:lang w:val="pt-BR"/>
        </w:rPr>
        <w:t xml:space="preserve">. </w:t>
      </w:r>
      <w:r w:rsidR="00C13626" w:rsidRPr="00C13626">
        <w:rPr>
          <w:lang w:val="pt-BR"/>
        </w:rPr>
        <w:t>Para maior detalhamento, verificar projeto de referência ICO.03.</w:t>
      </w:r>
    </w:p>
    <w:p w14:paraId="3EE97A7F" w14:textId="0CA110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931.</w:t>
      </w:r>
    </w:p>
    <w:p w14:paraId="1E0D3879" w14:textId="15F36830" w:rsidR="00186709" w:rsidRPr="00FD46C3" w:rsidRDefault="00186709">
      <w:pPr>
        <w:pStyle w:val="Corpodetexto"/>
        <w:rPr>
          <w:lang w:val="pt-BR"/>
        </w:rPr>
      </w:pPr>
    </w:p>
    <w:p w14:paraId="7C3C47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0-000</w:t>
      </w:r>
    </w:p>
    <w:p w14:paraId="2F98BF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GA E REMOÇÃO DE ENTULHO ATÉ A DISTÂNCIA MÉDIA DE IDA E VOLTA DE 1KM</w:t>
      </w:r>
    </w:p>
    <w:p w14:paraId="6FDF087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carga e remoção de entulho realizada, seguindo as características prescritas no título da composição. </w:t>
      </w:r>
    </w:p>
    <w:p w14:paraId="1C8A8E7D" w14:textId="5A5392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té o primeiro quilômetro e previamente aprovado pelo fiscal. </w:t>
      </w:r>
    </w:p>
    <w:p w14:paraId="11FB5BBA" w14:textId="0A8908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FAADCF" w14:textId="35F0AF03" w:rsidR="00186709" w:rsidRPr="00FD46C3" w:rsidRDefault="00186709">
      <w:pPr>
        <w:pStyle w:val="Corpodetexto"/>
        <w:rPr>
          <w:lang w:val="pt-BR"/>
        </w:rPr>
      </w:pPr>
    </w:p>
    <w:p w14:paraId="15EAC3B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6-000</w:t>
      </w:r>
    </w:p>
    <w:p w14:paraId="6A6395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ENTULHO ALÉM DO PRIMEIRO KM</w:t>
      </w:r>
    </w:p>
    <w:p w14:paraId="274C6A6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remoção de entulho realizada, seguindo as características prescritas no título da composição, medido na caçamba do caminhão. </w:t>
      </w:r>
    </w:p>
    <w:p w14:paraId="1B3C5034" w14:textId="399A4D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moção do entulho e transporte além do primeiro quilômetro e considerando a distância média de transporte, previamente aprovada pelo fiscal. </w:t>
      </w:r>
    </w:p>
    <w:p w14:paraId="095FD58B" w14:textId="73DD96F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8FED51" w14:textId="6D76DB0E" w:rsidR="00186709" w:rsidRPr="00FD46C3" w:rsidRDefault="00186709">
      <w:pPr>
        <w:pStyle w:val="Corpodetexto"/>
        <w:rPr>
          <w:lang w:val="pt-BR"/>
        </w:rPr>
      </w:pPr>
    </w:p>
    <w:p w14:paraId="789022A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8-087-000</w:t>
      </w:r>
    </w:p>
    <w:p w14:paraId="4C8D4B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RITAGEM DOS MATERIAIS PROVENIENTES DOS RESÍDUOS DA CONSTRUÇÃO CIVIL</w:t>
      </w:r>
    </w:p>
    <w:p w14:paraId="7721C92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de material britado, seguindo as características prescritas no título da composição. </w:t>
      </w:r>
    </w:p>
    <w:p w14:paraId="78A84C2D" w14:textId="662F0FB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incluindo a retirada da ferragem e dos materiais com diâmetro superior a 1”. Exclusive a carga e o transporte do material. </w:t>
      </w:r>
    </w:p>
    <w:p w14:paraId="63847C4C" w14:textId="6B7F5A9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E00570" w14:textId="77777777" w:rsidR="004B32FC" w:rsidRPr="00FD46C3" w:rsidRDefault="004B32FC" w:rsidP="004B32FC">
      <w:pPr>
        <w:pStyle w:val="Corpodetexto"/>
        <w:rPr>
          <w:lang w:val="pt-BR"/>
        </w:rPr>
      </w:pPr>
    </w:p>
    <w:p w14:paraId="3138740B" w14:textId="035B84F8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lastRenderedPageBreak/>
        <w:t>09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DC88CD5" w14:textId="77777777" w:rsidR="00A1636F" w:rsidRPr="00FD46C3" w:rsidRDefault="00A1636F" w:rsidP="00A1636F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RESAGEM</w:t>
      </w:r>
    </w:p>
    <w:p w14:paraId="6CA15C41" w14:textId="03BEA78B" w:rsidR="00186709" w:rsidRPr="00FD46C3" w:rsidRDefault="00186709">
      <w:pPr>
        <w:pStyle w:val="Corpodetexto"/>
        <w:rPr>
          <w:lang w:val="pt-BR"/>
        </w:rPr>
      </w:pPr>
    </w:p>
    <w:p w14:paraId="055D1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1-000</w:t>
      </w:r>
    </w:p>
    <w:p w14:paraId="5E87F1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EXPRESSAS, INCLUSIVE REMOÇÃO DO MATERIAL FRESADO ATÉ 10KM E VARRIÇÃO</w:t>
      </w:r>
    </w:p>
    <w:p w14:paraId="327C620D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</w:t>
      </w:r>
      <w:proofErr w:type="spellStart"/>
      <w:r w:rsidR="002B3567" w:rsidRPr="00FD46C3">
        <w:rPr>
          <w:lang w:val="pt-BR"/>
        </w:rPr>
        <w:t>fresagem</w:t>
      </w:r>
      <w:proofErr w:type="spellEnd"/>
      <w:r w:rsidR="002B3567" w:rsidRPr="00FD46C3">
        <w:rPr>
          <w:lang w:val="pt-BR"/>
        </w:rPr>
        <w:t xml:space="preserve"> executada, seguindo as características prescritas no título da composição. </w:t>
      </w:r>
    </w:p>
    <w:p w14:paraId="201441E4" w14:textId="68CA5B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2054059D" w14:textId="443083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 ou outra da mesma finalidade.</w:t>
      </w:r>
    </w:p>
    <w:p w14:paraId="52681E18" w14:textId="442E31EC" w:rsidR="00186709" w:rsidRPr="00FD46C3" w:rsidRDefault="00186709">
      <w:pPr>
        <w:pStyle w:val="Corpodetexto"/>
        <w:rPr>
          <w:lang w:val="pt-BR"/>
        </w:rPr>
      </w:pPr>
    </w:p>
    <w:p w14:paraId="7F5752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2-000</w:t>
      </w:r>
    </w:p>
    <w:p w14:paraId="53F8E29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3CM, EM VIAS ARTERIAIS, INCLUSIVE REMOÇÃO DO MATERIAL FRESADO ATÉ 10KM E VARRIÇÃO</w:t>
      </w:r>
    </w:p>
    <w:p w14:paraId="77D21AA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</w:t>
      </w:r>
      <w:proofErr w:type="spellStart"/>
      <w:r w:rsidR="002B3567" w:rsidRPr="00FD46C3">
        <w:rPr>
          <w:lang w:val="pt-BR"/>
        </w:rPr>
        <w:t>fresagem</w:t>
      </w:r>
      <w:proofErr w:type="spellEnd"/>
      <w:r w:rsidR="002B3567" w:rsidRPr="00FD46C3">
        <w:rPr>
          <w:lang w:val="pt-BR"/>
        </w:rPr>
        <w:t xml:space="preserve"> executada, seguindo as características prescritas no título da composição. </w:t>
      </w:r>
    </w:p>
    <w:p w14:paraId="0E748DDC" w14:textId="5255CD6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0E1A7F86" w14:textId="2872D90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299AED08" w14:textId="3B3E0DF1" w:rsidR="00186709" w:rsidRPr="00FD46C3" w:rsidRDefault="00186709">
      <w:pPr>
        <w:pStyle w:val="Corpodetexto"/>
        <w:rPr>
          <w:lang w:val="pt-BR"/>
        </w:rPr>
      </w:pPr>
    </w:p>
    <w:p w14:paraId="37840B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3-000</w:t>
      </w:r>
    </w:p>
    <w:p w14:paraId="5FCC0E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EXPRESSAS, INCLUSIVE REMOÇÃO DO MATERIAL FRESADO ATÉ 10KM E VARRIÇÃO</w:t>
      </w:r>
    </w:p>
    <w:p w14:paraId="04D38B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</w:t>
      </w:r>
      <w:proofErr w:type="spellStart"/>
      <w:r w:rsidR="002B3567" w:rsidRPr="00FD46C3">
        <w:rPr>
          <w:lang w:val="pt-BR"/>
        </w:rPr>
        <w:t>fresagem</w:t>
      </w:r>
      <w:proofErr w:type="spellEnd"/>
      <w:r w:rsidR="002B3567" w:rsidRPr="00FD46C3">
        <w:rPr>
          <w:lang w:val="pt-BR"/>
        </w:rPr>
        <w:t xml:space="preserve"> executada, seguindo as características prescritas no título da composição. </w:t>
      </w:r>
    </w:p>
    <w:p w14:paraId="56F44F94" w14:textId="429B9E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3256E874" w14:textId="759DC2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B206A94" w14:textId="56A99CE8" w:rsidR="00186709" w:rsidRPr="00FD46C3" w:rsidRDefault="00186709">
      <w:pPr>
        <w:pStyle w:val="Corpodetexto"/>
        <w:rPr>
          <w:lang w:val="pt-BR"/>
        </w:rPr>
      </w:pPr>
    </w:p>
    <w:p w14:paraId="35A591B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09-004-000</w:t>
      </w:r>
    </w:p>
    <w:p w14:paraId="2BD343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RESAGEM DE PAVIMENTO ASFÁLTICO COM ESPESSURA ATÉ 5CM, EM VIAS ARTERIAIS, INCLUSIVE REMOÇÃO DO MATERIAL FRESADO ATÉ 10KM E VARRIÇÃO</w:t>
      </w:r>
    </w:p>
    <w:p w14:paraId="2B0A454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quadrado (m2)</w:t>
      </w:r>
      <w:r w:rsidR="002B3567" w:rsidRPr="00FD46C3">
        <w:rPr>
          <w:lang w:val="pt-BR"/>
        </w:rPr>
        <w:t xml:space="preserve"> de </w:t>
      </w:r>
      <w:proofErr w:type="spellStart"/>
      <w:r w:rsidR="002B3567" w:rsidRPr="00FD46C3">
        <w:rPr>
          <w:lang w:val="pt-BR"/>
        </w:rPr>
        <w:t>fresagem</w:t>
      </w:r>
      <w:proofErr w:type="spellEnd"/>
      <w:r w:rsidR="002B3567" w:rsidRPr="00FD46C3">
        <w:rPr>
          <w:lang w:val="pt-BR"/>
        </w:rPr>
        <w:t xml:space="preserve"> executada, seguindo as características prescritas no título da composição. </w:t>
      </w:r>
    </w:p>
    <w:p w14:paraId="561095BB" w14:textId="4410F72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acessórios e materiais necessários para execução do serviço. O serviço será medido de acordo com a área efetivamente executada. </w:t>
      </w:r>
    </w:p>
    <w:p w14:paraId="62BEB2C3" w14:textId="554CFE9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orma do Departamento de Estadas e Rodagem (DER) ET-DE-P00/038, norma DNIT 159/2011-ES</w:t>
      </w:r>
      <w:r w:rsidR="002E31D9">
        <w:rPr>
          <w:lang w:val="pt-BR"/>
        </w:rPr>
        <w:t>.</w:t>
      </w:r>
    </w:p>
    <w:p w14:paraId="4AFC162C" w14:textId="77777777" w:rsidR="005315F3" w:rsidRPr="00FD46C3" w:rsidRDefault="005315F3">
      <w:pPr>
        <w:pStyle w:val="Corpodetexto"/>
        <w:rPr>
          <w:lang w:val="pt-BR"/>
        </w:rPr>
      </w:pPr>
    </w:p>
    <w:p w14:paraId="453538E9" w14:textId="13178644" w:rsidR="005315F3" w:rsidRPr="00FD46C3" w:rsidRDefault="005315F3" w:rsidP="005315F3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5D41AB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3D38C047" w14:textId="25D529AC" w:rsidR="005315F3" w:rsidRPr="00FD46C3" w:rsidRDefault="005315F3" w:rsidP="005315F3">
      <w:pPr>
        <w:pStyle w:val="Corpodetexto"/>
        <w:rPr>
          <w:lang w:val="pt-BR"/>
        </w:rPr>
      </w:pPr>
      <w:r w:rsidRPr="00FD46C3">
        <w:rPr>
          <w:b/>
          <w:bCs/>
          <w:lang w:val="pt-BR"/>
        </w:rPr>
        <w:t>RECUPERAÇÃO ESTRUTURAL DE OBRAS DE ARTE (PONTES E VIADUTOS)</w:t>
      </w:r>
    </w:p>
    <w:p w14:paraId="48DCD987" w14:textId="43F55FA0" w:rsidR="00186709" w:rsidRPr="00FD46C3" w:rsidRDefault="00186709">
      <w:pPr>
        <w:pStyle w:val="Corpodetexto"/>
        <w:rPr>
          <w:lang w:val="pt-BR"/>
        </w:rPr>
      </w:pPr>
    </w:p>
    <w:p w14:paraId="5B91DF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01-001</w:t>
      </w:r>
    </w:p>
    <w:p w14:paraId="062867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FORNECIMENTO</w:t>
      </w:r>
    </w:p>
    <w:p w14:paraId="7EB329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x mês (m3xmes) de andaime metálico fornecido, considerando-se como fração mínima o dia, de andaime montado, medido no projeto, considerando a projeção vertical do andaime na parede. O tempo será contado durante o período de utilização do andaime, sem contar o tempo de montagem e desmontagem, a critério da Fiscalização. </w:t>
      </w:r>
    </w:p>
    <w:p w14:paraId="1C9C5782" w14:textId="3A4D9F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fornecimento de todas as peças e acessórios, tirantes, </w:t>
      </w:r>
      <w:proofErr w:type="spellStart"/>
      <w:r w:rsidR="002B3567" w:rsidRPr="00FD46C3">
        <w:rPr>
          <w:lang w:val="pt-BR"/>
        </w:rPr>
        <w:t>encunhamentos</w:t>
      </w:r>
      <w:proofErr w:type="spellEnd"/>
      <w:r w:rsidR="002B3567" w:rsidRPr="00FD46C3">
        <w:rPr>
          <w:lang w:val="pt-BR"/>
        </w:rPr>
        <w:t xml:space="preserve">, </w:t>
      </w:r>
      <w:proofErr w:type="spellStart"/>
      <w:r w:rsidR="002B3567" w:rsidRPr="00FD46C3">
        <w:rPr>
          <w:lang w:val="pt-BR"/>
        </w:rPr>
        <w:t>contraventamentos</w:t>
      </w:r>
      <w:proofErr w:type="spellEnd"/>
      <w:r w:rsidR="002B3567" w:rsidRPr="00FD46C3">
        <w:rPr>
          <w:lang w:val="pt-BR"/>
        </w:rPr>
        <w:t xml:space="preserve">, ancoragens, </w:t>
      </w:r>
      <w:proofErr w:type="spellStart"/>
      <w:r w:rsidR="002B3567" w:rsidRPr="00FD46C3">
        <w:rPr>
          <w:lang w:val="pt-BR"/>
        </w:rPr>
        <w:t>estaiamentos</w:t>
      </w:r>
      <w:proofErr w:type="spellEnd"/>
      <w:r w:rsidR="002B3567" w:rsidRPr="00FD46C3">
        <w:rPr>
          <w:lang w:val="pt-BR"/>
        </w:rPr>
        <w:t xml:space="preserve"> e bases necessárias, e a elaboração do projeto executivo. </w:t>
      </w:r>
    </w:p>
    <w:p w14:paraId="57137910" w14:textId="34D5D99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21183FD1" w14:textId="376253D1" w:rsidR="00186709" w:rsidRPr="00FD46C3" w:rsidRDefault="00186709">
      <w:pPr>
        <w:pStyle w:val="Corpodetexto"/>
        <w:rPr>
          <w:lang w:val="pt-BR"/>
        </w:rPr>
      </w:pPr>
    </w:p>
    <w:p w14:paraId="3A5509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1-002</w:t>
      </w:r>
    </w:p>
    <w:p w14:paraId="6B49D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NDAIMES METÁLICOS - MONTAGEM E DESMONTAGEM</w:t>
      </w:r>
    </w:p>
    <w:p w14:paraId="22CC6F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ndaime metálico montado. Após a conclusão da montagem será pago 50% do valor unitário, o restante de 50% será pago após a desmontagem. </w:t>
      </w:r>
    </w:p>
    <w:p w14:paraId="7B358005" w14:textId="17D817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Os custos envolvidos com o fornecimento dos andaimes metálicos e respectivos acessórios deverão ser remunerados p</w:t>
      </w:r>
      <w:r w:rsidR="007960EE">
        <w:rPr>
          <w:lang w:val="pt-BR"/>
        </w:rPr>
        <w:t xml:space="preserve">or </w:t>
      </w:r>
      <w:r w:rsidR="002B3567" w:rsidRPr="00FD46C3">
        <w:rPr>
          <w:lang w:val="pt-BR"/>
        </w:rPr>
        <w:t xml:space="preserve">composição </w:t>
      </w:r>
      <w:r w:rsidR="007960EE">
        <w:rPr>
          <w:lang w:val="pt-BR"/>
        </w:rPr>
        <w:t>específica</w:t>
      </w:r>
      <w:r w:rsidR="002B3567" w:rsidRPr="00FD46C3">
        <w:rPr>
          <w:lang w:val="pt-BR"/>
        </w:rPr>
        <w:t xml:space="preserve">. </w:t>
      </w:r>
    </w:p>
    <w:p w14:paraId="09D86914" w14:textId="4E7D371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4E43D618" w14:textId="523658D5" w:rsidR="00186709" w:rsidRPr="00FD46C3" w:rsidRDefault="00186709">
      <w:pPr>
        <w:pStyle w:val="Corpodetexto"/>
        <w:rPr>
          <w:lang w:val="pt-BR"/>
        </w:rPr>
      </w:pPr>
    </w:p>
    <w:p w14:paraId="1B79288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2-000</w:t>
      </w:r>
    </w:p>
    <w:p w14:paraId="12151D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TAFORMA DE MADEIRA A SEREM ARMADAS SOBRE ANDAIMES METÁLICOS</w:t>
      </w:r>
    </w:p>
    <w:p w14:paraId="31F837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taforma de madeira montada, medida pela projeção horizontal após concluída a sua montagem. </w:t>
      </w:r>
    </w:p>
    <w:p w14:paraId="086F48D0" w14:textId="1A7BA7E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transporte interno, o manuseio, a montagem e a desmontagem dos andaimes. </w:t>
      </w:r>
    </w:p>
    <w:p w14:paraId="4F17FDDA" w14:textId="30491B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494, NR18 e NR35.</w:t>
      </w:r>
    </w:p>
    <w:p w14:paraId="667260B2" w14:textId="09FAD067" w:rsidR="00186709" w:rsidRPr="00FD46C3" w:rsidRDefault="00186709">
      <w:pPr>
        <w:pStyle w:val="Corpodetexto"/>
        <w:rPr>
          <w:lang w:val="pt-BR"/>
        </w:rPr>
      </w:pPr>
    </w:p>
    <w:p w14:paraId="4CF477F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3-000</w:t>
      </w:r>
    </w:p>
    <w:p w14:paraId="59AAF667" w14:textId="17B49E8D" w:rsidR="00186709" w:rsidRPr="00FD46C3" w:rsidRDefault="00B75E90">
      <w:pPr>
        <w:pStyle w:val="Corpodetexto"/>
        <w:rPr>
          <w:lang w:val="pt-BR"/>
        </w:rPr>
      </w:pPr>
      <w:r w:rsidRPr="00B75E90">
        <w:rPr>
          <w:lang w:val="pt-BR"/>
        </w:rPr>
        <w:t xml:space="preserve">IN.21 - </w:t>
      </w:r>
      <w:r w:rsidR="002B3567" w:rsidRPr="00FD46C3">
        <w:rPr>
          <w:lang w:val="pt-BR"/>
        </w:rPr>
        <w:t>APICOAMENTO DE SUPERFÍCIES DE CONCRETO (COM EQUIPAMENTO PNEUMÁTICO)</w:t>
      </w:r>
    </w:p>
    <w:p w14:paraId="169DE14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, medidos no local, após aprovação da fiscalização. As áreas a serem cortadas e apicoadas serão liberadas pela fiscalização por escrito. </w:t>
      </w:r>
    </w:p>
    <w:p w14:paraId="2330CBC5" w14:textId="4A75F8D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  <w:r w:rsidR="00B75E90" w:rsidRPr="00B75E90">
        <w:rPr>
          <w:lang w:val="pt-BR"/>
        </w:rPr>
        <w:t>Para maior detalhamento, verificar projeto de referência IN.21.</w:t>
      </w:r>
    </w:p>
    <w:p w14:paraId="0EBBA5B0" w14:textId="2206066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FD0035D" w14:textId="7619BDE8" w:rsidR="00186709" w:rsidRPr="00FD46C3" w:rsidRDefault="00186709">
      <w:pPr>
        <w:pStyle w:val="Corpodetexto"/>
        <w:rPr>
          <w:lang w:val="pt-BR"/>
        </w:rPr>
      </w:pPr>
    </w:p>
    <w:p w14:paraId="7A1DE9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4-000</w:t>
      </w:r>
    </w:p>
    <w:p w14:paraId="68A67B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SUPERFICIAL DE CONCRETO ATÉ 3 CM DE PROFUNDIDADE</w:t>
      </w:r>
    </w:p>
    <w:p w14:paraId="305B9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oncreto efetivamente cortado ou apicoado com profundidade de até 3 cm, medidos no local, após aprovação da fiscalização. As áreas a serem cortadas e apicoadas serão liberadas pela fiscalização por escrito. </w:t>
      </w:r>
    </w:p>
    <w:p w14:paraId="70A8D784" w14:textId="43F5ED8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os equipamentos necessários para o corte, à regularização da superfície, ao </w:t>
      </w:r>
      <w:proofErr w:type="spellStart"/>
      <w:r w:rsidR="002B3567" w:rsidRPr="00FD46C3">
        <w:rPr>
          <w:lang w:val="pt-BR"/>
        </w:rPr>
        <w:t>apicoamento</w:t>
      </w:r>
      <w:proofErr w:type="spellEnd"/>
      <w:r w:rsidR="002B3567" w:rsidRPr="00FD46C3">
        <w:rPr>
          <w:lang w:val="pt-BR"/>
        </w:rPr>
        <w:t xml:space="preserve"> e a carga do material demolido. Os custos envolvidos com o transporte do material demolido deverão ser remunerados por composição específica. </w:t>
      </w:r>
    </w:p>
    <w:p w14:paraId="55E1BEE8" w14:textId="1860D2C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65A7F1" w14:textId="549759DA" w:rsidR="00186709" w:rsidRPr="00FD46C3" w:rsidRDefault="00186709">
      <w:pPr>
        <w:pStyle w:val="Corpodetexto"/>
        <w:rPr>
          <w:lang w:val="pt-BR"/>
        </w:rPr>
      </w:pPr>
    </w:p>
    <w:p w14:paraId="66E8A4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5-000</w:t>
      </w:r>
    </w:p>
    <w:p w14:paraId="05F564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JATEAMENTO PARA LIMPEZA DE FERRAGENS E SUPERFÍCIES DE CONCRETO</w:t>
      </w:r>
    </w:p>
    <w:p w14:paraId="135106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</w:t>
      </w:r>
      <w:proofErr w:type="spellStart"/>
      <w:r w:rsidRPr="00FD46C3">
        <w:rPr>
          <w:lang w:val="pt-BR"/>
        </w:rPr>
        <w:t>jateada</w:t>
      </w:r>
      <w:proofErr w:type="spellEnd"/>
      <w:r w:rsidRPr="00FD46C3">
        <w:rPr>
          <w:lang w:val="pt-BR"/>
        </w:rPr>
        <w:t xml:space="preserve"> e aprovada pela fiscalização. As áreas a serem </w:t>
      </w:r>
      <w:proofErr w:type="spellStart"/>
      <w:r w:rsidRPr="00FD46C3">
        <w:rPr>
          <w:lang w:val="pt-BR"/>
        </w:rPr>
        <w:t>jateadas</w:t>
      </w:r>
      <w:proofErr w:type="spellEnd"/>
      <w:r w:rsidRPr="00FD46C3">
        <w:rPr>
          <w:lang w:val="pt-BR"/>
        </w:rPr>
        <w:t xml:space="preserve"> serão liberadas por escrito pela fiscalização. A medição será aprovada pela fiscalização após a conclusão dos serviços em padrões de qualidade compatíveis com as necessidades de cada etapa do trabalho. </w:t>
      </w:r>
    </w:p>
    <w:p w14:paraId="6E36D939" w14:textId="26725F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água e abrasivos. As perdas já estão consideradas nos coeficientes unitários de cada insumo. </w:t>
      </w:r>
    </w:p>
    <w:p w14:paraId="3222A28C" w14:textId="49384E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C2ACD2" w14:textId="4D5EE1AD" w:rsidR="00186709" w:rsidRPr="00FD46C3" w:rsidRDefault="00186709">
      <w:pPr>
        <w:pStyle w:val="Corpodetexto"/>
        <w:rPr>
          <w:lang w:val="pt-BR"/>
        </w:rPr>
      </w:pPr>
    </w:p>
    <w:p w14:paraId="486CFD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6-000</w:t>
      </w:r>
    </w:p>
    <w:p w14:paraId="185687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ADESIVO EPOXÍDICO PARA COLAGEM</w:t>
      </w:r>
    </w:p>
    <w:p w14:paraId="4303F7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revestida com adesivo </w:t>
      </w:r>
      <w:proofErr w:type="spellStart"/>
      <w:r w:rsidRPr="00FD46C3">
        <w:rPr>
          <w:lang w:val="pt-BR"/>
        </w:rPr>
        <w:t>epoxídico</w:t>
      </w:r>
      <w:proofErr w:type="spellEnd"/>
      <w:r w:rsidRPr="00FD46C3">
        <w:rPr>
          <w:lang w:val="pt-BR"/>
        </w:rPr>
        <w:t xml:space="preserve">, medida no local e com aprovação prévia da fiscalização. </w:t>
      </w:r>
    </w:p>
    <w:p w14:paraId="33974466" w14:textId="0A3C5E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desivo epóxi e o solvente. As perdas já estão consideradas nos coeficientes unitários de cada insumo. </w:t>
      </w:r>
    </w:p>
    <w:p w14:paraId="4A8E87E6" w14:textId="4D27BF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110.</w:t>
      </w:r>
    </w:p>
    <w:p w14:paraId="59005580" w14:textId="4C048FC0" w:rsidR="00186709" w:rsidRPr="00FD46C3" w:rsidRDefault="00186709">
      <w:pPr>
        <w:pStyle w:val="Corpodetexto"/>
        <w:rPr>
          <w:lang w:val="pt-BR"/>
        </w:rPr>
      </w:pPr>
    </w:p>
    <w:p w14:paraId="7CDCE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2</w:t>
      </w:r>
    </w:p>
    <w:p w14:paraId="42609B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0MPA - EM OBRAS DE CONTENÇÃO</w:t>
      </w:r>
    </w:p>
    <w:p w14:paraId="0F361DB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02B3A23B" w14:textId="2A1DCC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0F301EFF" w14:textId="40635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4421DA14" w14:textId="660B93C9" w:rsidR="00186709" w:rsidRPr="00FD46C3" w:rsidRDefault="00186709">
      <w:pPr>
        <w:pStyle w:val="Corpodetexto"/>
        <w:rPr>
          <w:lang w:val="pt-BR"/>
        </w:rPr>
      </w:pPr>
    </w:p>
    <w:p w14:paraId="61B809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3</w:t>
      </w:r>
    </w:p>
    <w:p w14:paraId="6C3E6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25MPA - EM OBRAS DE CONTENÇÃO</w:t>
      </w:r>
    </w:p>
    <w:p w14:paraId="7F93B0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799393" w14:textId="5FE95AA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2FF99F23" w14:textId="4A1F5C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165AC587" w14:textId="65317A75" w:rsidR="00186709" w:rsidRPr="00FD46C3" w:rsidRDefault="00186709">
      <w:pPr>
        <w:pStyle w:val="Corpodetexto"/>
        <w:rPr>
          <w:lang w:val="pt-BR"/>
        </w:rPr>
      </w:pPr>
    </w:p>
    <w:p w14:paraId="33588E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7-004</w:t>
      </w:r>
    </w:p>
    <w:p w14:paraId="675729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, PREPARO E APLICAÇÃO DE CONCRETO PROJETADO, MEDIDO NO PROJETO - FCK = 30MPA - EM OBRAS DE CONTENÇÃO</w:t>
      </w:r>
    </w:p>
    <w:p w14:paraId="31BD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concreto aplicado medido no projeto. </w:t>
      </w:r>
    </w:p>
    <w:p w14:paraId="63DFA894" w14:textId="5A6CD0D5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eia grossa, o Cimento Portland, o pedrisco limpo, o aditivo acelerador de pega, a fibra de polipropileno e a água potável. As perdas já estão consideradas nos coeficientes unitários de cada insumo. </w:t>
      </w:r>
    </w:p>
    <w:p w14:paraId="15E059C3" w14:textId="16531A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1682 e NBR 14026.</w:t>
      </w:r>
    </w:p>
    <w:p w14:paraId="5AE05924" w14:textId="3633BEAF" w:rsidR="00186709" w:rsidRPr="00FD46C3" w:rsidRDefault="00186709">
      <w:pPr>
        <w:pStyle w:val="Corpodetexto"/>
        <w:rPr>
          <w:lang w:val="pt-BR"/>
        </w:rPr>
      </w:pPr>
    </w:p>
    <w:p w14:paraId="6BC8A8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1</w:t>
      </w:r>
    </w:p>
    <w:p w14:paraId="0C072B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COM PEDRISCO - FORNECIMENTO, PREPARO E APLICAÇÃO</w:t>
      </w:r>
    </w:p>
    <w:p w14:paraId="24487A8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com pedrisco aplicado e com aprovação prévia da fiscalização. </w:t>
      </w:r>
    </w:p>
    <w:p w14:paraId="3F5EA09C" w14:textId="0B90A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pedrisco limpo,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0A246ABE" w14:textId="2C445F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21FA00A" w14:textId="7A2713CA" w:rsidR="00186709" w:rsidRPr="00FD46C3" w:rsidRDefault="00186709">
      <w:pPr>
        <w:pStyle w:val="Corpodetexto"/>
        <w:rPr>
          <w:lang w:val="pt-BR"/>
        </w:rPr>
      </w:pPr>
    </w:p>
    <w:p w14:paraId="024B6F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8-002</w:t>
      </w:r>
    </w:p>
    <w:p w14:paraId="22F33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RAUTE - FORNECIMENTO, PREPARO E APLICAÇÃO</w:t>
      </w:r>
    </w:p>
    <w:p w14:paraId="22C0B2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</w:t>
      </w:r>
      <w:proofErr w:type="spellStart"/>
      <w:r w:rsidRPr="00FD46C3">
        <w:rPr>
          <w:lang w:val="pt-BR"/>
        </w:rPr>
        <w:t>graute</w:t>
      </w:r>
      <w:proofErr w:type="spellEnd"/>
      <w:r w:rsidRPr="00FD46C3">
        <w:rPr>
          <w:lang w:val="pt-BR"/>
        </w:rPr>
        <w:t xml:space="preserve"> aplicado e com aprovação prévia da fiscalização. </w:t>
      </w:r>
    </w:p>
    <w:p w14:paraId="486363D7" w14:textId="558AEB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argamassa de reparo estrutural </w:t>
      </w:r>
      <w:proofErr w:type="spellStart"/>
      <w:r w:rsidR="002B3567" w:rsidRPr="00FD46C3">
        <w:rPr>
          <w:lang w:val="pt-BR"/>
        </w:rPr>
        <w:t>graute</w:t>
      </w:r>
      <w:proofErr w:type="spellEnd"/>
      <w:r w:rsidR="002B3567" w:rsidRPr="00FD46C3">
        <w:rPr>
          <w:lang w:val="pt-BR"/>
        </w:rPr>
        <w:t xml:space="preserve"> e a água potável. As perdas já estão consideradas nos coeficientes unitários de cada insumo. </w:t>
      </w:r>
    </w:p>
    <w:p w14:paraId="68172CF7" w14:textId="27FA14E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979C52" w14:textId="77777777" w:rsidR="00F26AA8" w:rsidRPr="002E5B38" w:rsidRDefault="00F26AA8" w:rsidP="00F26AA8">
      <w:pPr>
        <w:pStyle w:val="Corpodetexto"/>
        <w:rPr>
          <w:lang w:val="pt-BR"/>
        </w:rPr>
      </w:pPr>
    </w:p>
    <w:p w14:paraId="123088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09-000</w:t>
      </w:r>
    </w:p>
    <w:p w14:paraId="6AFF31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LMATAÇÃO DE FISSURAS COM FORNECIMENTO E APLICAÇÃO DE ARGAMASSA EPOXÍDICA</w:t>
      </w:r>
    </w:p>
    <w:p w14:paraId="78340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fissura tratada e aprovada pela fiscalização. </w:t>
      </w:r>
    </w:p>
    <w:p w14:paraId="44CDC613" w14:textId="7E7C79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a resina epóxi. As perdas já estão consideradas nos coeficientes unitários de cada insumo. </w:t>
      </w:r>
    </w:p>
    <w:p w14:paraId="5B15CDFF" w14:textId="2534A0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8C8A5F" w14:textId="55BFBD60" w:rsidR="00186709" w:rsidRPr="00FD46C3" w:rsidRDefault="00186709">
      <w:pPr>
        <w:pStyle w:val="Corpodetexto"/>
        <w:rPr>
          <w:lang w:val="pt-BR"/>
        </w:rPr>
      </w:pPr>
    </w:p>
    <w:p w14:paraId="20A55D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0-000</w:t>
      </w:r>
    </w:p>
    <w:p w14:paraId="02FE86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ICOS DE INJEÇÃO PARA RESINAS - FORNECIMENTO, INSTALAÇÃO E POSTERIOR CORTE</w:t>
      </w:r>
    </w:p>
    <w:p w14:paraId="7C64847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bico instalado, cortado e arrasado e aprovado pela fiscalização. </w:t>
      </w:r>
    </w:p>
    <w:p w14:paraId="1CC06EDC" w14:textId="0917DDEB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broca de </w:t>
      </w:r>
      <w:proofErr w:type="spellStart"/>
      <w:r w:rsidR="000B07C3">
        <w:rPr>
          <w:lang w:val="pt-BR"/>
        </w:rPr>
        <w:t>Ví</w:t>
      </w:r>
      <w:r w:rsidR="002B3567" w:rsidRPr="00FD46C3">
        <w:rPr>
          <w:lang w:val="pt-BR"/>
        </w:rPr>
        <w:t>dia</w:t>
      </w:r>
      <w:proofErr w:type="spellEnd"/>
      <w:r w:rsidR="002B3567" w:rsidRPr="00FD46C3">
        <w:rPr>
          <w:lang w:val="pt-BR"/>
        </w:rPr>
        <w:t xml:space="preserve"> e os bicos para injeção. </w:t>
      </w:r>
    </w:p>
    <w:p w14:paraId="2E083446" w14:textId="1D69BFAC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797ABD28" w14:textId="0BCA2EF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B78D82" w14:textId="37D0EB56" w:rsidR="00186709" w:rsidRPr="00FD46C3" w:rsidRDefault="00186709">
      <w:pPr>
        <w:pStyle w:val="Corpodetexto"/>
        <w:rPr>
          <w:lang w:val="pt-BR"/>
        </w:rPr>
      </w:pPr>
    </w:p>
    <w:p w14:paraId="40BCAD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1-000</w:t>
      </w:r>
    </w:p>
    <w:p w14:paraId="214EBE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</w:t>
      </w:r>
    </w:p>
    <w:p w14:paraId="20D64D9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</w:t>
      </w:r>
      <w:r w:rsidRPr="00FD46C3">
        <w:rPr>
          <w:lang w:val="pt-BR"/>
        </w:rPr>
        <w:lastRenderedPageBreak/>
        <w:t xml:space="preserve">bicos deverá ser remunerada pela composição “INFRA 10-010-000 BICOS DE INJEÇÃO PARA RESINAS - FORNECIMENTO, INSTALAÇÃO E POSTERIOR CORTE”. </w:t>
      </w:r>
    </w:p>
    <w:p w14:paraId="3F23FE8B" w14:textId="77777777" w:rsidR="000B07C3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l necessário como a resina epóxi.</w:t>
      </w:r>
    </w:p>
    <w:p w14:paraId="51BE30FB" w14:textId="62E8F77B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As perdas já estão consideradas nos coeficientes unitários de cada insumo. </w:t>
      </w:r>
    </w:p>
    <w:p w14:paraId="64E0979B" w14:textId="0869EA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25082D" w14:textId="64E10573" w:rsidR="00186709" w:rsidRPr="00FD46C3" w:rsidRDefault="00186709">
      <w:pPr>
        <w:pStyle w:val="Corpodetexto"/>
        <w:rPr>
          <w:lang w:val="pt-BR"/>
        </w:rPr>
      </w:pPr>
    </w:p>
    <w:p w14:paraId="02B76B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2-000</w:t>
      </w:r>
    </w:p>
    <w:p w14:paraId="519B873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DA DE CIMENTO PARA INJEÇÃO - FORNECIMENTO, PREPARO E APLICAÇÃO</w:t>
      </w:r>
    </w:p>
    <w:p w14:paraId="6484FE4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litro (l) de calda de cimento aplicada e aprovada pela fiscalização. A aplicação deverá ser acompanhada pela fiscalização. </w:t>
      </w:r>
    </w:p>
    <w:p w14:paraId="377EA33A" w14:textId="5D1B353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o Cimento Portland e o aditivo </w:t>
      </w:r>
      <w:proofErr w:type="spellStart"/>
      <w:r w:rsidR="002B3567" w:rsidRPr="00FD46C3">
        <w:rPr>
          <w:lang w:val="pt-BR"/>
        </w:rPr>
        <w:t>expansor</w:t>
      </w:r>
      <w:proofErr w:type="spellEnd"/>
      <w:r w:rsidR="002B3567" w:rsidRPr="00FD46C3">
        <w:rPr>
          <w:lang w:val="pt-BR"/>
        </w:rPr>
        <w:t xml:space="preserve"> para injeção. As perdas já estão consideradas nos coeficientes unitários de cada insumo. </w:t>
      </w:r>
    </w:p>
    <w:p w14:paraId="569E3B11" w14:textId="1048C8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4CEAF9" w14:textId="279B0A5C" w:rsidR="00186709" w:rsidRPr="00FD46C3" w:rsidRDefault="00186709">
      <w:pPr>
        <w:pStyle w:val="Corpodetexto"/>
        <w:rPr>
          <w:lang w:val="pt-BR"/>
        </w:rPr>
      </w:pPr>
    </w:p>
    <w:p w14:paraId="14DF06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3-000</w:t>
      </w:r>
    </w:p>
    <w:p w14:paraId="4AFEF2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AMENTO DE TRINCAS INATIVAS COM INJEÇÃO DE RESINA EPÓXI DE BAIXA VISCOSIDADE, BICOMPONENTE, ISENTA DE SOLVENTES</w:t>
      </w:r>
    </w:p>
    <w:p w14:paraId="2F0D6EE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resina epóxi injetada medida pelo consumo real e aprovada pela fiscalização. A injeção deverá ser acompanhada pela fiscalização. A instalação dos bicos deverá ser remunerada pela composição “INFRA 10-010-000 BICOS DE INJEÇÃO PARA RESINAS - FORNECIMENTO, INSTALAÇÃO E POSTERIOR CORTE”. </w:t>
      </w:r>
    </w:p>
    <w:p w14:paraId="54B60BF9" w14:textId="1E6B137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l necessário como a resina epóxi de baixa viscosidade. As perdas já estão consideradas nos coeficientes unitários de cada insumo. </w:t>
      </w:r>
    </w:p>
    <w:p w14:paraId="31BC5017" w14:textId="66F63F6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595215" w14:textId="01E92F63" w:rsidR="00186709" w:rsidRPr="00FD46C3" w:rsidRDefault="00186709">
      <w:pPr>
        <w:pStyle w:val="Corpodetexto"/>
        <w:rPr>
          <w:lang w:val="pt-BR"/>
        </w:rPr>
      </w:pPr>
    </w:p>
    <w:p w14:paraId="1DAEAD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5-000</w:t>
      </w:r>
    </w:p>
    <w:p w14:paraId="513B02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URA QUÍMICA</w:t>
      </w:r>
    </w:p>
    <w:p w14:paraId="6E7834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cura química aplicada, medida no projeto. </w:t>
      </w:r>
    </w:p>
    <w:p w14:paraId="48701B4B" w14:textId="148FDD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o agente de cura para concreto. As perdas já estão consideradas nos coeficientes unitários de cada insumo. </w:t>
      </w:r>
    </w:p>
    <w:p w14:paraId="5FEACD34" w14:textId="0FD3D5E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ASTC C-309.</w:t>
      </w:r>
    </w:p>
    <w:p w14:paraId="4DCF1EB4" w14:textId="69CB92C6" w:rsidR="00186709" w:rsidRPr="00FD46C3" w:rsidRDefault="00186709">
      <w:pPr>
        <w:pStyle w:val="Corpodetexto"/>
        <w:rPr>
          <w:lang w:val="pt-BR"/>
        </w:rPr>
      </w:pPr>
    </w:p>
    <w:p w14:paraId="1DD9B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1</w:t>
      </w:r>
    </w:p>
    <w:p w14:paraId="457E54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TAPUME MÓVEL</w:t>
      </w:r>
    </w:p>
    <w:p w14:paraId="210D0F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apume móvel executado, medido pela área efetivamente executada. </w:t>
      </w:r>
    </w:p>
    <w:p w14:paraId="411319C4" w14:textId="0D1DA72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 usinado, o compensado resinado, o sarrafo e o pontalete de pinus, os pregos e a tinta para pintura de acordo com as instruções do CET. As perdas já estão consideradas nos coeficientes unitários de cada insumo. </w:t>
      </w:r>
    </w:p>
    <w:p w14:paraId="1A73FAE4" w14:textId="14D03E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6E6CC129" w14:textId="41CA9D69" w:rsidR="00186709" w:rsidRPr="00FD46C3" w:rsidRDefault="00186709">
      <w:pPr>
        <w:pStyle w:val="Corpodetexto"/>
        <w:rPr>
          <w:lang w:val="pt-BR"/>
        </w:rPr>
      </w:pPr>
    </w:p>
    <w:p w14:paraId="5D3B34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16-002</w:t>
      </w:r>
    </w:p>
    <w:p w14:paraId="4369A1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INALIZAÇÃO - ILUMINAÇÃO</w:t>
      </w:r>
    </w:p>
    <w:p w14:paraId="1DA9BB6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xecutada, medido pela extensão efetivamente executada. </w:t>
      </w:r>
    </w:p>
    <w:p w14:paraId="042BAB96" w14:textId="1387DAC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abo de cobre, a lâmpada com reator e soquetes e o balde para sinalização vermelho. As perdas já estão consideradas nos coeficientes unitários de cada insumo. </w:t>
      </w:r>
    </w:p>
    <w:p w14:paraId="4668FA9E" w14:textId="1A62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12284 e NR 18.</w:t>
      </w:r>
    </w:p>
    <w:p w14:paraId="4463544B" w14:textId="150589B5" w:rsidR="00186709" w:rsidRPr="00FD46C3" w:rsidRDefault="00186709">
      <w:pPr>
        <w:pStyle w:val="Corpodetexto"/>
        <w:rPr>
          <w:lang w:val="pt-BR"/>
        </w:rPr>
      </w:pPr>
    </w:p>
    <w:p w14:paraId="31A5935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6-003</w:t>
      </w:r>
    </w:p>
    <w:p w14:paraId="381359F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CA DE OBRA EM CHAPA DE AÇO GALVANIZADO</w:t>
      </w:r>
    </w:p>
    <w:p w14:paraId="155D9F8C" w14:textId="77777777" w:rsidR="001526E2" w:rsidRDefault="002B3567" w:rsidP="00A074E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placa instalada. </w:t>
      </w:r>
    </w:p>
    <w:p w14:paraId="45B523EE" w14:textId="43BE6CB1" w:rsidR="001526E2" w:rsidRDefault="001526E2" w:rsidP="00A074E7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concreto, a tábua e o caibro de peroba do norte, os pregos, o sarrafo de ced</w:t>
      </w:r>
      <w:r w:rsidR="00A074E7">
        <w:rPr>
          <w:lang w:val="pt-BR"/>
        </w:rPr>
        <w:t>r</w:t>
      </w:r>
      <w:r w:rsidR="002B3567" w:rsidRPr="00FD46C3">
        <w:rPr>
          <w:lang w:val="pt-BR"/>
        </w:rPr>
        <w:t xml:space="preserve">inho e a chapa de aço galvanizada. </w:t>
      </w:r>
      <w:bookmarkStart w:id="4" w:name="_Hlk140743854"/>
      <w:r w:rsidR="00A074E7" w:rsidRPr="001763DC">
        <w:rPr>
          <w:lang w:val="pt-BR"/>
        </w:rPr>
        <w:t>O adesivo que deverá atender o manual de identidade visual das placas de obras conforme orientação da Assessoria de Comunicação.</w:t>
      </w:r>
      <w:r w:rsidR="00A074E7">
        <w:rPr>
          <w:lang w:val="pt-BR"/>
        </w:rPr>
        <w:t xml:space="preserve"> </w:t>
      </w:r>
      <w:r w:rsidR="002B3567" w:rsidRPr="00FD46C3">
        <w:rPr>
          <w:lang w:val="pt-BR"/>
        </w:rPr>
        <w:t xml:space="preserve">As perdas já estão consideradas nos coeficientes unitários de cada insumo. </w:t>
      </w:r>
    </w:p>
    <w:p w14:paraId="51476A9D" w14:textId="513036BB" w:rsidR="00A074E7" w:rsidRPr="001763DC" w:rsidRDefault="001526E2" w:rsidP="00A074E7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Resolução 75/2014.</w:t>
      </w:r>
      <w:r w:rsidR="00A074E7">
        <w:rPr>
          <w:lang w:val="pt-BR"/>
        </w:rPr>
        <w:t xml:space="preserve"> </w:t>
      </w:r>
      <w:bookmarkEnd w:id="4"/>
    </w:p>
    <w:p w14:paraId="37002E25" w14:textId="10809FF3" w:rsidR="00186709" w:rsidRPr="00FD46C3" w:rsidRDefault="00186709">
      <w:pPr>
        <w:pStyle w:val="Corpodetexto"/>
        <w:rPr>
          <w:lang w:val="pt-BR"/>
        </w:rPr>
      </w:pPr>
    </w:p>
    <w:p w14:paraId="1CF71E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7-000</w:t>
      </w:r>
    </w:p>
    <w:p w14:paraId="4F5FC5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HIDROJATEAMENTO DE ALTA PRESSÃO PARA LIMPEZA DE SUPERFÍCIES</w:t>
      </w:r>
    </w:p>
    <w:p w14:paraId="282462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efetivamente </w:t>
      </w:r>
      <w:proofErr w:type="spellStart"/>
      <w:r w:rsidRPr="00FD46C3">
        <w:rPr>
          <w:lang w:val="pt-BR"/>
        </w:rPr>
        <w:t>hidrojateada</w:t>
      </w:r>
      <w:proofErr w:type="spellEnd"/>
      <w:r w:rsidRPr="00FD46C3">
        <w:rPr>
          <w:lang w:val="pt-BR"/>
        </w:rPr>
        <w:t xml:space="preserve"> e com aprovação prévia da fiscalização. </w:t>
      </w:r>
    </w:p>
    <w:p w14:paraId="045D620E" w14:textId="16D735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 equipamento e o material necessário como a água fornecida em carro pipa. As perdas já estão consideradas nos coeficientes unitários de cada insumo. Também estão inclusos os custos com o fornecimento de energia elétrica. </w:t>
      </w:r>
    </w:p>
    <w:p w14:paraId="2815BD7D" w14:textId="0D8776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5131D21" w14:textId="3184F3C9" w:rsidR="00186709" w:rsidRPr="00FD46C3" w:rsidRDefault="00186709">
      <w:pPr>
        <w:pStyle w:val="Corpodetexto"/>
        <w:rPr>
          <w:lang w:val="pt-BR"/>
        </w:rPr>
      </w:pPr>
    </w:p>
    <w:p w14:paraId="2951681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8-000</w:t>
      </w:r>
    </w:p>
    <w:p w14:paraId="3312D9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TEÇÃO PARA TERCEIROS COM TELA DE NYLON</w:t>
      </w:r>
    </w:p>
    <w:p w14:paraId="33DC3F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tela plástica instalada. </w:t>
      </w:r>
    </w:p>
    <w:p w14:paraId="7DF59969" w14:textId="2375C04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s como a tela tapume em polietileno estirado. As perdas já estão consideradas nos coeficientes unitários de cada insumo. </w:t>
      </w:r>
    </w:p>
    <w:p w14:paraId="752CF939" w14:textId="520B462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R 18.</w:t>
      </w:r>
    </w:p>
    <w:p w14:paraId="596207DA" w14:textId="54893CEF" w:rsidR="00186709" w:rsidRPr="00FD46C3" w:rsidRDefault="00186709">
      <w:pPr>
        <w:pStyle w:val="Corpodetexto"/>
        <w:rPr>
          <w:lang w:val="pt-BR"/>
        </w:rPr>
      </w:pPr>
    </w:p>
    <w:p w14:paraId="20D411A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19-000</w:t>
      </w:r>
    </w:p>
    <w:p w14:paraId="02B738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IXAMENTO MECÂNICO DE SUPERFÍCIES DE CONCRETO</w:t>
      </w:r>
    </w:p>
    <w:p w14:paraId="6B3D36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xada (acabada). </w:t>
      </w:r>
    </w:p>
    <w:p w14:paraId="5B373EC9" w14:textId="2671F68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s materiais necessários como a lixa carbureto de silício 7”. As perdas já estão consideradas nos coeficientes unitários de cada insumo. </w:t>
      </w:r>
    </w:p>
    <w:p w14:paraId="49EFE289" w14:textId="71707FE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D2783E" w14:textId="2FF391A4" w:rsidR="00186709" w:rsidRPr="00FD46C3" w:rsidRDefault="00186709">
      <w:pPr>
        <w:pStyle w:val="Corpodetexto"/>
        <w:rPr>
          <w:lang w:val="pt-BR"/>
        </w:rPr>
      </w:pPr>
    </w:p>
    <w:p w14:paraId="2F5B9E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0-000</w:t>
      </w:r>
    </w:p>
    <w:p w14:paraId="68CFA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RESINA EPOXÍDICA PARA CHUMBAMENTO DE ARMADURAS EM FUROS DE CONCRETO</w:t>
      </w:r>
    </w:p>
    <w:p w14:paraId="0E649E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quilograma (kg) de adesivo estrutural a base de resina epóxi aplicado. </w:t>
      </w:r>
    </w:p>
    <w:p w14:paraId="6ECE5E13" w14:textId="4523B7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 material necessário como o adesivo estrutural, </w:t>
      </w:r>
      <w:proofErr w:type="spellStart"/>
      <w:r w:rsidR="002B3567" w:rsidRPr="00FD46C3">
        <w:rPr>
          <w:lang w:val="pt-BR"/>
        </w:rPr>
        <w:t>bicomponente</w:t>
      </w:r>
      <w:proofErr w:type="spellEnd"/>
      <w:r w:rsidR="002B3567" w:rsidRPr="00FD46C3">
        <w:rPr>
          <w:lang w:val="pt-BR"/>
        </w:rPr>
        <w:t xml:space="preserve">, a base de resina epóxi. As perdas já estão consideradas nos coeficientes unitários de cada insumo. </w:t>
      </w:r>
    </w:p>
    <w:p w14:paraId="007668F6" w14:textId="7DFBF8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4827.</w:t>
      </w:r>
    </w:p>
    <w:p w14:paraId="59A54FB3" w14:textId="2E26FAE0" w:rsidR="00186709" w:rsidRPr="00FD46C3" w:rsidRDefault="00186709">
      <w:pPr>
        <w:pStyle w:val="Corpodetexto"/>
        <w:rPr>
          <w:lang w:val="pt-BR"/>
        </w:rPr>
      </w:pPr>
    </w:p>
    <w:p w14:paraId="35EF77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1-000</w:t>
      </w:r>
    </w:p>
    <w:p w14:paraId="3ED85B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RTE DE CONCRETO COM DISCO DIAMANTADO ATÉ PROFUNDIDADE DE 13CM</w:t>
      </w:r>
    </w:p>
    <w:p w14:paraId="3511147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área de corte efetivamente executado, sendo a área de corte o produto do comprimento do corte pela profundidade cortada. </w:t>
      </w:r>
    </w:p>
    <w:p w14:paraId="0AD05F30" w14:textId="6B4B8A7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a serra diamantada e a água potável. As perdas já estão consideradas nos coeficientes unitários de cada insumo. </w:t>
      </w:r>
    </w:p>
    <w:p w14:paraId="0D324B4C" w14:textId="76E06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D7F654B" w14:textId="287322FE" w:rsidR="00186709" w:rsidRPr="00FD46C3" w:rsidRDefault="00186709">
      <w:pPr>
        <w:pStyle w:val="Corpodetexto"/>
        <w:rPr>
          <w:lang w:val="pt-BR"/>
        </w:rPr>
      </w:pPr>
    </w:p>
    <w:p w14:paraId="7B5DE1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2-000</w:t>
      </w:r>
    </w:p>
    <w:p w14:paraId="5B9D59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MOÇÃO DE PINTURA EXISTENTE COM REMOVEDOR “PINTOFF” OU SIMILAR</w:t>
      </w:r>
    </w:p>
    <w:p w14:paraId="2F71A51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limpa. </w:t>
      </w:r>
    </w:p>
    <w:p w14:paraId="54F2BCF8" w14:textId="35D814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equipamentos e o materiais necessários como o disco para serra diamantada e a água potável. As perdas já estão consideradas nos coeficientes unitários de cada insumo. </w:t>
      </w:r>
    </w:p>
    <w:p w14:paraId="3E90B331" w14:textId="7F4851C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373890" w14:textId="641225EA" w:rsidR="00186709" w:rsidRPr="00FD46C3" w:rsidRDefault="00186709">
      <w:pPr>
        <w:pStyle w:val="Corpodetexto"/>
        <w:rPr>
          <w:lang w:val="pt-BR"/>
        </w:rPr>
      </w:pPr>
    </w:p>
    <w:p w14:paraId="7181DD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3-000</w:t>
      </w:r>
    </w:p>
    <w:p w14:paraId="1E16AF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INTA PVA (LÁTEX) - CONCRETO OU REBOCO SEM MASSA CORRIDA</w:t>
      </w:r>
    </w:p>
    <w:p w14:paraId="1716B6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superfície efetivamente pintada (acabada). </w:t>
      </w:r>
    </w:p>
    <w:p w14:paraId="3BD019DE" w14:textId="5D6F34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como o a tinta látex PVA e o selador acrílico. As perdas já estão consideradas nos coeficientes unitários de cada insumo. </w:t>
      </w:r>
    </w:p>
    <w:p w14:paraId="67612699" w14:textId="397D383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512B139" w14:textId="27457254" w:rsidR="00186709" w:rsidRPr="00FD46C3" w:rsidRDefault="00186709">
      <w:pPr>
        <w:pStyle w:val="Corpodetexto"/>
        <w:rPr>
          <w:lang w:val="pt-BR"/>
        </w:rPr>
      </w:pPr>
    </w:p>
    <w:p w14:paraId="092591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1</w:t>
      </w:r>
    </w:p>
    <w:p w14:paraId="015C10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5/8”</w:t>
      </w:r>
    </w:p>
    <w:p w14:paraId="24FDB85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6BC5221" w14:textId="34949E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43E2C1F0" w14:textId="61A7A1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D36DDC4" w14:textId="2E3FBEB5" w:rsidR="00186709" w:rsidRPr="00FD46C3" w:rsidRDefault="00186709">
      <w:pPr>
        <w:pStyle w:val="Corpodetexto"/>
        <w:rPr>
          <w:lang w:val="pt-BR"/>
        </w:rPr>
      </w:pPr>
    </w:p>
    <w:p w14:paraId="6CE69B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2</w:t>
      </w:r>
    </w:p>
    <w:p w14:paraId="65F1A5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3/4”</w:t>
      </w:r>
    </w:p>
    <w:p w14:paraId="55B52DA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1534E2D6" w14:textId="22A440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26566D4" w14:textId="28EEE94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07268705" w14:textId="5E83F673" w:rsidR="00186709" w:rsidRPr="00FD46C3" w:rsidRDefault="00186709">
      <w:pPr>
        <w:pStyle w:val="Corpodetexto"/>
        <w:rPr>
          <w:lang w:val="pt-BR"/>
        </w:rPr>
      </w:pPr>
    </w:p>
    <w:p w14:paraId="6C1680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0-024-003</w:t>
      </w:r>
    </w:p>
    <w:p w14:paraId="364E28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”</w:t>
      </w:r>
    </w:p>
    <w:p w14:paraId="32613CB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FD19531" w14:textId="57636A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F6299D6" w14:textId="165552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4B4AC44" w14:textId="07928BAC" w:rsidR="00186709" w:rsidRPr="00FD46C3" w:rsidRDefault="00186709">
      <w:pPr>
        <w:pStyle w:val="Corpodetexto"/>
        <w:rPr>
          <w:lang w:val="pt-BR"/>
        </w:rPr>
      </w:pPr>
    </w:p>
    <w:p w14:paraId="12417A8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4</w:t>
      </w:r>
    </w:p>
    <w:p w14:paraId="750768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- DIÂMETRO 1 1/4”</w:t>
      </w:r>
    </w:p>
    <w:p w14:paraId="01827E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24B2B33" w14:textId="0646C57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4EA081" w14:textId="48C539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B7053F3" w14:textId="1C04FC8F" w:rsidR="00186709" w:rsidRPr="00FD46C3" w:rsidRDefault="00186709">
      <w:pPr>
        <w:pStyle w:val="Corpodetexto"/>
        <w:rPr>
          <w:lang w:val="pt-BR"/>
        </w:rPr>
      </w:pPr>
    </w:p>
    <w:p w14:paraId="5F5158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5</w:t>
      </w:r>
    </w:p>
    <w:p w14:paraId="4EAA30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2”</w:t>
      </w:r>
    </w:p>
    <w:p w14:paraId="18A145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241AF276" w14:textId="7DF375E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7215534F" w14:textId="38D45A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3729DF7B" w14:textId="0659C0D6" w:rsidR="00186709" w:rsidRPr="00FD46C3" w:rsidRDefault="00186709">
      <w:pPr>
        <w:pStyle w:val="Corpodetexto"/>
        <w:rPr>
          <w:lang w:val="pt-BR"/>
        </w:rPr>
      </w:pPr>
    </w:p>
    <w:p w14:paraId="5C6F4D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6</w:t>
      </w:r>
    </w:p>
    <w:p w14:paraId="34F0628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3”</w:t>
      </w:r>
    </w:p>
    <w:p w14:paraId="0E3689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6FE5B4C1" w14:textId="5D4E4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04FFE0AF" w14:textId="5A5440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75B49AD" w14:textId="3C477EC6" w:rsidR="00186709" w:rsidRPr="00FD46C3" w:rsidRDefault="00186709">
      <w:pPr>
        <w:pStyle w:val="Corpodetexto"/>
        <w:rPr>
          <w:lang w:val="pt-BR"/>
        </w:rPr>
      </w:pPr>
    </w:p>
    <w:p w14:paraId="34266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7</w:t>
      </w:r>
    </w:p>
    <w:p w14:paraId="3FB908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EM CONCRETO ARMADO - DIÂMETRO 4”</w:t>
      </w:r>
    </w:p>
    <w:p w14:paraId="2D7005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7B4BB610" w14:textId="3D97487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3874CBBB" w14:textId="22946E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73B895B4" w14:textId="1DD75224" w:rsidR="00186709" w:rsidRPr="00FD46C3" w:rsidRDefault="00186709">
      <w:pPr>
        <w:pStyle w:val="Corpodetexto"/>
        <w:rPr>
          <w:lang w:val="pt-BR"/>
        </w:rPr>
      </w:pPr>
    </w:p>
    <w:p w14:paraId="0B54134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4-008</w:t>
      </w:r>
    </w:p>
    <w:p w14:paraId="337357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AÇÃO DE CONCRETO ARMADO - DIÂMETRO 1 1/2”</w:t>
      </w:r>
    </w:p>
    <w:p w14:paraId="26385A2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centímetro (cm) de furos executados, medidos no local, através da somatória dos comprimentos dos furos executados. </w:t>
      </w:r>
    </w:p>
    <w:p w14:paraId="5EC88EEF" w14:textId="5AE6C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furo. </w:t>
      </w:r>
    </w:p>
    <w:p w14:paraId="6AF5FCCD" w14:textId="4F205FFC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7680.</w:t>
      </w:r>
    </w:p>
    <w:p w14:paraId="654B144B" w14:textId="77777777" w:rsidR="00047237" w:rsidRPr="002E5B38" w:rsidRDefault="00047237" w:rsidP="00047237">
      <w:pPr>
        <w:pStyle w:val="Corpodetexto"/>
        <w:rPr>
          <w:lang w:val="pt-BR"/>
        </w:rPr>
      </w:pPr>
    </w:p>
    <w:p w14:paraId="0F6B0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1</w:t>
      </w:r>
    </w:p>
    <w:p w14:paraId="188E4E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TINTA ANTI-PICHAÇÃO - BASE SOLVENTE - 2 DEMÃOS</w:t>
      </w:r>
    </w:p>
    <w:p w14:paraId="691E2B3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quadrado (m2) de tinta </w:t>
      </w:r>
      <w:proofErr w:type="spellStart"/>
      <w:r w:rsidRPr="00FD46C3">
        <w:rPr>
          <w:lang w:val="pt-BR"/>
        </w:rPr>
        <w:t>antipichação</w:t>
      </w:r>
      <w:proofErr w:type="spellEnd"/>
      <w:r w:rsidRPr="00FD46C3">
        <w:rPr>
          <w:lang w:val="pt-BR"/>
        </w:rPr>
        <w:t xml:space="preserve"> aplicada, considerando-se a área das superfícies efetivamente pint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65B3BAA5" w14:textId="456D84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tinta </w:t>
      </w:r>
      <w:proofErr w:type="spellStart"/>
      <w:r w:rsidR="002B3567" w:rsidRPr="00FD46C3">
        <w:rPr>
          <w:lang w:val="pt-BR"/>
        </w:rPr>
        <w:t>antipichação</w:t>
      </w:r>
      <w:proofErr w:type="spellEnd"/>
      <w:r w:rsidR="002B3567" w:rsidRPr="00FD46C3">
        <w:rPr>
          <w:lang w:val="pt-BR"/>
        </w:rPr>
        <w:t xml:space="preserve"> e a tinta </w:t>
      </w:r>
      <w:proofErr w:type="spellStart"/>
      <w:r w:rsidR="002B3567" w:rsidRPr="00FD46C3">
        <w:rPr>
          <w:lang w:val="pt-BR"/>
        </w:rPr>
        <w:t>antipichação</w:t>
      </w:r>
      <w:proofErr w:type="spellEnd"/>
      <w:r w:rsidR="002B3567" w:rsidRPr="00FD46C3">
        <w:rPr>
          <w:lang w:val="pt-BR"/>
        </w:rPr>
        <w:t xml:space="preserve">. </w:t>
      </w:r>
    </w:p>
    <w:p w14:paraId="265B1E9F" w14:textId="3B0C43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10B28BA9" w14:textId="352BA442" w:rsidR="00186709" w:rsidRPr="00FD46C3" w:rsidRDefault="00186709">
      <w:pPr>
        <w:pStyle w:val="Corpodetexto"/>
        <w:rPr>
          <w:lang w:val="pt-BR"/>
        </w:rPr>
      </w:pPr>
    </w:p>
    <w:p w14:paraId="2CA49A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0-025-003</w:t>
      </w:r>
    </w:p>
    <w:p w14:paraId="41C14A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PLICAÇÃO DE VERNIZ ANTI-PICHAÇÃO - BASE SOLVENTE - 2 DEMÃOS (REMOÇÃO DA PICHAÇÃO SOMENTE A SECO OU COM ÁGUA E SABÃO)</w:t>
      </w:r>
    </w:p>
    <w:p w14:paraId="45F637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verniz </w:t>
      </w:r>
      <w:proofErr w:type="spellStart"/>
      <w:r w:rsidRPr="00FD46C3">
        <w:rPr>
          <w:lang w:val="pt-BR"/>
        </w:rPr>
        <w:t>antipichação</w:t>
      </w:r>
      <w:proofErr w:type="spellEnd"/>
      <w:r w:rsidRPr="00FD46C3">
        <w:rPr>
          <w:lang w:val="pt-BR"/>
        </w:rPr>
        <w:t xml:space="preserve"> aplicado, considerando-se a área das superfícies efetivamente envernizadas, desenvolvidas todas as </w:t>
      </w:r>
      <w:proofErr w:type="spellStart"/>
      <w:r w:rsidRPr="00FD46C3">
        <w:rPr>
          <w:lang w:val="pt-BR"/>
        </w:rPr>
        <w:t>espaletas</w:t>
      </w:r>
      <w:proofErr w:type="spellEnd"/>
      <w:r w:rsidRPr="00FD46C3">
        <w:rPr>
          <w:lang w:val="pt-BR"/>
        </w:rPr>
        <w:t xml:space="preserve">, ressaltos ou molduras e descontados todos os vãos e interferências, quaisquer que sejam suas dimensões. </w:t>
      </w:r>
    </w:p>
    <w:p w14:paraId="2239E948" w14:textId="11B01B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materiais necessários para execução como o primer para verniz </w:t>
      </w:r>
      <w:proofErr w:type="spellStart"/>
      <w:r w:rsidR="002B3567" w:rsidRPr="00FD46C3">
        <w:rPr>
          <w:lang w:val="pt-BR"/>
        </w:rPr>
        <w:t>antipichação</w:t>
      </w:r>
      <w:proofErr w:type="spellEnd"/>
      <w:r w:rsidR="002B3567" w:rsidRPr="00FD46C3">
        <w:rPr>
          <w:lang w:val="pt-BR"/>
        </w:rPr>
        <w:t xml:space="preserve"> e o verniz </w:t>
      </w:r>
      <w:proofErr w:type="spellStart"/>
      <w:r w:rsidR="002B3567" w:rsidRPr="00FD46C3">
        <w:rPr>
          <w:lang w:val="pt-BR"/>
        </w:rPr>
        <w:t>antipichação</w:t>
      </w:r>
      <w:proofErr w:type="spellEnd"/>
      <w:r w:rsidR="002B3567" w:rsidRPr="00FD46C3">
        <w:rPr>
          <w:lang w:val="pt-BR"/>
        </w:rPr>
        <w:t xml:space="preserve">. </w:t>
      </w:r>
    </w:p>
    <w:p w14:paraId="2F4F381E" w14:textId="22B7396A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1702 e NBR 13245.</w:t>
      </w:r>
    </w:p>
    <w:p w14:paraId="68C5D06E" w14:textId="77777777" w:rsidR="0013356D" w:rsidRPr="002E5B38" w:rsidRDefault="0013356D" w:rsidP="0013356D">
      <w:pPr>
        <w:pStyle w:val="Corpodetexto"/>
        <w:rPr>
          <w:lang w:val="pt-BR"/>
        </w:rPr>
      </w:pPr>
    </w:p>
    <w:p w14:paraId="0447EEB3" w14:textId="77777777" w:rsidR="0079060F" w:rsidRPr="00FD46C3" w:rsidRDefault="0079060F" w:rsidP="0079060F">
      <w:pPr>
        <w:pStyle w:val="Corpodetexto"/>
        <w:rPr>
          <w:lang w:val="pt-BR"/>
        </w:rPr>
      </w:pPr>
      <w:r>
        <w:rPr>
          <w:lang w:val="pt-BR"/>
        </w:rPr>
        <w:t>10-108-001</w:t>
      </w:r>
    </w:p>
    <w:p w14:paraId="569D0E2F" w14:textId="77777777" w:rsidR="0079060F" w:rsidRPr="00FD46C3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>LIXAMENTO MANUAL DE SUPERFÍCIE DE CONCRETO</w:t>
      </w:r>
    </w:p>
    <w:p w14:paraId="62361403" w14:textId="77777777" w:rsidR="0079060F" w:rsidRDefault="0079060F" w:rsidP="0079060F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lixamento manual, considerando-se a área efetiva executada, descontados os vãos e interferências. </w:t>
      </w:r>
    </w:p>
    <w:p w14:paraId="4FAAA95B" w14:textId="4160712E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Pr="00FD46C3">
        <w:rPr>
          <w:lang w:val="pt-BR"/>
        </w:rPr>
        <w:t xml:space="preserve"> o serviço de lixamento manual, inclusive fornecimento de mão-de-obra e materiais para execução do lixamento bem como a limpeza de toda a superfície.</w:t>
      </w:r>
    </w:p>
    <w:p w14:paraId="612FE1F9" w14:textId="77777777" w:rsidR="0079060F" w:rsidRDefault="0079060F" w:rsidP="0079060F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Pr="00FD46C3">
        <w:rPr>
          <w:lang w:val="pt-BR"/>
        </w:rPr>
        <w:t xml:space="preserve"> contempladas todas as normas e melhores práticas de engenharia aplicáveis. Incluindo, mas não se limitando à NR-18.</w:t>
      </w:r>
    </w:p>
    <w:p w14:paraId="4816012F" w14:textId="77777777" w:rsidR="003A0CDC" w:rsidRPr="002E5B38" w:rsidRDefault="003A0CDC" w:rsidP="003A0CDC">
      <w:pPr>
        <w:pStyle w:val="Corpodetexto"/>
        <w:rPr>
          <w:lang w:val="pt-BR"/>
        </w:rPr>
      </w:pPr>
    </w:p>
    <w:p w14:paraId="0F38320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10-109-001</w:t>
      </w:r>
    </w:p>
    <w:p w14:paraId="79E41B1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>PINTURA COM SELADOR PARA TINTA ACRILICA</w:t>
      </w:r>
    </w:p>
    <w:p w14:paraId="3EF05EC8" w14:textId="77777777" w:rsidR="003A0CDC" w:rsidRPr="002E5B38" w:rsidRDefault="003A0CDC" w:rsidP="003A0CDC">
      <w:pPr>
        <w:pStyle w:val="Corpodetexto"/>
        <w:rPr>
          <w:lang w:val="pt-BR"/>
        </w:rPr>
      </w:pPr>
      <w:r w:rsidRPr="002E5B38">
        <w:rPr>
          <w:lang w:val="pt-BR"/>
        </w:rPr>
        <w:t xml:space="preserve">O serviço será medido por metro quadrado (m2) de pintura executada, considerando-se a área das superfícies efetivamente pintadas, desenvolvidas todas as </w:t>
      </w:r>
      <w:proofErr w:type="spellStart"/>
      <w:r w:rsidRPr="002E5B38">
        <w:rPr>
          <w:lang w:val="pt-BR"/>
        </w:rPr>
        <w:t>espaletas</w:t>
      </w:r>
      <w:proofErr w:type="spellEnd"/>
      <w:r w:rsidRPr="002E5B38">
        <w:rPr>
          <w:lang w:val="pt-BR"/>
        </w:rPr>
        <w:t xml:space="preserve">, ressaltos ou molduras e descontados todos os vãos e interferências, quaisquer que sejam suas dimensões. O custo unitário remunera a mão de obra e o </w:t>
      </w:r>
      <w:proofErr w:type="spellStart"/>
      <w:r w:rsidRPr="002E5B38">
        <w:rPr>
          <w:lang w:val="pt-BR"/>
        </w:rPr>
        <w:t>liquído</w:t>
      </w:r>
      <w:proofErr w:type="spellEnd"/>
      <w:r w:rsidRPr="002E5B38">
        <w:rPr>
          <w:lang w:val="pt-BR"/>
        </w:rPr>
        <w:t xml:space="preserve"> selador acrílico especificado. As perdas já estão sendo consideradas nos coeficientes unitários de cada insumo. Para este serviço deverão ser contempladas todas as normas e melhores práticas de engenharia aplicáveis.</w:t>
      </w:r>
    </w:p>
    <w:p w14:paraId="14F5FEFF" w14:textId="77777777" w:rsidR="0079060F" w:rsidRPr="00FD46C3" w:rsidRDefault="0079060F" w:rsidP="0079060F">
      <w:pPr>
        <w:pStyle w:val="Corpodetexto"/>
        <w:rPr>
          <w:lang w:val="pt-BR"/>
        </w:rPr>
      </w:pPr>
    </w:p>
    <w:p w14:paraId="19E1C259" w14:textId="2B4D501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1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D079F1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4E98D8D" w14:textId="77777777" w:rsidR="00C6199E" w:rsidRPr="00FD46C3" w:rsidRDefault="00C6199E" w:rsidP="00C6199E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CUSTO HORÁRIO EM OPERAÇÃO DE MÁQUINAS E VIATURAS (inclui combustível e operador)</w:t>
      </w:r>
    </w:p>
    <w:p w14:paraId="0D289850" w14:textId="66493FAE" w:rsidR="00186709" w:rsidRPr="00FD46C3" w:rsidRDefault="00186709">
      <w:pPr>
        <w:pStyle w:val="Corpodetexto"/>
        <w:rPr>
          <w:lang w:val="pt-BR"/>
        </w:rPr>
      </w:pPr>
    </w:p>
    <w:p w14:paraId="6967FE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2-000</w:t>
      </w:r>
    </w:p>
    <w:p w14:paraId="559B01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4,0M3</w:t>
      </w:r>
    </w:p>
    <w:p w14:paraId="2577F0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B4C3BEB" w14:textId="0556A2F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6A53531" w14:textId="06A363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F661B4" w14:textId="231CEFE6" w:rsidR="00186709" w:rsidRPr="00FD46C3" w:rsidRDefault="00186709">
      <w:pPr>
        <w:pStyle w:val="Corpodetexto"/>
        <w:rPr>
          <w:lang w:val="pt-BR"/>
        </w:rPr>
      </w:pPr>
    </w:p>
    <w:p w14:paraId="590F2C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3-000</w:t>
      </w:r>
    </w:p>
    <w:p w14:paraId="362A28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.</w:t>
      </w:r>
    </w:p>
    <w:p w14:paraId="372B5C6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26D3D8" w14:textId="158490D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A5ACAFB" w14:textId="0799DC3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829C132" w14:textId="282BFD6F" w:rsidR="00186709" w:rsidRPr="00FD46C3" w:rsidRDefault="00186709">
      <w:pPr>
        <w:pStyle w:val="Corpodetexto"/>
        <w:rPr>
          <w:lang w:val="pt-BR"/>
        </w:rPr>
      </w:pPr>
    </w:p>
    <w:p w14:paraId="54E575F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4-000</w:t>
      </w:r>
    </w:p>
    <w:p w14:paraId="01EBD7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ARGA SECA CAPACIDADE 8TON COM GUINDASTE</w:t>
      </w:r>
    </w:p>
    <w:p w14:paraId="616990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52C3F62" w14:textId="29E6135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FB1883D" w14:textId="6D8877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8C45F41" w14:textId="3AA64B9D" w:rsidR="00186709" w:rsidRPr="00FD46C3" w:rsidRDefault="00186709">
      <w:pPr>
        <w:pStyle w:val="Corpodetexto"/>
        <w:rPr>
          <w:lang w:val="pt-BR"/>
        </w:rPr>
      </w:pPr>
    </w:p>
    <w:p w14:paraId="508742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5-000</w:t>
      </w:r>
    </w:p>
    <w:p w14:paraId="7007E10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COM TANQUE IRRIGADOR DE 6000 LITROS</w:t>
      </w:r>
    </w:p>
    <w:p w14:paraId="410D36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51EFE21" w14:textId="32F390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95003C8" w14:textId="3108005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DAE0BD1" w14:textId="18AF9A08" w:rsidR="00186709" w:rsidRPr="00FD46C3" w:rsidRDefault="00186709">
      <w:pPr>
        <w:pStyle w:val="Corpodetexto"/>
        <w:rPr>
          <w:lang w:val="pt-BR"/>
        </w:rPr>
      </w:pPr>
    </w:p>
    <w:p w14:paraId="690803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6-000</w:t>
      </w:r>
    </w:p>
    <w:p w14:paraId="7380F6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TRATOR COM SEMI REBOQUE PLANO CARREGA TUDO</w:t>
      </w:r>
    </w:p>
    <w:p w14:paraId="310631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D69AFCD" w14:textId="5599D6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78E9D7" w14:textId="3A8A357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AAFA7A8" w14:textId="23B4F023" w:rsidR="00186709" w:rsidRPr="00FD46C3" w:rsidRDefault="00186709">
      <w:pPr>
        <w:pStyle w:val="Corpodetexto"/>
        <w:rPr>
          <w:lang w:val="pt-BR"/>
        </w:rPr>
      </w:pPr>
    </w:p>
    <w:p w14:paraId="3FBFC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7-000</w:t>
      </w:r>
    </w:p>
    <w:p w14:paraId="3C4D795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OMPRESSOR PORTÁTIL - 295 PCM</w:t>
      </w:r>
    </w:p>
    <w:p w14:paraId="310AEBB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 equipamento utilizado, seguindo as características prescritas no título da composição. </w:t>
      </w:r>
    </w:p>
    <w:p w14:paraId="3BF14112" w14:textId="0B00F9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334B4B5" w14:textId="315A21F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8053CC7" w14:textId="6F6D3046" w:rsidR="00186709" w:rsidRPr="00FD46C3" w:rsidRDefault="00186709">
      <w:pPr>
        <w:pStyle w:val="Corpodetexto"/>
        <w:rPr>
          <w:lang w:val="pt-BR"/>
        </w:rPr>
      </w:pPr>
    </w:p>
    <w:p w14:paraId="1BF95A8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8-000</w:t>
      </w:r>
    </w:p>
    <w:p w14:paraId="48132C1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RO POPULAR 50% EM OPERAÇÃO</w:t>
      </w:r>
    </w:p>
    <w:p w14:paraId="3F485B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54FB3DC" w14:textId="55EB9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2900F0E" w14:textId="1DB3CE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B9E609C" w14:textId="4AE1EB29" w:rsidR="00186709" w:rsidRPr="00FD46C3" w:rsidRDefault="00186709">
      <w:pPr>
        <w:pStyle w:val="Corpodetexto"/>
        <w:rPr>
          <w:lang w:val="pt-BR"/>
        </w:rPr>
      </w:pPr>
    </w:p>
    <w:p w14:paraId="55ECEFF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09-000</w:t>
      </w:r>
    </w:p>
    <w:p w14:paraId="7DBE2E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 - 125HP</w:t>
      </w:r>
    </w:p>
    <w:p w14:paraId="0D11A2E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599A012" w14:textId="78A3EA4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41322D6" w14:textId="719E936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D2C250F" w14:textId="580755F1" w:rsidR="00186709" w:rsidRPr="00FD46C3" w:rsidRDefault="00186709">
      <w:pPr>
        <w:pStyle w:val="Corpodetexto"/>
        <w:rPr>
          <w:lang w:val="pt-BR"/>
        </w:rPr>
      </w:pPr>
    </w:p>
    <w:p w14:paraId="5196AE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0-000</w:t>
      </w:r>
    </w:p>
    <w:p w14:paraId="1CC1AB5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NIVELADORA</w:t>
      </w:r>
    </w:p>
    <w:p w14:paraId="732C21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074C485" w14:textId="7F1700F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CD60782" w14:textId="5AA3ED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49EAF233" w14:textId="2C78D46C" w:rsidR="00186709" w:rsidRPr="00FD46C3" w:rsidRDefault="00186709">
      <w:pPr>
        <w:pStyle w:val="Corpodetexto"/>
        <w:rPr>
          <w:lang w:val="pt-BR"/>
        </w:rPr>
      </w:pPr>
    </w:p>
    <w:p w14:paraId="555A5E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1-000</w:t>
      </w:r>
    </w:p>
    <w:p w14:paraId="06EA20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Á CARREGADEIRA DE PNEUS - 1,80M3</w:t>
      </w:r>
    </w:p>
    <w:p w14:paraId="245F9B5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354790E" w14:textId="02D7410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EF7B500" w14:textId="7AB4E1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FE7AADF" w14:textId="3279ECDB" w:rsidR="00186709" w:rsidRPr="00FD46C3" w:rsidRDefault="00186709">
      <w:pPr>
        <w:pStyle w:val="Corpodetexto"/>
        <w:rPr>
          <w:lang w:val="pt-BR"/>
        </w:rPr>
      </w:pPr>
    </w:p>
    <w:p w14:paraId="559320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4-000</w:t>
      </w:r>
    </w:p>
    <w:p w14:paraId="08435F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TROESCAVADEIRA CAP CAÇAMBA FRONTAL 0,76M3</w:t>
      </w:r>
    </w:p>
    <w:p w14:paraId="4DB9FB1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03A41DE4" w14:textId="72E176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BAB4532" w14:textId="4A1B6AA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148A4231" w14:textId="0A805B30" w:rsidR="00186709" w:rsidRPr="00FD46C3" w:rsidRDefault="00186709">
      <w:pPr>
        <w:pStyle w:val="Corpodetexto"/>
        <w:rPr>
          <w:lang w:val="pt-BR"/>
        </w:rPr>
      </w:pPr>
    </w:p>
    <w:p w14:paraId="171A20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5-000</w:t>
      </w:r>
    </w:p>
    <w:p w14:paraId="604B78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VIBRATÓRIO LISO 4T</w:t>
      </w:r>
    </w:p>
    <w:p w14:paraId="277353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C2FDC32" w14:textId="0E63019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A52C796" w14:textId="131F494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64BFA65F" w14:textId="7936FACE" w:rsidR="00186709" w:rsidRPr="00FD46C3" w:rsidRDefault="00186709">
      <w:pPr>
        <w:pStyle w:val="Corpodetexto"/>
        <w:rPr>
          <w:lang w:val="pt-BR"/>
        </w:rPr>
      </w:pPr>
    </w:p>
    <w:p w14:paraId="275E85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7-000</w:t>
      </w:r>
    </w:p>
    <w:p w14:paraId="703049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LO COMPACTADOR PÉ DE CARNEIRO DE UM CIL. 12,2 TON</w:t>
      </w:r>
    </w:p>
    <w:p w14:paraId="0645452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795A301" w14:textId="2A7BADD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077A3353" w14:textId="229B45D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60FAAED" w14:textId="4D409DC8" w:rsidR="00186709" w:rsidRPr="00FD46C3" w:rsidRDefault="00186709">
      <w:pPr>
        <w:pStyle w:val="Corpodetexto"/>
        <w:rPr>
          <w:lang w:val="pt-BR"/>
        </w:rPr>
      </w:pPr>
    </w:p>
    <w:p w14:paraId="521D33A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8-000</w:t>
      </w:r>
    </w:p>
    <w:p w14:paraId="455309F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TRAÇÃO AGRÍCOLA</w:t>
      </w:r>
    </w:p>
    <w:p w14:paraId="5CB278C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CE2F161" w14:textId="45D076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DB3594D" w14:textId="395307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4759467" w14:textId="42F1DFB1" w:rsidR="00186709" w:rsidRPr="00FD46C3" w:rsidRDefault="00186709">
      <w:pPr>
        <w:pStyle w:val="Corpodetexto"/>
        <w:rPr>
          <w:lang w:val="pt-BR"/>
        </w:rPr>
      </w:pPr>
    </w:p>
    <w:p w14:paraId="2DCAD4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19-000</w:t>
      </w:r>
    </w:p>
    <w:p w14:paraId="593731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9TON</w:t>
      </w:r>
    </w:p>
    <w:p w14:paraId="397B0AA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hora (h) de equipamento utilizado, seguindo as características prescritas no título da composição. </w:t>
      </w:r>
    </w:p>
    <w:p w14:paraId="42D536E7" w14:textId="405417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56C151E" w14:textId="08A80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E73032F" w14:textId="541F6191" w:rsidR="00186709" w:rsidRPr="00FD46C3" w:rsidRDefault="00186709">
      <w:pPr>
        <w:pStyle w:val="Corpodetexto"/>
        <w:rPr>
          <w:lang w:val="pt-BR"/>
        </w:rPr>
      </w:pPr>
    </w:p>
    <w:p w14:paraId="6D4DC90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0-000</w:t>
      </w:r>
    </w:p>
    <w:p w14:paraId="5C26497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TRATOR DE ESTEIRA - 16TON</w:t>
      </w:r>
    </w:p>
    <w:p w14:paraId="04C0531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41366B4" w14:textId="613FF6A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43DE3DEA" w14:textId="6757E9C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3FFA1D5D" w14:textId="52EED077" w:rsidR="00186709" w:rsidRPr="00FD46C3" w:rsidRDefault="00186709">
      <w:pPr>
        <w:pStyle w:val="Corpodetexto"/>
        <w:rPr>
          <w:lang w:val="pt-BR"/>
        </w:rPr>
      </w:pPr>
    </w:p>
    <w:p w14:paraId="79454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2-000</w:t>
      </w:r>
    </w:p>
    <w:p w14:paraId="72AADF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RGÃO LONGO, TETO ALTO 50% EM OPERAÇÃO</w:t>
      </w:r>
    </w:p>
    <w:p w14:paraId="45A572D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87D1ABC" w14:textId="7733DA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2047F098" w14:textId="627770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2E5A9CD" w14:textId="2EC04870" w:rsidR="00186709" w:rsidRPr="00FD46C3" w:rsidRDefault="00186709">
      <w:pPr>
        <w:pStyle w:val="Corpodetexto"/>
        <w:rPr>
          <w:lang w:val="pt-BR"/>
        </w:rPr>
      </w:pPr>
    </w:p>
    <w:p w14:paraId="3FAFC1E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3-000</w:t>
      </w:r>
    </w:p>
    <w:p w14:paraId="54AE05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BASCULANTE 10M3</w:t>
      </w:r>
    </w:p>
    <w:p w14:paraId="1EFB5DD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61C297F5" w14:textId="2C4B77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326F5A6" w14:textId="014C88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8AAA7E2" w14:textId="21A7B70C" w:rsidR="00186709" w:rsidRPr="00FD46C3" w:rsidRDefault="00186709">
      <w:pPr>
        <w:pStyle w:val="Corpodetexto"/>
        <w:rPr>
          <w:lang w:val="pt-BR"/>
        </w:rPr>
      </w:pPr>
    </w:p>
    <w:p w14:paraId="45F78D5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4-000</w:t>
      </w:r>
    </w:p>
    <w:p w14:paraId="44F680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OMPEDOR</w:t>
      </w:r>
    </w:p>
    <w:p w14:paraId="370A663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5E3A877B" w14:textId="24FF34D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F9D2715" w14:textId="066C704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AF12EF8" w14:textId="3A261057" w:rsidR="00186709" w:rsidRPr="00FD46C3" w:rsidRDefault="00186709">
      <w:pPr>
        <w:pStyle w:val="Corpodetexto"/>
        <w:rPr>
          <w:lang w:val="pt-BR"/>
        </w:rPr>
      </w:pPr>
    </w:p>
    <w:p w14:paraId="61A387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5-000</w:t>
      </w:r>
    </w:p>
    <w:p w14:paraId="59924E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INHÃO ESPARGIDOR - 6000L</w:t>
      </w:r>
    </w:p>
    <w:p w14:paraId="7BFA086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3324E51A" w14:textId="42207C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5CDB9C1C" w14:textId="2975DB1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7000BCCE" w14:textId="614DB04C" w:rsidR="00186709" w:rsidRPr="00FD46C3" w:rsidRDefault="00186709">
      <w:pPr>
        <w:pStyle w:val="Corpodetexto"/>
        <w:rPr>
          <w:lang w:val="pt-BR"/>
        </w:rPr>
      </w:pPr>
    </w:p>
    <w:p w14:paraId="675814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6-000</w:t>
      </w:r>
    </w:p>
    <w:p w14:paraId="3916B76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VIBROACABADORA DE ASFALTO SOBRE ESTEIRA CAP. 300 TON/H</w:t>
      </w:r>
    </w:p>
    <w:p w14:paraId="2AA1F71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41740C22" w14:textId="229023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3785F861" w14:textId="1C024B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2996698C" w14:textId="7C713384" w:rsidR="00186709" w:rsidRPr="00FD46C3" w:rsidRDefault="00186709">
      <w:pPr>
        <w:pStyle w:val="Corpodetexto"/>
        <w:rPr>
          <w:lang w:val="pt-BR"/>
        </w:rPr>
      </w:pPr>
    </w:p>
    <w:p w14:paraId="0A5BDE3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7-000</w:t>
      </w:r>
    </w:p>
    <w:p w14:paraId="016829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DE LANÇA FIXA SOBRE ESTEIRAS - 12T</w:t>
      </w:r>
    </w:p>
    <w:p w14:paraId="270E01F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2D930E11" w14:textId="5F6DC6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13FFF38C" w14:textId="7D8F63A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5D2EF9AE" w14:textId="1DD23BFA" w:rsidR="00186709" w:rsidRPr="00FD46C3" w:rsidRDefault="00186709">
      <w:pPr>
        <w:pStyle w:val="Corpodetexto"/>
        <w:rPr>
          <w:lang w:val="pt-BR"/>
        </w:rPr>
      </w:pPr>
    </w:p>
    <w:p w14:paraId="6E2D7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1-028-000</w:t>
      </w:r>
    </w:p>
    <w:p w14:paraId="61AAE5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GUINDASTE HIDRÁULICO SOBRE PNEUS - 20/25 T</w:t>
      </w:r>
    </w:p>
    <w:p w14:paraId="14F0C7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de equipamento utilizado, seguindo as características prescritas no título da composição. </w:t>
      </w:r>
    </w:p>
    <w:p w14:paraId="75A3719F" w14:textId="741285F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equipamento, combustível e operador/motorista, além de os demais itens demonstrados na tabela de especificações, valores e parâmetros para cálculo do custo unitário dos equipamentos. Aqueles itens que não forem contemplados na tabela de especificações, não estão inclusos nesta composição. </w:t>
      </w:r>
    </w:p>
    <w:p w14:paraId="74267078" w14:textId="1A4AD5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, habilitações, regulamentações pertinentes e melhores práticas de engenharia aplicáveis ao tipo de serviço.</w:t>
      </w:r>
    </w:p>
    <w:p w14:paraId="01B5A13C" w14:textId="2553A463" w:rsidR="00186709" w:rsidRPr="00FD46C3" w:rsidRDefault="00186709">
      <w:pPr>
        <w:pStyle w:val="Corpodetexto"/>
        <w:rPr>
          <w:lang w:val="pt-BR"/>
        </w:rPr>
      </w:pPr>
    </w:p>
    <w:p w14:paraId="490940B9" w14:textId="097C3E6E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2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AC363F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0304C317" w14:textId="77777777" w:rsidR="007658C9" w:rsidRPr="00FD46C3" w:rsidRDefault="007658C9" w:rsidP="007658C9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MÃO DE OBRA HORISTA COM OS ENCARGOS SOCIAIS</w:t>
      </w:r>
    </w:p>
    <w:p w14:paraId="50F7AF34" w14:textId="77777777" w:rsidR="007658C9" w:rsidRPr="00FD46C3" w:rsidRDefault="007658C9">
      <w:pPr>
        <w:pStyle w:val="Corpodetexto"/>
        <w:rPr>
          <w:lang w:val="pt-BR"/>
        </w:rPr>
      </w:pPr>
    </w:p>
    <w:p w14:paraId="2FF73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2-002-000</w:t>
      </w:r>
    </w:p>
    <w:p w14:paraId="39BF79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LCETEIRO</w:t>
      </w:r>
    </w:p>
    <w:p w14:paraId="67180A4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430C066" w14:textId="204F30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0199B4C8" w14:textId="3D51FC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0B91DEC" w14:textId="14D63725" w:rsidR="00186709" w:rsidRPr="00FD46C3" w:rsidRDefault="00186709">
      <w:pPr>
        <w:pStyle w:val="Corpodetexto"/>
        <w:rPr>
          <w:lang w:val="pt-BR"/>
        </w:rPr>
      </w:pPr>
    </w:p>
    <w:p w14:paraId="58BDA23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3-000</w:t>
      </w:r>
    </w:p>
    <w:p w14:paraId="7E0578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PINTEIRO</w:t>
      </w:r>
    </w:p>
    <w:p w14:paraId="63B689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1935B5A1" w14:textId="6CD1C8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2FDE6C2" w14:textId="3C8598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518A6A48" w14:textId="790E3D5C" w:rsidR="00186709" w:rsidRPr="00FD46C3" w:rsidRDefault="00186709">
      <w:pPr>
        <w:pStyle w:val="Corpodetexto"/>
        <w:rPr>
          <w:lang w:val="pt-BR"/>
        </w:rPr>
      </w:pPr>
    </w:p>
    <w:p w14:paraId="461C22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4-000</w:t>
      </w:r>
    </w:p>
    <w:p w14:paraId="406EDE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ETRICISTA</w:t>
      </w:r>
    </w:p>
    <w:p w14:paraId="5839958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C742274" w14:textId="3429E27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868DBC9" w14:textId="5E5A768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69C4B8DC" w14:textId="3254F818" w:rsidR="00186709" w:rsidRPr="00FD46C3" w:rsidRDefault="00186709">
      <w:pPr>
        <w:pStyle w:val="Corpodetexto"/>
        <w:rPr>
          <w:lang w:val="pt-BR"/>
        </w:rPr>
      </w:pPr>
    </w:p>
    <w:p w14:paraId="3AF4C01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5-000</w:t>
      </w:r>
    </w:p>
    <w:p w14:paraId="5A7A08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NADOR</w:t>
      </w:r>
    </w:p>
    <w:p w14:paraId="223C55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D6DE3DF" w14:textId="7F9627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6B71166" w14:textId="6BCBAC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82340D6" w14:textId="00BE8C5C" w:rsidR="00186709" w:rsidRPr="00FD46C3" w:rsidRDefault="00186709">
      <w:pPr>
        <w:pStyle w:val="Corpodetexto"/>
        <w:rPr>
          <w:lang w:val="pt-BR"/>
        </w:rPr>
      </w:pPr>
    </w:p>
    <w:p w14:paraId="4B7B0F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6-000</w:t>
      </w:r>
    </w:p>
    <w:p w14:paraId="4B1C34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GOTEIRO</w:t>
      </w:r>
    </w:p>
    <w:p w14:paraId="6504EC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21315DBF" w14:textId="08F23F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41CBA52" w14:textId="7DE63CD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2D24927D" w14:textId="291B5E85" w:rsidR="00186709" w:rsidRPr="00FD46C3" w:rsidRDefault="00186709">
      <w:pPr>
        <w:pStyle w:val="Corpodetexto"/>
        <w:rPr>
          <w:lang w:val="pt-BR"/>
        </w:rPr>
      </w:pPr>
    </w:p>
    <w:p w14:paraId="6F148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7-000</w:t>
      </w:r>
    </w:p>
    <w:p w14:paraId="02DE06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ERREIRO</w:t>
      </w:r>
    </w:p>
    <w:p w14:paraId="0E54E2F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5FB9670" w14:textId="699485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AAEA0A6" w14:textId="0FC707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3855CE15" w14:textId="1A05D788" w:rsidR="00186709" w:rsidRPr="00FD46C3" w:rsidRDefault="00186709">
      <w:pPr>
        <w:pStyle w:val="Corpodetexto"/>
        <w:rPr>
          <w:lang w:val="pt-BR"/>
        </w:rPr>
      </w:pPr>
    </w:p>
    <w:p w14:paraId="4ECFDAF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8-000</w:t>
      </w:r>
    </w:p>
    <w:p w14:paraId="170F04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OTORISTA DE CAMINHÃO</w:t>
      </w:r>
    </w:p>
    <w:p w14:paraId="4236F93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6B6BABD7" w14:textId="520321E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638F21D" w14:textId="1CAC43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AD05BF" w14:textId="6D2A38C2" w:rsidR="00186709" w:rsidRPr="00FD46C3" w:rsidRDefault="00186709">
      <w:pPr>
        <w:pStyle w:val="Corpodetexto"/>
        <w:rPr>
          <w:lang w:val="pt-BR"/>
        </w:rPr>
      </w:pPr>
    </w:p>
    <w:p w14:paraId="25C2479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09-000</w:t>
      </w:r>
    </w:p>
    <w:p w14:paraId="2941C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PERADOR DE MÁQUINA PESADA</w:t>
      </w:r>
    </w:p>
    <w:p w14:paraId="55355E1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0BF119A4" w14:textId="7B66F6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5BD32C3D" w14:textId="3B715C8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5507A3" w14:textId="07D06374" w:rsidR="00186709" w:rsidRPr="00FD46C3" w:rsidRDefault="00186709">
      <w:pPr>
        <w:pStyle w:val="Corpodetexto"/>
        <w:rPr>
          <w:lang w:val="pt-BR"/>
        </w:rPr>
      </w:pPr>
    </w:p>
    <w:p w14:paraId="0C12CC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0-000</w:t>
      </w:r>
    </w:p>
    <w:p w14:paraId="482E1E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EDREIRO</w:t>
      </w:r>
    </w:p>
    <w:p w14:paraId="4FA6DE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CE4A536" w14:textId="4FAA687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2C672281" w14:textId="2AA2D91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0BA385DC" w14:textId="60840379" w:rsidR="00186709" w:rsidRPr="00FD46C3" w:rsidRDefault="00186709">
      <w:pPr>
        <w:pStyle w:val="Corpodetexto"/>
        <w:rPr>
          <w:lang w:val="pt-BR"/>
        </w:rPr>
      </w:pPr>
    </w:p>
    <w:p w14:paraId="1B52F7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1-000</w:t>
      </w:r>
    </w:p>
    <w:p w14:paraId="59000E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SERVENTE</w:t>
      </w:r>
    </w:p>
    <w:p w14:paraId="1D5D42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76D20767" w14:textId="1DD068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72339F68" w14:textId="7272E6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1775DA1" w14:textId="43862AD9" w:rsidR="00186709" w:rsidRPr="00FD46C3" w:rsidRDefault="00186709">
      <w:pPr>
        <w:pStyle w:val="Corpodetexto"/>
        <w:rPr>
          <w:lang w:val="pt-BR"/>
        </w:rPr>
      </w:pPr>
    </w:p>
    <w:p w14:paraId="1B4FC54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2-000</w:t>
      </w:r>
    </w:p>
    <w:p w14:paraId="5E4FFB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CARREGADO</w:t>
      </w:r>
    </w:p>
    <w:p w14:paraId="5140190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B0FBBF6" w14:textId="230BF1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3D7CAEFC" w14:textId="65AAAC2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7351D183" w14:textId="0D26A445" w:rsidR="00186709" w:rsidRPr="00FD46C3" w:rsidRDefault="00186709">
      <w:pPr>
        <w:pStyle w:val="Corpodetexto"/>
        <w:rPr>
          <w:lang w:val="pt-BR"/>
        </w:rPr>
      </w:pPr>
    </w:p>
    <w:p w14:paraId="24DF71D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2-013-000</w:t>
      </w:r>
    </w:p>
    <w:p w14:paraId="2B20456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NGENHEIRO DA OBRA</w:t>
      </w:r>
    </w:p>
    <w:p w14:paraId="0CEACD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hora (h) efetivamente despendida na elaboração de atividades correlatas à profissão indicada. </w:t>
      </w:r>
    </w:p>
    <w:p w14:paraId="37CBDADA" w14:textId="26DAF3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o salário, encargos sociais e trabalhistas. </w:t>
      </w:r>
    </w:p>
    <w:p w14:paraId="1013BF57" w14:textId="2297A2A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regulamentadoras.</w:t>
      </w:r>
    </w:p>
    <w:p w14:paraId="4FCE4BD5" w14:textId="77777777" w:rsidR="005320BB" w:rsidRPr="00FD46C3" w:rsidRDefault="005320BB">
      <w:pPr>
        <w:pStyle w:val="Corpodetexto"/>
        <w:rPr>
          <w:lang w:val="pt-BR"/>
        </w:rPr>
      </w:pPr>
    </w:p>
    <w:p w14:paraId="6563D317" w14:textId="4B29448A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3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A2A84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41A613F0" w14:textId="77777777" w:rsidR="005320BB" w:rsidRPr="00FD46C3" w:rsidRDefault="005320BB" w:rsidP="005320BB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FUNDAÇÕES</w:t>
      </w:r>
    </w:p>
    <w:p w14:paraId="60A01930" w14:textId="1E78B1F3" w:rsidR="00186709" w:rsidRPr="00FD46C3" w:rsidRDefault="00186709">
      <w:pPr>
        <w:pStyle w:val="Corpodetexto"/>
        <w:rPr>
          <w:lang w:val="pt-BR"/>
        </w:rPr>
      </w:pPr>
    </w:p>
    <w:p w14:paraId="78F323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1</w:t>
      </w:r>
    </w:p>
    <w:p w14:paraId="229A30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00MM, COM PERFURAÇÃO EM SOLO - 10T</w:t>
      </w:r>
    </w:p>
    <w:p w14:paraId="33858A5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FB65AF" w14:textId="2518CFB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040716F" w14:textId="51789F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34C6CC5" w14:textId="174F8AAD" w:rsidR="00186709" w:rsidRPr="00FD46C3" w:rsidRDefault="00186709">
      <w:pPr>
        <w:pStyle w:val="Corpodetexto"/>
        <w:rPr>
          <w:lang w:val="pt-BR"/>
        </w:rPr>
      </w:pPr>
    </w:p>
    <w:p w14:paraId="75F572F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2</w:t>
      </w:r>
    </w:p>
    <w:p w14:paraId="64477C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STACA TIPO RAIZ, 100MM, COM PERFURAÇÃO EM ROCHA - 10T</w:t>
      </w:r>
    </w:p>
    <w:p w14:paraId="5E5669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2B1EDCA" w14:textId="3424C57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577FCB9" w14:textId="4EFC0E1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72716E2" w14:textId="6187C8B1" w:rsidR="00186709" w:rsidRPr="00FD46C3" w:rsidRDefault="00186709">
      <w:pPr>
        <w:pStyle w:val="Corpodetexto"/>
        <w:rPr>
          <w:lang w:val="pt-BR"/>
        </w:rPr>
      </w:pPr>
    </w:p>
    <w:p w14:paraId="01A58F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3</w:t>
      </w:r>
    </w:p>
    <w:p w14:paraId="4770B33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SOLO - 15T</w:t>
      </w:r>
    </w:p>
    <w:p w14:paraId="74985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08515014" w14:textId="12CD01A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99810BC" w14:textId="3279CA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9C6D3BC" w14:textId="312B10D5" w:rsidR="00186709" w:rsidRPr="00FD46C3" w:rsidRDefault="00186709">
      <w:pPr>
        <w:pStyle w:val="Corpodetexto"/>
        <w:rPr>
          <w:lang w:val="pt-BR"/>
        </w:rPr>
      </w:pPr>
    </w:p>
    <w:p w14:paraId="0BB5D2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4</w:t>
      </w:r>
    </w:p>
    <w:p w14:paraId="595A48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20MM, COM PERFURAÇÃO EM ROCHA - 15T</w:t>
      </w:r>
    </w:p>
    <w:p w14:paraId="59471C3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564FC5A" w14:textId="181362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77A9BBCB" w14:textId="3E31FF0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45964A77" w14:textId="5C318FBF" w:rsidR="00186709" w:rsidRPr="00FD46C3" w:rsidRDefault="00186709">
      <w:pPr>
        <w:pStyle w:val="Corpodetexto"/>
        <w:rPr>
          <w:lang w:val="pt-BR"/>
        </w:rPr>
      </w:pPr>
    </w:p>
    <w:p w14:paraId="31B38A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5</w:t>
      </w:r>
    </w:p>
    <w:p w14:paraId="4FD43C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SOLO - 25T</w:t>
      </w:r>
    </w:p>
    <w:p w14:paraId="3D600F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0FD9DC3" w14:textId="2952874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C2557A1" w14:textId="7C9A27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F9F8F1B" w14:textId="74648074" w:rsidR="00186709" w:rsidRPr="00FD46C3" w:rsidRDefault="00186709">
      <w:pPr>
        <w:pStyle w:val="Corpodetexto"/>
        <w:rPr>
          <w:lang w:val="pt-BR"/>
        </w:rPr>
      </w:pPr>
    </w:p>
    <w:p w14:paraId="0741F3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6</w:t>
      </w:r>
    </w:p>
    <w:p w14:paraId="08377A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50MM, COM PERFURAÇÃO EM ROCHA - 25T</w:t>
      </w:r>
    </w:p>
    <w:p w14:paraId="24BBF2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estaca executada, medida em projeto. </w:t>
      </w:r>
    </w:p>
    <w:p w14:paraId="547171A7" w14:textId="5943175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372C569" w14:textId="1F21F5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750C30A5" w14:textId="4EA0DBD3" w:rsidR="00186709" w:rsidRPr="00FD46C3" w:rsidRDefault="00186709">
      <w:pPr>
        <w:pStyle w:val="Corpodetexto"/>
        <w:rPr>
          <w:lang w:val="pt-BR"/>
        </w:rPr>
      </w:pPr>
    </w:p>
    <w:p w14:paraId="6FB332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7</w:t>
      </w:r>
    </w:p>
    <w:p w14:paraId="48A690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SOLO - 35T</w:t>
      </w:r>
    </w:p>
    <w:p w14:paraId="7A98992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70239CAE" w14:textId="4B3947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90A28A0" w14:textId="213EB40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5C556CB" w14:textId="0C1E06E5" w:rsidR="00186709" w:rsidRPr="00FD46C3" w:rsidRDefault="00186709">
      <w:pPr>
        <w:pStyle w:val="Corpodetexto"/>
        <w:rPr>
          <w:lang w:val="pt-BR"/>
        </w:rPr>
      </w:pPr>
    </w:p>
    <w:p w14:paraId="0E9F8D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8</w:t>
      </w:r>
    </w:p>
    <w:p w14:paraId="19FD9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160MM, COM PERFURAÇÃO EM ROCHA - 35T</w:t>
      </w:r>
    </w:p>
    <w:p w14:paraId="4E1375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BB41998" w14:textId="5B936D9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2FE4616F" w14:textId="374693E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77AB7E3" w14:textId="76FB3F7A" w:rsidR="00186709" w:rsidRPr="00FD46C3" w:rsidRDefault="00186709">
      <w:pPr>
        <w:pStyle w:val="Corpodetexto"/>
        <w:rPr>
          <w:lang w:val="pt-BR"/>
        </w:rPr>
      </w:pPr>
    </w:p>
    <w:p w14:paraId="69ED742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09</w:t>
      </w:r>
    </w:p>
    <w:p w14:paraId="558CE8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SOLO - 50T</w:t>
      </w:r>
    </w:p>
    <w:p w14:paraId="45F14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2386F383" w14:textId="55816A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9C855FA" w14:textId="0B38A5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359712B7" w14:textId="1FBF25AE" w:rsidR="00186709" w:rsidRPr="00FD46C3" w:rsidRDefault="00186709">
      <w:pPr>
        <w:pStyle w:val="Corpodetexto"/>
        <w:rPr>
          <w:lang w:val="pt-BR"/>
        </w:rPr>
      </w:pPr>
    </w:p>
    <w:p w14:paraId="7FB5C7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0</w:t>
      </w:r>
    </w:p>
    <w:p w14:paraId="7BB27A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00MM, COM PERFURAÇÃO EM ROCHA - 50T</w:t>
      </w:r>
    </w:p>
    <w:p w14:paraId="396EF2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estaca executada, medida em projeto. </w:t>
      </w:r>
    </w:p>
    <w:p w14:paraId="0E90578F" w14:textId="705D27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091AD829" w14:textId="527BB9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E36559" w14:textId="03154F85" w:rsidR="00186709" w:rsidRPr="00FD46C3" w:rsidRDefault="00186709">
      <w:pPr>
        <w:pStyle w:val="Corpodetexto"/>
        <w:rPr>
          <w:lang w:val="pt-BR"/>
        </w:rPr>
      </w:pPr>
    </w:p>
    <w:p w14:paraId="5FB3F9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1</w:t>
      </w:r>
    </w:p>
    <w:p w14:paraId="16899B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SOLO - 80T</w:t>
      </w:r>
    </w:p>
    <w:p w14:paraId="404FAC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11DD980D" w14:textId="4B88FD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82CBE3B" w14:textId="7D1EE94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278AB494" w14:textId="6398437B" w:rsidR="00186709" w:rsidRPr="00FD46C3" w:rsidRDefault="00186709">
      <w:pPr>
        <w:pStyle w:val="Corpodetexto"/>
        <w:rPr>
          <w:lang w:val="pt-BR"/>
        </w:rPr>
      </w:pPr>
    </w:p>
    <w:p w14:paraId="0F3E4E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2</w:t>
      </w:r>
    </w:p>
    <w:p w14:paraId="64603CC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250MM, COM PERFURAÇÃO EM ROCHA - 80T</w:t>
      </w:r>
    </w:p>
    <w:p w14:paraId="45FF1C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64DEE1E2" w14:textId="66EE7F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5B0838AB" w14:textId="558C88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6572CF8F" w14:textId="6361BF4B" w:rsidR="00186709" w:rsidRPr="00FD46C3" w:rsidRDefault="00186709">
      <w:pPr>
        <w:pStyle w:val="Corpodetexto"/>
        <w:rPr>
          <w:lang w:val="pt-BR"/>
        </w:rPr>
      </w:pPr>
    </w:p>
    <w:p w14:paraId="0091A0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3</w:t>
      </w:r>
    </w:p>
    <w:p w14:paraId="6DBAC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SOLO - 100T</w:t>
      </w:r>
    </w:p>
    <w:p w14:paraId="1CC901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97E6CC7" w14:textId="6654D2B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31AB7EEB" w14:textId="421FF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1B30D244" w14:textId="37F48985" w:rsidR="00186709" w:rsidRPr="00FD46C3" w:rsidRDefault="00186709">
      <w:pPr>
        <w:pStyle w:val="Corpodetexto"/>
        <w:rPr>
          <w:lang w:val="pt-BR"/>
        </w:rPr>
      </w:pPr>
    </w:p>
    <w:p w14:paraId="3AFF4C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4</w:t>
      </w:r>
    </w:p>
    <w:p w14:paraId="6F3317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310MM, COM PERFURAÇÃO EM ROCHA - 100T</w:t>
      </w:r>
    </w:p>
    <w:p w14:paraId="08F221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 xml:space="preserve">O serviço será medido por metro (m) de estaca executada, medida em projeto. </w:t>
      </w:r>
    </w:p>
    <w:p w14:paraId="2288E4E3" w14:textId="4BFE013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618F246" w14:textId="78C1A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6133594" w14:textId="3B4C9506" w:rsidR="00186709" w:rsidRPr="00FD46C3" w:rsidRDefault="00186709">
      <w:pPr>
        <w:pStyle w:val="Corpodetexto"/>
        <w:rPr>
          <w:lang w:val="pt-BR"/>
        </w:rPr>
      </w:pPr>
    </w:p>
    <w:p w14:paraId="39FB59E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5</w:t>
      </w:r>
    </w:p>
    <w:p w14:paraId="7AB536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SOLO - 130T</w:t>
      </w:r>
    </w:p>
    <w:p w14:paraId="71DE981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3AD125B4" w14:textId="037DCC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solo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14E98A52" w14:textId="04A0455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5E6C1D77" w14:textId="03FDDBA1" w:rsidR="00186709" w:rsidRPr="00FD46C3" w:rsidRDefault="00186709">
      <w:pPr>
        <w:pStyle w:val="Corpodetexto"/>
        <w:rPr>
          <w:lang w:val="pt-BR"/>
        </w:rPr>
      </w:pPr>
    </w:p>
    <w:p w14:paraId="74B3487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1-016</w:t>
      </w:r>
    </w:p>
    <w:p w14:paraId="1CF05F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ACA TIPO RAIZ, 400MM, COM PERFURAÇÃO EM ROCHA - 130T</w:t>
      </w:r>
    </w:p>
    <w:p w14:paraId="6547FE2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estaca executada, medida em projeto. </w:t>
      </w:r>
    </w:p>
    <w:p w14:paraId="4F2EE28F" w14:textId="15ED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os equipamentos necessários para execução do serviço, sendo a perfuração em rocha auxiliada por circulação de água, podendo ou não ser revestida, incluindo a instalação da armadura e o preenchimento com argamassa. Estão exclusos o fornecimento de cimento, areia, aço, água e o arame recozido, </w:t>
      </w:r>
      <w:r w:rsidR="00184D90" w:rsidRPr="00FD46C3">
        <w:rPr>
          <w:lang w:val="pt-BR"/>
        </w:rPr>
        <w:t>e</w:t>
      </w:r>
      <w:r w:rsidR="002B3567" w:rsidRPr="00FD46C3">
        <w:rPr>
          <w:lang w:val="pt-BR"/>
        </w:rPr>
        <w:t xml:space="preserve"> a mão de obra auxiliar, que poderão ser remunerados pelas composições especificas da tabela. Para a estaca inclinada, acrescer 1% ao valor da estaca vertical a cada grau de inclinação. As perdas já estão sendo consideradas nos coeficientes unitários de cada insumo. </w:t>
      </w:r>
    </w:p>
    <w:p w14:paraId="4C9B7323" w14:textId="54B65BC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6122, NBR 6118 e NBR13208.</w:t>
      </w:r>
    </w:p>
    <w:p w14:paraId="029CE03B" w14:textId="3CDF57CD" w:rsidR="00186709" w:rsidRPr="00FD46C3" w:rsidRDefault="00186709">
      <w:pPr>
        <w:pStyle w:val="Corpodetexto"/>
        <w:rPr>
          <w:lang w:val="pt-BR"/>
        </w:rPr>
      </w:pPr>
    </w:p>
    <w:p w14:paraId="5752FB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1</w:t>
      </w:r>
    </w:p>
    <w:p w14:paraId="2577A2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CIMENTO COMUM</w:t>
      </w:r>
    </w:p>
    <w:p w14:paraId="5928788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imento fornecido. </w:t>
      </w:r>
    </w:p>
    <w:p w14:paraId="70EE5F38" w14:textId="00A5EC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cimento comum. As perdas já estão sendo consideradas nos coeficientes unitários de cada insumo. </w:t>
      </w:r>
    </w:p>
    <w:p w14:paraId="799D7233" w14:textId="03C7E46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2832FE3F" w14:textId="5F3822AC" w:rsidR="00186709" w:rsidRPr="00FD46C3" w:rsidRDefault="00186709">
      <w:pPr>
        <w:pStyle w:val="Corpodetexto"/>
        <w:rPr>
          <w:lang w:val="pt-BR"/>
        </w:rPr>
      </w:pPr>
    </w:p>
    <w:p w14:paraId="47508A2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2</w:t>
      </w:r>
    </w:p>
    <w:p w14:paraId="77D00C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EIA</w:t>
      </w:r>
    </w:p>
    <w:p w14:paraId="27EE783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areia fornecida. </w:t>
      </w:r>
    </w:p>
    <w:p w14:paraId="49A53642" w14:textId="0286C7F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somente o fornecimento da areia. As perdas já estão sendo consideradas nos coeficientes unitários de cada insumo. </w:t>
      </w:r>
    </w:p>
    <w:p w14:paraId="03811A8A" w14:textId="621F62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AE3CD78" w14:textId="0796FA1A" w:rsidR="00186709" w:rsidRPr="00FD46C3" w:rsidRDefault="00186709">
      <w:pPr>
        <w:pStyle w:val="Corpodetexto"/>
        <w:rPr>
          <w:lang w:val="pt-BR"/>
        </w:rPr>
      </w:pPr>
    </w:p>
    <w:p w14:paraId="604E23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3</w:t>
      </w:r>
    </w:p>
    <w:p w14:paraId="30C5F35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&gt; = 12,5MM</w:t>
      </w:r>
    </w:p>
    <w:p w14:paraId="3DA1D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E79FEEA" w14:textId="043DB2F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&gt;=12,5mm. As perdas já estão sendo consideradas nos coeficientes unitários de cada insumo. </w:t>
      </w:r>
    </w:p>
    <w:p w14:paraId="35148D05" w14:textId="6935215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2655, NBR 12653 e NBR 16697.</w:t>
      </w:r>
    </w:p>
    <w:p w14:paraId="7072D8CC" w14:textId="46057436" w:rsidR="00186709" w:rsidRPr="00FD46C3" w:rsidRDefault="00186709">
      <w:pPr>
        <w:pStyle w:val="Corpodetexto"/>
        <w:rPr>
          <w:lang w:val="pt-BR"/>
        </w:rPr>
      </w:pPr>
    </w:p>
    <w:p w14:paraId="00F3FE1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4</w:t>
      </w:r>
    </w:p>
    <w:p w14:paraId="2B67E5D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ÇO CA-50, COM BITOLA = &lt; 12,5MM</w:t>
      </w:r>
    </w:p>
    <w:p w14:paraId="312E35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ço fornecido. </w:t>
      </w:r>
    </w:p>
    <w:p w14:paraId="399F7CE3" w14:textId="54C8C20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ço ca-50, com bitola =&lt;12,5mm. As perdas já estão sendo consideradas nos coeficientes unitários de cada insumo. </w:t>
      </w:r>
    </w:p>
    <w:p w14:paraId="4BE84982" w14:textId="3686DDD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8E99D" w14:textId="5A48215E" w:rsidR="00186709" w:rsidRPr="00FD46C3" w:rsidRDefault="00186709">
      <w:pPr>
        <w:pStyle w:val="Corpodetexto"/>
        <w:rPr>
          <w:lang w:val="pt-BR"/>
        </w:rPr>
      </w:pPr>
    </w:p>
    <w:p w14:paraId="530705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5</w:t>
      </w:r>
    </w:p>
    <w:p w14:paraId="4F59957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ÁGUA</w:t>
      </w:r>
    </w:p>
    <w:p w14:paraId="630CB58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água fornecida. </w:t>
      </w:r>
    </w:p>
    <w:p w14:paraId="15477045" w14:textId="799D8D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a água. As perdas já estão sendo consideradas nos coeficientes unitários de cada insumo. </w:t>
      </w:r>
    </w:p>
    <w:p w14:paraId="3AC7FCF4" w14:textId="70AABD8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53FE6BF" w14:textId="1C35069E" w:rsidR="00186709" w:rsidRPr="00FD46C3" w:rsidRDefault="00186709">
      <w:pPr>
        <w:pStyle w:val="Corpodetexto"/>
        <w:rPr>
          <w:lang w:val="pt-BR"/>
        </w:rPr>
      </w:pPr>
    </w:p>
    <w:p w14:paraId="1F83F98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3-002-006</w:t>
      </w:r>
    </w:p>
    <w:p w14:paraId="250805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TERIAIS PARA A ESTACA TIPO RAIZ (AS QUANTIDADES SERÃO LEVANTADAS NO PROJETO) - FORNECIMENTO DE ARAME RECOZIDO N.18</w:t>
      </w:r>
    </w:p>
    <w:p w14:paraId="53EC916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arame recozido fornecido. </w:t>
      </w:r>
    </w:p>
    <w:p w14:paraId="774F2EC9" w14:textId="3591E9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somente o fornecimento do arame recozido. As perdas já estão sendo consideradas nos coeficientes unitários de cada insumo. </w:t>
      </w:r>
    </w:p>
    <w:p w14:paraId="3FC4596C" w14:textId="33C2C02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14830A4" w14:textId="77777777" w:rsidR="007A7E6B" w:rsidRPr="00FD46C3" w:rsidRDefault="007A7E6B">
      <w:pPr>
        <w:pStyle w:val="Corpodetexto"/>
        <w:rPr>
          <w:lang w:val="pt-BR"/>
        </w:rPr>
      </w:pPr>
    </w:p>
    <w:p w14:paraId="18822A58" w14:textId="7FBAB9C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14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  <w:r w:rsidR="0028564C">
        <w:rPr>
          <w:b/>
          <w:bCs/>
          <w:lang w:val="pt-BR"/>
        </w:rPr>
        <w:t>-</w:t>
      </w:r>
      <w:r w:rsidRPr="00FD46C3">
        <w:rPr>
          <w:b/>
          <w:bCs/>
          <w:lang w:val="pt-BR"/>
        </w:rPr>
        <w:t>000</w:t>
      </w:r>
    </w:p>
    <w:p w14:paraId="549F3CD2" w14:textId="77777777" w:rsidR="00AC0F9D" w:rsidRPr="00FD46C3" w:rsidRDefault="00AC0F9D" w:rsidP="00AC0F9D">
      <w:pPr>
        <w:pStyle w:val="Corpodetexto"/>
        <w:rPr>
          <w:b/>
          <w:bCs/>
          <w:lang w:val="pt-BR"/>
        </w:rPr>
      </w:pPr>
      <w:r w:rsidRPr="00FD46C3">
        <w:rPr>
          <w:b/>
          <w:bCs/>
          <w:lang w:val="pt-BR"/>
        </w:rPr>
        <w:t>SERVIÇOS COM AGREGADOS RECICLADOS DE RESÍDUOS DA CONSTRUÇÃO</w:t>
      </w:r>
    </w:p>
    <w:p w14:paraId="6AA75AA0" w14:textId="394B8B5A" w:rsidR="00186709" w:rsidRPr="00FD46C3" w:rsidRDefault="00186709">
      <w:pPr>
        <w:pStyle w:val="Corpodetexto"/>
        <w:rPr>
          <w:lang w:val="pt-BR"/>
        </w:rPr>
      </w:pPr>
    </w:p>
    <w:p w14:paraId="314C9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1</w:t>
      </w:r>
    </w:p>
    <w:p w14:paraId="623769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RACHÃO</w:t>
      </w:r>
    </w:p>
    <w:p w14:paraId="497C232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9A3A23A" w14:textId="3A5DF2E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</w:t>
      </w:r>
      <w:r w:rsidR="002B3567" w:rsidRPr="00FD46C3">
        <w:rPr>
          <w:lang w:val="pt-BR"/>
        </w:rPr>
        <w:lastRenderedPageBreak/>
        <w:t xml:space="preserve">agregados devem atender as especificações e o método de execução conforme prescrito em projeto e os requisitos contidos nas normas técnicas vigentes. </w:t>
      </w:r>
    </w:p>
    <w:p w14:paraId="50BEE74E" w14:textId="3593551A" w:rsidR="00316E3B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</w:t>
      </w:r>
      <w:r w:rsidR="00316E3B" w:rsidRPr="00FD46C3">
        <w:rPr>
          <w:lang w:val="pt-BR"/>
        </w:rPr>
        <w:t>Incluindo, mas não se limitando à NBR ISO 20474</w:t>
      </w:r>
      <w:r w:rsidR="00316E3B">
        <w:rPr>
          <w:lang w:val="pt-BR"/>
        </w:rPr>
        <w:t xml:space="preserve">, </w:t>
      </w:r>
      <w:r w:rsidR="00316E3B" w:rsidRPr="00FD46C3">
        <w:rPr>
          <w:lang w:val="pt-BR"/>
        </w:rPr>
        <w:t>NBR 15115 e NBR 15116.</w:t>
      </w:r>
    </w:p>
    <w:p w14:paraId="343B1DBF" w14:textId="77777777" w:rsidR="00316E3B" w:rsidRDefault="00316E3B">
      <w:pPr>
        <w:pStyle w:val="Corpodetexto"/>
        <w:rPr>
          <w:lang w:val="pt-BR"/>
        </w:rPr>
      </w:pPr>
    </w:p>
    <w:p w14:paraId="44EDFA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2</w:t>
      </w:r>
    </w:p>
    <w:p w14:paraId="78BF381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INCLUSIVE ESCARIFICAÇÃO, VERIFICAÇÃO, UMEDECIMENTO, COMPACTAÇÃO E ENSAIOS, CAMADA ACABADA, SEM FORNECIMENTO DE AGREGADO</w:t>
      </w:r>
    </w:p>
    <w:p w14:paraId="1C49904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ADC85E3" w14:textId="4D304D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D707AB" w14:textId="690921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4E1227" w14:textId="54D5A9E3" w:rsidR="00186709" w:rsidRPr="00FD46C3" w:rsidRDefault="00186709">
      <w:pPr>
        <w:pStyle w:val="Corpodetexto"/>
        <w:rPr>
          <w:lang w:val="pt-BR"/>
        </w:rPr>
      </w:pPr>
    </w:p>
    <w:p w14:paraId="7C1B0C4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3</w:t>
      </w:r>
    </w:p>
    <w:p w14:paraId="34B2DC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SEM FORNECIMENTO DE AGREGADO</w:t>
      </w:r>
    </w:p>
    <w:p w14:paraId="3F5087B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48D2B3C" w14:textId="0F7305A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CCCA82B" w14:textId="56C072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25C4659" w14:textId="23E34C72" w:rsidR="00186709" w:rsidRPr="00FD46C3" w:rsidRDefault="00186709">
      <w:pPr>
        <w:pStyle w:val="Corpodetexto"/>
        <w:rPr>
          <w:lang w:val="pt-BR"/>
        </w:rPr>
      </w:pPr>
    </w:p>
    <w:p w14:paraId="09039E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4</w:t>
      </w:r>
    </w:p>
    <w:p w14:paraId="6AD7CFA7" w14:textId="743DD991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SO SUBLEITO/SUB-BASE DE SOLO MELHORADO COM AGREGADO RECICLADO 10% EM VOLUME, SEM FORNECIMENTO DE AGREGADO</w:t>
      </w:r>
    </w:p>
    <w:p w14:paraId="4EC92AB0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51DF16E" w14:textId="167775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7446396B" w14:textId="28C3EA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15B289" w14:textId="61F8893A" w:rsidR="00186709" w:rsidRPr="00FD46C3" w:rsidRDefault="00186709">
      <w:pPr>
        <w:pStyle w:val="Corpodetexto"/>
        <w:rPr>
          <w:lang w:val="pt-BR"/>
        </w:rPr>
      </w:pPr>
    </w:p>
    <w:p w14:paraId="6C6F04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5</w:t>
      </w:r>
    </w:p>
    <w:p w14:paraId="7A0EFD7F" w14:textId="03D080B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20% EM VOLUME, SEM FORNECIMENTO DE AGREGADO</w:t>
      </w:r>
    </w:p>
    <w:p w14:paraId="4F1E7E6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E1429AE" w14:textId="5FE47D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1FF4A3" w14:textId="068FC6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0F8E2A9" w14:textId="16B571C8" w:rsidR="00186709" w:rsidRPr="00FD46C3" w:rsidRDefault="00186709">
      <w:pPr>
        <w:pStyle w:val="Corpodetexto"/>
        <w:rPr>
          <w:lang w:val="pt-BR"/>
        </w:rPr>
      </w:pPr>
    </w:p>
    <w:p w14:paraId="471C583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6</w:t>
      </w:r>
    </w:p>
    <w:p w14:paraId="25721D1D" w14:textId="70E7D69B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30% EM VOLUME, SEM FORNECIMENTO DE AGREGADO</w:t>
      </w:r>
    </w:p>
    <w:p w14:paraId="072D7931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709E8B23" w14:textId="768F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5D3AC2A" w14:textId="0D4C9E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809DCD" w14:textId="49DAB4DC" w:rsidR="00186709" w:rsidRPr="00FD46C3" w:rsidRDefault="00186709">
      <w:pPr>
        <w:pStyle w:val="Corpodetexto"/>
        <w:rPr>
          <w:lang w:val="pt-BR"/>
        </w:rPr>
      </w:pPr>
    </w:p>
    <w:p w14:paraId="1532937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7</w:t>
      </w:r>
    </w:p>
    <w:p w14:paraId="504F4B50" w14:textId="0920F37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40% EM VOLUME, SEM FORNECIMENTO DE AGREGADO</w:t>
      </w:r>
    </w:p>
    <w:p w14:paraId="69F637D5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24831A4" w14:textId="25C8E84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D09202C" w14:textId="26A5036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223DEE0" w14:textId="66594665" w:rsidR="00186709" w:rsidRPr="00FD46C3" w:rsidRDefault="00186709">
      <w:pPr>
        <w:pStyle w:val="Corpodetexto"/>
        <w:rPr>
          <w:lang w:val="pt-BR"/>
        </w:rPr>
      </w:pPr>
    </w:p>
    <w:p w14:paraId="2529F5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8</w:t>
      </w:r>
    </w:p>
    <w:p w14:paraId="55B30CE4" w14:textId="5029F3E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50% EM VOLUME, SEM FORNECIMENTO DE AGREGADO</w:t>
      </w:r>
    </w:p>
    <w:p w14:paraId="2D4C1C5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8A1E525" w14:textId="5BE859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10262D7" w14:textId="65E07B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96AE0A" w14:textId="09EE6ECE" w:rsidR="00186709" w:rsidRPr="00FD46C3" w:rsidRDefault="00186709">
      <w:pPr>
        <w:pStyle w:val="Corpodetexto"/>
        <w:rPr>
          <w:lang w:val="pt-BR"/>
        </w:rPr>
      </w:pPr>
    </w:p>
    <w:p w14:paraId="269FB0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09</w:t>
      </w:r>
    </w:p>
    <w:p w14:paraId="5754CCD2" w14:textId="60F87092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SEM FORNECIMENTO DE AGREGADO</w:t>
      </w:r>
    </w:p>
    <w:p w14:paraId="7124DBC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A43F6FC" w14:textId="2E10E0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B426D00" w14:textId="5C6701A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E5C9B99" w14:textId="1B1D8DB6" w:rsidR="00186709" w:rsidRPr="00FD46C3" w:rsidRDefault="00186709">
      <w:pPr>
        <w:pStyle w:val="Corpodetexto"/>
        <w:rPr>
          <w:lang w:val="pt-BR"/>
        </w:rPr>
      </w:pPr>
    </w:p>
    <w:p w14:paraId="71CA2D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0</w:t>
      </w:r>
    </w:p>
    <w:p w14:paraId="7440572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SEM FORNECIMENTO DE AGREGADO</w:t>
      </w:r>
    </w:p>
    <w:p w14:paraId="07606F3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73FC36C" w14:textId="19987C7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635C29F0" w14:textId="0438CDA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1C1D3FF" w14:textId="57D22D6C" w:rsidR="00186709" w:rsidRPr="00FD46C3" w:rsidRDefault="00186709">
      <w:pPr>
        <w:pStyle w:val="Corpodetexto"/>
        <w:rPr>
          <w:lang w:val="pt-BR"/>
        </w:rPr>
      </w:pPr>
    </w:p>
    <w:p w14:paraId="63EEC87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1-011</w:t>
      </w:r>
    </w:p>
    <w:p w14:paraId="5A8E17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SEM FORNECIMENTO DE AGREGADO</w:t>
      </w:r>
    </w:p>
    <w:p w14:paraId="28C10E76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96DC1B0" w14:textId="115486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82D92D9" w14:textId="42AC621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7673F03" w14:textId="35256BD1" w:rsidR="00186709" w:rsidRPr="00FD46C3" w:rsidRDefault="00186709">
      <w:pPr>
        <w:pStyle w:val="Corpodetexto"/>
        <w:rPr>
          <w:lang w:val="pt-BR"/>
        </w:rPr>
      </w:pPr>
    </w:p>
    <w:p w14:paraId="3EE9281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1</w:t>
      </w:r>
    </w:p>
    <w:p w14:paraId="11B2BC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UNDAÇÃO DE AGREGADO RECICLADO, COM FORNECIMENTO DE AGREGADO</w:t>
      </w:r>
    </w:p>
    <w:p w14:paraId="008A87B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8370F9D" w14:textId="5D864AF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0FE7639" w14:textId="135EB41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D0A35F6" w14:textId="77A5F3C2" w:rsidR="00186709" w:rsidRPr="00FD46C3" w:rsidRDefault="00186709">
      <w:pPr>
        <w:pStyle w:val="Corpodetexto"/>
        <w:rPr>
          <w:lang w:val="pt-BR"/>
        </w:rPr>
      </w:pPr>
    </w:p>
    <w:p w14:paraId="5BC4DC4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2</w:t>
      </w:r>
    </w:p>
    <w:p w14:paraId="2A42AB2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VESTIMENTO PRIMÁRIO COM AGREGADO RECICLADO MISTURADO AO SOLO LOCAL, COM FORNECIMENTO DE AGREGADO</w:t>
      </w:r>
    </w:p>
    <w:p w14:paraId="43333769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D35E61B" w14:textId="1EE192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AAD4645" w14:textId="77C9890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46DA101" w14:textId="34855A94" w:rsidR="00186709" w:rsidRPr="00FD46C3" w:rsidRDefault="00186709">
      <w:pPr>
        <w:pStyle w:val="Corpodetexto"/>
        <w:rPr>
          <w:lang w:val="pt-BR"/>
        </w:rPr>
      </w:pPr>
    </w:p>
    <w:p w14:paraId="3CC678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3</w:t>
      </w:r>
    </w:p>
    <w:p w14:paraId="25032D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BASE DE AGREGADO RECICLADO, COM FORNECIMENTO DE AGREGADO</w:t>
      </w:r>
    </w:p>
    <w:p w14:paraId="3CD73934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689FCB1F" w14:textId="27BA535D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06075BD0" w14:textId="55405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6359F06F" w14:textId="7AF0B867" w:rsidR="00186709" w:rsidRPr="00FD46C3" w:rsidRDefault="00186709">
      <w:pPr>
        <w:pStyle w:val="Corpodetexto"/>
        <w:rPr>
          <w:lang w:val="pt-BR"/>
        </w:rPr>
      </w:pPr>
    </w:p>
    <w:p w14:paraId="0C69C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4</w:t>
      </w:r>
    </w:p>
    <w:p w14:paraId="5071113A" w14:textId="36038900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FORÇO DO SUBLEITO/SUB-BASE DE SOLO MELHORADO COM AGREGADO RECICLADO 10% EM VOLUME, COM FORNECIMENTO DE AGREGADO</w:t>
      </w:r>
    </w:p>
    <w:p w14:paraId="1787E6FF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11C2BA3A" w14:textId="53B5730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CAEB849" w14:textId="766EF6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5E096AB" w14:textId="7FDF430C" w:rsidR="00186709" w:rsidRPr="00FD46C3" w:rsidRDefault="00186709">
      <w:pPr>
        <w:pStyle w:val="Corpodetexto"/>
        <w:rPr>
          <w:lang w:val="pt-BR"/>
        </w:rPr>
      </w:pPr>
    </w:p>
    <w:p w14:paraId="440109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5</w:t>
      </w:r>
    </w:p>
    <w:p w14:paraId="76CD6C50" w14:textId="11DCDC9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20% EM VOLUME, COM FORNECIMENTO DE AGREGADO</w:t>
      </w:r>
    </w:p>
    <w:p w14:paraId="6CEC241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26872483" w14:textId="3A30EE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41C12782" w14:textId="29906C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2A15762D" w14:textId="331C1879" w:rsidR="00186709" w:rsidRPr="00FD46C3" w:rsidRDefault="00186709">
      <w:pPr>
        <w:pStyle w:val="Corpodetexto"/>
        <w:rPr>
          <w:lang w:val="pt-BR"/>
        </w:rPr>
      </w:pPr>
    </w:p>
    <w:p w14:paraId="14636E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6</w:t>
      </w:r>
    </w:p>
    <w:p w14:paraId="45A30DA7" w14:textId="665149B9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30% EM VOLUME, COM FORNECIMENTO DE AGREGADO</w:t>
      </w:r>
    </w:p>
    <w:p w14:paraId="5466F7F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467EB0A5" w14:textId="0D4402A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1B4FA92B" w14:textId="054B8B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5A19A6DE" w14:textId="57E3B033" w:rsidR="00186709" w:rsidRPr="00FD46C3" w:rsidRDefault="00186709">
      <w:pPr>
        <w:pStyle w:val="Corpodetexto"/>
        <w:rPr>
          <w:lang w:val="pt-BR"/>
        </w:rPr>
      </w:pPr>
    </w:p>
    <w:p w14:paraId="252381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7</w:t>
      </w:r>
    </w:p>
    <w:p w14:paraId="5E1C4584" w14:textId="527A064F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40% EM VOLUME, COM FORNECIMENTO DE AGREGADO</w:t>
      </w:r>
    </w:p>
    <w:p w14:paraId="4F654EFB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C2309FA" w14:textId="7C93E20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</w:t>
      </w:r>
      <w:r w:rsidR="002B3567" w:rsidRPr="00FD46C3">
        <w:rPr>
          <w:lang w:val="pt-BR"/>
        </w:rPr>
        <w:lastRenderedPageBreak/>
        <w:t xml:space="preserve">agregados devem atender as especificações e o método de execução conforme prescrito em projeto e os requisitos contidos nas normas técnicas vigentes. </w:t>
      </w:r>
    </w:p>
    <w:p w14:paraId="7DA3C3F3" w14:textId="374262C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EA129CE" w14:textId="54EB70FD" w:rsidR="00186709" w:rsidRPr="00FD46C3" w:rsidRDefault="00186709">
      <w:pPr>
        <w:pStyle w:val="Corpodetexto"/>
        <w:rPr>
          <w:lang w:val="pt-BR"/>
        </w:rPr>
      </w:pPr>
    </w:p>
    <w:p w14:paraId="57CD86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8</w:t>
      </w:r>
    </w:p>
    <w:p w14:paraId="02A5EFE0" w14:textId="7178AEA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50% EM VOLUME, COM FORNECIMENTO DE AGREGADO</w:t>
      </w:r>
    </w:p>
    <w:p w14:paraId="76BBC61E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AEDF7CE" w14:textId="1CAC65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32F004D2" w14:textId="764876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3CF5B8B8" w14:textId="675A794B" w:rsidR="00186709" w:rsidRPr="00FD46C3" w:rsidRDefault="00186709">
      <w:pPr>
        <w:pStyle w:val="Corpodetexto"/>
        <w:rPr>
          <w:lang w:val="pt-BR"/>
        </w:rPr>
      </w:pPr>
    </w:p>
    <w:p w14:paraId="39BC3FD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09</w:t>
      </w:r>
    </w:p>
    <w:p w14:paraId="05E8E7A8" w14:textId="1DB77898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FORÇO DO </w:t>
      </w:r>
      <w:r w:rsidR="004646C7" w:rsidRPr="00FD46C3">
        <w:rPr>
          <w:lang w:val="pt-BR"/>
        </w:rPr>
        <w:t>SUBLEITO</w:t>
      </w:r>
      <w:r w:rsidRPr="00FD46C3">
        <w:rPr>
          <w:lang w:val="pt-BR"/>
        </w:rPr>
        <w:t>/SUB-BASE DE SOLO MELHORADO COM AGREGADO RECICLADO 60% EM VOLUME, COM FORNECIMENTO DE AGREGADO</w:t>
      </w:r>
    </w:p>
    <w:p w14:paraId="534CB982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068B28FE" w14:textId="41759B9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530BCA62" w14:textId="23B04C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065FEDD8" w14:textId="14EC14DB" w:rsidR="00186709" w:rsidRPr="00FD46C3" w:rsidRDefault="00186709">
      <w:pPr>
        <w:pStyle w:val="Corpodetexto"/>
        <w:rPr>
          <w:lang w:val="pt-BR"/>
        </w:rPr>
      </w:pPr>
    </w:p>
    <w:p w14:paraId="29341B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0</w:t>
      </w:r>
    </w:p>
    <w:p w14:paraId="4F13121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LASTRO DE AGREGADO RECICLADO, COM FORNECIMENTO DE AGREGADO</w:t>
      </w:r>
    </w:p>
    <w:p w14:paraId="26184BA3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3D8CFAFC" w14:textId="0D1A856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9AA234C" w14:textId="6485696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7F18E8C2" w14:textId="3FE8CA89" w:rsidR="00186709" w:rsidRPr="00FD46C3" w:rsidRDefault="00186709">
      <w:pPr>
        <w:pStyle w:val="Corpodetexto"/>
        <w:rPr>
          <w:lang w:val="pt-BR"/>
        </w:rPr>
      </w:pPr>
    </w:p>
    <w:p w14:paraId="79A645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4-002-011</w:t>
      </w:r>
    </w:p>
    <w:p w14:paraId="7AC9DB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DRENO DE AGREGADO RECICLADO, COM FORNECIMENTO DE AGREGADO</w:t>
      </w:r>
    </w:p>
    <w:p w14:paraId="1E986ADA" w14:textId="77777777" w:rsidR="001526E2" w:rsidRDefault="00397567">
      <w:pPr>
        <w:pStyle w:val="Corpodetexto"/>
        <w:rPr>
          <w:lang w:val="pt-BR"/>
        </w:rPr>
      </w:pPr>
      <w:r>
        <w:rPr>
          <w:lang w:val="pt-BR"/>
        </w:rPr>
        <w:t>O serviço será medido por metro cúbico (m3)</w:t>
      </w:r>
      <w:r w:rsidR="002B3567" w:rsidRPr="00FD46C3">
        <w:rPr>
          <w:lang w:val="pt-BR"/>
        </w:rPr>
        <w:t xml:space="preserve"> executado, seguindo as características prescritas no título da composição. </w:t>
      </w:r>
    </w:p>
    <w:p w14:paraId="59B1015A" w14:textId="5847F8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equipamentos, ferramentas e os materiais necessários para execução do serviço, assim como os agregados reciclados de resíduos de construção. Os agregados devem atender as especificações e o método de execução conforme prescrito em projeto e os requisitos contidos nas normas técnicas vigentes. </w:t>
      </w:r>
    </w:p>
    <w:p w14:paraId="2CF1BA08" w14:textId="768DB0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115 e NBR 15116.</w:t>
      </w:r>
    </w:p>
    <w:p w14:paraId="45BF910A" w14:textId="77777777" w:rsidR="007B7EDE" w:rsidRPr="00FD46C3" w:rsidRDefault="007B7EDE">
      <w:pPr>
        <w:pStyle w:val="Corpodetexto"/>
        <w:rPr>
          <w:lang w:val="pt-BR"/>
        </w:rPr>
      </w:pPr>
    </w:p>
    <w:p w14:paraId="06B9D525" w14:textId="73DF33AF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15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  <w:r w:rsidR="007A7D84">
        <w:rPr>
          <w:rFonts w:ascii="Arial" w:eastAsia="Times New Roman" w:hAnsi="Arial" w:cs="Arial"/>
          <w:b/>
          <w:sz w:val="20"/>
          <w:szCs w:val="20"/>
          <w:lang w:val="pt-BR" w:eastAsia="pt-BR"/>
        </w:rPr>
        <w:t>-</w:t>
      </w: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000</w:t>
      </w:r>
    </w:p>
    <w:p w14:paraId="2232AC35" w14:textId="77777777" w:rsidR="007B7EDE" w:rsidRPr="00FD46C3" w:rsidRDefault="007B7EDE" w:rsidP="007B7EDE">
      <w:pPr>
        <w:spacing w:after="0"/>
        <w:jc w:val="both"/>
        <w:rPr>
          <w:rFonts w:ascii="Arial" w:eastAsia="Times New Roman" w:hAnsi="Arial" w:cs="Arial"/>
          <w:b/>
          <w:sz w:val="20"/>
          <w:szCs w:val="20"/>
          <w:lang w:val="pt-BR" w:eastAsia="pt-BR"/>
        </w:rPr>
      </w:pPr>
      <w:r w:rsidRPr="00FD46C3">
        <w:rPr>
          <w:rFonts w:ascii="Arial" w:eastAsia="Times New Roman" w:hAnsi="Arial" w:cs="Arial"/>
          <w:b/>
          <w:sz w:val="20"/>
          <w:szCs w:val="20"/>
          <w:lang w:val="pt-BR" w:eastAsia="pt-BR"/>
        </w:rPr>
        <w:t>TÚNEIS</w:t>
      </w:r>
    </w:p>
    <w:p w14:paraId="507A9BBF" w14:textId="60AEAD5A" w:rsidR="00186709" w:rsidRPr="00FD46C3" w:rsidRDefault="00186709">
      <w:pPr>
        <w:pStyle w:val="Corpodetexto"/>
        <w:rPr>
          <w:lang w:val="pt-BR"/>
        </w:rPr>
      </w:pPr>
    </w:p>
    <w:p w14:paraId="0AB5DC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1-000</w:t>
      </w:r>
    </w:p>
    <w:p w14:paraId="7DCEA8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TÚNEL POR SISTEMA NÃO DESTRUTIVO, INCLUSIVE REMOÇÃO DO MATERIAL ESCAVADO ATÉ FORA DO POÇO</w:t>
      </w:r>
    </w:p>
    <w:p w14:paraId="1947FDC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 e transportado até fora do poço de acesso. </w:t>
      </w:r>
    </w:p>
    <w:p w14:paraId="114C4909" w14:textId="79E0BE3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equipamento para transporte horizontal dentro de </w:t>
      </w:r>
      <w:proofErr w:type="spellStart"/>
      <w:r w:rsidR="002B3567" w:rsidRPr="00FD46C3">
        <w:rPr>
          <w:lang w:val="pt-BR"/>
        </w:rPr>
        <w:t>tunnel</w:t>
      </w:r>
      <w:proofErr w:type="spellEnd"/>
      <w:r w:rsidR="002B3567" w:rsidRPr="00FD46C3">
        <w:rPr>
          <w:lang w:val="pt-BR"/>
        </w:rPr>
        <w:t xml:space="preserve"> </w:t>
      </w:r>
      <w:proofErr w:type="spellStart"/>
      <w:r w:rsidR="002B3567" w:rsidRPr="00FD46C3">
        <w:rPr>
          <w:lang w:val="pt-BR"/>
        </w:rPr>
        <w:t>liner</w:t>
      </w:r>
      <w:proofErr w:type="spellEnd"/>
      <w:r w:rsidR="002B3567" w:rsidRPr="00FD46C3">
        <w:rPr>
          <w:lang w:val="pt-BR"/>
        </w:rPr>
        <w:t xml:space="preserve"> e guincho de coluna com moto freio. </w:t>
      </w:r>
    </w:p>
    <w:p w14:paraId="7C180537" w14:textId="369A9CC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408D1ADF" w14:textId="283D4FC1" w:rsidR="00186709" w:rsidRPr="00FD46C3" w:rsidRDefault="00186709">
      <w:pPr>
        <w:pStyle w:val="Corpodetexto"/>
        <w:rPr>
          <w:lang w:val="pt-BR"/>
        </w:rPr>
      </w:pPr>
    </w:p>
    <w:p w14:paraId="004CBB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2-000</w:t>
      </w:r>
    </w:p>
    <w:p w14:paraId="1AC7929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CAVAÇÃO MANUAL EM SOLO PARA EXECUÇÃO DE POÇO DE ACESSO</w:t>
      </w:r>
    </w:p>
    <w:p w14:paraId="7E6ECF1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cúbico (m3) de escavação manual executada. </w:t>
      </w:r>
    </w:p>
    <w:p w14:paraId="1DBACCC5" w14:textId="7C0CC9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execução do serviço, como guincho de coluna com moto freio. </w:t>
      </w:r>
    </w:p>
    <w:p w14:paraId="754F890A" w14:textId="224E5A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9061 e NR 18.</w:t>
      </w:r>
    </w:p>
    <w:p w14:paraId="0749393A" w14:textId="532974D5" w:rsidR="00186709" w:rsidRPr="00FD46C3" w:rsidRDefault="00186709">
      <w:pPr>
        <w:pStyle w:val="Corpodetexto"/>
        <w:rPr>
          <w:lang w:val="pt-BR"/>
        </w:rPr>
      </w:pPr>
    </w:p>
    <w:p w14:paraId="1F250B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3-000</w:t>
      </w:r>
    </w:p>
    <w:p w14:paraId="6B3579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LUMINAÇÃO E VENTILAÇÃO PARA EXECUÇÃO DE TÚNEL POR SISTEMA NÃO DESTRUTIVO</w:t>
      </w:r>
    </w:p>
    <w:p w14:paraId="3D26518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iluminação e ventilação executada. </w:t>
      </w:r>
    </w:p>
    <w:p w14:paraId="0F079214" w14:textId="0212E80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abo, lâmpada, tubo de </w:t>
      </w:r>
      <w:proofErr w:type="spellStart"/>
      <w:r w:rsidR="002B3567" w:rsidRPr="00FD46C3">
        <w:rPr>
          <w:lang w:val="pt-BR"/>
        </w:rPr>
        <w:t>pvc</w:t>
      </w:r>
      <w:proofErr w:type="spellEnd"/>
      <w:r w:rsidR="002B3567" w:rsidRPr="00FD46C3">
        <w:rPr>
          <w:lang w:val="pt-BR"/>
        </w:rPr>
        <w:t xml:space="preserve"> e exaustor elétrico. As perdas já estão sendo consideradas nos coeficientes unitários de cada insumo. </w:t>
      </w:r>
    </w:p>
    <w:p w14:paraId="7D903459" w14:textId="307BCA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5181, NBR 15661 e NR 33.</w:t>
      </w:r>
    </w:p>
    <w:p w14:paraId="2035354B" w14:textId="7873E16C" w:rsidR="00186709" w:rsidRPr="00FD46C3" w:rsidRDefault="00186709">
      <w:pPr>
        <w:pStyle w:val="Corpodetexto"/>
        <w:rPr>
          <w:lang w:val="pt-BR"/>
        </w:rPr>
      </w:pPr>
    </w:p>
    <w:p w14:paraId="344A34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1</w:t>
      </w:r>
    </w:p>
    <w:p w14:paraId="1DCF92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40M</w:t>
      </w:r>
    </w:p>
    <w:p w14:paraId="12C42A4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9F889D3" w14:textId="0A9770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3F45E3F9" w14:textId="4ECC50D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47A3EA" w14:textId="109BE878" w:rsidR="00186709" w:rsidRPr="00FD46C3" w:rsidRDefault="00186709">
      <w:pPr>
        <w:pStyle w:val="Corpodetexto"/>
        <w:rPr>
          <w:lang w:val="pt-BR"/>
        </w:rPr>
      </w:pPr>
    </w:p>
    <w:p w14:paraId="12684D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2</w:t>
      </w:r>
    </w:p>
    <w:p w14:paraId="467BC7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60M</w:t>
      </w:r>
    </w:p>
    <w:p w14:paraId="40636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77927276" w14:textId="3F929817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5AC990E" w14:textId="483E1D4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9786D8E" w14:textId="4831FD5D" w:rsidR="00186709" w:rsidRPr="00FD46C3" w:rsidRDefault="00186709">
      <w:pPr>
        <w:pStyle w:val="Corpodetexto"/>
        <w:rPr>
          <w:lang w:val="pt-BR"/>
        </w:rPr>
      </w:pPr>
    </w:p>
    <w:p w14:paraId="3C0F8E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3</w:t>
      </w:r>
    </w:p>
    <w:p w14:paraId="3BD2A57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2,80M</w:t>
      </w:r>
    </w:p>
    <w:p w14:paraId="6814DE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14F08FC2" w14:textId="03A00B8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1B21C3DC" w14:textId="6BC7BE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63804C" w14:textId="40D1B459" w:rsidR="00186709" w:rsidRPr="00FD46C3" w:rsidRDefault="00186709">
      <w:pPr>
        <w:pStyle w:val="Corpodetexto"/>
        <w:rPr>
          <w:lang w:val="pt-BR"/>
        </w:rPr>
      </w:pPr>
    </w:p>
    <w:p w14:paraId="793DD8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4</w:t>
      </w:r>
    </w:p>
    <w:p w14:paraId="54A1A82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00M</w:t>
      </w:r>
    </w:p>
    <w:p w14:paraId="742BF04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527DDCCC" w14:textId="54AD9C7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8BD71BB" w14:textId="418C6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C0F34A" w14:textId="480092D2" w:rsidR="00186709" w:rsidRPr="00FD46C3" w:rsidRDefault="00186709">
      <w:pPr>
        <w:pStyle w:val="Corpodetexto"/>
        <w:rPr>
          <w:lang w:val="pt-BR"/>
        </w:rPr>
      </w:pPr>
    </w:p>
    <w:p w14:paraId="63424E5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4-005</w:t>
      </w:r>
    </w:p>
    <w:p w14:paraId="01C49E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POÇO DE ACESSO EM CHAPA DE AÇO CORRUGADA, INCLUSA MONTAGEM DAS CHAPAS E CONSOLIDAÇÃO EXTERNA COM INJEÇÃO DE SOLO-CIMENTO, SEM FORNECIMENTO DE SOLO, CIMENTO E CHAPAS DE AÇO - DIÂMETRO 3,20M</w:t>
      </w:r>
    </w:p>
    <w:p w14:paraId="1C4981D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poço de acesso em chapa de aço corrugada executado. </w:t>
      </w:r>
    </w:p>
    <w:p w14:paraId="46E3AA59" w14:textId="4B07451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6F10ACFA" w14:textId="270AE2E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C8E157" w14:textId="590D6FFC" w:rsidR="00186709" w:rsidRPr="00FD46C3" w:rsidRDefault="00186709">
      <w:pPr>
        <w:pStyle w:val="Corpodetexto"/>
        <w:rPr>
          <w:lang w:val="pt-BR"/>
        </w:rPr>
      </w:pPr>
    </w:p>
    <w:p w14:paraId="4E79B46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1</w:t>
      </w:r>
    </w:p>
    <w:p w14:paraId="2E09A4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60M</w:t>
      </w:r>
    </w:p>
    <w:p w14:paraId="3D8C812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3CEECBBA" w14:textId="52433F9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4302972B" w14:textId="300A6D1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556E2DA7" w14:textId="738DED63" w:rsidR="00186709" w:rsidRPr="00FD46C3" w:rsidRDefault="00186709">
      <w:pPr>
        <w:pStyle w:val="Corpodetexto"/>
        <w:rPr>
          <w:lang w:val="pt-BR"/>
        </w:rPr>
      </w:pPr>
    </w:p>
    <w:p w14:paraId="7EDA42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5-002</w:t>
      </w:r>
    </w:p>
    <w:p w14:paraId="1627930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1,80M</w:t>
      </w:r>
    </w:p>
    <w:p w14:paraId="6E63DB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0C126D4" w14:textId="07E27F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07403F73" w14:textId="2CFB4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46CED254" w14:textId="26D8DCD0" w:rsidR="00186709" w:rsidRPr="00FD46C3" w:rsidRDefault="00186709">
      <w:pPr>
        <w:pStyle w:val="Corpodetexto"/>
        <w:rPr>
          <w:lang w:val="pt-BR"/>
        </w:rPr>
      </w:pPr>
    </w:p>
    <w:p w14:paraId="0767B92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3</w:t>
      </w:r>
    </w:p>
    <w:p w14:paraId="313708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00M</w:t>
      </w:r>
    </w:p>
    <w:p w14:paraId="7F2512C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53871357" w14:textId="4C4EB5CF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27596F13" w14:textId="7FFDC3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2D06F422" w14:textId="689BD620" w:rsidR="00186709" w:rsidRPr="00FD46C3" w:rsidRDefault="00186709">
      <w:pPr>
        <w:pStyle w:val="Corpodetexto"/>
        <w:rPr>
          <w:lang w:val="pt-BR"/>
        </w:rPr>
      </w:pPr>
    </w:p>
    <w:p w14:paraId="7ED09A1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5-004</w:t>
      </w:r>
    </w:p>
    <w:p w14:paraId="23B420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XECUÇÃO DE “TUNNEL LINER” INCLUSA MONTAGEM DAS CHAPAS E CONSOLIDAÇÃO EXTERNA COM INJEÇÃO DE SOLO-CIMENTO, SEM FORNECIMENTO DAS CHAPAS DE AÇO, SOLO E CIMENTO - DIÂMETRO 2,20M</w:t>
      </w:r>
    </w:p>
    <w:p w14:paraId="0F45DD2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tunnel</w:t>
      </w:r>
      <w:proofErr w:type="spellEnd"/>
      <w:r w:rsidRPr="00FD46C3">
        <w:rPr>
          <w:lang w:val="pt-BR"/>
        </w:rPr>
        <w:t xml:space="preserve"> </w:t>
      </w:r>
      <w:proofErr w:type="spellStart"/>
      <w:r w:rsidRPr="00FD46C3">
        <w:rPr>
          <w:lang w:val="pt-BR"/>
        </w:rPr>
        <w:t>liner</w:t>
      </w:r>
      <w:proofErr w:type="spellEnd"/>
      <w:r w:rsidRPr="00FD46C3">
        <w:rPr>
          <w:lang w:val="pt-BR"/>
        </w:rPr>
        <w:t xml:space="preserve"> executado. </w:t>
      </w:r>
    </w:p>
    <w:p w14:paraId="2EEE8B10" w14:textId="06411DA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 equipamentos necessários para a execução do serviço, como bomba para injeção de nata de cimento e misturador de argamassa. Também estão considerados o preparo e execução da injeção de solo-cimento e transportes horizontais e verticais. </w:t>
      </w:r>
    </w:p>
    <w:p w14:paraId="505928CF" w14:textId="1059BC0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6091.</w:t>
      </w:r>
    </w:p>
    <w:p w14:paraId="077F7CD9" w14:textId="3D727D2A" w:rsidR="00186709" w:rsidRPr="00FD46C3" w:rsidRDefault="00186709">
      <w:pPr>
        <w:pStyle w:val="Corpodetexto"/>
        <w:rPr>
          <w:lang w:val="pt-BR"/>
        </w:rPr>
      </w:pPr>
    </w:p>
    <w:p w14:paraId="40E536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1</w:t>
      </w:r>
    </w:p>
    <w:p w14:paraId="346F33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60M E ESPESSURA 2,70MM</w:t>
      </w:r>
    </w:p>
    <w:p w14:paraId="5161B2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C050ED2" w14:textId="2C1238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92739CD" w14:textId="491675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0E1443D" w14:textId="6C38918B" w:rsidR="00186709" w:rsidRPr="00FD46C3" w:rsidRDefault="00186709">
      <w:pPr>
        <w:pStyle w:val="Corpodetexto"/>
        <w:rPr>
          <w:lang w:val="pt-BR"/>
        </w:rPr>
      </w:pPr>
    </w:p>
    <w:p w14:paraId="3D03BF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2</w:t>
      </w:r>
    </w:p>
    <w:p w14:paraId="53C4A5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1,80M E ESPESSURA 2,70MM</w:t>
      </w:r>
    </w:p>
    <w:p w14:paraId="41050A8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7EFAF3E2" w14:textId="79711F7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147DA" w14:textId="7C6B113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E2E38E1" w14:textId="513460CE" w:rsidR="00186709" w:rsidRPr="00FD46C3" w:rsidRDefault="00186709">
      <w:pPr>
        <w:pStyle w:val="Corpodetexto"/>
        <w:rPr>
          <w:lang w:val="pt-BR"/>
        </w:rPr>
      </w:pPr>
    </w:p>
    <w:p w14:paraId="2E4902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3</w:t>
      </w:r>
    </w:p>
    <w:p w14:paraId="420138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2,70MM</w:t>
      </w:r>
    </w:p>
    <w:p w14:paraId="6EDE095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9FD725E" w14:textId="571A141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3EA051F" w14:textId="5B1939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35008" w14:textId="61729A79" w:rsidR="00186709" w:rsidRPr="00FD46C3" w:rsidRDefault="00186709">
      <w:pPr>
        <w:pStyle w:val="Corpodetexto"/>
        <w:rPr>
          <w:lang w:val="pt-BR"/>
        </w:rPr>
      </w:pPr>
    </w:p>
    <w:p w14:paraId="5CB1E7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4</w:t>
      </w:r>
    </w:p>
    <w:p w14:paraId="30013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2,70MM</w:t>
      </w:r>
    </w:p>
    <w:p w14:paraId="718A5A8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3D5E2DD" w14:textId="63BF638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A03CBE8" w14:textId="5F6CFDB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B2528E" w14:textId="049CF36B" w:rsidR="00186709" w:rsidRPr="00FD46C3" w:rsidRDefault="00186709">
      <w:pPr>
        <w:pStyle w:val="Corpodetexto"/>
        <w:rPr>
          <w:lang w:val="pt-BR"/>
        </w:rPr>
      </w:pPr>
    </w:p>
    <w:p w14:paraId="5A15F2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5</w:t>
      </w:r>
    </w:p>
    <w:p w14:paraId="16F83A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2,70MM</w:t>
      </w:r>
    </w:p>
    <w:p w14:paraId="5924F32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3E8E5BD" w14:textId="7991AB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BEE189D" w14:textId="58C25F2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8332EFB" w14:textId="14331316" w:rsidR="00186709" w:rsidRPr="00FD46C3" w:rsidRDefault="00186709">
      <w:pPr>
        <w:pStyle w:val="Corpodetexto"/>
        <w:rPr>
          <w:lang w:val="pt-BR"/>
        </w:rPr>
      </w:pPr>
    </w:p>
    <w:p w14:paraId="2E9E14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6</w:t>
      </w:r>
    </w:p>
    <w:p w14:paraId="01947A8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2,70MM</w:t>
      </w:r>
    </w:p>
    <w:p w14:paraId="208355D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2048FF8" w14:textId="697FCA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82C23CB" w14:textId="4413F39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5EB6E" w14:textId="066FE3D9" w:rsidR="00186709" w:rsidRPr="00FD46C3" w:rsidRDefault="00186709">
      <w:pPr>
        <w:pStyle w:val="Corpodetexto"/>
        <w:rPr>
          <w:lang w:val="pt-BR"/>
        </w:rPr>
      </w:pPr>
    </w:p>
    <w:p w14:paraId="3105A1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7</w:t>
      </w:r>
    </w:p>
    <w:p w14:paraId="4007AFE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2,70MM</w:t>
      </w:r>
    </w:p>
    <w:p w14:paraId="1C818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0BC04473" w14:textId="3130172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1F3E55F" w14:textId="6A0EAD2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B326B0" w14:textId="0D84BFCC" w:rsidR="00186709" w:rsidRPr="00FD46C3" w:rsidRDefault="00186709">
      <w:pPr>
        <w:pStyle w:val="Corpodetexto"/>
        <w:rPr>
          <w:lang w:val="pt-BR"/>
        </w:rPr>
      </w:pPr>
    </w:p>
    <w:p w14:paraId="67DFD1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8</w:t>
      </w:r>
    </w:p>
    <w:p w14:paraId="107EC33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2,70MM</w:t>
      </w:r>
    </w:p>
    <w:p w14:paraId="18615E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58A7517A" w14:textId="6A783E12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A13743C" w14:textId="25ED8EA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75F138B" w14:textId="38BE9EEC" w:rsidR="00186709" w:rsidRPr="00FD46C3" w:rsidRDefault="00186709">
      <w:pPr>
        <w:pStyle w:val="Corpodetexto"/>
        <w:rPr>
          <w:lang w:val="pt-BR"/>
        </w:rPr>
      </w:pPr>
    </w:p>
    <w:p w14:paraId="657D64A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09</w:t>
      </w:r>
    </w:p>
    <w:p w14:paraId="168A69F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2,70MM</w:t>
      </w:r>
    </w:p>
    <w:p w14:paraId="63E22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8B553D5" w14:textId="765BDDB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7106E77" w14:textId="7F5DDDF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C6AB27C" w14:textId="03E384DA" w:rsidR="00186709" w:rsidRPr="00FD46C3" w:rsidRDefault="00186709">
      <w:pPr>
        <w:pStyle w:val="Corpodetexto"/>
        <w:rPr>
          <w:lang w:val="pt-BR"/>
        </w:rPr>
      </w:pPr>
    </w:p>
    <w:p w14:paraId="144DFE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0</w:t>
      </w:r>
    </w:p>
    <w:p w14:paraId="0F187C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00M E ESPESSURA 3,40MM</w:t>
      </w:r>
    </w:p>
    <w:p w14:paraId="39FD54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7DC59E" w14:textId="46A46D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96A993F" w14:textId="1313122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85E771" w14:textId="4A6C4CC0" w:rsidR="00186709" w:rsidRPr="00FD46C3" w:rsidRDefault="00186709">
      <w:pPr>
        <w:pStyle w:val="Corpodetexto"/>
        <w:rPr>
          <w:lang w:val="pt-BR"/>
        </w:rPr>
      </w:pPr>
    </w:p>
    <w:p w14:paraId="310CC6E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1</w:t>
      </w:r>
    </w:p>
    <w:p w14:paraId="52382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20M E ESPESSURA 3,40MM</w:t>
      </w:r>
    </w:p>
    <w:p w14:paraId="702256F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4AF31CA0" w14:textId="707016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E962F1E" w14:textId="6B9DFC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9A728E" w14:textId="37C94C60" w:rsidR="00186709" w:rsidRPr="00FD46C3" w:rsidRDefault="00186709">
      <w:pPr>
        <w:pStyle w:val="Corpodetexto"/>
        <w:rPr>
          <w:lang w:val="pt-BR"/>
        </w:rPr>
      </w:pPr>
    </w:p>
    <w:p w14:paraId="2A2997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2</w:t>
      </w:r>
    </w:p>
    <w:p w14:paraId="18A85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40M E ESPESSURA 3,40MM</w:t>
      </w:r>
    </w:p>
    <w:p w14:paraId="413DB66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9F10635" w14:textId="778B061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47609E" w14:textId="4E87E96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9524778" w14:textId="4083C48F" w:rsidR="00186709" w:rsidRPr="00FD46C3" w:rsidRDefault="00186709">
      <w:pPr>
        <w:pStyle w:val="Corpodetexto"/>
        <w:rPr>
          <w:lang w:val="pt-BR"/>
        </w:rPr>
      </w:pPr>
    </w:p>
    <w:p w14:paraId="548C97A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3</w:t>
      </w:r>
    </w:p>
    <w:p w14:paraId="30A343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60M E ESPESSURA 3,40MM</w:t>
      </w:r>
    </w:p>
    <w:p w14:paraId="3F03DD9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AE96592" w14:textId="125858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25311D3" w14:textId="56EA5EB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DF6E0B" w14:textId="1A1878F2" w:rsidR="00186709" w:rsidRPr="00FD46C3" w:rsidRDefault="00186709">
      <w:pPr>
        <w:pStyle w:val="Corpodetexto"/>
        <w:rPr>
          <w:lang w:val="pt-BR"/>
        </w:rPr>
      </w:pPr>
    </w:p>
    <w:p w14:paraId="618D84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6-014</w:t>
      </w:r>
    </w:p>
    <w:p w14:paraId="0D1382B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2,80M E ESPESSURA 3,40MM</w:t>
      </w:r>
    </w:p>
    <w:p w14:paraId="0F4E5B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36FE90C7" w14:textId="4C1F0CB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08A8950" w14:textId="5F04FB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DC28BF2" w14:textId="37E48AF8" w:rsidR="00186709" w:rsidRPr="00FD46C3" w:rsidRDefault="00186709">
      <w:pPr>
        <w:pStyle w:val="Corpodetexto"/>
        <w:rPr>
          <w:lang w:val="pt-BR"/>
        </w:rPr>
      </w:pPr>
    </w:p>
    <w:p w14:paraId="4B7F7A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5</w:t>
      </w:r>
    </w:p>
    <w:p w14:paraId="747D65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00M E ESPESSURA 3,40MM</w:t>
      </w:r>
    </w:p>
    <w:p w14:paraId="2C34E5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17817AAA" w14:textId="044DA83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9AD03ED" w14:textId="5D4B963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D7C55C4" w14:textId="55B428A1" w:rsidR="00186709" w:rsidRPr="00FD46C3" w:rsidRDefault="00186709">
      <w:pPr>
        <w:pStyle w:val="Corpodetexto"/>
        <w:rPr>
          <w:lang w:val="pt-BR"/>
        </w:rPr>
      </w:pPr>
    </w:p>
    <w:p w14:paraId="35F322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6-016</w:t>
      </w:r>
    </w:p>
    <w:p w14:paraId="4B857AC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DE AÇO CORRUGADA, TIPO “TUNNEL LINER”, GALVANIZADA - DIÂMETRO 3,20M E ESPESSURA 3,40MM</w:t>
      </w:r>
    </w:p>
    <w:p w14:paraId="260915D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de aço corrugada fornecida. </w:t>
      </w:r>
    </w:p>
    <w:p w14:paraId="2B3FBB6B" w14:textId="4598C82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AC4AFEF" w14:textId="4705C6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9E5D22" w14:textId="7B878ED6" w:rsidR="00186709" w:rsidRPr="00FD46C3" w:rsidRDefault="00186709">
      <w:pPr>
        <w:pStyle w:val="Corpodetexto"/>
        <w:rPr>
          <w:lang w:val="pt-BR"/>
        </w:rPr>
      </w:pPr>
    </w:p>
    <w:p w14:paraId="4467BE1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1</w:t>
      </w:r>
    </w:p>
    <w:p w14:paraId="5AF533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60M E ESPESSURA 2,50MM</w:t>
      </w:r>
    </w:p>
    <w:p w14:paraId="074D2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371B0BD4" w14:textId="365DF8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BC2D516" w14:textId="23A1A48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756377" w14:textId="1A7FAC98" w:rsidR="00186709" w:rsidRPr="00FD46C3" w:rsidRDefault="00186709">
      <w:pPr>
        <w:pStyle w:val="Corpodetexto"/>
        <w:rPr>
          <w:lang w:val="pt-BR"/>
        </w:rPr>
      </w:pPr>
    </w:p>
    <w:p w14:paraId="4E75A81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2</w:t>
      </w:r>
    </w:p>
    <w:p w14:paraId="12BE6EB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1,80M E ESPESSURA 2,50MM</w:t>
      </w:r>
    </w:p>
    <w:p w14:paraId="2AB158E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523FD19" w14:textId="70AB5D5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EAA660E" w14:textId="50B14A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19FF6D" w14:textId="2F0CF8A5" w:rsidR="00186709" w:rsidRPr="00FD46C3" w:rsidRDefault="00186709">
      <w:pPr>
        <w:pStyle w:val="Corpodetexto"/>
        <w:rPr>
          <w:lang w:val="pt-BR"/>
        </w:rPr>
      </w:pPr>
    </w:p>
    <w:p w14:paraId="3268D8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3</w:t>
      </w:r>
    </w:p>
    <w:p w14:paraId="7B40FA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2,50MM</w:t>
      </w:r>
    </w:p>
    <w:p w14:paraId="5439CA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B4F2F6D" w14:textId="481DB3E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6C9242D" w14:textId="47DB306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7D97CE" w14:textId="1FAB98FA" w:rsidR="00186709" w:rsidRPr="00FD46C3" w:rsidRDefault="00186709">
      <w:pPr>
        <w:pStyle w:val="Corpodetexto"/>
        <w:rPr>
          <w:lang w:val="pt-BR"/>
        </w:rPr>
      </w:pPr>
    </w:p>
    <w:p w14:paraId="0635A24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4</w:t>
      </w:r>
    </w:p>
    <w:p w14:paraId="529FA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2,50MM</w:t>
      </w:r>
    </w:p>
    <w:p w14:paraId="4E633A1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24EB72A" w14:textId="4FB92CC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2A7A120" w14:textId="70D586E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DD314E" w14:textId="151869CB" w:rsidR="00186709" w:rsidRPr="00FD46C3" w:rsidRDefault="00186709">
      <w:pPr>
        <w:pStyle w:val="Corpodetexto"/>
        <w:rPr>
          <w:lang w:val="pt-BR"/>
        </w:rPr>
      </w:pPr>
    </w:p>
    <w:p w14:paraId="57B9274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5</w:t>
      </w:r>
    </w:p>
    <w:p w14:paraId="75255DA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2,50MM</w:t>
      </w:r>
    </w:p>
    <w:p w14:paraId="68C1D0B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7FDBA63" w14:textId="6E6FE19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86E813" w14:textId="3BE45FB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381E610" w14:textId="649F4259" w:rsidR="00186709" w:rsidRPr="00FD46C3" w:rsidRDefault="00186709">
      <w:pPr>
        <w:pStyle w:val="Corpodetexto"/>
        <w:rPr>
          <w:lang w:val="pt-BR"/>
        </w:rPr>
      </w:pPr>
    </w:p>
    <w:p w14:paraId="7963C06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6</w:t>
      </w:r>
    </w:p>
    <w:p w14:paraId="02D888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2,50MM</w:t>
      </w:r>
    </w:p>
    <w:p w14:paraId="7D826E5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5F1257FD" w14:textId="0FD044F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7EF196C" w14:textId="5DC6758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AF23D9" w14:textId="4CC1339D" w:rsidR="00186709" w:rsidRPr="00FD46C3" w:rsidRDefault="00186709">
      <w:pPr>
        <w:pStyle w:val="Corpodetexto"/>
        <w:rPr>
          <w:lang w:val="pt-BR"/>
        </w:rPr>
      </w:pPr>
    </w:p>
    <w:p w14:paraId="6BFEFD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7</w:t>
      </w:r>
    </w:p>
    <w:p w14:paraId="305482A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2,50MM</w:t>
      </w:r>
    </w:p>
    <w:p w14:paraId="4E56C2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F667063" w14:textId="7165F19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525C618" w14:textId="27F252F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52D56BF" w14:textId="2AE5DB5D" w:rsidR="00186709" w:rsidRPr="00FD46C3" w:rsidRDefault="00186709">
      <w:pPr>
        <w:pStyle w:val="Corpodetexto"/>
        <w:rPr>
          <w:lang w:val="pt-BR"/>
        </w:rPr>
      </w:pPr>
    </w:p>
    <w:p w14:paraId="376590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08</w:t>
      </w:r>
    </w:p>
    <w:p w14:paraId="4E67C0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2,50MM</w:t>
      </w:r>
    </w:p>
    <w:p w14:paraId="446EB5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7B86204F" w14:textId="662387E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7D4FCBD4" w14:textId="639277F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94B771A" w14:textId="4F1D43A5" w:rsidR="00186709" w:rsidRPr="00FD46C3" w:rsidRDefault="00186709">
      <w:pPr>
        <w:pStyle w:val="Corpodetexto"/>
        <w:rPr>
          <w:lang w:val="pt-BR"/>
        </w:rPr>
      </w:pPr>
    </w:p>
    <w:p w14:paraId="5F2520A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5-007-009</w:t>
      </w:r>
    </w:p>
    <w:p w14:paraId="2E6252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2,50MM</w:t>
      </w:r>
    </w:p>
    <w:p w14:paraId="3AFE98B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6D21D95" w14:textId="54367B6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CF29D15" w14:textId="25C5D2D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80F8BB" w14:textId="30B8E802" w:rsidR="00186709" w:rsidRPr="00FD46C3" w:rsidRDefault="00186709">
      <w:pPr>
        <w:pStyle w:val="Corpodetexto"/>
        <w:rPr>
          <w:lang w:val="pt-BR"/>
        </w:rPr>
      </w:pPr>
    </w:p>
    <w:p w14:paraId="38D310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0</w:t>
      </w:r>
    </w:p>
    <w:p w14:paraId="1429EE0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00M E ESPESSURA 3,40MM</w:t>
      </w:r>
    </w:p>
    <w:p w14:paraId="686687E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F802CEC" w14:textId="4079102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279E5B5D" w14:textId="434819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23D52E" w14:textId="40A9711D" w:rsidR="00186709" w:rsidRPr="00FD46C3" w:rsidRDefault="00186709">
      <w:pPr>
        <w:pStyle w:val="Corpodetexto"/>
        <w:rPr>
          <w:lang w:val="pt-BR"/>
        </w:rPr>
      </w:pPr>
    </w:p>
    <w:p w14:paraId="56B609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1</w:t>
      </w:r>
    </w:p>
    <w:p w14:paraId="20A0BB8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20M E ESPESSURA 3,40MM</w:t>
      </w:r>
    </w:p>
    <w:p w14:paraId="1EC0F8E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0EDB1CC" w14:textId="6C18880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14718DC" w14:textId="09CA9F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F91A290" w14:textId="3F653DF3" w:rsidR="00186709" w:rsidRPr="00FD46C3" w:rsidRDefault="00186709">
      <w:pPr>
        <w:pStyle w:val="Corpodetexto"/>
        <w:rPr>
          <w:lang w:val="pt-BR"/>
        </w:rPr>
      </w:pPr>
    </w:p>
    <w:p w14:paraId="011644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2</w:t>
      </w:r>
    </w:p>
    <w:p w14:paraId="4E5697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40M E ESPESSURA 3,40MM</w:t>
      </w:r>
    </w:p>
    <w:p w14:paraId="5896A73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CFA0330" w14:textId="269990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6B09F786" w14:textId="6E590C9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869BE7F" w14:textId="2A067A01" w:rsidR="00186709" w:rsidRPr="00FD46C3" w:rsidRDefault="00186709">
      <w:pPr>
        <w:pStyle w:val="Corpodetexto"/>
        <w:rPr>
          <w:lang w:val="pt-BR"/>
        </w:rPr>
      </w:pPr>
    </w:p>
    <w:p w14:paraId="0BBE00D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3</w:t>
      </w:r>
    </w:p>
    <w:p w14:paraId="133388A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60M E ESPESSURA 3,40MM</w:t>
      </w:r>
    </w:p>
    <w:p w14:paraId="36F52D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409A574B" w14:textId="76D9413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3B0D75BC" w14:textId="7C13B44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E6A80B2" w14:textId="55835353" w:rsidR="00186709" w:rsidRPr="00FD46C3" w:rsidRDefault="00186709">
      <w:pPr>
        <w:pStyle w:val="Corpodetexto"/>
        <w:rPr>
          <w:lang w:val="pt-BR"/>
        </w:rPr>
      </w:pPr>
    </w:p>
    <w:p w14:paraId="26D7E68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4</w:t>
      </w:r>
    </w:p>
    <w:p w14:paraId="43B2EB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2,80M E ESPESSURA 3,40MM</w:t>
      </w:r>
    </w:p>
    <w:p w14:paraId="6CADA58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16299D0E" w14:textId="5CB4468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420B45D9" w14:textId="557ADBC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5835D8A" w14:textId="2A2084A0" w:rsidR="00186709" w:rsidRPr="00FD46C3" w:rsidRDefault="00186709">
      <w:pPr>
        <w:pStyle w:val="Corpodetexto"/>
        <w:rPr>
          <w:lang w:val="pt-BR"/>
        </w:rPr>
      </w:pPr>
    </w:p>
    <w:p w14:paraId="5BA84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5</w:t>
      </w:r>
    </w:p>
    <w:p w14:paraId="623D1D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00M E ESPESSURA 3,40MM</w:t>
      </w:r>
    </w:p>
    <w:p w14:paraId="1487BC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0A35DFDD" w14:textId="365F1BC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5D9CF8E3" w14:textId="4FD9E83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0516D2" w14:textId="3C8CB010" w:rsidR="00186709" w:rsidRPr="00FD46C3" w:rsidRDefault="00186709">
      <w:pPr>
        <w:pStyle w:val="Corpodetexto"/>
        <w:rPr>
          <w:lang w:val="pt-BR"/>
        </w:rPr>
      </w:pPr>
    </w:p>
    <w:p w14:paraId="604967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7-016</w:t>
      </w:r>
    </w:p>
    <w:p w14:paraId="7B230AA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DE CHAPA PRETA DE AÇO CORRUGADA, TIPO “TUNNEL LINER” - DIÂMETRO 3,20M E ESPESSURA 3,40MM</w:t>
      </w:r>
    </w:p>
    <w:p w14:paraId="63F09A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chapa preta de aço corrugada fornecida. </w:t>
      </w:r>
    </w:p>
    <w:p w14:paraId="65F11C8D" w14:textId="2059868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chapa corrugada especificada, inclusive parafusos, porcas, arruelas e acessórios. </w:t>
      </w:r>
    </w:p>
    <w:p w14:paraId="0A5CF321" w14:textId="6DE130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AE7E4AC" w14:textId="7C4B29A7" w:rsidR="00186709" w:rsidRPr="00FD46C3" w:rsidRDefault="00186709">
      <w:pPr>
        <w:pStyle w:val="Corpodetexto"/>
        <w:rPr>
          <w:lang w:val="pt-BR"/>
        </w:rPr>
      </w:pPr>
    </w:p>
    <w:p w14:paraId="1D3C70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8-000</w:t>
      </w:r>
    </w:p>
    <w:p w14:paraId="32AF0C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MBOTAS METÁLICAS PARA TÚNEL NATM</w:t>
      </w:r>
    </w:p>
    <w:p w14:paraId="2F5B96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quilograma (kg) de cambota metálica instalada. </w:t>
      </w:r>
    </w:p>
    <w:p w14:paraId="57F17F19" w14:textId="67B5CE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chapas e acessórios para escoramento, aço CA-50, parafuso, eletrodo e máquina de solda-retificador. As perdas já estão sendo consideradas nos coeficientes unitários de cada insumo. </w:t>
      </w:r>
    </w:p>
    <w:p w14:paraId="00863CD7" w14:textId="66A5B7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8D8BE7A" w14:textId="6A89F5AF" w:rsidR="00186709" w:rsidRPr="00FD46C3" w:rsidRDefault="00186709">
      <w:pPr>
        <w:pStyle w:val="Corpodetexto"/>
        <w:rPr>
          <w:lang w:val="pt-BR"/>
        </w:rPr>
      </w:pPr>
    </w:p>
    <w:p w14:paraId="6E1014E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09-000</w:t>
      </w:r>
    </w:p>
    <w:p w14:paraId="79FECB4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NECIMENTO E APLICAÇÃO DE ENFILAGEM, COM TUBO DE AÇO, DIÂMETRO 2 1/2” E PAREDE DE 5,16MM DE ESPESSURA, EXCETO INJEÇÃO, PARA IMPLATAÇÃO DE TÚNEL NATM</w:t>
      </w:r>
    </w:p>
    <w:p w14:paraId="4A6F28B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(m) de </w:t>
      </w:r>
      <w:proofErr w:type="spellStart"/>
      <w:r w:rsidRPr="00FD46C3">
        <w:rPr>
          <w:lang w:val="pt-BR"/>
        </w:rPr>
        <w:t>enfilagem</w:t>
      </w:r>
      <w:proofErr w:type="spellEnd"/>
      <w:r w:rsidRPr="00FD46C3">
        <w:rPr>
          <w:lang w:val="pt-BR"/>
        </w:rPr>
        <w:t xml:space="preserve"> fornecida e aplicada. </w:t>
      </w:r>
    </w:p>
    <w:p w14:paraId="7B5F2B4A" w14:textId="257A9EC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tubo de aço carbono, manchete de borracha, caminhão </w:t>
      </w:r>
      <w:proofErr w:type="spellStart"/>
      <w:r w:rsidR="002B3567" w:rsidRPr="00FD46C3">
        <w:rPr>
          <w:lang w:val="pt-BR"/>
        </w:rPr>
        <w:t>irrigadeira</w:t>
      </w:r>
      <w:proofErr w:type="spellEnd"/>
      <w:r w:rsidR="002B3567" w:rsidRPr="00FD46C3">
        <w:rPr>
          <w:lang w:val="pt-BR"/>
        </w:rPr>
        <w:t xml:space="preserve">, bomba submersível de drenagem e mini perfuratriz rotativa hidráulica. As perdas já estão sendo consideradas nos coeficientes unitários de cada insumo. </w:t>
      </w:r>
    </w:p>
    <w:p w14:paraId="3EC8D887" w14:textId="0D0CBBE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279161" w14:textId="49A32AE4" w:rsidR="00186709" w:rsidRPr="00FD46C3" w:rsidRDefault="00186709">
      <w:pPr>
        <w:pStyle w:val="Corpodetexto"/>
        <w:rPr>
          <w:lang w:val="pt-BR"/>
        </w:rPr>
      </w:pPr>
    </w:p>
    <w:p w14:paraId="1B0104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5-010-000</w:t>
      </w:r>
    </w:p>
    <w:p w14:paraId="1103D5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ORMAS METÁLICAS PARA CONCRETAGEM DO REVESTIMENTO INTERNO DE “TUNNEL LINER”, FORNECIMENTO, MONTAGEM E POSTERIOR DESMONTAGEM</w:t>
      </w:r>
    </w:p>
    <w:p w14:paraId="1A2AD11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O serviço será medido por metro quadrado (m2) de forma metálica fornecida, montada e desmontada. </w:t>
      </w:r>
    </w:p>
    <w:p w14:paraId="591EE57D" w14:textId="77A3E75F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, os materiais e equipamentos necessários para execução do serviço, como </w:t>
      </w:r>
      <w:proofErr w:type="spellStart"/>
      <w:r w:rsidR="002B3567" w:rsidRPr="00FD46C3">
        <w:rPr>
          <w:lang w:val="pt-BR"/>
        </w:rPr>
        <w:t>desmoldante</w:t>
      </w:r>
      <w:proofErr w:type="spellEnd"/>
      <w:r w:rsidR="002B3567" w:rsidRPr="00FD46C3">
        <w:rPr>
          <w:lang w:val="pt-BR"/>
        </w:rPr>
        <w:t xml:space="preserve"> para formas, forma metálica e guincho de coluna com moto freio. As perdas já estão sendo consideradas nos coeficientes unitários de cada insumo. </w:t>
      </w:r>
    </w:p>
    <w:p w14:paraId="5B2C582E" w14:textId="1156D3B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 Incluindo, mas não se limitando à NBR 15696.</w:t>
      </w:r>
    </w:p>
    <w:p w14:paraId="0B9D8D90" w14:textId="77777777" w:rsidR="00BF08B1" w:rsidRPr="00FD46C3" w:rsidRDefault="00BF08B1">
      <w:pPr>
        <w:pStyle w:val="Corpodetexto"/>
        <w:rPr>
          <w:lang w:val="pt-BR"/>
        </w:rPr>
      </w:pPr>
    </w:p>
    <w:p w14:paraId="309F5597" w14:textId="08D13B90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16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  <w:r w:rsidR="00AE3661">
        <w:rPr>
          <w:b/>
          <w:lang w:val="pt-BR"/>
        </w:rPr>
        <w:t>-</w:t>
      </w:r>
      <w:r w:rsidRPr="00FD46C3">
        <w:rPr>
          <w:b/>
          <w:lang w:val="pt-BR"/>
        </w:rPr>
        <w:t>000</w:t>
      </w:r>
    </w:p>
    <w:p w14:paraId="6BA3594B" w14:textId="77777777" w:rsidR="00BF08B1" w:rsidRPr="00FD46C3" w:rsidRDefault="00BF08B1" w:rsidP="00BF08B1">
      <w:pPr>
        <w:pStyle w:val="Corpodetexto"/>
        <w:rPr>
          <w:b/>
          <w:lang w:val="pt-BR"/>
        </w:rPr>
      </w:pPr>
      <w:r w:rsidRPr="00FD46C3">
        <w:rPr>
          <w:b/>
          <w:lang w:val="pt-BR"/>
        </w:rPr>
        <w:t>SERVIÇOS AMBIENTAIS</w:t>
      </w:r>
    </w:p>
    <w:p w14:paraId="4F3FBB58" w14:textId="13B15163" w:rsidR="00186709" w:rsidRPr="00FD46C3" w:rsidRDefault="00186709">
      <w:pPr>
        <w:pStyle w:val="Corpodetexto"/>
        <w:rPr>
          <w:lang w:val="pt-BR"/>
        </w:rPr>
      </w:pPr>
    </w:p>
    <w:p w14:paraId="5B0308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1</w:t>
      </w:r>
    </w:p>
    <w:p w14:paraId="1E6E7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NSULTA PRÉVIA</w:t>
      </w:r>
    </w:p>
    <w:p w14:paraId="45F1AE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>) de relatório de consulta prévia, elaborado e entregue em sua versão com</w:t>
      </w:r>
      <w:bookmarkStart w:id="5" w:name="_GoBack"/>
      <w:bookmarkEnd w:id="5"/>
      <w:r w:rsidRPr="00FD46C3">
        <w:rPr>
          <w:lang w:val="pt-BR"/>
        </w:rPr>
        <w:t xml:space="preserve">pleta e aprovado pelos órgãos fiscalizadores. Particularidades de cada projeto/licitação serão tratados no correspondente Termo de Referência (TR), o qual poderá intervir neste critério de medição. </w:t>
      </w:r>
    </w:p>
    <w:p w14:paraId="3695E972" w14:textId="63C70BE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E550156" w14:textId="30297F5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20EA6D" w14:textId="148BED4D" w:rsidR="00186709" w:rsidRPr="00FD46C3" w:rsidRDefault="00186709">
      <w:pPr>
        <w:pStyle w:val="Corpodetexto"/>
        <w:rPr>
          <w:lang w:val="pt-BR"/>
        </w:rPr>
      </w:pPr>
    </w:p>
    <w:p w14:paraId="7FCE3B8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2</w:t>
      </w:r>
    </w:p>
    <w:p w14:paraId="25CF760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DE VIABILIDADE AMBIENTAL - EVA 1 - ATÉ 30.000 M2</w:t>
      </w:r>
    </w:p>
    <w:p w14:paraId="7EC4DAD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studo de viabilidade ambiental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0BAF896B" w14:textId="610D443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F0A4DF" w14:textId="6837804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F1B1D1" w14:textId="571B6E80" w:rsidR="00186709" w:rsidRPr="00FD46C3" w:rsidRDefault="00186709">
      <w:pPr>
        <w:pStyle w:val="Corpodetexto"/>
        <w:rPr>
          <w:lang w:val="pt-BR"/>
        </w:rPr>
      </w:pPr>
    </w:p>
    <w:p w14:paraId="473F58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3</w:t>
      </w:r>
    </w:p>
    <w:p w14:paraId="6429410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STUDO DE VIABILIDADE AMBIENTAL - EVA 2 - ACIMA DE 30.000 M2</w:t>
      </w:r>
    </w:p>
    <w:p w14:paraId="36DF11D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estudo de viabilidade ambiental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5A750648" w14:textId="26BB7EA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AF8E38" w14:textId="567EE7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EFBF6D" w14:textId="526B01EF" w:rsidR="00186709" w:rsidRPr="00FD46C3" w:rsidRDefault="00186709">
      <w:pPr>
        <w:pStyle w:val="Corpodetexto"/>
        <w:rPr>
          <w:lang w:val="pt-BR"/>
        </w:rPr>
      </w:pPr>
    </w:p>
    <w:p w14:paraId="728FA4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4</w:t>
      </w:r>
    </w:p>
    <w:p w14:paraId="0BA9452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VA 1</w:t>
      </w:r>
    </w:p>
    <w:p w14:paraId="14DF3F7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9A267B6" w14:textId="53919E0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7CE304B" w14:textId="567177C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C1FB29E" w14:textId="6E361B11" w:rsidR="00186709" w:rsidRPr="00FD46C3" w:rsidRDefault="00186709">
      <w:pPr>
        <w:pStyle w:val="Corpodetexto"/>
        <w:rPr>
          <w:lang w:val="pt-BR"/>
        </w:rPr>
      </w:pPr>
    </w:p>
    <w:p w14:paraId="27143D8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5</w:t>
      </w:r>
    </w:p>
    <w:p w14:paraId="4E892D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VA 2</w:t>
      </w:r>
    </w:p>
    <w:p w14:paraId="04C7C96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7F2A43A" w14:textId="7F86BDF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FA814D5" w14:textId="7293267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343B0B" w14:textId="2CB954F0" w:rsidR="00186709" w:rsidRPr="00FD46C3" w:rsidRDefault="00186709">
      <w:pPr>
        <w:pStyle w:val="Corpodetexto"/>
        <w:rPr>
          <w:lang w:val="pt-BR"/>
        </w:rPr>
      </w:pPr>
    </w:p>
    <w:p w14:paraId="64CA050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6</w:t>
      </w:r>
    </w:p>
    <w:p w14:paraId="352F3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1: PROJETOS DE DRENAGEM COM EXTENSÃO DE 1000 À 3000M</w:t>
      </w:r>
    </w:p>
    <w:p w14:paraId="0F6773C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drenagem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07C89DDA" w14:textId="0ED0512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ECC6067" w14:textId="365C62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19B3BB1" w14:textId="5CFC351B" w:rsidR="00186709" w:rsidRPr="00FD46C3" w:rsidRDefault="00186709">
      <w:pPr>
        <w:pStyle w:val="Corpodetexto"/>
        <w:rPr>
          <w:lang w:val="pt-BR"/>
        </w:rPr>
      </w:pPr>
    </w:p>
    <w:p w14:paraId="2B4DBAE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7</w:t>
      </w:r>
    </w:p>
    <w:p w14:paraId="60084CA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2: PROJETOS DE DRENAGEM COM CANALIZAÇÃO DE 3001 À 5000M</w:t>
      </w:r>
    </w:p>
    <w:p w14:paraId="1E3147B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drenagem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39456477" w14:textId="63989A8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97215A9" w14:textId="362C03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8B5D08E" w14:textId="528E364F" w:rsidR="00186709" w:rsidRPr="00FD46C3" w:rsidRDefault="00186709">
      <w:pPr>
        <w:pStyle w:val="Corpodetexto"/>
        <w:rPr>
          <w:lang w:val="pt-BR"/>
        </w:rPr>
      </w:pPr>
    </w:p>
    <w:p w14:paraId="220EC1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08</w:t>
      </w:r>
    </w:p>
    <w:p w14:paraId="2B209898" w14:textId="6A0B3705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3: PROJETOS DE DRENAGEM COM CANALIZAÇÃO E RESERVATÓRIO, BARRAGENS, BARRAMENTOS, POLDERS ETC</w:t>
      </w:r>
      <w:r w:rsidR="004646C7" w:rsidRPr="00FD46C3">
        <w:rPr>
          <w:lang w:val="pt-BR"/>
        </w:rPr>
        <w:t>.</w:t>
      </w:r>
    </w:p>
    <w:p w14:paraId="4F0513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drenagem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C6236B2" w14:textId="10CC10D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C8AD90F" w14:textId="4ED91D6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5B5E620" w14:textId="34C644F3" w:rsidR="00186709" w:rsidRPr="00FD46C3" w:rsidRDefault="00186709">
      <w:pPr>
        <w:pStyle w:val="Corpodetexto"/>
        <w:rPr>
          <w:lang w:val="pt-BR"/>
        </w:rPr>
      </w:pPr>
    </w:p>
    <w:p w14:paraId="7E4A0C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16-001-009</w:t>
      </w:r>
    </w:p>
    <w:p w14:paraId="79D430E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4: PROJETOS E CANALIZAÇÕES ACIMA DE 1000M E VIÁRIO ACIMA DE 3000M</w:t>
      </w:r>
    </w:p>
    <w:p w14:paraId="5160F73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363278B" w14:textId="0FF8A48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C648CF1" w14:textId="6DF0F7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87FEBF8" w14:textId="354FE65C" w:rsidR="00186709" w:rsidRPr="00FD46C3" w:rsidRDefault="00186709">
      <w:pPr>
        <w:pStyle w:val="Corpodetexto"/>
        <w:rPr>
          <w:lang w:val="pt-BR"/>
        </w:rPr>
      </w:pPr>
    </w:p>
    <w:p w14:paraId="7E8C4A9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0</w:t>
      </w:r>
    </w:p>
    <w:p w14:paraId="6716068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5: PROJETOS VIÁRIOS DE 3000 À 5000M</w:t>
      </w:r>
    </w:p>
    <w:p w14:paraId="42897D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2797C3F" w14:textId="2F99CC6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3053F22" w14:textId="69A07A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53F03E" w14:textId="55452738" w:rsidR="00186709" w:rsidRPr="00FD46C3" w:rsidRDefault="00186709">
      <w:pPr>
        <w:pStyle w:val="Corpodetexto"/>
        <w:rPr>
          <w:lang w:val="pt-BR"/>
        </w:rPr>
      </w:pPr>
    </w:p>
    <w:p w14:paraId="2E343B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1</w:t>
      </w:r>
    </w:p>
    <w:p w14:paraId="24E66FE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6: PROJETOS VIÁRIOS ACIMA DE 5000M</w:t>
      </w:r>
    </w:p>
    <w:p w14:paraId="3767D5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182C70FB" w14:textId="256C5F4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75EC6C2" w14:textId="7BF70D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FBC6E9" w14:textId="58FE7A57" w:rsidR="00186709" w:rsidRPr="00FD46C3" w:rsidRDefault="00186709">
      <w:pPr>
        <w:pStyle w:val="Corpodetexto"/>
        <w:rPr>
          <w:lang w:val="pt-BR"/>
        </w:rPr>
      </w:pPr>
    </w:p>
    <w:p w14:paraId="5B0AA89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2</w:t>
      </w:r>
    </w:p>
    <w:p w14:paraId="42F2A1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IA 7: PROJETOS VIÁRIOS IGUAL OU SUPERIOR À 3000M ACOMPANHADOS DE OBRAS DE ARTE (PONTES, VIADUTOS OU PASSARELAS)</w:t>
      </w:r>
    </w:p>
    <w:p w14:paraId="5427CB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8A6FBE8" w14:textId="15B4576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135A2AA" w14:textId="691AE98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1AE3D42" w14:textId="35A84422" w:rsidR="00186709" w:rsidRPr="00FD46C3" w:rsidRDefault="00186709">
      <w:pPr>
        <w:pStyle w:val="Corpodetexto"/>
        <w:rPr>
          <w:lang w:val="pt-BR"/>
        </w:rPr>
      </w:pPr>
    </w:p>
    <w:p w14:paraId="0470DD3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3</w:t>
      </w:r>
    </w:p>
    <w:p w14:paraId="78E3C22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EIA 8: PROJETOS VIÁRIOS IGUAL OU SUPERIOR À 3000M ACOMPANHADOS DE OBRAS DE ARTE (PONTES, VIADUTOS OU PASSARELAS)</w:t>
      </w:r>
    </w:p>
    <w:p w14:paraId="4C0CF3A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viário, elaborado e entregue em sua versão completa e aprovado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0CAF41C7" w14:textId="27EB4FD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49C21F7" w14:textId="3A7B32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CFEBCF" w14:textId="134A8EBE" w:rsidR="00186709" w:rsidRPr="00FD46C3" w:rsidRDefault="00186709">
      <w:pPr>
        <w:pStyle w:val="Corpodetexto"/>
        <w:rPr>
          <w:lang w:val="pt-BR"/>
        </w:rPr>
      </w:pPr>
    </w:p>
    <w:p w14:paraId="379606F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4</w:t>
      </w:r>
    </w:p>
    <w:p w14:paraId="1196165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UDIÊNCIA PÚBLICA</w:t>
      </w:r>
    </w:p>
    <w:p w14:paraId="4FCE1A9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udiência pública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5345AC3E" w14:textId="30DFE99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5E49F17" w14:textId="32EDBA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EB7FCC2" w14:textId="2E52BFF4" w:rsidR="00186709" w:rsidRPr="00FD46C3" w:rsidRDefault="00186709">
      <w:pPr>
        <w:pStyle w:val="Corpodetexto"/>
        <w:rPr>
          <w:lang w:val="pt-BR"/>
        </w:rPr>
      </w:pPr>
    </w:p>
    <w:p w14:paraId="2368A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5</w:t>
      </w:r>
    </w:p>
    <w:p w14:paraId="0034A4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IA/RIMA 4-8</w:t>
      </w:r>
    </w:p>
    <w:p w14:paraId="2EB7D39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747224C" w14:textId="5D3E476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E8585B1" w14:textId="0EFB9CF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366DFBF" w14:textId="379ABE92" w:rsidR="00186709" w:rsidRPr="00FD46C3" w:rsidRDefault="00186709">
      <w:pPr>
        <w:pStyle w:val="Corpodetexto"/>
        <w:rPr>
          <w:lang w:val="pt-BR"/>
        </w:rPr>
      </w:pPr>
    </w:p>
    <w:p w14:paraId="7CA281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6</w:t>
      </w:r>
    </w:p>
    <w:p w14:paraId="0159452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ÃO AO EIA/RIMA 1-3</w:t>
      </w:r>
    </w:p>
    <w:p w14:paraId="60B7DF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655F913" w14:textId="08F40EE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8BF8452" w14:textId="5B4137D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64427BD" w14:textId="468DB317" w:rsidR="00186709" w:rsidRPr="00FD46C3" w:rsidRDefault="00186709">
      <w:pPr>
        <w:pStyle w:val="Corpodetexto"/>
        <w:rPr>
          <w:lang w:val="pt-BR"/>
        </w:rPr>
      </w:pPr>
    </w:p>
    <w:p w14:paraId="3FB55C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7</w:t>
      </w:r>
    </w:p>
    <w:p w14:paraId="2BB6B1F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O BÁSICO AMBIENTAL - PBA CONTENDO ATÉ 20 PLANOS E PROGRAMAS DO MEIO FÍSICO, BIÓTICO E SOCIOECONÔMICO</w:t>
      </w:r>
    </w:p>
    <w:p w14:paraId="4A8F600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no básico ambiental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03EB54A" w14:textId="7964501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AD71E9D" w14:textId="50BDA1D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9BE2F7F" w14:textId="451C6135" w:rsidR="00186709" w:rsidRPr="00FD46C3" w:rsidRDefault="00186709">
      <w:pPr>
        <w:pStyle w:val="Corpodetexto"/>
        <w:rPr>
          <w:lang w:val="pt-BR"/>
        </w:rPr>
      </w:pPr>
    </w:p>
    <w:p w14:paraId="2030F96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8</w:t>
      </w:r>
    </w:p>
    <w:p w14:paraId="11DC84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LANO BÁSICO AMBIENTAL - PBA CONTENDO ACIMA DE 20 PLANOS E PROGRAMAS DO MEIO FÍSICO, BIÓTICO E SOCIOECONÔMICO</w:t>
      </w:r>
    </w:p>
    <w:p w14:paraId="794BECD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lano básico ambiental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AB1FB4F" w14:textId="70CA803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3E1DEB6" w14:textId="0902D13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29D073" w14:textId="6CC9FEA6" w:rsidR="00186709" w:rsidRPr="00FD46C3" w:rsidRDefault="00186709">
      <w:pPr>
        <w:pStyle w:val="Corpodetexto"/>
        <w:rPr>
          <w:lang w:val="pt-BR"/>
        </w:rPr>
      </w:pPr>
    </w:p>
    <w:p w14:paraId="2E2E879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19</w:t>
      </w:r>
    </w:p>
    <w:p w14:paraId="4A13C3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TENDIMENTO ÀS EXIGÊNCIAS DA LICENÇA AMBIENTAL PRÉVIA - LAP</w:t>
      </w:r>
    </w:p>
    <w:p w14:paraId="0B40B3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tendimen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B8BF11C" w14:textId="4C36575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3505DC5" w14:textId="02AD92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D2A4660" w14:textId="1C3B22B0" w:rsidR="00186709" w:rsidRPr="00FD46C3" w:rsidRDefault="00186709">
      <w:pPr>
        <w:pStyle w:val="Corpodetexto"/>
        <w:rPr>
          <w:lang w:val="pt-BR"/>
        </w:rPr>
      </w:pPr>
    </w:p>
    <w:p w14:paraId="09DABBC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0</w:t>
      </w:r>
    </w:p>
    <w:p w14:paraId="276362B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COMPLEMENTAÇÕES AO ATENDIMENTO DA LAP - LICENÇA AMBIENTAL PRÉVIA</w:t>
      </w:r>
    </w:p>
    <w:p w14:paraId="46C7176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complemen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6AE54A2" w14:textId="5ED9D18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ACFE080" w14:textId="28F1B63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3E4614D" w14:textId="23AE817F" w:rsidR="00186709" w:rsidRPr="00FD46C3" w:rsidRDefault="00186709">
      <w:pPr>
        <w:pStyle w:val="Corpodetexto"/>
        <w:rPr>
          <w:lang w:val="pt-BR"/>
        </w:rPr>
      </w:pPr>
    </w:p>
    <w:p w14:paraId="6B756F6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1</w:t>
      </w:r>
    </w:p>
    <w:p w14:paraId="1340D2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SOLICITAÇÃO DE LICENÇA AMBIENTAL DE INSTALAÇÃO - LAI</w:t>
      </w:r>
    </w:p>
    <w:p w14:paraId="025B14A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solicit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3915344" w14:textId="7B343B5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8D6CA51" w14:textId="79340A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31C49EA" w14:textId="78AAAA84" w:rsidR="00186709" w:rsidRPr="00FD46C3" w:rsidRDefault="00186709">
      <w:pPr>
        <w:pStyle w:val="Corpodetexto"/>
        <w:rPr>
          <w:lang w:val="pt-BR"/>
        </w:rPr>
      </w:pPr>
    </w:p>
    <w:p w14:paraId="0F4C4A3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2</w:t>
      </w:r>
    </w:p>
    <w:p w14:paraId="7CC8AA6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FICHA DE CARACTERIZAÇÃO DO EMPREENDIMENTO - FCA, CONFORME INSTRUÇÃO NORMATIVA IPHAN N°01/2015</w:t>
      </w:r>
    </w:p>
    <w:p w14:paraId="399B709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ficha de caracterização, elaborada e entregue em sua versão completa e aprovada pelos órgãos fiscalizadores. Particularidades de cada projeto/licitação </w:t>
      </w:r>
      <w:r w:rsidRPr="00FD46C3">
        <w:rPr>
          <w:lang w:val="pt-BR"/>
        </w:rPr>
        <w:lastRenderedPageBreak/>
        <w:t xml:space="preserve">serão tratados no correspondente Termo de Referência (TR), o qual poderá intervir neste critério de medição. </w:t>
      </w:r>
    </w:p>
    <w:p w14:paraId="48CA910D" w14:textId="1B3B88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93EEE24" w14:textId="1E2B718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42AD20" w14:textId="465C91CC" w:rsidR="00186709" w:rsidRPr="00FD46C3" w:rsidRDefault="00186709">
      <w:pPr>
        <w:pStyle w:val="Corpodetexto"/>
        <w:rPr>
          <w:lang w:val="pt-BR"/>
        </w:rPr>
      </w:pPr>
    </w:p>
    <w:p w14:paraId="1EF87A7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3</w:t>
      </w:r>
    </w:p>
    <w:p w14:paraId="3D8013C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DE IMPACTO AOS BENS CULTURAIS TOMBADOS, VALORADOS E REGISTRADOS</w:t>
      </w:r>
    </w:p>
    <w:p w14:paraId="40271E1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aç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9B80CA4" w14:textId="37B96E5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582C719" w14:textId="74C995B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51D112E" w14:textId="68522516" w:rsidR="00186709" w:rsidRPr="00FD46C3" w:rsidRDefault="00186709">
      <w:pPr>
        <w:pStyle w:val="Corpodetexto"/>
        <w:rPr>
          <w:lang w:val="pt-BR"/>
        </w:rPr>
      </w:pPr>
    </w:p>
    <w:p w14:paraId="3728D8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4</w:t>
      </w:r>
    </w:p>
    <w:p w14:paraId="350173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ACOMPANHAMENTO ARQUEOLÓGICO</w:t>
      </w:r>
    </w:p>
    <w:p w14:paraId="7865A1E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companhamento arqueológ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6034854" w14:textId="6E02548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3A5B393" w14:textId="66FA96D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6E6C972" w14:textId="32659F00" w:rsidR="00186709" w:rsidRPr="00FD46C3" w:rsidRDefault="00186709">
      <w:pPr>
        <w:pStyle w:val="Corpodetexto"/>
        <w:rPr>
          <w:lang w:val="pt-BR"/>
        </w:rPr>
      </w:pPr>
    </w:p>
    <w:p w14:paraId="6ECAF9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5</w:t>
      </w:r>
    </w:p>
    <w:p w14:paraId="7BCCAA7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DE AVALIAÇÃO DE IMPACTO AO PATRIMÔNIO ARQUEOLÓGICO</w:t>
      </w:r>
    </w:p>
    <w:p w14:paraId="3D6BB7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8761583" w14:textId="68722F0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5B5719F" w14:textId="3524095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CD4D679" w14:textId="7F918CF3" w:rsidR="00186709" w:rsidRPr="00FD46C3" w:rsidRDefault="00186709">
      <w:pPr>
        <w:pStyle w:val="Corpodetexto"/>
        <w:rPr>
          <w:lang w:val="pt-BR"/>
        </w:rPr>
      </w:pPr>
    </w:p>
    <w:p w14:paraId="1C34C7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6</w:t>
      </w:r>
    </w:p>
    <w:p w14:paraId="2FD980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DE IMPACTO AO PATRIMÔNIO ARQUEOLÓGICO</w:t>
      </w:r>
    </w:p>
    <w:p w14:paraId="61DC114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C1A9B1F" w14:textId="5290018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63625ED" w14:textId="63BDD6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659E1E5" w14:textId="0DD95133" w:rsidR="00186709" w:rsidRPr="00FD46C3" w:rsidRDefault="00186709">
      <w:pPr>
        <w:pStyle w:val="Corpodetexto"/>
        <w:rPr>
          <w:lang w:val="pt-BR"/>
        </w:rPr>
      </w:pPr>
    </w:p>
    <w:p w14:paraId="613BDE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7</w:t>
      </w:r>
    </w:p>
    <w:p w14:paraId="50C5DDA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DE AVALIAÇÃO DE IMPACTO AO PATRIMÔNIO ARQUEOLÓGICO</w:t>
      </w:r>
    </w:p>
    <w:p w14:paraId="6188F13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79269B3" w14:textId="5D9B8C0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1D50996" w14:textId="06EDC79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4DDA8FD" w14:textId="650CBC02" w:rsidR="00186709" w:rsidRPr="00FD46C3" w:rsidRDefault="00186709">
      <w:pPr>
        <w:pStyle w:val="Corpodetexto"/>
        <w:rPr>
          <w:lang w:val="pt-BR"/>
        </w:rPr>
      </w:pPr>
    </w:p>
    <w:p w14:paraId="76A8E88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8</w:t>
      </w:r>
    </w:p>
    <w:p w14:paraId="48ED24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DE IMPACTO AO PATRIMÔNIO ARQUEOLÓGICO</w:t>
      </w:r>
    </w:p>
    <w:p w14:paraId="676D7A5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ação de impact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1728F28" w14:textId="6DFB55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CAAFC95" w14:textId="62EAD92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6A8CDF9" w14:textId="3495988E" w:rsidR="00186709" w:rsidRPr="00FD46C3" w:rsidRDefault="00186709">
      <w:pPr>
        <w:pStyle w:val="Corpodetexto"/>
        <w:rPr>
          <w:lang w:val="pt-BR"/>
        </w:rPr>
      </w:pPr>
    </w:p>
    <w:p w14:paraId="24F2AE3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29</w:t>
      </w:r>
    </w:p>
    <w:p w14:paraId="0D13196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GRAMA DE GESTÃO DOS BENS CULTURAIS TOMBADOS, VALORADOS E REGISTRADOS</w:t>
      </w:r>
    </w:p>
    <w:p w14:paraId="30074CC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grama de gest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1D07959" w14:textId="2318FD4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0C24395" w14:textId="25CC11C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A789B1" w14:textId="6A0A54C7" w:rsidR="00186709" w:rsidRPr="00FD46C3" w:rsidRDefault="00186709">
      <w:pPr>
        <w:pStyle w:val="Corpodetexto"/>
        <w:rPr>
          <w:lang w:val="pt-BR"/>
        </w:rPr>
      </w:pPr>
    </w:p>
    <w:p w14:paraId="615A079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0</w:t>
      </w:r>
    </w:p>
    <w:p w14:paraId="55E31A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GESTÃO DOS BENS CULTURAIS TOMBADOS, VALORADOS E REGISTRADOS</w:t>
      </w:r>
    </w:p>
    <w:p w14:paraId="358610C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gestã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12616BD" w14:textId="733F39B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4845139" w14:textId="6D4330F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32CA569" w14:textId="2963444A" w:rsidR="00186709" w:rsidRPr="00FD46C3" w:rsidRDefault="00186709">
      <w:pPr>
        <w:pStyle w:val="Corpodetexto"/>
        <w:rPr>
          <w:lang w:val="pt-BR"/>
        </w:rPr>
      </w:pPr>
    </w:p>
    <w:p w14:paraId="42D2A5B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1</w:t>
      </w:r>
    </w:p>
    <w:p w14:paraId="262BCE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DE SALVAMENTO ARQUEOLÓGICO</w:t>
      </w:r>
    </w:p>
    <w:p w14:paraId="0EC99CF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de salvamento arqueológ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718FDF8" w14:textId="6796D94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9922BE7" w14:textId="14D4018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AB31A7" w14:textId="603F973C" w:rsidR="00186709" w:rsidRPr="00FD46C3" w:rsidRDefault="00186709">
      <w:pPr>
        <w:pStyle w:val="Corpodetexto"/>
        <w:rPr>
          <w:lang w:val="pt-BR"/>
        </w:rPr>
      </w:pPr>
    </w:p>
    <w:p w14:paraId="7D9CD3D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2</w:t>
      </w:r>
    </w:p>
    <w:p w14:paraId="0478E3C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SALVAMENTO ARQUEOLÓGICO</w:t>
      </w:r>
    </w:p>
    <w:p w14:paraId="751B11C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salvamento arqueológ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D208734" w14:textId="2A85CE5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CC669E9" w14:textId="33EF8FD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2D9E0B7" w14:textId="0299B629" w:rsidR="00186709" w:rsidRPr="00FD46C3" w:rsidRDefault="00186709">
      <w:pPr>
        <w:pStyle w:val="Corpodetexto"/>
        <w:rPr>
          <w:lang w:val="pt-BR"/>
        </w:rPr>
      </w:pPr>
    </w:p>
    <w:p w14:paraId="0B8EBA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3</w:t>
      </w:r>
    </w:p>
    <w:p w14:paraId="7DA306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PROJETO E RELATÓRIO INTEGRADO DE EDUCAÇÃO PATRIMONIAL</w:t>
      </w:r>
    </w:p>
    <w:p w14:paraId="2CFF72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projeto e relatório integrad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41B6046" w14:textId="5ECC55F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22B034C" w14:textId="39494B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72A62D5" w14:textId="5DEE02CF" w:rsidR="00186709" w:rsidRPr="00FD46C3" w:rsidRDefault="00186709">
      <w:pPr>
        <w:pStyle w:val="Corpodetexto"/>
        <w:rPr>
          <w:lang w:val="pt-BR"/>
        </w:rPr>
      </w:pPr>
    </w:p>
    <w:p w14:paraId="301E78B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4</w:t>
      </w:r>
    </w:p>
    <w:p w14:paraId="1C090D1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ACTERIZAÇÃO DA APP E FRAGMENTO DE MATA PARA ÁREA DE ATÉ 25.000M2</w:t>
      </w:r>
    </w:p>
    <w:p w14:paraId="0AF2265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racterização da </w:t>
      </w:r>
      <w:proofErr w:type="spellStart"/>
      <w:r w:rsidRPr="00FD46C3">
        <w:rPr>
          <w:lang w:val="pt-BR"/>
        </w:rPr>
        <w:t>app</w:t>
      </w:r>
      <w:proofErr w:type="spellEnd"/>
      <w:r w:rsidRPr="00FD46C3">
        <w:rPr>
          <w:lang w:val="pt-BR"/>
        </w:rPr>
        <w:t xml:space="preserve"> e fragmento de mata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693DA2FB" w14:textId="06B5093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492A8A" w14:textId="7CA25FB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F1C686" w14:textId="0EEE96B9" w:rsidR="00186709" w:rsidRPr="00FD46C3" w:rsidRDefault="00186709">
      <w:pPr>
        <w:pStyle w:val="Corpodetexto"/>
        <w:rPr>
          <w:lang w:val="pt-BR"/>
        </w:rPr>
      </w:pPr>
    </w:p>
    <w:p w14:paraId="3559ED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5</w:t>
      </w:r>
    </w:p>
    <w:p w14:paraId="55E8EF6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RATERIZAÇÃO DA APP E FRAGMENTO DE MATA ACIMA DE 25.000M2</w:t>
      </w:r>
    </w:p>
    <w:p w14:paraId="4D0D6CD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racterização da </w:t>
      </w:r>
      <w:proofErr w:type="spellStart"/>
      <w:r w:rsidRPr="00FD46C3">
        <w:rPr>
          <w:lang w:val="pt-BR"/>
        </w:rPr>
        <w:t>app</w:t>
      </w:r>
      <w:proofErr w:type="spellEnd"/>
      <w:r w:rsidRPr="00FD46C3">
        <w:rPr>
          <w:lang w:val="pt-BR"/>
        </w:rPr>
        <w:t xml:space="preserve"> e fragmento de mata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067AAB4F" w14:textId="17156B9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4354C22" w14:textId="2B0AA84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BB6AF02" w14:textId="7218E150" w:rsidR="00186709" w:rsidRPr="00FD46C3" w:rsidRDefault="00186709">
      <w:pPr>
        <w:pStyle w:val="Corpodetexto"/>
        <w:rPr>
          <w:lang w:val="pt-BR"/>
        </w:rPr>
      </w:pPr>
    </w:p>
    <w:p w14:paraId="5A64C6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6</w:t>
      </w:r>
    </w:p>
    <w:p w14:paraId="672C8A7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AMENTO ARBÓREO DE ATÉ 100 EXEMPLARES ARBÓREOS</w:t>
      </w:r>
    </w:p>
    <w:p w14:paraId="2694369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dastramento arbóre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E5FA384" w14:textId="1EFEE1A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2C8835F" w14:textId="6610EF0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1649752" w14:textId="3F88BD6A" w:rsidR="00186709" w:rsidRPr="00FD46C3" w:rsidRDefault="00186709">
      <w:pPr>
        <w:pStyle w:val="Corpodetexto"/>
        <w:rPr>
          <w:lang w:val="pt-BR"/>
        </w:rPr>
      </w:pPr>
    </w:p>
    <w:p w14:paraId="1B0E0D6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7</w:t>
      </w:r>
    </w:p>
    <w:p w14:paraId="05247E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AMENTO ARBÓREO DE ATÉ 1000 EXEMPLARES</w:t>
      </w:r>
    </w:p>
    <w:p w14:paraId="4BFE54F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dastramento arbóre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F427CCA" w14:textId="770F820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41CD2BE" w14:textId="04BA1BC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0CDB4B1" w14:textId="7BD74F04" w:rsidR="00186709" w:rsidRPr="00FD46C3" w:rsidRDefault="00186709">
      <w:pPr>
        <w:pStyle w:val="Corpodetexto"/>
        <w:rPr>
          <w:lang w:val="pt-BR"/>
        </w:rPr>
      </w:pPr>
    </w:p>
    <w:p w14:paraId="2E99B2D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8</w:t>
      </w:r>
    </w:p>
    <w:p w14:paraId="596E68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CADASTRAMENTO ARBÓREO MAIOR QUE 1000 EXEMPLARES</w:t>
      </w:r>
    </w:p>
    <w:p w14:paraId="030A71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cadastramento arbóre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DC75C27" w14:textId="42B360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BB09465" w14:textId="0427120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039D177" w14:textId="0DFF3F8C" w:rsidR="00186709" w:rsidRPr="00FD46C3" w:rsidRDefault="00186709">
      <w:pPr>
        <w:pStyle w:val="Corpodetexto"/>
        <w:rPr>
          <w:lang w:val="pt-BR"/>
        </w:rPr>
      </w:pPr>
    </w:p>
    <w:p w14:paraId="052595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39</w:t>
      </w:r>
    </w:p>
    <w:p w14:paraId="0DF57A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DOCUMENTOS TÉCNICOS PARA O TERMO DE COMPROMISSO AMBIENTAL - TCA E PLANTAS DE SITUAÇÃO ATUAL, SITUAÇÃO PRETENDIDA E PROJETO DE COMPENSAÇÃO AMBIENTAL PARA ATÉ 100 EXEMPLARES ARBÓREOS</w:t>
      </w:r>
    </w:p>
    <w:p w14:paraId="5A79CDF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documento técn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B2E67EF" w14:textId="0DDF7A8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7575FA" w14:textId="3E5641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3BA753" w14:textId="14359157" w:rsidR="00186709" w:rsidRPr="00FD46C3" w:rsidRDefault="00186709">
      <w:pPr>
        <w:pStyle w:val="Corpodetexto"/>
        <w:rPr>
          <w:lang w:val="pt-BR"/>
        </w:rPr>
      </w:pPr>
    </w:p>
    <w:p w14:paraId="118EFB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0</w:t>
      </w:r>
    </w:p>
    <w:p w14:paraId="35453B5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DOCUMENTOS TÉCNICOS PARA O TERMO DE COMPROMISSO AMBIENTAL - TCA E PLANTAS DE SITUAÇÃO ATUAL, SITUAÇÃO PRETENDIDA E PROJETO DE COMPENSAÇÃO AMBIENTAL DE 101 ATÉ 1000 EXEMPLARES ARBÓREOS</w:t>
      </w:r>
    </w:p>
    <w:p w14:paraId="520DDB0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documento técn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70E63D4" w14:textId="78985DC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C025957" w14:textId="1E187DB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2A2530" w14:textId="661561E9" w:rsidR="00186709" w:rsidRPr="00FD46C3" w:rsidRDefault="00186709">
      <w:pPr>
        <w:pStyle w:val="Corpodetexto"/>
        <w:rPr>
          <w:lang w:val="pt-BR"/>
        </w:rPr>
      </w:pPr>
    </w:p>
    <w:p w14:paraId="08E1805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1</w:t>
      </w:r>
    </w:p>
    <w:p w14:paraId="4E04BA7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DOCUMENTOS TÉCNICOS PARA O TERMO DE COMPROMISSO AMBIENTAL - TCA E PLANTAS DE SITUAÇÃO ATUAL, SITUAÇÃO PRETENDIDA E PROJETO DE COMPENSAÇÃO AMBIENTAL PARA MAIS DE 1000 EXEMPLARES ARBÓREOS</w:t>
      </w:r>
    </w:p>
    <w:p w14:paraId="61ABC55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documento técnic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E98B407" w14:textId="15BE4684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672E1B8" w14:textId="433F5F9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04A0BF0" w14:textId="5D5A2765" w:rsidR="00186709" w:rsidRPr="00FD46C3" w:rsidRDefault="00186709">
      <w:pPr>
        <w:pStyle w:val="Corpodetexto"/>
        <w:rPr>
          <w:lang w:val="pt-BR"/>
        </w:rPr>
      </w:pPr>
    </w:p>
    <w:p w14:paraId="53B8C3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2</w:t>
      </w:r>
    </w:p>
    <w:p w14:paraId="723443A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ELABORAÇÃO DE ADITIVO AO TERMO DE COMPROMISSO AMBIENTAL - TCA</w:t>
      </w:r>
    </w:p>
    <w:p w14:paraId="10C8956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aditiv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D6B1C9F" w14:textId="7A1885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A156385" w14:textId="0135BCD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197C228" w14:textId="66A64247" w:rsidR="00186709" w:rsidRPr="00FD46C3" w:rsidRDefault="00186709">
      <w:pPr>
        <w:pStyle w:val="Corpodetexto"/>
        <w:rPr>
          <w:lang w:val="pt-BR"/>
        </w:rPr>
      </w:pPr>
    </w:p>
    <w:p w14:paraId="36002E0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3</w:t>
      </w:r>
    </w:p>
    <w:p w14:paraId="3FF2B6E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QUERIMENTO, ESTUDOS, DOCUMENTOS, MAPAS E PLANTAS PARA OBTENÇÃO DA OUTORGA DO DAEE</w:t>
      </w:r>
    </w:p>
    <w:p w14:paraId="16CF45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querimento, estudos, documentos, mapas e planas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D0A42C5" w14:textId="2898A87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D5FCAF4" w14:textId="0DB0893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F9E954" w14:textId="13498FE9" w:rsidR="00186709" w:rsidRPr="00FD46C3" w:rsidRDefault="00186709">
      <w:pPr>
        <w:pStyle w:val="Corpodetexto"/>
        <w:rPr>
          <w:lang w:val="pt-BR"/>
        </w:rPr>
      </w:pPr>
    </w:p>
    <w:p w14:paraId="14790A9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4</w:t>
      </w:r>
    </w:p>
    <w:p w14:paraId="0297285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AVALIAÇÃO PRELIMINAR CONFORME CETESB DD N°38/2017/C</w:t>
      </w:r>
    </w:p>
    <w:p w14:paraId="46DA8E7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avalição preliminar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7A02210" w14:textId="4997EFA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BF3F010" w14:textId="2547802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84DA12E" w14:textId="0822A9A0" w:rsidR="00186709" w:rsidRPr="00FD46C3" w:rsidRDefault="00186709">
      <w:pPr>
        <w:pStyle w:val="Corpodetexto"/>
        <w:rPr>
          <w:lang w:val="pt-BR"/>
        </w:rPr>
      </w:pPr>
    </w:p>
    <w:p w14:paraId="352D4C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1-045</w:t>
      </w:r>
    </w:p>
    <w:p w14:paraId="25ED43E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E INVESTIGAÇÃO CONFIRMATÓRIA CONFORME CETESB DD N°38/2017/C</w:t>
      </w:r>
    </w:p>
    <w:p w14:paraId="5A3F86A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 de investigação confirmatória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890D92B" w14:textId="521D7DC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A525E38" w14:textId="17E82EE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4F53C65" w14:textId="34D219A5" w:rsidR="00186709" w:rsidRPr="00FD46C3" w:rsidRDefault="00186709">
      <w:pPr>
        <w:pStyle w:val="Corpodetexto"/>
        <w:rPr>
          <w:lang w:val="pt-BR"/>
        </w:rPr>
      </w:pPr>
    </w:p>
    <w:p w14:paraId="2F1AD56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1</w:t>
      </w:r>
    </w:p>
    <w:p w14:paraId="337A44D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DE RUÍDO E VIBRAÇÕES PARA ÁREAS ATÉ 60.000 M2</w:t>
      </w:r>
    </w:p>
    <w:p w14:paraId="6EE72D5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</w:t>
      </w:r>
      <w:r w:rsidRPr="00FD46C3">
        <w:rPr>
          <w:lang w:val="pt-BR"/>
        </w:rPr>
        <w:lastRenderedPageBreak/>
        <w:t xml:space="preserve">máximo total, a serem aprovadas pelos órgãos fiscalizadores. Particularidades de cada projeto/licitação serão tratados no correspondente Termo de Referência (TR), o qual poderá intervir neste critério de medição. </w:t>
      </w:r>
    </w:p>
    <w:p w14:paraId="242CFC6C" w14:textId="35C2B6E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4AF8CD9" w14:textId="6CDC85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DBB4923" w14:textId="7B2EA375" w:rsidR="00186709" w:rsidRPr="00FD46C3" w:rsidRDefault="00186709">
      <w:pPr>
        <w:pStyle w:val="Corpodetexto"/>
        <w:rPr>
          <w:lang w:val="pt-BR"/>
        </w:rPr>
      </w:pPr>
    </w:p>
    <w:p w14:paraId="64F171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2</w:t>
      </w:r>
    </w:p>
    <w:p w14:paraId="1D906ED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DE RUÍDO E VIBRAÇÕES PARA ÁREAS ACIMA DE 60.000 M2</w:t>
      </w:r>
    </w:p>
    <w:p w14:paraId="64AAF31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12651B31" w14:textId="0D3C9A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8F83818" w14:textId="4BD0F194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8CC755" w14:textId="4741BB83" w:rsidR="00186709" w:rsidRPr="00FD46C3" w:rsidRDefault="00186709">
      <w:pPr>
        <w:pStyle w:val="Corpodetexto"/>
        <w:rPr>
          <w:lang w:val="pt-BR"/>
        </w:rPr>
      </w:pPr>
    </w:p>
    <w:p w14:paraId="34C8072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3</w:t>
      </w:r>
    </w:p>
    <w:p w14:paraId="78C860E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CONTROLE DE EMISSÕES ATMOSFÉRICAS PARA ÁREAS ATÉ 60.000 M2</w:t>
      </w:r>
    </w:p>
    <w:p w14:paraId="19C5BE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379FD9E" w14:textId="522F3F0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A3B4F8C" w14:textId="3A0366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067739F" w14:textId="3FC35BBE" w:rsidR="00186709" w:rsidRPr="00FD46C3" w:rsidRDefault="00186709">
      <w:pPr>
        <w:pStyle w:val="Corpodetexto"/>
        <w:rPr>
          <w:lang w:val="pt-BR"/>
        </w:rPr>
      </w:pPr>
    </w:p>
    <w:p w14:paraId="6BCB52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4</w:t>
      </w:r>
    </w:p>
    <w:p w14:paraId="722364B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CONTROLE DE EMISSÕES ATMOSFÉRICAS PARA ÁREAS ACIMA DE 60.000 M2</w:t>
      </w:r>
    </w:p>
    <w:p w14:paraId="7EDE094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57F74A3" w14:textId="2718171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2DBC3D4" w14:textId="45AA793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F485E3" w14:textId="44A368FB" w:rsidR="00186709" w:rsidRPr="00FD46C3" w:rsidRDefault="00186709">
      <w:pPr>
        <w:pStyle w:val="Corpodetexto"/>
        <w:rPr>
          <w:lang w:val="pt-BR"/>
        </w:rPr>
      </w:pPr>
    </w:p>
    <w:p w14:paraId="66C148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5</w:t>
      </w:r>
    </w:p>
    <w:p w14:paraId="200949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GEOTÉCNICO PARA ÁREAS ATÉ 60.000 M2</w:t>
      </w:r>
    </w:p>
    <w:p w14:paraId="171D671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91A1E33" w14:textId="5E099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F52AC46" w14:textId="2A0579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1A7AC75" w14:textId="4BFF40AC" w:rsidR="00186709" w:rsidRPr="00FD46C3" w:rsidRDefault="00186709">
      <w:pPr>
        <w:pStyle w:val="Corpodetexto"/>
        <w:rPr>
          <w:lang w:val="pt-BR"/>
        </w:rPr>
      </w:pPr>
    </w:p>
    <w:p w14:paraId="588FD2B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6</w:t>
      </w:r>
    </w:p>
    <w:p w14:paraId="20941BB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GEOTÉCNICO PARA ÁREAS ACIMA DE 60.000 M2</w:t>
      </w:r>
    </w:p>
    <w:p w14:paraId="4E3D8B3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7C2BE48" w14:textId="2A12AAD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CF6FAEA" w14:textId="150AB9C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A04C3E4" w14:textId="1A60D802" w:rsidR="00186709" w:rsidRPr="00FD46C3" w:rsidRDefault="00186709">
      <w:pPr>
        <w:pStyle w:val="Corpodetexto"/>
        <w:rPr>
          <w:lang w:val="pt-BR"/>
        </w:rPr>
      </w:pPr>
    </w:p>
    <w:p w14:paraId="03DBD6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7</w:t>
      </w:r>
    </w:p>
    <w:p w14:paraId="23BDC9D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GERENCIAMENTO DE EFLUENTES LÍQUIDOS PARA ÁREAS ATÉ 60.000 M2</w:t>
      </w:r>
    </w:p>
    <w:p w14:paraId="3BE4729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6EFF9004" w14:textId="460BE3D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2F550CA" w14:textId="5D44E05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8292FBF" w14:textId="104B902F" w:rsidR="00186709" w:rsidRPr="00FD46C3" w:rsidRDefault="00186709">
      <w:pPr>
        <w:pStyle w:val="Corpodetexto"/>
        <w:rPr>
          <w:lang w:val="pt-BR"/>
        </w:rPr>
      </w:pPr>
    </w:p>
    <w:p w14:paraId="3F198E7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8</w:t>
      </w:r>
    </w:p>
    <w:p w14:paraId="527B9AD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GERENCIAMENTO DE EFLUENTES LÍQUIDOS PARA ÁREAS ACIMA DE 60.000 M2</w:t>
      </w:r>
    </w:p>
    <w:p w14:paraId="4EB7957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3B09F36" w14:textId="73ECCBF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AF0E121" w14:textId="49D89C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5F9AED1" w14:textId="3DE70B2E" w:rsidR="00186709" w:rsidRPr="00FD46C3" w:rsidRDefault="00186709">
      <w:pPr>
        <w:pStyle w:val="Corpodetexto"/>
        <w:rPr>
          <w:lang w:val="pt-BR"/>
        </w:rPr>
      </w:pPr>
    </w:p>
    <w:p w14:paraId="46B45D4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09</w:t>
      </w:r>
    </w:p>
    <w:p w14:paraId="106AF5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IMPLEMENTAÇÃO DO PROGRAMA DE GERENCIAMENTO DE RESÍDUOS SÓLIDOS</w:t>
      </w:r>
    </w:p>
    <w:p w14:paraId="58E27A97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3F081482" w14:textId="0385CC0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25E3252" w14:textId="3407896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2BD7844" w14:textId="63A4AEB6" w:rsidR="00186709" w:rsidRPr="00FD46C3" w:rsidRDefault="00186709">
      <w:pPr>
        <w:pStyle w:val="Corpodetexto"/>
        <w:rPr>
          <w:lang w:val="pt-BR"/>
        </w:rPr>
      </w:pPr>
    </w:p>
    <w:p w14:paraId="59BB819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0</w:t>
      </w:r>
    </w:p>
    <w:p w14:paraId="0966B91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NTROLE DE EROSÃO E ASSOREAMENTO PARA ÁREAS ATÉ 60.000 M2</w:t>
      </w:r>
    </w:p>
    <w:p w14:paraId="3455F59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CFFD513" w14:textId="60BC794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4D6CB1E" w14:textId="0D9E068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F3B2718" w14:textId="3FCF7580" w:rsidR="00186709" w:rsidRPr="00FD46C3" w:rsidRDefault="00186709">
      <w:pPr>
        <w:pStyle w:val="Corpodetexto"/>
        <w:rPr>
          <w:lang w:val="pt-BR"/>
        </w:rPr>
      </w:pPr>
    </w:p>
    <w:p w14:paraId="1B57C4D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1</w:t>
      </w:r>
    </w:p>
    <w:p w14:paraId="112684E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NTROLE DE EROSÃO E ASSOREAMENTO PARA ÁREAS ACIMA DE 60.000 M2</w:t>
      </w:r>
    </w:p>
    <w:p w14:paraId="29F0D3A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5BDE864C" w14:textId="16F3E43E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DC673BC" w14:textId="02D2EAA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1529B89" w14:textId="14DB933C" w:rsidR="00186709" w:rsidRPr="00FD46C3" w:rsidRDefault="00186709">
      <w:pPr>
        <w:pStyle w:val="Corpodetexto"/>
        <w:rPr>
          <w:lang w:val="pt-BR"/>
        </w:rPr>
      </w:pPr>
    </w:p>
    <w:p w14:paraId="29259F0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2</w:t>
      </w:r>
    </w:p>
    <w:p w14:paraId="2351A0B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INTERRUPÇÃO TEMPORÁRIA DAS OBRAS</w:t>
      </w:r>
    </w:p>
    <w:p w14:paraId="66849C30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757C3CAA" w14:textId="0868C7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D902F0E" w14:textId="3A304E0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F69EEFF" w14:textId="46AC0F35" w:rsidR="00186709" w:rsidRPr="00FD46C3" w:rsidRDefault="00186709">
      <w:pPr>
        <w:pStyle w:val="Corpodetexto"/>
        <w:rPr>
          <w:lang w:val="pt-BR"/>
        </w:rPr>
      </w:pPr>
    </w:p>
    <w:p w14:paraId="4E028E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3</w:t>
      </w:r>
    </w:p>
    <w:p w14:paraId="531B9A6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IMPLEMENTAÇÃO DO PROGRAMA DE CONTROLE DA DISPERSÃO E PROLIFERAÇÃO DA FAUNA SINANTRÓPICA </w:t>
      </w:r>
    </w:p>
    <w:p w14:paraId="0F31633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2FA3A516" w14:textId="74B8536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4FFA32E" w14:textId="3401093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E241146" w14:textId="51D036C0" w:rsidR="00186709" w:rsidRPr="00FD46C3" w:rsidRDefault="00186709">
      <w:pPr>
        <w:pStyle w:val="Corpodetexto"/>
        <w:rPr>
          <w:lang w:val="pt-BR"/>
        </w:rPr>
      </w:pPr>
    </w:p>
    <w:p w14:paraId="08B7840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4</w:t>
      </w:r>
    </w:p>
    <w:p w14:paraId="03517D2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MANEJO DA FAUNA SILVESTRE (AVIFAUNA, MASTOFAUNA, HERPETOFAUNA E ICTIOFAUNA) ATÉ 50 EXEMPLARES</w:t>
      </w:r>
    </w:p>
    <w:p w14:paraId="2BA3B3C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4667303" w14:textId="42351F1B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83A1A60" w14:textId="295710D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812C858" w14:textId="3BD13D11" w:rsidR="00186709" w:rsidRPr="00FD46C3" w:rsidRDefault="00186709">
      <w:pPr>
        <w:pStyle w:val="Corpodetexto"/>
        <w:rPr>
          <w:lang w:val="pt-BR"/>
        </w:rPr>
      </w:pPr>
    </w:p>
    <w:p w14:paraId="239C9EE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5</w:t>
      </w:r>
    </w:p>
    <w:p w14:paraId="4A89C4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MANEJO DA FAUNA SILVESTRE (AVIFAUNA, MASTOFAUNA, HERPETOFAUNA E ICTIOFAUNA) DE 51 A 100 EXEMPLARES</w:t>
      </w:r>
    </w:p>
    <w:p w14:paraId="442D590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7034F339" w14:textId="1ABCBF7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42BEF5" w14:textId="3A63B6F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5A4798B" w14:textId="65207C6E" w:rsidR="00186709" w:rsidRPr="00FD46C3" w:rsidRDefault="00186709">
      <w:pPr>
        <w:pStyle w:val="Corpodetexto"/>
        <w:rPr>
          <w:lang w:val="pt-BR"/>
        </w:rPr>
      </w:pPr>
    </w:p>
    <w:p w14:paraId="41D7C0B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6</w:t>
      </w:r>
    </w:p>
    <w:p w14:paraId="0D08B9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MONITORAMENTO E MANEJO DA FAUNA SILVESTRE (AVIFAUNA, MASTOFAUNA, HERPETOFAUNA E ICTIOFAUNA) MAIS QUE 100 EXEMPLARES</w:t>
      </w:r>
    </w:p>
    <w:p w14:paraId="466D5FA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7702590B" w14:textId="6CFBC52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B94E69" w14:textId="301EFE0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A01D5A8" w14:textId="2A527E33" w:rsidR="00186709" w:rsidRPr="00FD46C3" w:rsidRDefault="00186709">
      <w:pPr>
        <w:pStyle w:val="Corpodetexto"/>
        <w:rPr>
          <w:lang w:val="pt-BR"/>
        </w:rPr>
      </w:pPr>
    </w:p>
    <w:p w14:paraId="736E5AC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7</w:t>
      </w:r>
    </w:p>
    <w:p w14:paraId="6B9C9E5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COMUNICAÇÃO SOCIAL</w:t>
      </w:r>
    </w:p>
    <w:p w14:paraId="100F9F8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462006A2" w14:textId="4268D53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2725B2B" w14:textId="55AB4D3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820876B" w14:textId="39C03621" w:rsidR="00186709" w:rsidRPr="00FD46C3" w:rsidRDefault="00186709">
      <w:pPr>
        <w:pStyle w:val="Corpodetexto"/>
        <w:rPr>
          <w:lang w:val="pt-BR"/>
        </w:rPr>
      </w:pPr>
    </w:p>
    <w:p w14:paraId="02F7E50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8</w:t>
      </w:r>
    </w:p>
    <w:p w14:paraId="7B19BFC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REALOCAÇÃO DE EQUIPAMENTOS SOCIAIS</w:t>
      </w:r>
    </w:p>
    <w:p w14:paraId="075167A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 do produto descrito, em sua versão completa e aprovada pelos órgãos fiscalizadores. O item poderá ser medido proporcionalmente ao período de execução mediante evidências comprovadas, resultando em medições parciais do valor máximo total, a serem aprovadas pelos órgãos fiscalizadores. Particularidades de cada projeto/licitação serão tratados no correspondente Termo de Referência (TR), o qual poderá intervir neste critério de medição. </w:t>
      </w:r>
    </w:p>
    <w:p w14:paraId="1FFCBD09" w14:textId="5902409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5DF9376" w14:textId="3DECC90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D28CFA4" w14:textId="1DE97465" w:rsidR="00186709" w:rsidRPr="00FD46C3" w:rsidRDefault="00186709">
      <w:pPr>
        <w:pStyle w:val="Corpodetexto"/>
        <w:rPr>
          <w:lang w:val="pt-BR"/>
        </w:rPr>
      </w:pPr>
    </w:p>
    <w:p w14:paraId="71B27BC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19</w:t>
      </w:r>
    </w:p>
    <w:p w14:paraId="674359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DE RUÍDO E VIBRAÇÕES PARA ÁREAS ATÉ 60.000 M2</w:t>
      </w:r>
    </w:p>
    <w:p w14:paraId="66366BE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00E90BD" w14:textId="50D6878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D83B6E" w14:textId="09D3847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B6CA269" w14:textId="20230974" w:rsidR="00186709" w:rsidRPr="00FD46C3" w:rsidRDefault="00186709">
      <w:pPr>
        <w:pStyle w:val="Corpodetexto"/>
        <w:rPr>
          <w:lang w:val="pt-BR"/>
        </w:rPr>
      </w:pPr>
    </w:p>
    <w:p w14:paraId="619F598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0</w:t>
      </w:r>
    </w:p>
    <w:p w14:paraId="39398F0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DE RUÍDO E VIBRAÇÕES PARA ÁREAS ACIMA DE 60.000 M2</w:t>
      </w:r>
    </w:p>
    <w:p w14:paraId="7DF92C0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C73A5C9" w14:textId="5B1A7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0306E88" w14:textId="3BABDF9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D0D4EB2" w14:textId="7B2E7AE8" w:rsidR="00186709" w:rsidRPr="00FD46C3" w:rsidRDefault="00186709">
      <w:pPr>
        <w:pStyle w:val="Corpodetexto"/>
        <w:rPr>
          <w:lang w:val="pt-BR"/>
        </w:rPr>
      </w:pPr>
    </w:p>
    <w:p w14:paraId="5290BCB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1</w:t>
      </w:r>
    </w:p>
    <w:p w14:paraId="15A5495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CONTROLE DE EMISSÕES ATMOSFÉRICAS PARA ÁREAS ATÉ 60.000 M2</w:t>
      </w:r>
    </w:p>
    <w:p w14:paraId="716BC29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EEBEB96" w14:textId="4E142F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0FC8986" w14:textId="1BB9C11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3347C25" w14:textId="412E1955" w:rsidR="00186709" w:rsidRPr="00FD46C3" w:rsidRDefault="00186709">
      <w:pPr>
        <w:pStyle w:val="Corpodetexto"/>
        <w:rPr>
          <w:lang w:val="pt-BR"/>
        </w:rPr>
      </w:pPr>
    </w:p>
    <w:p w14:paraId="3F8B869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2</w:t>
      </w:r>
    </w:p>
    <w:p w14:paraId="66B60FB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CONTROLE DE EMISSÕES ATMOSFÉRICAS PARA ÁREAS ACIMA DE 60.000 M2</w:t>
      </w:r>
    </w:p>
    <w:p w14:paraId="405D1A0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C0F377E" w14:textId="4EBD87B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7185AB4E" w14:textId="1ED0C992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009C8A5" w14:textId="208E9FE2" w:rsidR="00186709" w:rsidRPr="00FD46C3" w:rsidRDefault="00186709">
      <w:pPr>
        <w:pStyle w:val="Corpodetexto"/>
        <w:rPr>
          <w:lang w:val="pt-BR"/>
        </w:rPr>
      </w:pPr>
    </w:p>
    <w:p w14:paraId="02633EC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3</w:t>
      </w:r>
    </w:p>
    <w:p w14:paraId="346C342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GEOTÉCNICO PARA ÁREAS ATÉ 60.000 M2</w:t>
      </w:r>
    </w:p>
    <w:p w14:paraId="497EB13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A3F7D7B" w14:textId="1C61BA5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619B089" w14:textId="20BDB7F8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29645A0" w14:textId="1A9857F4" w:rsidR="00186709" w:rsidRPr="00FD46C3" w:rsidRDefault="00186709">
      <w:pPr>
        <w:pStyle w:val="Corpodetexto"/>
        <w:rPr>
          <w:lang w:val="pt-BR"/>
        </w:rPr>
      </w:pPr>
    </w:p>
    <w:p w14:paraId="29F9B40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4</w:t>
      </w:r>
    </w:p>
    <w:p w14:paraId="6B7C9DDA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GEOTÉCNICO PARA ÁREAS ACIMA DE 60.000 M2</w:t>
      </w:r>
    </w:p>
    <w:p w14:paraId="583FB50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3766FAF" w14:textId="1F0FBB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6C09335" w14:textId="61A754A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4DC1805" w14:textId="6172DD9E" w:rsidR="00186709" w:rsidRPr="00FD46C3" w:rsidRDefault="00186709">
      <w:pPr>
        <w:pStyle w:val="Corpodetexto"/>
        <w:rPr>
          <w:lang w:val="pt-BR"/>
        </w:rPr>
      </w:pPr>
    </w:p>
    <w:p w14:paraId="4A92416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5</w:t>
      </w:r>
    </w:p>
    <w:p w14:paraId="67E3A7C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GERENCIAMENTO DE EFLUENTES LÍQUIDOS PARA ÁREAS ATÉ 60.000 M2</w:t>
      </w:r>
    </w:p>
    <w:p w14:paraId="0EA18B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CC63003" w14:textId="666F9164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3A7EF82" w14:textId="5A2CCB9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C9C17E1" w14:textId="0EACD629" w:rsidR="00186709" w:rsidRPr="00FD46C3" w:rsidRDefault="00186709">
      <w:pPr>
        <w:pStyle w:val="Corpodetexto"/>
        <w:rPr>
          <w:lang w:val="pt-BR"/>
        </w:rPr>
      </w:pPr>
    </w:p>
    <w:p w14:paraId="0B4D01C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6</w:t>
      </w:r>
    </w:p>
    <w:p w14:paraId="244A36F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GERENCIAMENTO DE EFLUENTES LÍQUIDOS PARA ÁREAS ACIMA DE 60.000 M2</w:t>
      </w:r>
    </w:p>
    <w:p w14:paraId="163719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3EE8C2F" w14:textId="5ADF19F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E2C5FE0" w14:textId="6184ADE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766F7A8" w14:textId="17A09B9E" w:rsidR="00186709" w:rsidRPr="00FD46C3" w:rsidRDefault="00186709">
      <w:pPr>
        <w:pStyle w:val="Corpodetexto"/>
        <w:rPr>
          <w:lang w:val="pt-BR"/>
        </w:rPr>
      </w:pPr>
    </w:p>
    <w:p w14:paraId="6437B55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7</w:t>
      </w:r>
    </w:p>
    <w:p w14:paraId="48354F4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GERENCIAMENTO DE RESÍDUOS SÓLIDOS</w:t>
      </w:r>
    </w:p>
    <w:p w14:paraId="1C03564E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035B660" w14:textId="4712A509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02F5439" w14:textId="27A23CA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2BEEB17" w14:textId="077EC322" w:rsidR="00186709" w:rsidRPr="00FD46C3" w:rsidRDefault="00186709">
      <w:pPr>
        <w:pStyle w:val="Corpodetexto"/>
        <w:rPr>
          <w:lang w:val="pt-BR"/>
        </w:rPr>
      </w:pPr>
    </w:p>
    <w:p w14:paraId="214DD02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8</w:t>
      </w:r>
    </w:p>
    <w:p w14:paraId="41368F1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NTROLE DE EROSÃO E ASSOREAMENTO PARA ÁREAS ATÉ 60.000 M2</w:t>
      </w:r>
    </w:p>
    <w:p w14:paraId="34EFF27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68411C9" w14:textId="74365D6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51BCD3A" w14:textId="23AB3F0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69D178A" w14:textId="2510B4D0" w:rsidR="00186709" w:rsidRPr="00FD46C3" w:rsidRDefault="00186709">
      <w:pPr>
        <w:pStyle w:val="Corpodetexto"/>
        <w:rPr>
          <w:lang w:val="pt-BR"/>
        </w:rPr>
      </w:pPr>
    </w:p>
    <w:p w14:paraId="039CF17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29</w:t>
      </w:r>
    </w:p>
    <w:p w14:paraId="36E7032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NTROLE DE EROSÃO E ASSOREAMENTO PARA ÁREAS ACIMA 60.000 M2</w:t>
      </w:r>
    </w:p>
    <w:p w14:paraId="4CFDBFB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9B7ADDE" w14:textId="3DAFDBF1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7716C46" w14:textId="16961D1B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553A999" w14:textId="0CF551A7" w:rsidR="00186709" w:rsidRPr="00FD46C3" w:rsidRDefault="00186709">
      <w:pPr>
        <w:pStyle w:val="Corpodetexto"/>
        <w:rPr>
          <w:lang w:val="pt-BR"/>
        </w:rPr>
      </w:pPr>
    </w:p>
    <w:p w14:paraId="659E293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0</w:t>
      </w:r>
    </w:p>
    <w:p w14:paraId="7F9F627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INTERRUPÇÃO TEMPORÁRIA DAS OBRAS</w:t>
      </w:r>
    </w:p>
    <w:p w14:paraId="68CD41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1EA4AC01" w14:textId="2567DE6C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0916060" w14:textId="2E6768B9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42B0125" w14:textId="3A4A2F16" w:rsidR="00186709" w:rsidRPr="00FD46C3" w:rsidRDefault="00186709">
      <w:pPr>
        <w:pStyle w:val="Corpodetexto"/>
        <w:rPr>
          <w:lang w:val="pt-BR"/>
        </w:rPr>
      </w:pPr>
    </w:p>
    <w:p w14:paraId="00D799C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1</w:t>
      </w:r>
    </w:p>
    <w:p w14:paraId="6A31FBCB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MANUAL DE LIMPEZA DOS RESERVATÓRIOS</w:t>
      </w:r>
    </w:p>
    <w:p w14:paraId="6F128F5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manual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B0FEA21" w14:textId="3612C9E3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A95788F" w14:textId="0C95D3E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33ED4C5" w14:textId="4AFD3A68" w:rsidR="00186709" w:rsidRPr="00FD46C3" w:rsidRDefault="00186709">
      <w:pPr>
        <w:pStyle w:val="Corpodetexto"/>
        <w:rPr>
          <w:lang w:val="pt-BR"/>
        </w:rPr>
      </w:pPr>
    </w:p>
    <w:p w14:paraId="4C758D1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2</w:t>
      </w:r>
    </w:p>
    <w:p w14:paraId="54B1969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MANEJO DE VEGETAÇÃO E INTERVENÇÃO EM APP ATÉ 100 EXEMPLARES</w:t>
      </w:r>
    </w:p>
    <w:p w14:paraId="39DBFD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9DC2D78" w14:textId="478B5E9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BEC3C9C" w14:textId="3EC9415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0DE0742" w14:textId="6FB67255" w:rsidR="00186709" w:rsidRPr="00FD46C3" w:rsidRDefault="00186709">
      <w:pPr>
        <w:pStyle w:val="Corpodetexto"/>
        <w:rPr>
          <w:lang w:val="pt-BR"/>
        </w:rPr>
      </w:pPr>
    </w:p>
    <w:p w14:paraId="10C95F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3</w:t>
      </w:r>
    </w:p>
    <w:p w14:paraId="187383A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MANEJO DE VEGETAÇÃO E INTERVENÇÃO EM APP DE 101 A 1000 EXEMPLARES</w:t>
      </w:r>
    </w:p>
    <w:p w14:paraId="12AE5793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0633317A" w14:textId="45624F36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228DD630" w14:textId="74FDCEDD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5EBE57" w14:textId="454D1CD1" w:rsidR="00186709" w:rsidRPr="00FD46C3" w:rsidRDefault="00186709">
      <w:pPr>
        <w:pStyle w:val="Corpodetexto"/>
        <w:rPr>
          <w:lang w:val="pt-BR"/>
        </w:rPr>
      </w:pPr>
    </w:p>
    <w:p w14:paraId="6BB8CD5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4</w:t>
      </w:r>
    </w:p>
    <w:p w14:paraId="2BAA9C9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MANEJO DE VEGETAÇÃO E INTERVENÇÃO EM APP MAIS DE 1000 EXEMPLARES</w:t>
      </w:r>
    </w:p>
    <w:p w14:paraId="0AD54745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ED15244" w14:textId="331BCEF3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B45E475" w14:textId="7F4DC7E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35A3EA9" w14:textId="3A57542B" w:rsidR="00186709" w:rsidRPr="00FD46C3" w:rsidRDefault="00186709">
      <w:pPr>
        <w:pStyle w:val="Corpodetexto"/>
        <w:rPr>
          <w:lang w:val="pt-BR"/>
        </w:rPr>
      </w:pPr>
    </w:p>
    <w:p w14:paraId="4822B1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5</w:t>
      </w:r>
    </w:p>
    <w:p w14:paraId="75F819D4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CONTROLE DA DISPERSÃO E PROLIFERAÇÃO DA FAUNA SINANTRÓPICA </w:t>
      </w:r>
    </w:p>
    <w:p w14:paraId="24D76FA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3E142590" w14:textId="77E26D78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A03D1D3" w14:textId="25F1E7EC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F957694" w14:textId="4344D215" w:rsidR="00186709" w:rsidRPr="00FD46C3" w:rsidRDefault="00186709">
      <w:pPr>
        <w:pStyle w:val="Corpodetexto"/>
        <w:rPr>
          <w:lang w:val="pt-BR"/>
        </w:rPr>
      </w:pPr>
    </w:p>
    <w:p w14:paraId="73F2C6F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6</w:t>
      </w:r>
    </w:p>
    <w:p w14:paraId="43C791E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MANEJO DA FAUNA SILVESTRE (AVIFAUNA, MASTOFAUNA, HERPETOFAUNA E ICTIOFAUNA) ATÉ 50 EXEMPLARES</w:t>
      </w:r>
    </w:p>
    <w:p w14:paraId="2B45BAFF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9C3F2B4" w14:textId="2D23A51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A34155E" w14:textId="4D42B71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B248C92" w14:textId="423C4F03" w:rsidR="00186709" w:rsidRPr="00FD46C3" w:rsidRDefault="00186709">
      <w:pPr>
        <w:pStyle w:val="Corpodetexto"/>
        <w:rPr>
          <w:lang w:val="pt-BR"/>
        </w:rPr>
      </w:pPr>
    </w:p>
    <w:p w14:paraId="6431733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7</w:t>
      </w:r>
    </w:p>
    <w:p w14:paraId="581DC4F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MANEJO DA FAUNA SILVESTRE (AVIFAUNA, MASTOFAUNA, HERPETOFAUNA E ICTIOFAUNA) DE 51 A 100 EXEMPLARES</w:t>
      </w:r>
    </w:p>
    <w:p w14:paraId="4469AAD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866C42A" w14:textId="24CBAF1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91A3C95" w14:textId="2980552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E92D57A" w14:textId="1EB008B3" w:rsidR="00186709" w:rsidRPr="00FD46C3" w:rsidRDefault="00186709">
      <w:pPr>
        <w:pStyle w:val="Corpodetexto"/>
        <w:rPr>
          <w:lang w:val="pt-BR"/>
        </w:rPr>
      </w:pPr>
    </w:p>
    <w:p w14:paraId="72148FB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8</w:t>
      </w:r>
    </w:p>
    <w:p w14:paraId="19DB77D8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MONITORAMENTO E MANEJO DA FAUNA SILVESTRE (AVIFAUNA, MASTOFAUNA, HERPETOFAUNA E ICTIOFAUNA) MAIS QUE 100 EXEMPLARES</w:t>
      </w:r>
    </w:p>
    <w:p w14:paraId="21921DAD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F750A4C" w14:textId="7D894B90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3914AD9" w14:textId="5818E657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47F13535" w14:textId="624A7000" w:rsidR="00186709" w:rsidRPr="00FD46C3" w:rsidRDefault="00186709">
      <w:pPr>
        <w:pStyle w:val="Corpodetexto"/>
        <w:rPr>
          <w:lang w:val="pt-BR"/>
        </w:rPr>
      </w:pPr>
    </w:p>
    <w:p w14:paraId="0B930BF2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39</w:t>
      </w:r>
    </w:p>
    <w:p w14:paraId="233E06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IMPLANTAÇÃO DO PAISAGISMO, RECOMPOSIÇÃO DAS ÁREAS VERDES E BALANÇO DE ÁREAS PERMEÁVEIS</w:t>
      </w:r>
    </w:p>
    <w:p w14:paraId="79A84E26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56EF31B" w14:textId="48CAEEC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D91EFF0" w14:textId="3C714380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02AE97AB" w14:textId="5CB799F2" w:rsidR="00186709" w:rsidRPr="00FD46C3" w:rsidRDefault="00186709">
      <w:pPr>
        <w:pStyle w:val="Corpodetexto"/>
        <w:rPr>
          <w:lang w:val="pt-BR"/>
        </w:rPr>
      </w:pPr>
    </w:p>
    <w:p w14:paraId="7EFD278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0</w:t>
      </w:r>
    </w:p>
    <w:p w14:paraId="50E3416A" w14:textId="317D563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  PROGRAMA DE COMPENSAÇÃO AMBIENTAL DOS IMPACTOS NÃO MITIGÁVEIS - ART.36 DA LEI DO SNUC LEI 9.985/2000.</w:t>
      </w:r>
    </w:p>
    <w:p w14:paraId="3AF9AB0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86551DD" w14:textId="1723331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9514D5C" w14:textId="720258AF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F1191B1" w14:textId="0A99D2FA" w:rsidR="00186709" w:rsidRPr="00FD46C3" w:rsidRDefault="00186709">
      <w:pPr>
        <w:pStyle w:val="Corpodetexto"/>
        <w:rPr>
          <w:lang w:val="pt-BR"/>
        </w:rPr>
      </w:pPr>
    </w:p>
    <w:p w14:paraId="600F3A3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1</w:t>
      </w:r>
    </w:p>
    <w:p w14:paraId="433A61F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lastRenderedPageBreak/>
        <w:t>RELATÓRIO SEMESTRAL DO PROGRAMA DE COMUNICAÇÃO SOCIAL</w:t>
      </w:r>
    </w:p>
    <w:p w14:paraId="0D337221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F95E926" w14:textId="09AE0235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31CD5431" w14:textId="251E339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D23A143" w14:textId="4A3F702D" w:rsidR="00186709" w:rsidRPr="00FD46C3" w:rsidRDefault="00186709">
      <w:pPr>
        <w:pStyle w:val="Corpodetexto"/>
        <w:rPr>
          <w:lang w:val="pt-BR"/>
        </w:rPr>
      </w:pPr>
    </w:p>
    <w:p w14:paraId="4AEE496D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2</w:t>
      </w:r>
    </w:p>
    <w:p w14:paraId="3283BC61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IMPLEMENTAÇÃO DO PROGRAMA DE REALOCAÇÃO DE EQUIPAMENTOS SOCIAIS</w:t>
      </w:r>
    </w:p>
    <w:p w14:paraId="0F0355AA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implementação, elaborada e entregue em sua versão completa e aprovada pelos órgãos fiscalizadores. Particularidades de cada projeto/licitação serão tratados no correspondente Termo de Referência (TR), o qual poderá intervir neste critério de medição. </w:t>
      </w:r>
    </w:p>
    <w:p w14:paraId="1547B12A" w14:textId="0DFA0D0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2DEB0A8" w14:textId="7A644E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42BC139" w14:textId="7EBF4064" w:rsidR="00186709" w:rsidRPr="00FD46C3" w:rsidRDefault="00186709">
      <w:pPr>
        <w:pStyle w:val="Corpodetexto"/>
        <w:rPr>
          <w:lang w:val="pt-BR"/>
        </w:rPr>
      </w:pPr>
    </w:p>
    <w:p w14:paraId="0DA07749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3</w:t>
      </w:r>
    </w:p>
    <w:p w14:paraId="600CF240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REALOCAÇÃO DE EQUIPAMENTOS SOCIAIS</w:t>
      </w:r>
    </w:p>
    <w:p w14:paraId="520967BB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2C25B42" w14:textId="4DDD5F8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BB66D12" w14:textId="5533DE33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508333FD" w14:textId="0A163890" w:rsidR="00186709" w:rsidRPr="00FD46C3" w:rsidRDefault="00186709">
      <w:pPr>
        <w:pStyle w:val="Corpodetexto"/>
        <w:rPr>
          <w:lang w:val="pt-BR"/>
        </w:rPr>
      </w:pPr>
    </w:p>
    <w:p w14:paraId="546E52D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4</w:t>
      </w:r>
    </w:p>
    <w:p w14:paraId="276CEB7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DESAPROPRIAÇÃO</w:t>
      </w:r>
    </w:p>
    <w:p w14:paraId="52B3040C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E75A09B" w14:textId="38AF29A2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1891A9D1" w14:textId="119F32BA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272C8740" w14:textId="1184A616" w:rsidR="00186709" w:rsidRPr="00FD46C3" w:rsidRDefault="00186709">
      <w:pPr>
        <w:pStyle w:val="Corpodetexto"/>
        <w:rPr>
          <w:lang w:val="pt-BR"/>
        </w:rPr>
      </w:pPr>
    </w:p>
    <w:p w14:paraId="724D714C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5</w:t>
      </w:r>
    </w:p>
    <w:p w14:paraId="200062A7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DO PROGRAMA DE REMOÇÃO E REASSENTAMENTO  </w:t>
      </w:r>
    </w:p>
    <w:p w14:paraId="655DFB6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2C74B0CA" w14:textId="6182205D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49D565D4" w14:textId="13AEFC7E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1AB04298" w14:textId="28E44F31" w:rsidR="00186709" w:rsidRPr="00FD46C3" w:rsidRDefault="00186709">
      <w:pPr>
        <w:pStyle w:val="Corpodetexto"/>
        <w:rPr>
          <w:lang w:val="pt-BR"/>
        </w:rPr>
      </w:pPr>
    </w:p>
    <w:p w14:paraId="76F78D1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6</w:t>
      </w:r>
    </w:p>
    <w:p w14:paraId="11EDB82E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PROGRAMA DE ARTICULAÇÃO INSTITUCIONAL  </w:t>
      </w:r>
    </w:p>
    <w:p w14:paraId="72A880F2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50482CF6" w14:textId="4567A70B" w:rsidR="001526E2" w:rsidRDefault="001526E2">
      <w:pPr>
        <w:pStyle w:val="Corpodetexto"/>
        <w:rPr>
          <w:lang w:val="pt-BR"/>
        </w:rPr>
      </w:pPr>
      <w:r>
        <w:rPr>
          <w:lang w:val="pt-BR"/>
        </w:rPr>
        <w:lastRenderedPageBreak/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67BF6EFC" w14:textId="7BF1BD05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611B52E" w14:textId="59BEE34A" w:rsidR="00186709" w:rsidRPr="00FD46C3" w:rsidRDefault="00186709">
      <w:pPr>
        <w:pStyle w:val="Corpodetexto"/>
        <w:rPr>
          <w:lang w:val="pt-BR"/>
        </w:rPr>
      </w:pPr>
    </w:p>
    <w:p w14:paraId="6060744F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7</w:t>
      </w:r>
    </w:p>
    <w:p w14:paraId="6F5AE94A" w14:textId="668B59CD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 xml:space="preserve">RELATÓRIO SEMESTRAL DO PROGRAMA DE GESTÃO DO PATRIMONIO ARQUEOLOGICO E DOS BENS </w:t>
      </w:r>
      <w:r w:rsidR="008B14A2" w:rsidRPr="00FD46C3">
        <w:rPr>
          <w:lang w:val="pt-BR"/>
        </w:rPr>
        <w:t>CULTURAIS TOMBADOS</w:t>
      </w:r>
      <w:r w:rsidRPr="00FD46C3">
        <w:rPr>
          <w:lang w:val="pt-BR"/>
        </w:rPr>
        <w:t>, VALORADOS E REGISTRADOS  </w:t>
      </w:r>
    </w:p>
    <w:p w14:paraId="35C410B9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437B923D" w14:textId="3DC25B6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DB4BFFC" w14:textId="76A60E11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6A35E303" w14:textId="0B227B95" w:rsidR="00186709" w:rsidRPr="00FD46C3" w:rsidRDefault="00186709">
      <w:pPr>
        <w:pStyle w:val="Corpodetexto"/>
        <w:rPr>
          <w:lang w:val="pt-BR"/>
        </w:rPr>
      </w:pPr>
    </w:p>
    <w:p w14:paraId="3052DA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8</w:t>
      </w:r>
    </w:p>
    <w:p w14:paraId="758ECC76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O PROGRAMA DE EDUCACAO AMBIENTAL E TREINAMENTO AMBIENTAL DOS TRABALHADORES</w:t>
      </w:r>
    </w:p>
    <w:p w14:paraId="0879FC74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6E605617" w14:textId="4AD69627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0246C60E" w14:textId="00D3A3E6" w:rsidR="00186709" w:rsidRPr="00FD46C3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7028ABE0" w14:textId="44EBB39C" w:rsidR="00186709" w:rsidRPr="00FD46C3" w:rsidRDefault="00186709">
      <w:pPr>
        <w:pStyle w:val="Corpodetexto"/>
        <w:rPr>
          <w:lang w:val="pt-BR"/>
        </w:rPr>
      </w:pPr>
    </w:p>
    <w:p w14:paraId="63569155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16-002-049</w:t>
      </w:r>
    </w:p>
    <w:p w14:paraId="0B125C73" w14:textId="77777777" w:rsidR="00186709" w:rsidRPr="00FD46C3" w:rsidRDefault="002B3567">
      <w:pPr>
        <w:pStyle w:val="Corpodetexto"/>
        <w:rPr>
          <w:lang w:val="pt-BR"/>
        </w:rPr>
      </w:pPr>
      <w:r w:rsidRPr="00FD46C3">
        <w:rPr>
          <w:lang w:val="pt-BR"/>
        </w:rPr>
        <w:t>RELATÓRIO SEMESTRAL DE ATENDIMENTO À LAI</w:t>
      </w:r>
    </w:p>
    <w:p w14:paraId="5077CEA8" w14:textId="77777777" w:rsidR="001526E2" w:rsidRDefault="002B3567">
      <w:pPr>
        <w:pStyle w:val="Corpodetexto"/>
        <w:rPr>
          <w:lang w:val="pt-BR"/>
        </w:rPr>
      </w:pPr>
      <w:r w:rsidRPr="00FD46C3">
        <w:rPr>
          <w:lang w:val="pt-BR"/>
        </w:rPr>
        <w:t>O serviço será medido por unidade (</w:t>
      </w:r>
      <w:proofErr w:type="spellStart"/>
      <w:r w:rsidRPr="00FD46C3">
        <w:rPr>
          <w:lang w:val="pt-BR"/>
        </w:rPr>
        <w:t>un</w:t>
      </w:r>
      <w:proofErr w:type="spellEnd"/>
      <w:r w:rsidRPr="00FD46C3">
        <w:rPr>
          <w:lang w:val="pt-BR"/>
        </w:rPr>
        <w:t xml:space="preserve">) de relatório, elaborado e entregue em sua versão completa e aprovado pelos órgãos fiscalizadores. Particularidades de cada projeto/licitação serão tratados no correspondente Termo de Referência (TR), o qual poderá intervir neste critério de medição. </w:t>
      </w:r>
    </w:p>
    <w:p w14:paraId="7E9E985E" w14:textId="1F3FE4AA" w:rsidR="001526E2" w:rsidRDefault="001526E2">
      <w:pPr>
        <w:pStyle w:val="Corpodetexto"/>
        <w:rPr>
          <w:lang w:val="pt-BR"/>
        </w:rPr>
      </w:pPr>
      <w:r>
        <w:rPr>
          <w:lang w:val="pt-BR"/>
        </w:rPr>
        <w:t>O custo unitário remunera</w:t>
      </w:r>
      <w:r w:rsidR="002B3567" w:rsidRPr="00FD46C3">
        <w:rPr>
          <w:lang w:val="pt-BR"/>
        </w:rPr>
        <w:t xml:space="preserve"> a mão de obra especializada necessária para execução do serviço. </w:t>
      </w:r>
    </w:p>
    <w:p w14:paraId="5A7150D6" w14:textId="2548535F" w:rsidR="00186709" w:rsidRDefault="001526E2">
      <w:pPr>
        <w:pStyle w:val="Corpodetexto"/>
        <w:rPr>
          <w:lang w:val="pt-BR"/>
        </w:rPr>
      </w:pPr>
      <w:r>
        <w:rPr>
          <w:lang w:val="pt-BR"/>
        </w:rPr>
        <w:t>Para este serviço deverão ser</w:t>
      </w:r>
      <w:r w:rsidR="002B3567" w:rsidRPr="00FD46C3">
        <w:rPr>
          <w:lang w:val="pt-BR"/>
        </w:rPr>
        <w:t xml:space="preserve"> contempladas todas as normas e melhores práticas de engenharia aplicáveis.</w:t>
      </w:r>
    </w:p>
    <w:p w14:paraId="3F831DF7" w14:textId="77777777" w:rsidR="001A4EFC" w:rsidRDefault="001A4EFC">
      <w:pPr>
        <w:pStyle w:val="Corpodetexto"/>
        <w:rPr>
          <w:lang w:val="pt-BR"/>
        </w:rPr>
      </w:pPr>
    </w:p>
    <w:p w14:paraId="304C0201" w14:textId="77777777" w:rsidR="001A4EFC" w:rsidRDefault="001A4EFC">
      <w:pPr>
        <w:pStyle w:val="Corpodetexto"/>
        <w:rPr>
          <w:lang w:val="pt-BR"/>
        </w:rPr>
      </w:pPr>
    </w:p>
    <w:p w14:paraId="3B2326CA" w14:textId="77777777" w:rsidR="001A4EFC" w:rsidRDefault="001A4EFC">
      <w:pPr>
        <w:pStyle w:val="Corpodetexto"/>
        <w:rPr>
          <w:lang w:val="pt-BR"/>
        </w:rPr>
      </w:pPr>
    </w:p>
    <w:p w14:paraId="19D88E36" w14:textId="77777777" w:rsidR="001A4EFC" w:rsidRDefault="001A4EFC">
      <w:pPr>
        <w:pStyle w:val="Corpodetexto"/>
        <w:rPr>
          <w:lang w:val="pt-BR"/>
        </w:rPr>
      </w:pPr>
    </w:p>
    <w:p w14:paraId="29243EC9" w14:textId="77777777" w:rsidR="001A4EFC" w:rsidRDefault="001A4EFC">
      <w:pPr>
        <w:pStyle w:val="Corpodetexto"/>
        <w:rPr>
          <w:lang w:val="pt-BR"/>
        </w:rPr>
      </w:pPr>
    </w:p>
    <w:p w14:paraId="48371043" w14:textId="21562F28" w:rsidR="00186709" w:rsidRPr="00FE5BC1" w:rsidRDefault="00186709">
      <w:pPr>
        <w:pStyle w:val="Corpodetexto"/>
        <w:rPr>
          <w:lang w:val="pt-BR"/>
        </w:rPr>
      </w:pPr>
    </w:p>
    <w:sectPr w:rsidR="00186709" w:rsidRPr="00FE5BC1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A84BB9" w14:textId="77777777" w:rsidR="00655E0F" w:rsidRDefault="00655E0F">
      <w:pPr>
        <w:spacing w:after="0"/>
      </w:pPr>
      <w:r>
        <w:separator/>
      </w:r>
    </w:p>
  </w:endnote>
  <w:endnote w:type="continuationSeparator" w:id="0">
    <w:p w14:paraId="3D62050F" w14:textId="77777777" w:rsidR="00655E0F" w:rsidRDefault="00655E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1234DB" w14:textId="563545BE" w:rsidR="008D06F3" w:rsidRPr="00FE5BC1" w:rsidRDefault="008D06F3" w:rsidP="00FE5BC1">
    <w:pPr>
      <w:pStyle w:val="Rodap"/>
      <w:tabs>
        <w:tab w:val="left" w:pos="7740"/>
      </w:tabs>
      <w:ind w:right="360"/>
      <w:rPr>
        <w:rFonts w:cs="Arial"/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_________________________________________________________________________________________________________________</w:t>
    </w:r>
  </w:p>
  <w:p w14:paraId="2682697C" w14:textId="25E82738" w:rsidR="008D06F3" w:rsidRPr="00FE5BC1" w:rsidRDefault="008D06F3" w:rsidP="00FE5BC1">
    <w:pPr>
      <w:pStyle w:val="Rodap"/>
      <w:tabs>
        <w:tab w:val="left" w:pos="7740"/>
      </w:tabs>
      <w:spacing w:before="120"/>
      <w:ind w:right="357"/>
      <w:rPr>
        <w:b/>
        <w:sz w:val="20"/>
        <w:szCs w:val="20"/>
        <w:lang w:val="pt-BR"/>
      </w:rPr>
    </w:pPr>
    <w:r w:rsidRPr="00FE5BC1">
      <w:rPr>
        <w:rFonts w:cs="Arial"/>
        <w:b/>
        <w:sz w:val="20"/>
        <w:szCs w:val="20"/>
        <w:lang w:val="pt-BR"/>
      </w:rPr>
      <w:t>ASSESSORIA DE CUSTOS</w:t>
    </w:r>
    <w:r w:rsidRPr="00FE5BC1">
      <w:rPr>
        <w:b/>
        <w:sz w:val="20"/>
        <w:szCs w:val="20"/>
        <w:lang w:val="pt-BR"/>
      </w:rPr>
      <w:t xml:space="preserve">                                                                                                       Página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PAGE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39</w:t>
    </w:r>
    <w:r w:rsidRPr="003D7D1A">
      <w:rPr>
        <w:b/>
        <w:sz w:val="20"/>
        <w:szCs w:val="20"/>
      </w:rPr>
      <w:fldChar w:fldCharType="end"/>
    </w:r>
    <w:r w:rsidRPr="00FE5BC1">
      <w:rPr>
        <w:b/>
        <w:sz w:val="20"/>
        <w:szCs w:val="20"/>
        <w:lang w:val="pt-BR"/>
      </w:rPr>
      <w:t xml:space="preserve"> de </w:t>
    </w:r>
    <w:r w:rsidRPr="003D7D1A">
      <w:rPr>
        <w:b/>
        <w:sz w:val="20"/>
        <w:szCs w:val="20"/>
      </w:rPr>
      <w:fldChar w:fldCharType="begin"/>
    </w:r>
    <w:r w:rsidRPr="00FE5BC1">
      <w:rPr>
        <w:b/>
        <w:sz w:val="20"/>
        <w:szCs w:val="20"/>
        <w:lang w:val="pt-BR"/>
      </w:rPr>
      <w:instrText xml:space="preserve"> NUMPAGES </w:instrText>
    </w:r>
    <w:r w:rsidRPr="003D7D1A">
      <w:rPr>
        <w:b/>
        <w:sz w:val="20"/>
        <w:szCs w:val="20"/>
      </w:rPr>
      <w:fldChar w:fldCharType="separate"/>
    </w:r>
    <w:r w:rsidR="00EE28F9">
      <w:rPr>
        <w:b/>
        <w:noProof/>
        <w:sz w:val="20"/>
        <w:szCs w:val="20"/>
        <w:lang w:val="pt-BR"/>
      </w:rPr>
      <w:t>159</w:t>
    </w:r>
    <w:r w:rsidRPr="003D7D1A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9DAD22" w14:textId="77777777" w:rsidR="00655E0F" w:rsidRDefault="00655E0F">
      <w:r>
        <w:separator/>
      </w:r>
    </w:p>
  </w:footnote>
  <w:footnote w:type="continuationSeparator" w:id="0">
    <w:p w14:paraId="1E479CC7" w14:textId="77777777" w:rsidR="00655E0F" w:rsidRDefault="00655E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FE395" w14:textId="77777777" w:rsidR="008D06F3" w:rsidRPr="00F90CF6" w:rsidRDefault="008D06F3" w:rsidP="009C773C">
    <w:pPr>
      <w:pStyle w:val="Cabealho"/>
      <w:spacing w:before="480" w:after="480"/>
      <w:ind w:firstLine="720"/>
      <w:jc w:val="center"/>
      <w:rPr>
        <w:rFonts w:ascii="Arial" w:hAnsi="Arial" w:cs="Arial"/>
        <w:b/>
        <w:lang w:val="pt-BR"/>
      </w:rPr>
    </w:pPr>
    <w:r>
      <w:rPr>
        <w:rFonts w:ascii="Arial" w:hAnsi="Arial" w:cs="Arial"/>
        <w:b/>
        <w:noProof/>
        <w:lang w:val="pt-BR" w:eastAsia="pt-BR"/>
      </w:rPr>
      <w:drawing>
        <wp:anchor distT="0" distB="0" distL="114300" distR="114300" simplePos="0" relativeHeight="251649536" behindDoc="0" locked="0" layoutInCell="1" allowOverlap="1" wp14:anchorId="302174C1" wp14:editId="0E88DEDE">
          <wp:simplePos x="0" y="0"/>
          <wp:positionH relativeFrom="column">
            <wp:posOffset>-25400</wp:posOffset>
          </wp:positionH>
          <wp:positionV relativeFrom="paragraph">
            <wp:posOffset>-26035</wp:posOffset>
          </wp:positionV>
          <wp:extent cx="885825" cy="707390"/>
          <wp:effectExtent l="0" t="0" r="0" b="0"/>
          <wp:wrapNone/>
          <wp:docPr id="160524980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0524980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0CF6">
      <w:rPr>
        <w:rFonts w:ascii="Arial" w:hAnsi="Arial" w:cs="Arial"/>
        <w:b/>
        <w:lang w:val="pt-BR"/>
      </w:rPr>
      <w:t>SECRETARIA DE INFRAESTRUTURA URBANA E OBRAS</w:t>
    </w:r>
  </w:p>
  <w:p w14:paraId="20BA8F8A" w14:textId="328E0941" w:rsidR="008D06F3" w:rsidRPr="00F90CF6" w:rsidRDefault="008D06F3" w:rsidP="009C773C">
    <w:pPr>
      <w:pStyle w:val="Cabealho"/>
      <w:pBdr>
        <w:bottom w:val="single" w:sz="12" w:space="9" w:color="auto"/>
      </w:pBdr>
      <w:jc w:val="center"/>
      <w:rPr>
        <w:rFonts w:ascii="Bookman Old Style" w:eastAsia="Batang" w:hAnsi="Bookman Old Style" w:cs="Arial Unicode MS"/>
        <w:b/>
        <w:lang w:val="pt-BR"/>
      </w:rPr>
    </w:pPr>
    <w:r w:rsidRPr="00F90CF6">
      <w:rPr>
        <w:rFonts w:ascii="Bookman Old Style" w:eastAsia="Batang" w:hAnsi="Bookman Old Style" w:cs="Arial Unicode MS"/>
        <w:b/>
        <w:lang w:val="pt-BR"/>
      </w:rPr>
      <w:t>CRITÉRIOS DE MEDIÇÃO - INFRAESTRUTURA – J</w:t>
    </w:r>
    <w:r>
      <w:rPr>
        <w:rFonts w:ascii="Bookman Old Style" w:eastAsia="Batang" w:hAnsi="Bookman Old Style" w:cs="Arial Unicode MS"/>
        <w:b/>
        <w:lang w:val="pt-BR"/>
      </w:rPr>
      <w:t>ANEIRO</w:t>
    </w:r>
    <w:r w:rsidRPr="00F90CF6">
      <w:rPr>
        <w:rFonts w:ascii="Bookman Old Style" w:eastAsia="Batang" w:hAnsi="Bookman Old Style" w:cs="Arial Unicode MS"/>
        <w:b/>
        <w:lang w:val="pt-BR"/>
      </w:rPr>
      <w:t>/202</w:t>
    </w:r>
    <w:r>
      <w:rPr>
        <w:rFonts w:ascii="Bookman Old Style" w:eastAsia="Batang" w:hAnsi="Bookman Old Style" w:cs="Arial Unicode MS"/>
        <w:b/>
        <w:lang w:val="pt-BR"/>
      </w:rPr>
      <w:t>4</w:t>
    </w:r>
  </w:p>
  <w:p w14:paraId="4AAA2A70" w14:textId="386FC39B" w:rsidR="008D06F3" w:rsidRPr="009C773C" w:rsidRDefault="008D06F3" w:rsidP="009C773C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D9DC4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6709"/>
    <w:rsid w:val="00002770"/>
    <w:rsid w:val="000200A2"/>
    <w:rsid w:val="00021561"/>
    <w:rsid w:val="00026436"/>
    <w:rsid w:val="00034DB4"/>
    <w:rsid w:val="00035DF0"/>
    <w:rsid w:val="000409D8"/>
    <w:rsid w:val="00045ABE"/>
    <w:rsid w:val="00047237"/>
    <w:rsid w:val="00061792"/>
    <w:rsid w:val="00070D81"/>
    <w:rsid w:val="00073E90"/>
    <w:rsid w:val="0007726B"/>
    <w:rsid w:val="00093792"/>
    <w:rsid w:val="000A014C"/>
    <w:rsid w:val="000A5764"/>
    <w:rsid w:val="000A637A"/>
    <w:rsid w:val="000A7632"/>
    <w:rsid w:val="000B0624"/>
    <w:rsid w:val="000B07C3"/>
    <w:rsid w:val="000B1018"/>
    <w:rsid w:val="000B197A"/>
    <w:rsid w:val="000B19CB"/>
    <w:rsid w:val="000B3A72"/>
    <w:rsid w:val="000B5661"/>
    <w:rsid w:val="000B7A4C"/>
    <w:rsid w:val="000E581A"/>
    <w:rsid w:val="000F17BB"/>
    <w:rsid w:val="000F345E"/>
    <w:rsid w:val="0010293C"/>
    <w:rsid w:val="001071F3"/>
    <w:rsid w:val="001225D3"/>
    <w:rsid w:val="0013356D"/>
    <w:rsid w:val="00137E60"/>
    <w:rsid w:val="00145CF3"/>
    <w:rsid w:val="00147896"/>
    <w:rsid w:val="001526E2"/>
    <w:rsid w:val="00155D73"/>
    <w:rsid w:val="001576E6"/>
    <w:rsid w:val="00165682"/>
    <w:rsid w:val="00184D90"/>
    <w:rsid w:val="00186709"/>
    <w:rsid w:val="00190630"/>
    <w:rsid w:val="001953CA"/>
    <w:rsid w:val="001A0626"/>
    <w:rsid w:val="001A4EFC"/>
    <w:rsid w:val="001B13FC"/>
    <w:rsid w:val="001B3C64"/>
    <w:rsid w:val="001D21AB"/>
    <w:rsid w:val="001D3C0C"/>
    <w:rsid w:val="001E4BF6"/>
    <w:rsid w:val="001E6C10"/>
    <w:rsid w:val="001E74F7"/>
    <w:rsid w:val="001F773D"/>
    <w:rsid w:val="0022124D"/>
    <w:rsid w:val="002227D6"/>
    <w:rsid w:val="00233930"/>
    <w:rsid w:val="00243ED8"/>
    <w:rsid w:val="0025249E"/>
    <w:rsid w:val="00262152"/>
    <w:rsid w:val="00266D22"/>
    <w:rsid w:val="00270720"/>
    <w:rsid w:val="00284748"/>
    <w:rsid w:val="0028564C"/>
    <w:rsid w:val="002918F5"/>
    <w:rsid w:val="002A2A84"/>
    <w:rsid w:val="002B3567"/>
    <w:rsid w:val="002B69C5"/>
    <w:rsid w:val="002C2E60"/>
    <w:rsid w:val="002C4632"/>
    <w:rsid w:val="002D79B6"/>
    <w:rsid w:val="002E31D9"/>
    <w:rsid w:val="002E54B7"/>
    <w:rsid w:val="002F38BE"/>
    <w:rsid w:val="002F468E"/>
    <w:rsid w:val="0030086C"/>
    <w:rsid w:val="00306BF2"/>
    <w:rsid w:val="00316E3B"/>
    <w:rsid w:val="00321D1B"/>
    <w:rsid w:val="00325574"/>
    <w:rsid w:val="00325842"/>
    <w:rsid w:val="00334783"/>
    <w:rsid w:val="00334B58"/>
    <w:rsid w:val="00357AA7"/>
    <w:rsid w:val="0037003F"/>
    <w:rsid w:val="003732AD"/>
    <w:rsid w:val="00385D37"/>
    <w:rsid w:val="00385FCB"/>
    <w:rsid w:val="00391681"/>
    <w:rsid w:val="00395BB2"/>
    <w:rsid w:val="003964EC"/>
    <w:rsid w:val="00397567"/>
    <w:rsid w:val="003A0CDC"/>
    <w:rsid w:val="003B2C3F"/>
    <w:rsid w:val="003B3D8C"/>
    <w:rsid w:val="003D2255"/>
    <w:rsid w:val="004118CE"/>
    <w:rsid w:val="004149E5"/>
    <w:rsid w:val="00425181"/>
    <w:rsid w:val="00434BB7"/>
    <w:rsid w:val="00445FCC"/>
    <w:rsid w:val="004478BC"/>
    <w:rsid w:val="00456621"/>
    <w:rsid w:val="004646C7"/>
    <w:rsid w:val="0046526A"/>
    <w:rsid w:val="0046649D"/>
    <w:rsid w:val="00473CB5"/>
    <w:rsid w:val="004758F9"/>
    <w:rsid w:val="00480339"/>
    <w:rsid w:val="00496BEC"/>
    <w:rsid w:val="004A0FCF"/>
    <w:rsid w:val="004A1BF8"/>
    <w:rsid w:val="004B32FC"/>
    <w:rsid w:val="004C6E8F"/>
    <w:rsid w:val="004D1C91"/>
    <w:rsid w:val="004E3EA6"/>
    <w:rsid w:val="004E4293"/>
    <w:rsid w:val="004E4B34"/>
    <w:rsid w:val="004F4C95"/>
    <w:rsid w:val="00504CA1"/>
    <w:rsid w:val="00515333"/>
    <w:rsid w:val="00515B2C"/>
    <w:rsid w:val="00516AB5"/>
    <w:rsid w:val="00521289"/>
    <w:rsid w:val="005315F3"/>
    <w:rsid w:val="005320BB"/>
    <w:rsid w:val="0053456A"/>
    <w:rsid w:val="005476B5"/>
    <w:rsid w:val="00556690"/>
    <w:rsid w:val="00561329"/>
    <w:rsid w:val="00570368"/>
    <w:rsid w:val="00571EAB"/>
    <w:rsid w:val="00577B15"/>
    <w:rsid w:val="00577ED6"/>
    <w:rsid w:val="00584325"/>
    <w:rsid w:val="005A408F"/>
    <w:rsid w:val="005B1AA6"/>
    <w:rsid w:val="005B68A7"/>
    <w:rsid w:val="005C0396"/>
    <w:rsid w:val="005D3BDA"/>
    <w:rsid w:val="005D41AB"/>
    <w:rsid w:val="005F7B2B"/>
    <w:rsid w:val="006058A7"/>
    <w:rsid w:val="0061091F"/>
    <w:rsid w:val="00613C03"/>
    <w:rsid w:val="00621515"/>
    <w:rsid w:val="00625D12"/>
    <w:rsid w:val="00632755"/>
    <w:rsid w:val="00646FA9"/>
    <w:rsid w:val="00650E58"/>
    <w:rsid w:val="0065219C"/>
    <w:rsid w:val="0065589A"/>
    <w:rsid w:val="00655E0F"/>
    <w:rsid w:val="00671CCE"/>
    <w:rsid w:val="00677BCA"/>
    <w:rsid w:val="00686E0D"/>
    <w:rsid w:val="006907A7"/>
    <w:rsid w:val="006A6348"/>
    <w:rsid w:val="006C75E2"/>
    <w:rsid w:val="006D2AB3"/>
    <w:rsid w:val="006D5D89"/>
    <w:rsid w:val="006D6255"/>
    <w:rsid w:val="006E4A91"/>
    <w:rsid w:val="006F327F"/>
    <w:rsid w:val="0070007E"/>
    <w:rsid w:val="0070721B"/>
    <w:rsid w:val="00707345"/>
    <w:rsid w:val="00716067"/>
    <w:rsid w:val="00716D5E"/>
    <w:rsid w:val="00722893"/>
    <w:rsid w:val="0072582D"/>
    <w:rsid w:val="00735017"/>
    <w:rsid w:val="00735E43"/>
    <w:rsid w:val="00746B69"/>
    <w:rsid w:val="00764AD9"/>
    <w:rsid w:val="007658C9"/>
    <w:rsid w:val="0079060F"/>
    <w:rsid w:val="00792A46"/>
    <w:rsid w:val="00794B2E"/>
    <w:rsid w:val="007960EE"/>
    <w:rsid w:val="007A0AFD"/>
    <w:rsid w:val="007A2E8A"/>
    <w:rsid w:val="007A30C1"/>
    <w:rsid w:val="007A4347"/>
    <w:rsid w:val="007A7D84"/>
    <w:rsid w:val="007A7E6B"/>
    <w:rsid w:val="007B050D"/>
    <w:rsid w:val="007B24DD"/>
    <w:rsid w:val="007B7EDE"/>
    <w:rsid w:val="007C38E2"/>
    <w:rsid w:val="007C4DDA"/>
    <w:rsid w:val="007C5FBA"/>
    <w:rsid w:val="007D5987"/>
    <w:rsid w:val="007E07E1"/>
    <w:rsid w:val="007E73F6"/>
    <w:rsid w:val="007F02E0"/>
    <w:rsid w:val="007F2F29"/>
    <w:rsid w:val="007F3EF5"/>
    <w:rsid w:val="007F41D5"/>
    <w:rsid w:val="0080075C"/>
    <w:rsid w:val="00800D22"/>
    <w:rsid w:val="0080357E"/>
    <w:rsid w:val="00805E63"/>
    <w:rsid w:val="00806E55"/>
    <w:rsid w:val="00807163"/>
    <w:rsid w:val="00813651"/>
    <w:rsid w:val="0082032F"/>
    <w:rsid w:val="00820F86"/>
    <w:rsid w:val="00830CA0"/>
    <w:rsid w:val="00831F9D"/>
    <w:rsid w:val="0083390D"/>
    <w:rsid w:val="00845878"/>
    <w:rsid w:val="00846391"/>
    <w:rsid w:val="00874E25"/>
    <w:rsid w:val="00876BD0"/>
    <w:rsid w:val="008832F5"/>
    <w:rsid w:val="00890AF8"/>
    <w:rsid w:val="008A2F34"/>
    <w:rsid w:val="008A426C"/>
    <w:rsid w:val="008A5DB6"/>
    <w:rsid w:val="008B14A2"/>
    <w:rsid w:val="008B7119"/>
    <w:rsid w:val="008C5B24"/>
    <w:rsid w:val="008C6ED2"/>
    <w:rsid w:val="008D06F3"/>
    <w:rsid w:val="008D6276"/>
    <w:rsid w:val="008F78E6"/>
    <w:rsid w:val="00900902"/>
    <w:rsid w:val="00915984"/>
    <w:rsid w:val="009233E8"/>
    <w:rsid w:val="009254D3"/>
    <w:rsid w:val="00931031"/>
    <w:rsid w:val="00936FD6"/>
    <w:rsid w:val="0094407D"/>
    <w:rsid w:val="00951FC8"/>
    <w:rsid w:val="009534E2"/>
    <w:rsid w:val="00982A09"/>
    <w:rsid w:val="00983EE5"/>
    <w:rsid w:val="009A180F"/>
    <w:rsid w:val="009A34F3"/>
    <w:rsid w:val="009A4395"/>
    <w:rsid w:val="009B2075"/>
    <w:rsid w:val="009B3AF7"/>
    <w:rsid w:val="009C3206"/>
    <w:rsid w:val="009C773C"/>
    <w:rsid w:val="009E59B4"/>
    <w:rsid w:val="009E7EFF"/>
    <w:rsid w:val="00A019E7"/>
    <w:rsid w:val="00A074E7"/>
    <w:rsid w:val="00A1636F"/>
    <w:rsid w:val="00A177D6"/>
    <w:rsid w:val="00A211FF"/>
    <w:rsid w:val="00A2693F"/>
    <w:rsid w:val="00A30701"/>
    <w:rsid w:val="00A315DD"/>
    <w:rsid w:val="00A36AFA"/>
    <w:rsid w:val="00A37AE3"/>
    <w:rsid w:val="00A44C0D"/>
    <w:rsid w:val="00A57B6C"/>
    <w:rsid w:val="00A57DB5"/>
    <w:rsid w:val="00A74594"/>
    <w:rsid w:val="00A76EC3"/>
    <w:rsid w:val="00A860AB"/>
    <w:rsid w:val="00A938BE"/>
    <w:rsid w:val="00A93FD7"/>
    <w:rsid w:val="00AA060D"/>
    <w:rsid w:val="00AA0B25"/>
    <w:rsid w:val="00AA41BB"/>
    <w:rsid w:val="00AA6082"/>
    <w:rsid w:val="00AC02D2"/>
    <w:rsid w:val="00AC0F9D"/>
    <w:rsid w:val="00AC363F"/>
    <w:rsid w:val="00AC5A30"/>
    <w:rsid w:val="00AC7995"/>
    <w:rsid w:val="00AE3661"/>
    <w:rsid w:val="00AE6535"/>
    <w:rsid w:val="00AF0C6F"/>
    <w:rsid w:val="00AF6895"/>
    <w:rsid w:val="00B05132"/>
    <w:rsid w:val="00B11644"/>
    <w:rsid w:val="00B26D75"/>
    <w:rsid w:val="00B311C2"/>
    <w:rsid w:val="00B4054F"/>
    <w:rsid w:val="00B41D14"/>
    <w:rsid w:val="00B47DCE"/>
    <w:rsid w:val="00B55140"/>
    <w:rsid w:val="00B56D90"/>
    <w:rsid w:val="00B64781"/>
    <w:rsid w:val="00B674B2"/>
    <w:rsid w:val="00B75E90"/>
    <w:rsid w:val="00B762BC"/>
    <w:rsid w:val="00B775C1"/>
    <w:rsid w:val="00B811FA"/>
    <w:rsid w:val="00B824CF"/>
    <w:rsid w:val="00B9086D"/>
    <w:rsid w:val="00B95141"/>
    <w:rsid w:val="00BA288A"/>
    <w:rsid w:val="00BA4593"/>
    <w:rsid w:val="00BA5F2B"/>
    <w:rsid w:val="00BB3BF2"/>
    <w:rsid w:val="00BC2C68"/>
    <w:rsid w:val="00BC33FB"/>
    <w:rsid w:val="00BD6186"/>
    <w:rsid w:val="00BD7AE0"/>
    <w:rsid w:val="00BF08B1"/>
    <w:rsid w:val="00BF1751"/>
    <w:rsid w:val="00BF5ACF"/>
    <w:rsid w:val="00BF5DA9"/>
    <w:rsid w:val="00BF686C"/>
    <w:rsid w:val="00C05478"/>
    <w:rsid w:val="00C11734"/>
    <w:rsid w:val="00C1259E"/>
    <w:rsid w:val="00C13626"/>
    <w:rsid w:val="00C15D04"/>
    <w:rsid w:val="00C23951"/>
    <w:rsid w:val="00C328F7"/>
    <w:rsid w:val="00C426AC"/>
    <w:rsid w:val="00C559AC"/>
    <w:rsid w:val="00C56BD0"/>
    <w:rsid w:val="00C6199E"/>
    <w:rsid w:val="00C7504A"/>
    <w:rsid w:val="00C771FA"/>
    <w:rsid w:val="00C77B12"/>
    <w:rsid w:val="00C92EAA"/>
    <w:rsid w:val="00C94881"/>
    <w:rsid w:val="00C94F2C"/>
    <w:rsid w:val="00C963E4"/>
    <w:rsid w:val="00CA0F9A"/>
    <w:rsid w:val="00CA6EE8"/>
    <w:rsid w:val="00CB1ACD"/>
    <w:rsid w:val="00CC2100"/>
    <w:rsid w:val="00CE39A6"/>
    <w:rsid w:val="00CE7C53"/>
    <w:rsid w:val="00CF7CB8"/>
    <w:rsid w:val="00CF7DD7"/>
    <w:rsid w:val="00D03381"/>
    <w:rsid w:val="00D07200"/>
    <w:rsid w:val="00D079F1"/>
    <w:rsid w:val="00D14225"/>
    <w:rsid w:val="00D26E70"/>
    <w:rsid w:val="00D336AB"/>
    <w:rsid w:val="00D35990"/>
    <w:rsid w:val="00D366A2"/>
    <w:rsid w:val="00D40070"/>
    <w:rsid w:val="00D41D3E"/>
    <w:rsid w:val="00D4407D"/>
    <w:rsid w:val="00D52CDF"/>
    <w:rsid w:val="00D652F7"/>
    <w:rsid w:val="00D72B70"/>
    <w:rsid w:val="00D77E2B"/>
    <w:rsid w:val="00D9095E"/>
    <w:rsid w:val="00D9607B"/>
    <w:rsid w:val="00DA5657"/>
    <w:rsid w:val="00DA6630"/>
    <w:rsid w:val="00DB0FF9"/>
    <w:rsid w:val="00DC78DB"/>
    <w:rsid w:val="00DD0283"/>
    <w:rsid w:val="00DD0901"/>
    <w:rsid w:val="00DE5D6B"/>
    <w:rsid w:val="00DE5FE9"/>
    <w:rsid w:val="00DE630F"/>
    <w:rsid w:val="00DE7DCD"/>
    <w:rsid w:val="00DF21BE"/>
    <w:rsid w:val="00E00B2E"/>
    <w:rsid w:val="00E03B07"/>
    <w:rsid w:val="00E05F1F"/>
    <w:rsid w:val="00E11714"/>
    <w:rsid w:val="00E12283"/>
    <w:rsid w:val="00E173A5"/>
    <w:rsid w:val="00E220A3"/>
    <w:rsid w:val="00E30A68"/>
    <w:rsid w:val="00E30DCA"/>
    <w:rsid w:val="00E361F6"/>
    <w:rsid w:val="00E45474"/>
    <w:rsid w:val="00E546B4"/>
    <w:rsid w:val="00E547BC"/>
    <w:rsid w:val="00E64F4D"/>
    <w:rsid w:val="00E7294D"/>
    <w:rsid w:val="00E74DB2"/>
    <w:rsid w:val="00E77636"/>
    <w:rsid w:val="00E86CB6"/>
    <w:rsid w:val="00EA17BF"/>
    <w:rsid w:val="00EB0EFE"/>
    <w:rsid w:val="00EB46E0"/>
    <w:rsid w:val="00EE28F9"/>
    <w:rsid w:val="00EE50F1"/>
    <w:rsid w:val="00EE6043"/>
    <w:rsid w:val="00EF5581"/>
    <w:rsid w:val="00F003ED"/>
    <w:rsid w:val="00F033C0"/>
    <w:rsid w:val="00F07420"/>
    <w:rsid w:val="00F125AF"/>
    <w:rsid w:val="00F14C0E"/>
    <w:rsid w:val="00F14E2E"/>
    <w:rsid w:val="00F16EEE"/>
    <w:rsid w:val="00F26609"/>
    <w:rsid w:val="00F26AA8"/>
    <w:rsid w:val="00F31B03"/>
    <w:rsid w:val="00F34CA9"/>
    <w:rsid w:val="00F4424A"/>
    <w:rsid w:val="00F51107"/>
    <w:rsid w:val="00F528BB"/>
    <w:rsid w:val="00F65F03"/>
    <w:rsid w:val="00F66421"/>
    <w:rsid w:val="00F75597"/>
    <w:rsid w:val="00F77D61"/>
    <w:rsid w:val="00F976AF"/>
    <w:rsid w:val="00FA523F"/>
    <w:rsid w:val="00FB149C"/>
    <w:rsid w:val="00FB215B"/>
    <w:rsid w:val="00FB3805"/>
    <w:rsid w:val="00FC0022"/>
    <w:rsid w:val="00FC4D65"/>
    <w:rsid w:val="00FD18C1"/>
    <w:rsid w:val="00FD46C3"/>
    <w:rsid w:val="00FE5BC1"/>
    <w:rsid w:val="00FE7754"/>
    <w:rsid w:val="00FF025A"/>
    <w:rsid w:val="00FF0BCD"/>
    <w:rsid w:val="00FF51C5"/>
    <w:rsid w:val="00FF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556607"/>
  <w15:docId w15:val="{011E3185-8864-48A0-AD24-2DAC3172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97487"/>
    <w:pPr>
      <w:spacing w:after="0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4704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i/>
      <w:sz w:val="40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FE5BC1"/>
  </w:style>
  <w:style w:type="paragraph" w:styleId="Rodap">
    <w:name w:val="footer"/>
    <w:basedOn w:val="Normal"/>
    <w:link w:val="RodapChar"/>
    <w:rsid w:val="00FE5BC1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FE5BC1"/>
  </w:style>
  <w:style w:type="character" w:customStyle="1" w:styleId="CorpodetextoChar">
    <w:name w:val="Corpo de texto Char"/>
    <w:basedOn w:val="Fontepargpadro"/>
    <w:link w:val="Corpodetexto"/>
    <w:rsid w:val="00621515"/>
    <w:rPr>
      <w:rFonts w:ascii="Arial" w:hAnsi="Arial"/>
      <w:sz w:val="20"/>
    </w:rPr>
  </w:style>
  <w:style w:type="paragraph" w:styleId="TextosemFormatao">
    <w:name w:val="Plain Text"/>
    <w:basedOn w:val="Normal"/>
    <w:link w:val="TextosemFormataoChar"/>
    <w:rsid w:val="005C0396"/>
    <w:pPr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TextosemFormataoChar">
    <w:name w:val="Texto sem Formatação Char"/>
    <w:basedOn w:val="Fontepargpadro"/>
    <w:link w:val="TextosemFormatao"/>
    <w:rsid w:val="005C0396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89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3068F-E4D3-4C7C-918D-E7A721C4F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59</Pages>
  <Words>71710</Words>
  <Characters>387238</Characters>
  <Application>Microsoft Office Word</Application>
  <DocSecurity>0</DocSecurity>
  <Lines>3226</Lines>
  <Paragraphs>9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RA</vt:lpstr>
    </vt:vector>
  </TitlesOfParts>
  <Company/>
  <LinksUpToDate>false</LinksUpToDate>
  <CharactersWithSpaces>458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</dc:title>
  <dc:creator>Beatriz Rodrigues</dc:creator>
  <cp:keywords/>
  <cp:lastModifiedBy>Helga de Melo Martins</cp:lastModifiedBy>
  <cp:revision>44</cp:revision>
  <dcterms:created xsi:type="dcterms:W3CDTF">2024-02-19T18:13:00Z</dcterms:created>
  <dcterms:modified xsi:type="dcterms:W3CDTF">2024-03-2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